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BC14B" w14:textId="77777777" w:rsidR="00CB6427" w:rsidRDefault="00CB6427" w:rsidP="009E452B">
      <w:pPr>
        <w:pStyle w:val="Title"/>
        <w:ind w:left="-993"/>
        <w:jc w:val="center"/>
        <w:rPr>
          <w:rFonts w:eastAsia="Humnst777 BT"/>
          <w:sz w:val="44"/>
          <w:szCs w:val="44"/>
        </w:rPr>
      </w:pPr>
    </w:p>
    <w:p w14:paraId="11F7C7BA" w14:textId="605577A4" w:rsidR="00772E43" w:rsidRPr="00CB6427" w:rsidRDefault="009E452B" w:rsidP="009E452B">
      <w:pPr>
        <w:pStyle w:val="Title"/>
        <w:ind w:left="-993"/>
        <w:jc w:val="center"/>
        <w:rPr>
          <w:rFonts w:ascii="Arial" w:eastAsia="Humnst777 BT" w:hAnsi="Arial" w:cs="Arial"/>
          <w:sz w:val="44"/>
          <w:szCs w:val="44"/>
        </w:rPr>
      </w:pPr>
      <w:r w:rsidRPr="00CB6427">
        <w:rPr>
          <w:rFonts w:ascii="Arial" w:eastAsia="Humnst777 BT" w:hAnsi="Arial" w:cs="Arial"/>
          <w:sz w:val="44"/>
          <w:szCs w:val="44"/>
        </w:rPr>
        <w:t>COURSE</w:t>
      </w:r>
      <w:r w:rsidR="00772E43" w:rsidRPr="00CB6427">
        <w:rPr>
          <w:rFonts w:ascii="Arial" w:eastAsia="Humnst777 BT" w:hAnsi="Arial" w:cs="Arial"/>
          <w:sz w:val="44"/>
          <w:szCs w:val="44"/>
        </w:rPr>
        <w:t xml:space="preserve"> SUSPENSION / WITHDRAWAL / CLOSURE</w:t>
      </w:r>
    </w:p>
    <w:p w14:paraId="449E6198" w14:textId="77777777" w:rsidR="00DC5F77" w:rsidRPr="00CB6427" w:rsidRDefault="00DC5F77" w:rsidP="00DC5F77">
      <w:pPr>
        <w:rPr>
          <w:rFonts w:ascii="Arial" w:hAnsi="Arial" w:cs="Arial"/>
        </w:rPr>
      </w:pPr>
    </w:p>
    <w:p w14:paraId="69B5DC9F" w14:textId="6C531B3D" w:rsidR="00772E43" w:rsidRPr="00CB6427" w:rsidRDefault="00772E43" w:rsidP="00772E43">
      <w:pPr>
        <w:pStyle w:val="Header"/>
        <w:tabs>
          <w:tab w:val="clear" w:pos="4513"/>
          <w:tab w:val="clear" w:pos="9026"/>
          <w:tab w:val="center" w:pos="4153"/>
          <w:tab w:val="right" w:pos="8306"/>
        </w:tabs>
        <w:ind w:left="-993"/>
        <w:jc w:val="both"/>
        <w:rPr>
          <w:rFonts w:ascii="Arial" w:eastAsia="Humnst777 BT" w:hAnsi="Arial" w:cs="Arial"/>
          <w:b/>
          <w:bCs/>
          <w:iCs/>
          <w:sz w:val="22"/>
          <w:szCs w:val="22"/>
          <w:lang w:val="en-GB"/>
        </w:rPr>
      </w:pPr>
      <w:r w:rsidRPr="00CB6427">
        <w:rPr>
          <w:rFonts w:ascii="Arial" w:eastAsia="Humnst777 BT" w:hAnsi="Arial" w:cs="Arial"/>
          <w:b/>
          <w:bCs/>
          <w:iCs/>
          <w:sz w:val="22"/>
          <w:szCs w:val="22"/>
          <w:lang w:val="en-GB"/>
        </w:rPr>
        <w:t>Th</w:t>
      </w:r>
      <w:r w:rsidR="0099481A" w:rsidRPr="00CB6427">
        <w:rPr>
          <w:rFonts w:ascii="Arial" w:eastAsia="Humnst777 BT" w:hAnsi="Arial" w:cs="Arial"/>
          <w:b/>
          <w:bCs/>
          <w:iCs/>
          <w:sz w:val="22"/>
          <w:szCs w:val="22"/>
          <w:lang w:val="en-GB"/>
        </w:rPr>
        <w:t>e completion of this</w:t>
      </w:r>
      <w:r w:rsidRPr="00CB6427">
        <w:rPr>
          <w:rFonts w:ascii="Arial" w:eastAsia="Humnst777 BT" w:hAnsi="Arial" w:cs="Arial"/>
          <w:b/>
          <w:bCs/>
          <w:iCs/>
          <w:sz w:val="22"/>
          <w:szCs w:val="22"/>
          <w:lang w:val="en-GB"/>
        </w:rPr>
        <w:t xml:space="preserve"> </w:t>
      </w:r>
      <w:r w:rsidR="0055030A" w:rsidRPr="00CB6427">
        <w:rPr>
          <w:rFonts w:ascii="Arial" w:eastAsia="Humnst777 BT" w:hAnsi="Arial" w:cs="Arial"/>
          <w:b/>
          <w:bCs/>
          <w:iCs/>
          <w:sz w:val="22"/>
          <w:szCs w:val="22"/>
          <w:lang w:val="en-GB"/>
        </w:rPr>
        <w:t>form</w:t>
      </w:r>
      <w:r w:rsidRPr="00CB6427">
        <w:rPr>
          <w:rFonts w:ascii="Arial" w:eastAsia="Humnst777 BT" w:hAnsi="Arial" w:cs="Arial"/>
          <w:b/>
          <w:bCs/>
          <w:iCs/>
          <w:sz w:val="22"/>
          <w:szCs w:val="22"/>
          <w:lang w:val="en-GB"/>
        </w:rPr>
        <w:t xml:space="preserve"> </w:t>
      </w:r>
      <w:r w:rsidR="00A85230" w:rsidRPr="00CB6427">
        <w:rPr>
          <w:rFonts w:ascii="Arial" w:eastAsia="Humnst777 BT" w:hAnsi="Arial" w:cs="Arial"/>
          <w:b/>
          <w:bCs/>
          <w:iCs/>
          <w:sz w:val="22"/>
          <w:szCs w:val="22"/>
          <w:lang w:val="en-GB"/>
        </w:rPr>
        <w:t>is the responsibility of the Head of School</w:t>
      </w:r>
      <w:r w:rsidR="0099481A" w:rsidRPr="00CB6427">
        <w:rPr>
          <w:rFonts w:ascii="Arial" w:eastAsia="Humnst777 BT" w:hAnsi="Arial" w:cs="Arial"/>
          <w:b/>
          <w:bCs/>
          <w:iCs/>
          <w:sz w:val="22"/>
          <w:szCs w:val="22"/>
          <w:lang w:val="en-GB"/>
        </w:rPr>
        <w:t xml:space="preserve">, it </w:t>
      </w:r>
      <w:r w:rsidR="00EF0FCD" w:rsidRPr="00CB6427">
        <w:rPr>
          <w:rFonts w:ascii="Arial" w:eastAsia="Humnst777 BT" w:hAnsi="Arial" w:cs="Arial"/>
          <w:b/>
          <w:bCs/>
          <w:iCs/>
          <w:sz w:val="22"/>
          <w:szCs w:val="22"/>
          <w:lang w:val="en-GB"/>
        </w:rPr>
        <w:t>should</w:t>
      </w:r>
      <w:r w:rsidR="0099481A" w:rsidRPr="00CB6427">
        <w:rPr>
          <w:rFonts w:ascii="Arial" w:eastAsia="Humnst777 BT" w:hAnsi="Arial" w:cs="Arial"/>
          <w:b/>
          <w:bCs/>
          <w:iCs/>
          <w:sz w:val="22"/>
          <w:szCs w:val="22"/>
          <w:lang w:val="en-GB"/>
        </w:rPr>
        <w:t xml:space="preserve"> </w:t>
      </w:r>
      <w:r w:rsidR="00962388" w:rsidRPr="00CB6427">
        <w:rPr>
          <w:rFonts w:ascii="Arial" w:eastAsia="Humnst777 BT" w:hAnsi="Arial" w:cs="Arial"/>
          <w:b/>
          <w:bCs/>
          <w:iCs/>
          <w:sz w:val="22"/>
          <w:szCs w:val="22"/>
          <w:lang w:val="en-GB"/>
        </w:rPr>
        <w:t>be completed</w:t>
      </w:r>
      <w:r w:rsidR="00DC5F77" w:rsidRPr="00CB6427">
        <w:rPr>
          <w:rFonts w:ascii="Arial" w:eastAsia="Humnst777 BT" w:hAnsi="Arial" w:cs="Arial"/>
          <w:b/>
          <w:bCs/>
          <w:iCs/>
          <w:sz w:val="22"/>
          <w:szCs w:val="22"/>
          <w:lang w:val="en-GB"/>
        </w:rPr>
        <w:t xml:space="preserve"> by the Head of School</w:t>
      </w:r>
      <w:r w:rsidR="00962388" w:rsidRPr="00CB6427">
        <w:rPr>
          <w:rFonts w:ascii="Arial" w:eastAsia="Humnst777 BT" w:hAnsi="Arial" w:cs="Arial"/>
          <w:b/>
          <w:bCs/>
          <w:iCs/>
          <w:sz w:val="22"/>
          <w:szCs w:val="22"/>
          <w:lang w:val="en-GB"/>
        </w:rPr>
        <w:t>,</w:t>
      </w:r>
      <w:r w:rsidR="0099481A" w:rsidRPr="00CB6427">
        <w:rPr>
          <w:rFonts w:ascii="Arial" w:eastAsia="Humnst777 BT" w:hAnsi="Arial" w:cs="Arial"/>
          <w:b/>
          <w:bCs/>
          <w:iCs/>
          <w:sz w:val="22"/>
          <w:szCs w:val="22"/>
          <w:lang w:val="en-GB"/>
        </w:rPr>
        <w:t xml:space="preserve"> or their nominee</w:t>
      </w:r>
      <w:r w:rsidR="00962388" w:rsidRPr="00CB6427">
        <w:rPr>
          <w:rFonts w:ascii="Arial" w:eastAsia="Humnst777 BT" w:hAnsi="Arial" w:cs="Arial"/>
          <w:b/>
          <w:bCs/>
          <w:iCs/>
          <w:sz w:val="22"/>
          <w:szCs w:val="22"/>
          <w:lang w:val="en-GB"/>
        </w:rPr>
        <w:t>,</w:t>
      </w:r>
      <w:r w:rsidR="00DC5F77" w:rsidRPr="00CB6427">
        <w:rPr>
          <w:rFonts w:ascii="Arial" w:eastAsia="Humnst777 BT" w:hAnsi="Arial" w:cs="Arial"/>
          <w:b/>
          <w:bCs/>
          <w:iCs/>
          <w:sz w:val="22"/>
          <w:szCs w:val="22"/>
          <w:lang w:val="en-GB"/>
        </w:rPr>
        <w:t xml:space="preserve"> in order to </w:t>
      </w:r>
      <w:r w:rsidRPr="00CB6427">
        <w:rPr>
          <w:rFonts w:ascii="Arial" w:eastAsia="Humnst777 BT" w:hAnsi="Arial" w:cs="Arial"/>
          <w:b/>
          <w:bCs/>
          <w:iCs/>
          <w:sz w:val="22"/>
          <w:szCs w:val="22"/>
          <w:lang w:val="en-GB"/>
        </w:rPr>
        <w:t xml:space="preserve">make </w:t>
      </w:r>
      <w:r w:rsidR="00791410" w:rsidRPr="00CB6427">
        <w:rPr>
          <w:rFonts w:ascii="Arial" w:eastAsia="Humnst777 BT" w:hAnsi="Arial" w:cs="Arial"/>
          <w:b/>
          <w:bCs/>
          <w:iCs/>
          <w:sz w:val="22"/>
          <w:szCs w:val="22"/>
          <w:lang w:val="en-GB"/>
        </w:rPr>
        <w:t>a</w:t>
      </w:r>
      <w:r w:rsidRPr="00CB6427">
        <w:rPr>
          <w:rFonts w:ascii="Arial" w:eastAsia="Humnst777 BT" w:hAnsi="Arial" w:cs="Arial"/>
          <w:b/>
          <w:bCs/>
          <w:iCs/>
          <w:sz w:val="22"/>
          <w:szCs w:val="22"/>
          <w:lang w:val="en-GB"/>
        </w:rPr>
        <w:t xml:space="preserve"> request to: </w:t>
      </w:r>
    </w:p>
    <w:p w14:paraId="00DDA67E" w14:textId="77777777" w:rsidR="00772E43" w:rsidRPr="00CB6427" w:rsidRDefault="00772E43" w:rsidP="00772E43">
      <w:pPr>
        <w:pStyle w:val="Header"/>
        <w:tabs>
          <w:tab w:val="clear" w:pos="4513"/>
          <w:tab w:val="clear" w:pos="9026"/>
          <w:tab w:val="center" w:pos="4153"/>
          <w:tab w:val="right" w:pos="8306"/>
        </w:tabs>
        <w:ind w:left="-993"/>
        <w:jc w:val="both"/>
        <w:rPr>
          <w:rFonts w:ascii="Arial" w:eastAsia="Humnst777 BT" w:hAnsi="Arial" w:cs="Arial"/>
          <w:iCs/>
          <w:sz w:val="22"/>
          <w:szCs w:val="22"/>
          <w:lang w:val="en-GB"/>
        </w:rPr>
      </w:pPr>
    </w:p>
    <w:p w14:paraId="5248E45F" w14:textId="2C94F0ED" w:rsidR="00772E43" w:rsidRPr="00CB6427" w:rsidRDefault="004A1B5F" w:rsidP="00772E43">
      <w:pPr>
        <w:pStyle w:val="Header"/>
        <w:numPr>
          <w:ilvl w:val="0"/>
          <w:numId w:val="11"/>
        </w:numPr>
        <w:tabs>
          <w:tab w:val="clear" w:pos="4513"/>
          <w:tab w:val="clear" w:pos="9026"/>
          <w:tab w:val="center" w:pos="567"/>
          <w:tab w:val="right" w:pos="8306"/>
        </w:tabs>
        <w:ind w:left="-284"/>
        <w:jc w:val="both"/>
        <w:rPr>
          <w:rFonts w:ascii="Arial" w:eastAsia="Humnst777 BT" w:hAnsi="Arial" w:cs="Arial"/>
          <w:iCs/>
          <w:sz w:val="22"/>
          <w:szCs w:val="22"/>
          <w:lang w:val="en-GB"/>
        </w:rPr>
      </w:pPr>
      <w:r w:rsidRPr="00000913">
        <w:rPr>
          <w:rFonts w:ascii="Arial" w:eastAsia="Humnst777 BT" w:hAnsi="Arial" w:cs="Arial"/>
          <w:b/>
          <w:bCs/>
          <w:iCs/>
          <w:sz w:val="22"/>
          <w:szCs w:val="22"/>
          <w:lang w:val="en-GB"/>
        </w:rPr>
        <w:t>S</w:t>
      </w:r>
      <w:r w:rsidR="00772E43" w:rsidRPr="00000913">
        <w:rPr>
          <w:rFonts w:ascii="Arial" w:eastAsia="Humnst777 BT" w:hAnsi="Arial" w:cs="Arial"/>
          <w:b/>
          <w:bCs/>
          <w:iCs/>
          <w:sz w:val="22"/>
          <w:szCs w:val="22"/>
          <w:lang w:val="en-GB"/>
        </w:rPr>
        <w:t>uspend</w:t>
      </w:r>
      <w:r w:rsidR="00772E43" w:rsidRPr="00CB6427">
        <w:rPr>
          <w:rFonts w:ascii="Arial" w:eastAsia="Humnst777 BT" w:hAnsi="Arial" w:cs="Arial"/>
          <w:iCs/>
          <w:sz w:val="22"/>
          <w:szCs w:val="22"/>
          <w:lang w:val="en-GB"/>
        </w:rPr>
        <w:t xml:space="preserve"> recruitment to a </w:t>
      </w:r>
      <w:r w:rsidRPr="00CB6427">
        <w:rPr>
          <w:rFonts w:ascii="Arial" w:eastAsia="Humnst777 BT" w:hAnsi="Arial" w:cs="Arial"/>
          <w:iCs/>
          <w:sz w:val="22"/>
          <w:szCs w:val="22"/>
          <w:lang w:val="en-GB"/>
        </w:rPr>
        <w:t>course</w:t>
      </w:r>
      <w:r w:rsidR="00772E43" w:rsidRPr="00CB6427">
        <w:rPr>
          <w:rFonts w:ascii="Arial" w:eastAsia="Humnst777 BT" w:hAnsi="Arial" w:cs="Arial"/>
          <w:iCs/>
          <w:sz w:val="22"/>
          <w:szCs w:val="22"/>
          <w:lang w:val="en-GB"/>
        </w:rPr>
        <w:t xml:space="preserve"> for a fixed period (</w:t>
      </w:r>
      <w:r w:rsidRPr="00CB6427">
        <w:rPr>
          <w:rFonts w:ascii="Arial" w:eastAsia="Humnst777 BT" w:hAnsi="Arial" w:cs="Arial"/>
          <w:iCs/>
          <w:sz w:val="22"/>
          <w:szCs w:val="22"/>
          <w:lang w:val="en-GB"/>
        </w:rPr>
        <w:t>course</w:t>
      </w:r>
      <w:r w:rsidR="00772E43" w:rsidRPr="00CB6427">
        <w:rPr>
          <w:rFonts w:ascii="Arial" w:eastAsia="Humnst777 BT" w:hAnsi="Arial" w:cs="Arial"/>
          <w:iCs/>
          <w:sz w:val="22"/>
          <w:szCs w:val="22"/>
          <w:lang w:val="en-GB"/>
        </w:rPr>
        <w:t xml:space="preserve"> suspension</w:t>
      </w:r>
      <w:r w:rsidRPr="00CB6427">
        <w:rPr>
          <w:rFonts w:ascii="Arial" w:eastAsia="Humnst777 BT" w:hAnsi="Arial" w:cs="Arial"/>
          <w:iCs/>
          <w:sz w:val="22"/>
          <w:szCs w:val="22"/>
          <w:lang w:val="en-GB"/>
        </w:rPr>
        <w:t xml:space="preserve"> option </w:t>
      </w:r>
      <w:r w:rsidR="00FA6043" w:rsidRPr="00CB6427">
        <w:rPr>
          <w:rFonts w:ascii="Arial" w:eastAsia="Humnst777 BT" w:hAnsi="Arial" w:cs="Arial"/>
          <w:iCs/>
          <w:sz w:val="22"/>
          <w:szCs w:val="22"/>
          <w:lang w:val="en-GB"/>
        </w:rPr>
        <w:t>4</w:t>
      </w:r>
      <w:r w:rsidR="00772E43" w:rsidRPr="00CB6427">
        <w:rPr>
          <w:rFonts w:ascii="Arial" w:eastAsia="Humnst777 BT" w:hAnsi="Arial" w:cs="Arial"/>
          <w:iCs/>
          <w:sz w:val="22"/>
          <w:szCs w:val="22"/>
          <w:lang w:val="en-GB"/>
        </w:rPr>
        <w:t>)</w:t>
      </w:r>
    </w:p>
    <w:p w14:paraId="172E35B4" w14:textId="77777777" w:rsidR="00796C0A" w:rsidRPr="00CB6427" w:rsidRDefault="00796C0A" w:rsidP="00796C0A">
      <w:pPr>
        <w:pStyle w:val="Header"/>
        <w:tabs>
          <w:tab w:val="clear" w:pos="4513"/>
          <w:tab w:val="clear" w:pos="9026"/>
          <w:tab w:val="center" w:pos="567"/>
          <w:tab w:val="right" w:pos="8306"/>
        </w:tabs>
        <w:ind w:left="-284"/>
        <w:jc w:val="both"/>
        <w:rPr>
          <w:rFonts w:ascii="Arial" w:eastAsia="Humnst777 BT" w:hAnsi="Arial" w:cs="Arial"/>
          <w:iCs/>
          <w:sz w:val="22"/>
          <w:szCs w:val="22"/>
          <w:lang w:val="en-GB"/>
        </w:rPr>
      </w:pPr>
    </w:p>
    <w:p w14:paraId="516DFDFB" w14:textId="69CE136D" w:rsidR="00772E43" w:rsidRPr="00CB6427" w:rsidRDefault="00524152" w:rsidP="00772E43">
      <w:pPr>
        <w:pStyle w:val="Header"/>
        <w:numPr>
          <w:ilvl w:val="0"/>
          <w:numId w:val="11"/>
        </w:numPr>
        <w:tabs>
          <w:tab w:val="clear" w:pos="4513"/>
          <w:tab w:val="clear" w:pos="9026"/>
          <w:tab w:val="center" w:pos="567"/>
          <w:tab w:val="right" w:pos="8306"/>
        </w:tabs>
        <w:ind w:left="-284"/>
        <w:jc w:val="both"/>
        <w:rPr>
          <w:rFonts w:ascii="Arial" w:eastAsia="Humnst777 BT" w:hAnsi="Arial" w:cs="Arial"/>
          <w:iCs/>
          <w:sz w:val="22"/>
          <w:szCs w:val="22"/>
          <w:lang w:val="en-GB"/>
        </w:rPr>
      </w:pPr>
      <w:r w:rsidRPr="00CB6427">
        <w:rPr>
          <w:rFonts w:ascii="Arial" w:eastAsia="Humnst777 BT" w:hAnsi="Arial" w:cs="Arial"/>
          <w:b/>
          <w:bCs/>
          <w:iCs/>
          <w:sz w:val="22"/>
          <w:szCs w:val="22"/>
          <w:lang w:val="en-GB"/>
        </w:rPr>
        <w:t xml:space="preserve">Withdraw </w:t>
      </w:r>
      <w:r w:rsidRPr="00CB6427">
        <w:rPr>
          <w:rFonts w:ascii="Arial" w:eastAsia="Humnst777 BT" w:hAnsi="Arial" w:cs="Arial"/>
          <w:iCs/>
          <w:sz w:val="22"/>
          <w:szCs w:val="22"/>
          <w:lang w:val="en-GB"/>
        </w:rPr>
        <w:t xml:space="preserve">a course to </w:t>
      </w:r>
      <w:r w:rsidR="00772E43" w:rsidRPr="00CB6427">
        <w:rPr>
          <w:rFonts w:ascii="Arial" w:eastAsia="Humnst777 BT" w:hAnsi="Arial" w:cs="Arial"/>
          <w:iCs/>
          <w:sz w:val="22"/>
          <w:szCs w:val="22"/>
          <w:lang w:val="en-GB"/>
        </w:rPr>
        <w:t xml:space="preserve">cease recruitment permanently where there are existing students on the </w:t>
      </w:r>
      <w:r w:rsidR="003B6F92" w:rsidRPr="00CB6427">
        <w:rPr>
          <w:rFonts w:ascii="Arial" w:eastAsia="Humnst777 BT" w:hAnsi="Arial" w:cs="Arial"/>
          <w:iCs/>
          <w:sz w:val="22"/>
          <w:szCs w:val="22"/>
          <w:lang w:val="en-GB"/>
        </w:rPr>
        <w:t>course</w:t>
      </w:r>
      <w:r w:rsidR="00772E43" w:rsidRPr="00CB6427">
        <w:rPr>
          <w:rFonts w:ascii="Arial" w:eastAsia="Humnst777 BT" w:hAnsi="Arial" w:cs="Arial"/>
          <w:iCs/>
          <w:sz w:val="22"/>
          <w:szCs w:val="22"/>
          <w:lang w:val="en-GB"/>
        </w:rPr>
        <w:t xml:space="preserve"> (</w:t>
      </w:r>
      <w:r w:rsidRPr="00CB6427">
        <w:rPr>
          <w:rFonts w:ascii="Arial" w:eastAsia="Humnst777 BT" w:hAnsi="Arial" w:cs="Arial"/>
          <w:iCs/>
          <w:sz w:val="22"/>
          <w:szCs w:val="22"/>
          <w:lang w:val="en-GB"/>
        </w:rPr>
        <w:t>course</w:t>
      </w:r>
      <w:r w:rsidR="00772E43" w:rsidRPr="00CB6427">
        <w:rPr>
          <w:rFonts w:ascii="Arial" w:eastAsia="Humnst777 BT" w:hAnsi="Arial" w:cs="Arial"/>
          <w:iCs/>
          <w:sz w:val="22"/>
          <w:szCs w:val="22"/>
          <w:lang w:val="en-GB"/>
        </w:rPr>
        <w:t xml:space="preserve"> withdrawal</w:t>
      </w:r>
      <w:r w:rsidR="003B6F92" w:rsidRPr="00CB6427">
        <w:rPr>
          <w:rFonts w:ascii="Arial" w:eastAsia="Humnst777 BT" w:hAnsi="Arial" w:cs="Arial"/>
          <w:iCs/>
          <w:sz w:val="22"/>
          <w:szCs w:val="22"/>
          <w:lang w:val="en-GB"/>
        </w:rPr>
        <w:t xml:space="preserve"> option </w:t>
      </w:r>
      <w:r w:rsidR="00FA6043" w:rsidRPr="00CB6427">
        <w:rPr>
          <w:rFonts w:ascii="Arial" w:eastAsia="Humnst777 BT" w:hAnsi="Arial" w:cs="Arial"/>
          <w:iCs/>
          <w:sz w:val="22"/>
          <w:szCs w:val="22"/>
          <w:lang w:val="en-GB"/>
        </w:rPr>
        <w:t>5</w:t>
      </w:r>
      <w:r w:rsidR="00772E43" w:rsidRPr="00CB6427">
        <w:rPr>
          <w:rFonts w:ascii="Arial" w:eastAsia="Humnst777 BT" w:hAnsi="Arial" w:cs="Arial"/>
          <w:iCs/>
          <w:sz w:val="22"/>
          <w:szCs w:val="22"/>
          <w:lang w:val="en-GB"/>
        </w:rPr>
        <w:t xml:space="preserve">); and/or </w:t>
      </w:r>
    </w:p>
    <w:p w14:paraId="394E5AE3" w14:textId="77777777" w:rsidR="00796C0A" w:rsidRPr="00CB6427" w:rsidRDefault="00796C0A" w:rsidP="00796C0A">
      <w:pPr>
        <w:pStyle w:val="Header"/>
        <w:tabs>
          <w:tab w:val="clear" w:pos="4513"/>
          <w:tab w:val="clear" w:pos="9026"/>
          <w:tab w:val="center" w:pos="567"/>
          <w:tab w:val="right" w:pos="8306"/>
        </w:tabs>
        <w:jc w:val="both"/>
        <w:rPr>
          <w:rFonts w:ascii="Arial" w:eastAsia="Humnst777 BT" w:hAnsi="Arial" w:cs="Arial"/>
          <w:iCs/>
          <w:sz w:val="22"/>
          <w:szCs w:val="22"/>
          <w:lang w:val="en-GB"/>
        </w:rPr>
      </w:pPr>
    </w:p>
    <w:p w14:paraId="03B579F4" w14:textId="225F4FDC" w:rsidR="00772E43" w:rsidRPr="00CB6427" w:rsidRDefault="003B6F92" w:rsidP="00FA6043">
      <w:pPr>
        <w:pStyle w:val="Header"/>
        <w:numPr>
          <w:ilvl w:val="0"/>
          <w:numId w:val="11"/>
        </w:numPr>
        <w:tabs>
          <w:tab w:val="clear" w:pos="4513"/>
          <w:tab w:val="clear" w:pos="9026"/>
          <w:tab w:val="center" w:pos="567"/>
          <w:tab w:val="right" w:pos="8306"/>
        </w:tabs>
        <w:ind w:left="-284"/>
        <w:jc w:val="both"/>
        <w:rPr>
          <w:rFonts w:ascii="Arial" w:eastAsia="Humnst777 BT" w:hAnsi="Arial" w:cs="Arial"/>
          <w:iCs/>
          <w:sz w:val="22"/>
          <w:szCs w:val="22"/>
          <w:lang w:val="en-GB"/>
        </w:rPr>
      </w:pPr>
      <w:r w:rsidRPr="00CB6427">
        <w:rPr>
          <w:rFonts w:ascii="Arial" w:eastAsia="Humnst777 BT" w:hAnsi="Arial" w:cs="Arial"/>
          <w:b/>
          <w:bCs/>
          <w:iCs/>
          <w:sz w:val="22"/>
          <w:szCs w:val="22"/>
          <w:lang w:val="en-GB"/>
        </w:rPr>
        <w:t>C</w:t>
      </w:r>
      <w:r w:rsidR="00772E43" w:rsidRPr="00CB6427">
        <w:rPr>
          <w:rFonts w:ascii="Arial" w:eastAsia="Humnst777 BT" w:hAnsi="Arial" w:cs="Arial"/>
          <w:b/>
          <w:bCs/>
          <w:iCs/>
          <w:sz w:val="22"/>
          <w:szCs w:val="22"/>
          <w:lang w:val="en-GB"/>
        </w:rPr>
        <w:t>lose</w:t>
      </w:r>
      <w:r w:rsidR="00772E43" w:rsidRPr="00CB6427">
        <w:rPr>
          <w:rFonts w:ascii="Arial" w:eastAsia="Humnst777 BT" w:hAnsi="Arial" w:cs="Arial"/>
          <w:iCs/>
          <w:sz w:val="22"/>
          <w:szCs w:val="22"/>
          <w:lang w:val="en-GB"/>
        </w:rPr>
        <w:t xml:space="preserve"> a </w:t>
      </w:r>
      <w:r w:rsidRPr="00CB6427">
        <w:rPr>
          <w:rFonts w:ascii="Arial" w:eastAsia="Humnst777 BT" w:hAnsi="Arial" w:cs="Arial"/>
          <w:iCs/>
          <w:sz w:val="22"/>
          <w:szCs w:val="22"/>
          <w:lang w:val="en-GB"/>
        </w:rPr>
        <w:t>course</w:t>
      </w:r>
      <w:r w:rsidR="00772E43" w:rsidRPr="00CB6427">
        <w:rPr>
          <w:rFonts w:ascii="Arial" w:eastAsia="Humnst777 BT" w:hAnsi="Arial" w:cs="Arial"/>
          <w:iCs/>
          <w:sz w:val="22"/>
          <w:szCs w:val="22"/>
          <w:lang w:val="en-GB"/>
        </w:rPr>
        <w:t xml:space="preserve"> that does not have any existing students (</w:t>
      </w:r>
      <w:r w:rsidRPr="00CB6427">
        <w:rPr>
          <w:rFonts w:ascii="Arial" w:eastAsia="Humnst777 BT" w:hAnsi="Arial" w:cs="Arial"/>
          <w:iCs/>
          <w:sz w:val="22"/>
          <w:szCs w:val="22"/>
          <w:lang w:val="en-GB"/>
        </w:rPr>
        <w:t>course</w:t>
      </w:r>
      <w:r w:rsidR="00772E43" w:rsidRPr="00CB6427">
        <w:rPr>
          <w:rFonts w:ascii="Arial" w:eastAsia="Humnst777 BT" w:hAnsi="Arial" w:cs="Arial"/>
          <w:iCs/>
          <w:sz w:val="22"/>
          <w:szCs w:val="22"/>
          <w:lang w:val="en-GB"/>
        </w:rPr>
        <w:t xml:space="preserve"> closure</w:t>
      </w:r>
      <w:r w:rsidRPr="00CB6427">
        <w:rPr>
          <w:rFonts w:ascii="Arial" w:eastAsia="Humnst777 BT" w:hAnsi="Arial" w:cs="Arial"/>
          <w:iCs/>
          <w:sz w:val="22"/>
          <w:szCs w:val="22"/>
          <w:lang w:val="en-GB"/>
        </w:rPr>
        <w:t xml:space="preserve"> option </w:t>
      </w:r>
      <w:r w:rsidR="00FA6043" w:rsidRPr="00CB6427">
        <w:rPr>
          <w:rFonts w:ascii="Arial" w:eastAsia="Humnst777 BT" w:hAnsi="Arial" w:cs="Arial"/>
          <w:iCs/>
          <w:sz w:val="22"/>
          <w:szCs w:val="22"/>
          <w:lang w:val="en-GB"/>
        </w:rPr>
        <w:t>6</w:t>
      </w:r>
      <w:r w:rsidR="00772E43" w:rsidRPr="00CB6427">
        <w:rPr>
          <w:rFonts w:ascii="Arial" w:eastAsia="Humnst777 BT" w:hAnsi="Arial" w:cs="Arial"/>
          <w:iCs/>
          <w:sz w:val="22"/>
          <w:szCs w:val="22"/>
          <w:lang w:val="en-GB"/>
        </w:rPr>
        <w:t>)</w:t>
      </w:r>
      <w:r w:rsidR="00FA6043" w:rsidRPr="00CB6427">
        <w:rPr>
          <w:rFonts w:ascii="Arial" w:eastAsia="Humnst777 BT" w:hAnsi="Arial" w:cs="Arial"/>
          <w:iCs/>
          <w:sz w:val="22"/>
          <w:szCs w:val="22"/>
          <w:lang w:val="en-GB"/>
        </w:rPr>
        <w:t xml:space="preserve">. </w:t>
      </w:r>
      <w:r w:rsidR="00796C0A" w:rsidRPr="00CB6427">
        <w:rPr>
          <w:rFonts w:ascii="Arial" w:eastAsia="Humnst777 BT" w:hAnsi="Arial" w:cs="Arial"/>
          <w:iCs/>
          <w:sz w:val="22"/>
          <w:szCs w:val="22"/>
          <w:lang w:val="en-GB"/>
        </w:rPr>
        <w:t xml:space="preserve">Where courses are closed, the original withdrawal request form </w:t>
      </w:r>
      <w:r w:rsidR="00503995" w:rsidRPr="00CB6427">
        <w:rPr>
          <w:rFonts w:ascii="Arial" w:eastAsia="Humnst777 BT" w:hAnsi="Arial" w:cs="Arial"/>
          <w:iCs/>
          <w:sz w:val="22"/>
          <w:szCs w:val="22"/>
          <w:lang w:val="en-GB"/>
        </w:rPr>
        <w:t>should</w:t>
      </w:r>
      <w:r w:rsidR="00796C0A" w:rsidRPr="00CB6427">
        <w:rPr>
          <w:rFonts w:ascii="Arial" w:eastAsia="Humnst777 BT" w:hAnsi="Arial" w:cs="Arial"/>
          <w:iCs/>
          <w:sz w:val="22"/>
          <w:szCs w:val="22"/>
          <w:lang w:val="en-GB"/>
        </w:rPr>
        <w:t xml:space="preserve"> be updated.</w:t>
      </w:r>
      <w:r w:rsidR="00772E43" w:rsidRPr="00CB6427">
        <w:rPr>
          <w:rFonts w:ascii="Arial" w:eastAsia="Humnst777 BT" w:hAnsi="Arial" w:cs="Arial"/>
          <w:iCs/>
          <w:sz w:val="22"/>
          <w:szCs w:val="22"/>
          <w:lang w:val="en-GB"/>
        </w:rPr>
        <w:t xml:space="preserve"> </w:t>
      </w:r>
    </w:p>
    <w:p w14:paraId="64142B1A" w14:textId="77777777" w:rsidR="00772E43" w:rsidRPr="00CB6427" w:rsidRDefault="00772E43" w:rsidP="00772E43">
      <w:pPr>
        <w:pStyle w:val="Header"/>
        <w:tabs>
          <w:tab w:val="clear" w:pos="4513"/>
          <w:tab w:val="clear" w:pos="9026"/>
          <w:tab w:val="center" w:pos="4153"/>
          <w:tab w:val="right" w:pos="8306"/>
        </w:tabs>
        <w:ind w:left="-993"/>
        <w:jc w:val="both"/>
        <w:rPr>
          <w:rFonts w:ascii="Arial" w:eastAsia="Humnst777 BT" w:hAnsi="Arial" w:cs="Arial"/>
          <w:iCs/>
          <w:sz w:val="22"/>
          <w:szCs w:val="22"/>
          <w:lang w:val="en-GB"/>
        </w:rPr>
      </w:pPr>
    </w:p>
    <w:p w14:paraId="21D27DE3" w14:textId="5A158A26" w:rsidR="002625B9" w:rsidRPr="00CB6427" w:rsidRDefault="00772E43" w:rsidP="00772E43">
      <w:pPr>
        <w:pStyle w:val="Header"/>
        <w:tabs>
          <w:tab w:val="clear" w:pos="4513"/>
          <w:tab w:val="clear" w:pos="9026"/>
          <w:tab w:val="center" w:pos="4153"/>
          <w:tab w:val="right" w:pos="8306"/>
        </w:tabs>
        <w:ind w:left="-993"/>
        <w:jc w:val="both"/>
        <w:rPr>
          <w:rFonts w:ascii="Arial" w:eastAsia="Humnst777 BT" w:hAnsi="Arial" w:cs="Arial"/>
          <w:iCs/>
          <w:sz w:val="22"/>
          <w:szCs w:val="22"/>
          <w:lang w:val="en-GB"/>
        </w:rPr>
      </w:pPr>
      <w:r w:rsidRPr="00CB6427">
        <w:rPr>
          <w:rFonts w:ascii="Arial" w:eastAsia="Humnst777 BT" w:hAnsi="Arial" w:cs="Arial"/>
          <w:iCs/>
          <w:sz w:val="22"/>
          <w:szCs w:val="22"/>
          <w:lang w:val="en-GB"/>
        </w:rPr>
        <w:t>The form should also be submitted for requests to suspend/withdraw/close</w:t>
      </w:r>
      <w:r w:rsidR="002625B9" w:rsidRPr="00CB6427">
        <w:rPr>
          <w:rFonts w:ascii="Arial" w:eastAsia="Humnst777 BT" w:hAnsi="Arial" w:cs="Arial"/>
          <w:iCs/>
          <w:sz w:val="22"/>
          <w:szCs w:val="22"/>
          <w:lang w:val="en-GB"/>
        </w:rPr>
        <w:t>:</w:t>
      </w:r>
    </w:p>
    <w:p w14:paraId="0761BD75" w14:textId="77777777" w:rsidR="00A35A60" w:rsidRPr="00CB6427" w:rsidRDefault="00A35A60" w:rsidP="00772E43">
      <w:pPr>
        <w:pStyle w:val="Header"/>
        <w:tabs>
          <w:tab w:val="clear" w:pos="4513"/>
          <w:tab w:val="clear" w:pos="9026"/>
          <w:tab w:val="center" w:pos="4153"/>
          <w:tab w:val="right" w:pos="8306"/>
        </w:tabs>
        <w:ind w:left="-993"/>
        <w:jc w:val="both"/>
        <w:rPr>
          <w:rFonts w:ascii="Arial" w:eastAsia="Humnst777 BT" w:hAnsi="Arial" w:cs="Arial"/>
          <w:iCs/>
          <w:sz w:val="22"/>
          <w:szCs w:val="22"/>
          <w:lang w:val="en-GB"/>
        </w:rPr>
      </w:pPr>
    </w:p>
    <w:p w14:paraId="469E0475" w14:textId="080C2EF0" w:rsidR="002625B9" w:rsidRPr="00CB6427" w:rsidRDefault="00772E43" w:rsidP="00B0207D">
      <w:pPr>
        <w:pStyle w:val="Header"/>
        <w:numPr>
          <w:ilvl w:val="0"/>
          <w:numId w:val="21"/>
        </w:numPr>
        <w:tabs>
          <w:tab w:val="clear" w:pos="4513"/>
          <w:tab w:val="clear" w:pos="9026"/>
          <w:tab w:val="center" w:pos="4153"/>
          <w:tab w:val="right" w:pos="8306"/>
        </w:tabs>
        <w:jc w:val="both"/>
        <w:rPr>
          <w:rFonts w:ascii="Arial" w:eastAsia="Humnst777 BT" w:hAnsi="Arial" w:cs="Arial"/>
          <w:iCs/>
          <w:sz w:val="22"/>
          <w:szCs w:val="22"/>
          <w:lang w:val="en-GB"/>
        </w:rPr>
      </w:pPr>
      <w:r w:rsidRPr="00CB6427">
        <w:rPr>
          <w:rFonts w:ascii="Arial" w:eastAsia="Humnst777 BT" w:hAnsi="Arial" w:cs="Arial"/>
          <w:iCs/>
          <w:sz w:val="22"/>
          <w:szCs w:val="22"/>
          <w:lang w:val="en-GB"/>
        </w:rPr>
        <w:t xml:space="preserve">part of a </w:t>
      </w:r>
      <w:r w:rsidR="004B43CF" w:rsidRPr="00CB6427">
        <w:rPr>
          <w:rFonts w:ascii="Arial" w:eastAsia="Humnst777 BT" w:hAnsi="Arial" w:cs="Arial"/>
          <w:iCs/>
          <w:sz w:val="22"/>
          <w:szCs w:val="22"/>
          <w:lang w:val="en-GB"/>
        </w:rPr>
        <w:t>course</w:t>
      </w:r>
      <w:r w:rsidRPr="00CB6427">
        <w:rPr>
          <w:rFonts w:ascii="Arial" w:eastAsia="Humnst777 BT" w:hAnsi="Arial" w:cs="Arial"/>
          <w:iCs/>
          <w:sz w:val="22"/>
          <w:szCs w:val="22"/>
          <w:lang w:val="en-GB"/>
        </w:rPr>
        <w:t xml:space="preserve"> e.g. full-time/part-time mode, </w:t>
      </w:r>
      <w:r w:rsidR="00EC5045" w:rsidRPr="00CB6427">
        <w:rPr>
          <w:rFonts w:ascii="Arial" w:eastAsia="Humnst777 BT" w:hAnsi="Arial" w:cs="Arial"/>
          <w:iCs/>
          <w:sz w:val="22"/>
          <w:szCs w:val="22"/>
          <w:lang w:val="en-GB"/>
        </w:rPr>
        <w:t>route</w:t>
      </w:r>
    </w:p>
    <w:p w14:paraId="7736F277" w14:textId="77777777" w:rsidR="00B0207D" w:rsidRPr="00CB6427" w:rsidRDefault="00772E43" w:rsidP="00B0207D">
      <w:pPr>
        <w:pStyle w:val="Header"/>
        <w:numPr>
          <w:ilvl w:val="0"/>
          <w:numId w:val="21"/>
        </w:numPr>
        <w:tabs>
          <w:tab w:val="clear" w:pos="4513"/>
          <w:tab w:val="clear" w:pos="9026"/>
          <w:tab w:val="center" w:pos="4153"/>
          <w:tab w:val="right" w:pos="8306"/>
        </w:tabs>
        <w:jc w:val="both"/>
        <w:rPr>
          <w:rFonts w:ascii="Arial" w:eastAsia="Humnst777 BT" w:hAnsi="Arial" w:cs="Arial"/>
          <w:iCs/>
          <w:sz w:val="22"/>
          <w:szCs w:val="22"/>
          <w:lang w:val="en-GB"/>
        </w:rPr>
      </w:pPr>
      <w:r w:rsidRPr="00CB6427">
        <w:rPr>
          <w:rFonts w:ascii="Arial" w:eastAsia="Humnst777 BT" w:hAnsi="Arial" w:cs="Arial"/>
          <w:iCs/>
          <w:sz w:val="22"/>
          <w:szCs w:val="22"/>
          <w:lang w:val="en-GB"/>
        </w:rPr>
        <w:t xml:space="preserve">single honours/combined honours </w:t>
      </w:r>
    </w:p>
    <w:p w14:paraId="3EE597DE" w14:textId="24C06D65" w:rsidR="00B0207D" w:rsidRPr="00CB6427" w:rsidRDefault="00772E43" w:rsidP="00B0207D">
      <w:pPr>
        <w:pStyle w:val="Header"/>
        <w:numPr>
          <w:ilvl w:val="0"/>
          <w:numId w:val="21"/>
        </w:numPr>
        <w:tabs>
          <w:tab w:val="clear" w:pos="4513"/>
          <w:tab w:val="clear" w:pos="9026"/>
          <w:tab w:val="center" w:pos="4153"/>
          <w:tab w:val="right" w:pos="8306"/>
        </w:tabs>
        <w:jc w:val="both"/>
        <w:rPr>
          <w:rFonts w:ascii="Arial" w:eastAsia="Humnst777 BT" w:hAnsi="Arial" w:cs="Arial"/>
          <w:iCs/>
          <w:sz w:val="22"/>
          <w:szCs w:val="22"/>
          <w:lang w:val="en-GB"/>
        </w:rPr>
      </w:pPr>
      <w:r w:rsidRPr="00CB6427">
        <w:rPr>
          <w:rFonts w:ascii="Arial" w:eastAsia="Humnst777 BT" w:hAnsi="Arial" w:cs="Arial"/>
          <w:iCs/>
          <w:sz w:val="22"/>
          <w:szCs w:val="22"/>
          <w:lang w:val="en-GB"/>
        </w:rPr>
        <w:t xml:space="preserve">individual collaborative partner </w:t>
      </w:r>
      <w:r w:rsidR="00B0207D" w:rsidRPr="00CB6427">
        <w:rPr>
          <w:rFonts w:ascii="Arial" w:eastAsia="Humnst777 BT" w:hAnsi="Arial" w:cs="Arial"/>
          <w:iCs/>
          <w:sz w:val="22"/>
          <w:szCs w:val="22"/>
          <w:lang w:val="en-GB"/>
        </w:rPr>
        <w:t>courses</w:t>
      </w:r>
    </w:p>
    <w:p w14:paraId="74C67DC0" w14:textId="104C245B" w:rsidR="00772E43" w:rsidRPr="00CB6427" w:rsidRDefault="00B0207D" w:rsidP="00B0207D">
      <w:pPr>
        <w:pStyle w:val="Header"/>
        <w:numPr>
          <w:ilvl w:val="0"/>
          <w:numId w:val="21"/>
        </w:numPr>
        <w:tabs>
          <w:tab w:val="clear" w:pos="4513"/>
          <w:tab w:val="clear" w:pos="9026"/>
          <w:tab w:val="center" w:pos="4153"/>
          <w:tab w:val="right" w:pos="8306"/>
        </w:tabs>
        <w:jc w:val="both"/>
        <w:rPr>
          <w:rFonts w:ascii="Arial" w:eastAsia="Humnst777 BT" w:hAnsi="Arial" w:cs="Arial"/>
          <w:iCs/>
          <w:sz w:val="22"/>
          <w:szCs w:val="22"/>
          <w:lang w:val="en-GB"/>
        </w:rPr>
      </w:pPr>
      <w:r w:rsidRPr="00CB6427">
        <w:rPr>
          <w:rFonts w:ascii="Arial" w:eastAsia="Humnst777 BT" w:hAnsi="Arial" w:cs="Arial"/>
          <w:iCs/>
          <w:sz w:val="22"/>
          <w:szCs w:val="22"/>
          <w:lang w:val="en-GB"/>
        </w:rPr>
        <w:t xml:space="preserve">courses delivered at </w:t>
      </w:r>
      <w:r w:rsidR="00772E43" w:rsidRPr="00CB6427">
        <w:rPr>
          <w:rFonts w:ascii="Arial" w:eastAsia="Humnst777 BT" w:hAnsi="Arial" w:cs="Arial"/>
          <w:iCs/>
          <w:sz w:val="22"/>
          <w:szCs w:val="22"/>
          <w:lang w:val="en-GB"/>
        </w:rPr>
        <w:t>individual University campus location</w:t>
      </w:r>
      <w:r w:rsidRPr="00CB6427">
        <w:rPr>
          <w:rFonts w:ascii="Arial" w:eastAsia="Humnst777 BT" w:hAnsi="Arial" w:cs="Arial"/>
          <w:iCs/>
          <w:sz w:val="22"/>
          <w:szCs w:val="22"/>
          <w:lang w:val="en-GB"/>
        </w:rPr>
        <w:t>s</w:t>
      </w:r>
      <w:r w:rsidR="00772E43" w:rsidRPr="00CB6427">
        <w:rPr>
          <w:rFonts w:ascii="Arial" w:eastAsia="Humnst777 BT" w:hAnsi="Arial" w:cs="Arial"/>
          <w:iCs/>
          <w:sz w:val="22"/>
          <w:szCs w:val="22"/>
          <w:lang w:val="en-GB"/>
        </w:rPr>
        <w:t xml:space="preserve"> </w:t>
      </w:r>
      <w:r w:rsidRPr="00CB6427">
        <w:rPr>
          <w:rFonts w:ascii="Arial" w:eastAsia="Humnst777 BT" w:hAnsi="Arial" w:cs="Arial"/>
          <w:iCs/>
          <w:sz w:val="22"/>
          <w:szCs w:val="22"/>
          <w:lang w:val="en-GB"/>
        </w:rPr>
        <w:t>when delivered across multiple sites</w:t>
      </w:r>
    </w:p>
    <w:p w14:paraId="541B6EBB" w14:textId="1C377AD4" w:rsidR="009C790F" w:rsidRPr="00CB6427" w:rsidRDefault="009C790F" w:rsidP="00B0207D">
      <w:pPr>
        <w:pStyle w:val="Header"/>
        <w:numPr>
          <w:ilvl w:val="0"/>
          <w:numId w:val="21"/>
        </w:numPr>
        <w:tabs>
          <w:tab w:val="clear" w:pos="4513"/>
          <w:tab w:val="clear" w:pos="9026"/>
          <w:tab w:val="center" w:pos="4153"/>
          <w:tab w:val="right" w:pos="8306"/>
        </w:tabs>
        <w:jc w:val="both"/>
        <w:rPr>
          <w:rFonts w:ascii="Arial" w:eastAsia="Humnst777 BT" w:hAnsi="Arial" w:cs="Arial"/>
          <w:iCs/>
          <w:sz w:val="22"/>
          <w:szCs w:val="22"/>
          <w:lang w:val="en-GB"/>
        </w:rPr>
      </w:pPr>
      <w:r w:rsidRPr="00CB6427">
        <w:rPr>
          <w:rFonts w:ascii="Arial" w:eastAsia="Humnst777 BT" w:hAnsi="Arial" w:cs="Arial"/>
          <w:iCs/>
          <w:sz w:val="22"/>
          <w:szCs w:val="22"/>
          <w:lang w:val="en-GB"/>
        </w:rPr>
        <w:t xml:space="preserve">an intake point </w:t>
      </w:r>
      <w:r w:rsidR="00132424" w:rsidRPr="00CB6427">
        <w:rPr>
          <w:rFonts w:ascii="Arial" w:eastAsia="Humnst777 BT" w:hAnsi="Arial" w:cs="Arial"/>
          <w:iCs/>
          <w:sz w:val="22"/>
          <w:szCs w:val="22"/>
          <w:lang w:val="en-GB"/>
        </w:rPr>
        <w:t>on a multi-entry calendar</w:t>
      </w:r>
    </w:p>
    <w:p w14:paraId="176FE9E4" w14:textId="04B4D37A" w:rsidR="00132424" w:rsidRPr="00CB6427" w:rsidRDefault="00132424" w:rsidP="00B0207D">
      <w:pPr>
        <w:pStyle w:val="Header"/>
        <w:numPr>
          <w:ilvl w:val="0"/>
          <w:numId w:val="21"/>
        </w:numPr>
        <w:tabs>
          <w:tab w:val="clear" w:pos="4513"/>
          <w:tab w:val="clear" w:pos="9026"/>
          <w:tab w:val="center" w:pos="4153"/>
          <w:tab w:val="right" w:pos="8306"/>
        </w:tabs>
        <w:jc w:val="both"/>
        <w:rPr>
          <w:rFonts w:ascii="Arial" w:eastAsia="Humnst777 BT" w:hAnsi="Arial" w:cs="Arial"/>
          <w:iCs/>
          <w:sz w:val="22"/>
          <w:szCs w:val="22"/>
          <w:lang w:val="en-GB"/>
        </w:rPr>
      </w:pPr>
      <w:r w:rsidRPr="00CB6427">
        <w:rPr>
          <w:rFonts w:ascii="Arial" w:eastAsia="Humnst777 BT" w:hAnsi="Arial" w:cs="Arial"/>
          <w:iCs/>
          <w:sz w:val="22"/>
          <w:szCs w:val="22"/>
          <w:lang w:val="en-GB"/>
        </w:rPr>
        <w:t>short courses</w:t>
      </w:r>
    </w:p>
    <w:p w14:paraId="7DD331DF" w14:textId="77777777" w:rsidR="00772E43" w:rsidRPr="00CB6427" w:rsidRDefault="00772E43" w:rsidP="00772E43">
      <w:pPr>
        <w:pStyle w:val="Header"/>
        <w:tabs>
          <w:tab w:val="clear" w:pos="4513"/>
          <w:tab w:val="clear" w:pos="9026"/>
          <w:tab w:val="center" w:pos="4153"/>
          <w:tab w:val="right" w:pos="8306"/>
        </w:tabs>
        <w:ind w:left="-993"/>
        <w:jc w:val="both"/>
        <w:rPr>
          <w:rFonts w:ascii="Arial" w:eastAsia="Humnst777 BT" w:hAnsi="Arial" w:cs="Arial"/>
          <w:iCs/>
          <w:sz w:val="22"/>
          <w:szCs w:val="22"/>
          <w:lang w:val="en-GB"/>
        </w:rPr>
      </w:pPr>
    </w:p>
    <w:p w14:paraId="2A2D336C" w14:textId="74CB4510" w:rsidR="00772E43" w:rsidRPr="00CB6427" w:rsidRDefault="00882968" w:rsidP="00772E43">
      <w:pPr>
        <w:pStyle w:val="Header"/>
        <w:tabs>
          <w:tab w:val="clear" w:pos="4513"/>
          <w:tab w:val="clear" w:pos="9026"/>
          <w:tab w:val="center" w:pos="4153"/>
          <w:tab w:val="right" w:pos="8306"/>
        </w:tabs>
        <w:ind w:left="-993"/>
        <w:jc w:val="both"/>
        <w:rPr>
          <w:rFonts w:ascii="Arial" w:eastAsia="Humnst777 BT" w:hAnsi="Arial" w:cs="Arial"/>
          <w:iCs/>
          <w:sz w:val="22"/>
          <w:szCs w:val="22"/>
          <w:lang w:val="en-GB"/>
        </w:rPr>
      </w:pPr>
      <w:r w:rsidRPr="00CB6427">
        <w:rPr>
          <w:rFonts w:ascii="Arial" w:eastAsia="Humnst777 BT" w:hAnsi="Arial" w:cs="Arial"/>
          <w:iCs/>
          <w:sz w:val="22"/>
          <w:szCs w:val="22"/>
          <w:lang w:val="en-GB"/>
        </w:rPr>
        <w:t>Complete</w:t>
      </w:r>
      <w:r w:rsidR="00BC42A7" w:rsidRPr="00CB6427">
        <w:rPr>
          <w:rFonts w:ascii="Arial" w:eastAsia="Humnst777 BT" w:hAnsi="Arial" w:cs="Arial"/>
          <w:iCs/>
          <w:sz w:val="22"/>
          <w:szCs w:val="22"/>
          <w:lang w:val="en-GB"/>
        </w:rPr>
        <w:t>d</w:t>
      </w:r>
      <w:r w:rsidRPr="00CB6427">
        <w:rPr>
          <w:rFonts w:ascii="Arial" w:eastAsia="Humnst777 BT" w:hAnsi="Arial" w:cs="Arial"/>
          <w:iCs/>
          <w:sz w:val="22"/>
          <w:szCs w:val="22"/>
          <w:lang w:val="en-GB"/>
        </w:rPr>
        <w:t xml:space="preserve"> </w:t>
      </w:r>
      <w:r w:rsidR="00BC42A7" w:rsidRPr="00CB6427">
        <w:rPr>
          <w:rFonts w:ascii="Arial" w:eastAsia="Humnst777 BT" w:hAnsi="Arial" w:cs="Arial"/>
          <w:iCs/>
          <w:sz w:val="22"/>
          <w:szCs w:val="22"/>
          <w:lang w:val="en-GB"/>
        </w:rPr>
        <w:t>forms</w:t>
      </w:r>
      <w:r w:rsidRPr="00CB6427">
        <w:rPr>
          <w:rFonts w:ascii="Arial" w:eastAsia="Humnst777 BT" w:hAnsi="Arial" w:cs="Arial"/>
          <w:iCs/>
          <w:sz w:val="22"/>
          <w:szCs w:val="22"/>
          <w:lang w:val="en-GB"/>
        </w:rPr>
        <w:t xml:space="preserve"> </w:t>
      </w:r>
      <w:r w:rsidR="00021CFA" w:rsidRPr="00CB6427">
        <w:rPr>
          <w:rFonts w:ascii="Arial" w:eastAsia="Humnst777 BT" w:hAnsi="Arial" w:cs="Arial"/>
          <w:iCs/>
          <w:sz w:val="22"/>
          <w:szCs w:val="22"/>
          <w:lang w:val="en-GB"/>
        </w:rPr>
        <w:t>must</w:t>
      </w:r>
      <w:r w:rsidRPr="00CB6427">
        <w:rPr>
          <w:rFonts w:ascii="Arial" w:eastAsia="Humnst777 BT" w:hAnsi="Arial" w:cs="Arial"/>
          <w:iCs/>
          <w:sz w:val="22"/>
          <w:szCs w:val="22"/>
          <w:lang w:val="en-GB"/>
        </w:rPr>
        <w:t xml:space="preserve"> be </w:t>
      </w:r>
      <w:r w:rsidR="00B0207D" w:rsidRPr="00CB6427">
        <w:rPr>
          <w:rFonts w:ascii="Arial" w:eastAsia="Humnst777 BT" w:hAnsi="Arial" w:cs="Arial"/>
          <w:iCs/>
          <w:sz w:val="22"/>
          <w:szCs w:val="22"/>
          <w:lang w:val="en-GB"/>
        </w:rPr>
        <w:t>submitted to the Faculty Quality Office.</w:t>
      </w:r>
    </w:p>
    <w:p w14:paraId="231A7002" w14:textId="77777777" w:rsidR="00772E43" w:rsidRPr="00CB6427" w:rsidRDefault="00772E43" w:rsidP="00772E43">
      <w:pPr>
        <w:rPr>
          <w:rFonts w:ascii="Arial" w:eastAsia="Humnst777 BT" w:hAnsi="Arial" w:cs="Arial"/>
          <w:b/>
        </w:rPr>
      </w:pPr>
    </w:p>
    <w:tbl>
      <w:tblPr>
        <w:tblW w:w="10491"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6"/>
        <w:gridCol w:w="4962"/>
        <w:gridCol w:w="5103"/>
      </w:tblGrid>
      <w:tr w:rsidR="0084692F" w:rsidRPr="00CB6427" w14:paraId="37F38148" w14:textId="77777777" w:rsidTr="0090000B">
        <w:trPr>
          <w:trHeight w:val="340"/>
        </w:trPr>
        <w:tc>
          <w:tcPr>
            <w:tcW w:w="426" w:type="dxa"/>
            <w:shd w:val="clear" w:color="auto" w:fill="DBE5F1"/>
          </w:tcPr>
          <w:p w14:paraId="4847B1ED" w14:textId="77777777" w:rsidR="0084692F" w:rsidRPr="00CB6427" w:rsidRDefault="0084692F" w:rsidP="0084692F">
            <w:pPr>
              <w:pStyle w:val="ListParagraph"/>
              <w:numPr>
                <w:ilvl w:val="0"/>
                <w:numId w:val="16"/>
              </w:numPr>
              <w:ind w:left="324" w:right="249"/>
              <w:rPr>
                <w:rFonts w:ascii="Arial" w:eastAsia="Humnst777 BT" w:hAnsi="Arial" w:cs="Arial"/>
              </w:rPr>
            </w:pPr>
          </w:p>
        </w:tc>
        <w:tc>
          <w:tcPr>
            <w:tcW w:w="4962" w:type="dxa"/>
            <w:shd w:val="clear" w:color="auto" w:fill="DBE5F1"/>
            <w:vAlign w:val="center"/>
          </w:tcPr>
          <w:p w14:paraId="0181A998" w14:textId="10893F79" w:rsidR="0084692F" w:rsidRPr="00CB6427" w:rsidRDefault="000C69EF" w:rsidP="00772E43">
            <w:pPr>
              <w:rPr>
                <w:rFonts w:ascii="Arial" w:eastAsia="Humnst777 BT" w:hAnsi="Arial" w:cs="Arial"/>
              </w:rPr>
            </w:pPr>
            <w:r w:rsidRPr="00CB6427">
              <w:rPr>
                <w:rFonts w:ascii="Arial" w:eastAsia="Humnst777 BT" w:hAnsi="Arial" w:cs="Arial"/>
              </w:rPr>
              <w:t xml:space="preserve">Exit point: </w:t>
            </w:r>
            <w:r w:rsidR="00A35A60" w:rsidRPr="00CB6427">
              <w:rPr>
                <w:rFonts w:ascii="Arial" w:eastAsia="Humnst777 BT" w:hAnsi="Arial" w:cs="Arial"/>
              </w:rPr>
              <w:t xml:space="preserve">Full </w:t>
            </w:r>
            <w:r w:rsidR="00882968" w:rsidRPr="00CB6427">
              <w:rPr>
                <w:rFonts w:ascii="Arial" w:eastAsia="Humnst777 BT" w:hAnsi="Arial" w:cs="Arial"/>
              </w:rPr>
              <w:t>Course</w:t>
            </w:r>
            <w:r w:rsidR="0084692F" w:rsidRPr="00CB6427">
              <w:rPr>
                <w:rFonts w:ascii="Arial" w:eastAsia="Humnst777 BT" w:hAnsi="Arial" w:cs="Arial"/>
              </w:rPr>
              <w:t xml:space="preserve"> Award and Title:</w:t>
            </w:r>
            <w:r w:rsidR="00653E0C" w:rsidRPr="00CB6427">
              <w:rPr>
                <w:rFonts w:ascii="Arial" w:eastAsia="Humnst777 BT" w:hAnsi="Arial" w:cs="Arial"/>
                <w:bCs/>
                <w:i/>
                <w:iCs/>
                <w:sz w:val="18"/>
                <w:szCs w:val="18"/>
              </w:rPr>
              <w:t xml:space="preserve"> EG: BSc (Hons) Biology</w:t>
            </w:r>
          </w:p>
        </w:tc>
        <w:tc>
          <w:tcPr>
            <w:tcW w:w="5103" w:type="dxa"/>
            <w:vAlign w:val="center"/>
          </w:tcPr>
          <w:p w14:paraId="6653CD2F" w14:textId="0FA2B146" w:rsidR="0084692F" w:rsidRPr="00CB6427" w:rsidRDefault="0084692F" w:rsidP="00772E43">
            <w:pPr>
              <w:rPr>
                <w:rFonts w:ascii="Arial" w:eastAsia="Humnst777 BT" w:hAnsi="Arial" w:cs="Arial"/>
                <w:bCs/>
                <w:i/>
                <w:iCs/>
              </w:rPr>
            </w:pPr>
          </w:p>
        </w:tc>
      </w:tr>
      <w:tr w:rsidR="002077DF" w:rsidRPr="00CB6427" w14:paraId="7F14E011" w14:textId="77777777" w:rsidTr="0090000B">
        <w:trPr>
          <w:trHeight w:val="340"/>
        </w:trPr>
        <w:tc>
          <w:tcPr>
            <w:tcW w:w="426" w:type="dxa"/>
            <w:shd w:val="clear" w:color="auto" w:fill="DBE5F1"/>
          </w:tcPr>
          <w:p w14:paraId="1610F725" w14:textId="77777777" w:rsidR="002077DF" w:rsidRPr="00CB6427" w:rsidRDefault="002077DF" w:rsidP="002077DF">
            <w:pPr>
              <w:pStyle w:val="ListParagraph"/>
              <w:ind w:left="324" w:right="249"/>
              <w:rPr>
                <w:rFonts w:ascii="Arial" w:eastAsia="Humnst777 BT" w:hAnsi="Arial" w:cs="Arial"/>
              </w:rPr>
            </w:pPr>
          </w:p>
        </w:tc>
        <w:tc>
          <w:tcPr>
            <w:tcW w:w="4962" w:type="dxa"/>
            <w:shd w:val="clear" w:color="auto" w:fill="DBE5F1"/>
            <w:vAlign w:val="center"/>
          </w:tcPr>
          <w:p w14:paraId="23E6121F" w14:textId="307BDBFC" w:rsidR="002077DF" w:rsidRPr="00CB6427" w:rsidRDefault="002077DF" w:rsidP="00772E43">
            <w:pPr>
              <w:rPr>
                <w:rFonts w:ascii="Arial" w:eastAsia="Humnst777 BT" w:hAnsi="Arial" w:cs="Arial"/>
              </w:rPr>
            </w:pPr>
            <w:r w:rsidRPr="00CB6427">
              <w:rPr>
                <w:rFonts w:ascii="Arial" w:eastAsia="Humnst777 BT" w:hAnsi="Arial" w:cs="Arial"/>
              </w:rPr>
              <w:t>1a. Route award and title if applicable</w:t>
            </w:r>
          </w:p>
        </w:tc>
        <w:tc>
          <w:tcPr>
            <w:tcW w:w="5103" w:type="dxa"/>
            <w:vAlign w:val="center"/>
          </w:tcPr>
          <w:p w14:paraId="4C51F445" w14:textId="7D873612" w:rsidR="002077DF" w:rsidRPr="00CB6427" w:rsidRDefault="002077DF" w:rsidP="00772E43">
            <w:pPr>
              <w:rPr>
                <w:rFonts w:ascii="Arial" w:eastAsia="Humnst777 BT" w:hAnsi="Arial" w:cs="Arial"/>
                <w:b/>
              </w:rPr>
            </w:pPr>
          </w:p>
        </w:tc>
      </w:tr>
      <w:tr w:rsidR="0084692F" w:rsidRPr="00CB6427" w14:paraId="0C3625EE" w14:textId="77777777" w:rsidTr="0090000B">
        <w:trPr>
          <w:trHeight w:val="340"/>
        </w:trPr>
        <w:tc>
          <w:tcPr>
            <w:tcW w:w="426" w:type="dxa"/>
            <w:shd w:val="clear" w:color="auto" w:fill="DBE5F1"/>
          </w:tcPr>
          <w:p w14:paraId="13B37A1B" w14:textId="77777777" w:rsidR="0084692F" w:rsidRPr="00CB6427" w:rsidRDefault="0084692F" w:rsidP="0084692F">
            <w:pPr>
              <w:pStyle w:val="ListParagraph"/>
              <w:numPr>
                <w:ilvl w:val="0"/>
                <w:numId w:val="16"/>
              </w:numPr>
              <w:ind w:left="324" w:right="30"/>
              <w:rPr>
                <w:rFonts w:ascii="Arial" w:eastAsia="Humnst777 BT" w:hAnsi="Arial" w:cs="Arial"/>
              </w:rPr>
            </w:pPr>
          </w:p>
        </w:tc>
        <w:tc>
          <w:tcPr>
            <w:tcW w:w="4962" w:type="dxa"/>
            <w:shd w:val="clear" w:color="auto" w:fill="DBE5F1"/>
            <w:vAlign w:val="center"/>
          </w:tcPr>
          <w:p w14:paraId="67601434" w14:textId="7CC3E3D8" w:rsidR="0084692F" w:rsidRPr="00CB6427" w:rsidRDefault="002C582E" w:rsidP="00772E43">
            <w:pPr>
              <w:rPr>
                <w:rFonts w:ascii="Arial" w:eastAsia="Humnst777 BT" w:hAnsi="Arial" w:cs="Arial"/>
              </w:rPr>
            </w:pPr>
            <w:r w:rsidRPr="00CB6427">
              <w:rPr>
                <w:rFonts w:ascii="Arial" w:eastAsia="Humnst777 BT" w:hAnsi="Arial" w:cs="Arial"/>
              </w:rPr>
              <w:t>SITS R</w:t>
            </w:r>
            <w:r w:rsidR="007D3FCF" w:rsidRPr="00CB6427">
              <w:rPr>
                <w:rFonts w:ascii="Arial" w:eastAsia="Humnst777 BT" w:hAnsi="Arial" w:cs="Arial"/>
              </w:rPr>
              <w:t>O</w:t>
            </w:r>
            <w:r w:rsidRPr="00CB6427">
              <w:rPr>
                <w:rFonts w:ascii="Arial" w:eastAsia="Humnst777 BT" w:hAnsi="Arial" w:cs="Arial"/>
              </w:rPr>
              <w:t>U code</w:t>
            </w:r>
            <w:r w:rsidR="0084692F" w:rsidRPr="00CB6427">
              <w:rPr>
                <w:rFonts w:ascii="Arial" w:eastAsia="Humnst777 BT" w:hAnsi="Arial" w:cs="Arial"/>
              </w:rPr>
              <w:t>:</w:t>
            </w:r>
          </w:p>
        </w:tc>
        <w:tc>
          <w:tcPr>
            <w:tcW w:w="5103" w:type="dxa"/>
            <w:vAlign w:val="center"/>
          </w:tcPr>
          <w:p w14:paraId="6BF40A25" w14:textId="77777777" w:rsidR="0084692F" w:rsidRPr="00CB6427" w:rsidRDefault="0084692F" w:rsidP="00772E43">
            <w:pPr>
              <w:rPr>
                <w:rFonts w:ascii="Arial" w:eastAsia="Humnst777 BT" w:hAnsi="Arial" w:cs="Arial"/>
                <w:b/>
              </w:rPr>
            </w:pPr>
          </w:p>
        </w:tc>
      </w:tr>
      <w:tr w:rsidR="00BC42A7" w:rsidRPr="00CB6427" w14:paraId="57DC8871" w14:textId="77777777" w:rsidTr="0090000B">
        <w:trPr>
          <w:trHeight w:val="340"/>
        </w:trPr>
        <w:tc>
          <w:tcPr>
            <w:tcW w:w="426" w:type="dxa"/>
            <w:shd w:val="clear" w:color="auto" w:fill="DBE5F1"/>
          </w:tcPr>
          <w:p w14:paraId="685A950C" w14:textId="77777777" w:rsidR="00BC42A7" w:rsidRPr="00CB6427" w:rsidRDefault="00BC42A7" w:rsidP="00BC42A7">
            <w:pPr>
              <w:pStyle w:val="ListParagraph"/>
              <w:ind w:left="324" w:right="30"/>
              <w:rPr>
                <w:rFonts w:ascii="Arial" w:eastAsia="Humnst777 BT" w:hAnsi="Arial" w:cs="Arial"/>
              </w:rPr>
            </w:pPr>
          </w:p>
        </w:tc>
        <w:tc>
          <w:tcPr>
            <w:tcW w:w="4962" w:type="dxa"/>
            <w:shd w:val="clear" w:color="auto" w:fill="DBE5F1"/>
            <w:vAlign w:val="center"/>
          </w:tcPr>
          <w:p w14:paraId="7614C8FE" w14:textId="1FDA41D2" w:rsidR="00BC42A7" w:rsidRPr="00CB6427" w:rsidRDefault="00BC42A7" w:rsidP="00772E43">
            <w:pPr>
              <w:rPr>
                <w:rFonts w:ascii="Arial" w:eastAsia="Humnst777 BT" w:hAnsi="Arial" w:cs="Arial"/>
              </w:rPr>
            </w:pPr>
            <w:r w:rsidRPr="00CB6427">
              <w:rPr>
                <w:rFonts w:ascii="Arial" w:eastAsia="Humnst777 BT" w:hAnsi="Arial" w:cs="Arial"/>
              </w:rPr>
              <w:t xml:space="preserve">2a. </w:t>
            </w:r>
            <w:r w:rsidR="002C582E" w:rsidRPr="00CB6427">
              <w:rPr>
                <w:rFonts w:ascii="Arial" w:eastAsia="Humnst777 BT" w:hAnsi="Arial" w:cs="Arial"/>
              </w:rPr>
              <w:t>SITS PWY code:</w:t>
            </w:r>
          </w:p>
        </w:tc>
        <w:tc>
          <w:tcPr>
            <w:tcW w:w="5103" w:type="dxa"/>
            <w:vAlign w:val="center"/>
          </w:tcPr>
          <w:p w14:paraId="166FBE19" w14:textId="77777777" w:rsidR="00BC42A7" w:rsidRPr="00CB6427" w:rsidRDefault="00BC42A7" w:rsidP="00772E43">
            <w:pPr>
              <w:rPr>
                <w:rFonts w:ascii="Arial" w:eastAsia="Humnst777 BT" w:hAnsi="Arial" w:cs="Arial"/>
                <w:b/>
              </w:rPr>
            </w:pPr>
          </w:p>
        </w:tc>
      </w:tr>
      <w:tr w:rsidR="0084692F" w:rsidRPr="00CB6427" w14:paraId="39564E66" w14:textId="77777777" w:rsidTr="0090000B">
        <w:trPr>
          <w:trHeight w:val="340"/>
        </w:trPr>
        <w:tc>
          <w:tcPr>
            <w:tcW w:w="426" w:type="dxa"/>
            <w:shd w:val="clear" w:color="auto" w:fill="DBE5F1"/>
          </w:tcPr>
          <w:p w14:paraId="1459D1F0" w14:textId="77777777" w:rsidR="0084692F" w:rsidRPr="00CB6427" w:rsidRDefault="0084692F" w:rsidP="0084692F">
            <w:pPr>
              <w:pStyle w:val="ListParagraph"/>
              <w:numPr>
                <w:ilvl w:val="0"/>
                <w:numId w:val="16"/>
              </w:numPr>
              <w:ind w:left="324" w:right="30"/>
              <w:rPr>
                <w:rFonts w:ascii="Arial" w:eastAsia="Humnst777 BT" w:hAnsi="Arial" w:cs="Arial"/>
              </w:rPr>
            </w:pPr>
          </w:p>
        </w:tc>
        <w:tc>
          <w:tcPr>
            <w:tcW w:w="4962" w:type="dxa"/>
            <w:shd w:val="clear" w:color="auto" w:fill="DBE5F1"/>
            <w:vAlign w:val="center"/>
          </w:tcPr>
          <w:p w14:paraId="54D799AF" w14:textId="7E8837A9" w:rsidR="0084692F" w:rsidRPr="00CB6427" w:rsidRDefault="004F42F2" w:rsidP="00772E43">
            <w:pPr>
              <w:rPr>
                <w:rFonts w:ascii="Arial" w:eastAsia="Humnst777 BT" w:hAnsi="Arial" w:cs="Arial"/>
              </w:rPr>
            </w:pPr>
            <w:r w:rsidRPr="00CB6427">
              <w:rPr>
                <w:rFonts w:ascii="Arial" w:eastAsia="Humnst777 BT" w:hAnsi="Arial" w:cs="Arial"/>
              </w:rPr>
              <w:t>MAS/MCR Code</w:t>
            </w:r>
          </w:p>
        </w:tc>
        <w:tc>
          <w:tcPr>
            <w:tcW w:w="5103" w:type="dxa"/>
            <w:vAlign w:val="center"/>
          </w:tcPr>
          <w:p w14:paraId="6E2FC2EF" w14:textId="77777777" w:rsidR="0084692F" w:rsidRPr="00CB6427" w:rsidRDefault="0084692F" w:rsidP="00772E43">
            <w:pPr>
              <w:rPr>
                <w:rFonts w:ascii="Arial" w:eastAsia="Humnst777 BT" w:hAnsi="Arial" w:cs="Arial"/>
                <w:b/>
              </w:rPr>
            </w:pPr>
          </w:p>
        </w:tc>
      </w:tr>
      <w:tr w:rsidR="003922DE" w:rsidRPr="00CB6427" w14:paraId="671AA7FC" w14:textId="77777777" w:rsidTr="0090000B">
        <w:tc>
          <w:tcPr>
            <w:tcW w:w="426" w:type="dxa"/>
            <w:shd w:val="clear" w:color="auto" w:fill="DBE5F1"/>
          </w:tcPr>
          <w:p w14:paraId="120C2874" w14:textId="77777777" w:rsidR="003922DE" w:rsidRPr="00CB6427" w:rsidRDefault="003922DE" w:rsidP="00CE6CDB">
            <w:pPr>
              <w:pStyle w:val="ListParagraph"/>
              <w:numPr>
                <w:ilvl w:val="0"/>
                <w:numId w:val="16"/>
              </w:numPr>
              <w:ind w:left="324"/>
              <w:jc w:val="both"/>
              <w:rPr>
                <w:rFonts w:ascii="Arial" w:eastAsia="Humnst777 BT" w:hAnsi="Arial" w:cs="Arial"/>
              </w:rPr>
            </w:pPr>
          </w:p>
        </w:tc>
        <w:tc>
          <w:tcPr>
            <w:tcW w:w="4962" w:type="dxa"/>
            <w:shd w:val="clear" w:color="auto" w:fill="DBE5F1"/>
          </w:tcPr>
          <w:p w14:paraId="7778A5DB" w14:textId="37EDD56C" w:rsidR="003922DE" w:rsidRPr="00CB6427" w:rsidRDefault="003922DE" w:rsidP="00CE6CDB">
            <w:pPr>
              <w:jc w:val="both"/>
              <w:rPr>
                <w:rFonts w:ascii="Arial" w:eastAsia="Humnst777 BT" w:hAnsi="Arial" w:cs="Arial"/>
              </w:rPr>
            </w:pPr>
            <w:r w:rsidRPr="00CB6427">
              <w:rPr>
                <w:rFonts w:ascii="Arial" w:eastAsia="Humnst777 BT" w:hAnsi="Arial" w:cs="Arial"/>
              </w:rPr>
              <w:t>Suspension:</w:t>
            </w:r>
          </w:p>
          <w:p w14:paraId="6A7FB9D8" w14:textId="77777777" w:rsidR="003922DE" w:rsidRPr="00CB6427" w:rsidRDefault="003922DE" w:rsidP="00CE6CDB">
            <w:pPr>
              <w:jc w:val="both"/>
              <w:rPr>
                <w:rFonts w:ascii="Arial" w:eastAsia="Humnst777 BT" w:hAnsi="Arial" w:cs="Arial"/>
                <w:i/>
                <w:sz w:val="18"/>
                <w:szCs w:val="20"/>
              </w:rPr>
            </w:pPr>
            <w:r w:rsidRPr="00CB6427">
              <w:rPr>
                <w:rFonts w:ascii="Arial" w:eastAsia="Humnst777 BT" w:hAnsi="Arial" w:cs="Arial"/>
                <w:i/>
                <w:sz w:val="18"/>
                <w:szCs w:val="20"/>
              </w:rPr>
              <w:t>Please indicate the proposed academic period of suspension e.g. 2022-23</w:t>
            </w:r>
          </w:p>
          <w:p w14:paraId="410973E7" w14:textId="77777777" w:rsidR="003922DE" w:rsidRPr="00CB6427" w:rsidRDefault="003922DE" w:rsidP="00CE6CDB">
            <w:pPr>
              <w:jc w:val="both"/>
              <w:rPr>
                <w:rFonts w:ascii="Arial" w:eastAsia="Humnst777 BT" w:hAnsi="Arial" w:cs="Arial"/>
                <w:i/>
                <w:sz w:val="20"/>
                <w:szCs w:val="20"/>
              </w:rPr>
            </w:pPr>
            <w:r w:rsidRPr="00CB6427">
              <w:rPr>
                <w:rFonts w:ascii="Arial" w:eastAsia="Humnst777 BT" w:hAnsi="Arial" w:cs="Arial"/>
                <w:i/>
                <w:sz w:val="18"/>
                <w:szCs w:val="20"/>
              </w:rPr>
              <w:t>(note: a course can be suspended up to a maximum of 2 years only)</w:t>
            </w:r>
          </w:p>
        </w:tc>
        <w:tc>
          <w:tcPr>
            <w:tcW w:w="5103" w:type="dxa"/>
          </w:tcPr>
          <w:p w14:paraId="73D24EDD" w14:textId="77777777" w:rsidR="00840CB0" w:rsidRPr="00CB6427" w:rsidRDefault="00840CB0">
            <w:pPr>
              <w:rPr>
                <w:rFonts w:ascii="Arial" w:hAnsi="Arial" w:cs="Arial"/>
              </w:rPr>
            </w:pPr>
          </w:p>
          <w:tbl>
            <w:tblPr>
              <w:tblStyle w:val="TableGrid"/>
              <w:tblW w:w="0" w:type="auto"/>
              <w:tblLook w:val="04A0" w:firstRow="1" w:lastRow="0" w:firstColumn="1" w:lastColumn="0" w:noHBand="0" w:noVBand="1"/>
            </w:tblPr>
            <w:tblGrid>
              <w:gridCol w:w="3008"/>
              <w:gridCol w:w="1869"/>
            </w:tblGrid>
            <w:tr w:rsidR="00257F7F" w:rsidRPr="00CB6427" w14:paraId="03827763" w14:textId="77777777" w:rsidTr="00F32BA5">
              <w:tc>
                <w:tcPr>
                  <w:tcW w:w="3008" w:type="dxa"/>
                </w:tcPr>
                <w:p w14:paraId="3AEC09DC" w14:textId="656040AE" w:rsidR="00257F7F" w:rsidRPr="00CB6427" w:rsidRDefault="00257F7F" w:rsidP="00257F7F">
                  <w:pPr>
                    <w:tabs>
                      <w:tab w:val="left" w:pos="1200"/>
                    </w:tabs>
                    <w:rPr>
                      <w:rFonts w:ascii="Arial" w:eastAsia="Humnst777 BT" w:hAnsi="Arial" w:cs="Arial"/>
                    </w:rPr>
                  </w:pPr>
                  <w:r w:rsidRPr="00CB6427">
                    <w:rPr>
                      <w:rFonts w:ascii="Arial" w:eastAsia="Humnst777 BT" w:hAnsi="Arial" w:cs="Arial"/>
                    </w:rPr>
                    <w:t>Suspended from (mm-YY)</w:t>
                  </w:r>
                </w:p>
              </w:tc>
              <w:tc>
                <w:tcPr>
                  <w:tcW w:w="1869" w:type="dxa"/>
                </w:tcPr>
                <w:p w14:paraId="0C430E26" w14:textId="77777777" w:rsidR="00257F7F" w:rsidRPr="00CB6427" w:rsidRDefault="00000000" w:rsidP="00257F7F">
                  <w:pPr>
                    <w:tabs>
                      <w:tab w:val="left" w:pos="1200"/>
                    </w:tabs>
                    <w:rPr>
                      <w:rFonts w:ascii="Arial" w:eastAsia="Humnst777 BT" w:hAnsi="Arial" w:cs="Arial"/>
                    </w:rPr>
                  </w:pPr>
                  <w:sdt>
                    <w:sdtPr>
                      <w:rPr>
                        <w:rFonts w:ascii="Arial" w:eastAsia="Humnst777 BT" w:hAnsi="Arial" w:cs="Arial"/>
                      </w:rPr>
                      <w:id w:val="-622078608"/>
                      <w:placeholder>
                        <w:docPart w:val="27BB309E26214F60BCFD763A2CFB805A"/>
                      </w:placeholder>
                      <w:showingPlcHdr/>
                      <w:date w:fullDate="2021-12-16T00:00:00Z">
                        <w:dateFormat w:val="MMM-yy"/>
                        <w:lid w:val="en-GB"/>
                        <w:storeMappedDataAs w:val="dateTime"/>
                        <w:calendar w:val="gregorian"/>
                      </w:date>
                    </w:sdtPr>
                    <w:sdtContent>
                      <w:r w:rsidR="00257F7F" w:rsidRPr="00CB6427">
                        <w:rPr>
                          <w:rStyle w:val="PlaceholderText"/>
                          <w:rFonts w:ascii="Arial" w:hAnsi="Arial" w:cs="Arial"/>
                        </w:rPr>
                        <w:t>Click or tap to enter a date.</w:t>
                      </w:r>
                    </w:sdtContent>
                  </w:sdt>
                </w:p>
              </w:tc>
            </w:tr>
            <w:tr w:rsidR="00257F7F" w:rsidRPr="00CB6427" w14:paraId="28E19977" w14:textId="77777777" w:rsidTr="00F32BA5">
              <w:tc>
                <w:tcPr>
                  <w:tcW w:w="3008" w:type="dxa"/>
                </w:tcPr>
                <w:p w14:paraId="3F2AD18E" w14:textId="633AE496" w:rsidR="00257F7F" w:rsidRPr="00CB6427" w:rsidRDefault="00257F7F" w:rsidP="00257F7F">
                  <w:pPr>
                    <w:tabs>
                      <w:tab w:val="left" w:pos="1200"/>
                    </w:tabs>
                    <w:rPr>
                      <w:rFonts w:ascii="Arial" w:eastAsia="Humnst777 BT" w:hAnsi="Arial" w:cs="Arial"/>
                    </w:rPr>
                  </w:pPr>
                  <w:r w:rsidRPr="00CB6427">
                    <w:rPr>
                      <w:rFonts w:ascii="Arial" w:eastAsia="Humnst777 BT" w:hAnsi="Arial" w:cs="Arial"/>
                    </w:rPr>
                    <w:t>Suspended to (mm-YY)</w:t>
                  </w:r>
                </w:p>
              </w:tc>
              <w:tc>
                <w:tcPr>
                  <w:tcW w:w="1869" w:type="dxa"/>
                </w:tcPr>
                <w:p w14:paraId="68B5FE17" w14:textId="77777777" w:rsidR="00257F7F" w:rsidRPr="00CB6427" w:rsidRDefault="00000000" w:rsidP="00257F7F">
                  <w:pPr>
                    <w:tabs>
                      <w:tab w:val="left" w:pos="1200"/>
                    </w:tabs>
                    <w:rPr>
                      <w:rFonts w:ascii="Arial" w:eastAsia="Humnst777 BT" w:hAnsi="Arial" w:cs="Arial"/>
                    </w:rPr>
                  </w:pPr>
                  <w:sdt>
                    <w:sdtPr>
                      <w:rPr>
                        <w:rFonts w:ascii="Arial" w:eastAsia="Humnst777 BT" w:hAnsi="Arial" w:cs="Arial"/>
                      </w:rPr>
                      <w:id w:val="1576857232"/>
                      <w:placeholder>
                        <w:docPart w:val="88B08E861FCD40729C23C417F58FC4B5"/>
                      </w:placeholder>
                      <w:showingPlcHdr/>
                      <w:date w:fullDate="2021-12-16T00:00:00Z">
                        <w:dateFormat w:val="MMM-yy"/>
                        <w:lid w:val="en-GB"/>
                        <w:storeMappedDataAs w:val="dateTime"/>
                        <w:calendar w:val="gregorian"/>
                      </w:date>
                    </w:sdtPr>
                    <w:sdtContent>
                      <w:r w:rsidR="00257F7F" w:rsidRPr="00CB6427">
                        <w:rPr>
                          <w:rStyle w:val="PlaceholderText"/>
                          <w:rFonts w:ascii="Arial" w:hAnsi="Arial" w:cs="Arial"/>
                        </w:rPr>
                        <w:t>Click or tap to enter a date.</w:t>
                      </w:r>
                    </w:sdtContent>
                  </w:sdt>
                </w:p>
              </w:tc>
            </w:tr>
            <w:tr w:rsidR="00053B65" w:rsidRPr="00CB6427" w14:paraId="38EED1E1" w14:textId="77777777" w:rsidTr="00B75454">
              <w:tc>
                <w:tcPr>
                  <w:tcW w:w="3008" w:type="dxa"/>
                </w:tcPr>
                <w:p w14:paraId="602F068D" w14:textId="2C3ACBA0" w:rsidR="00053B65" w:rsidRPr="00CB6427" w:rsidRDefault="00053B65" w:rsidP="00053B65">
                  <w:pPr>
                    <w:tabs>
                      <w:tab w:val="left" w:pos="1200"/>
                    </w:tabs>
                    <w:rPr>
                      <w:rFonts w:ascii="Arial" w:eastAsia="Humnst777 BT" w:hAnsi="Arial" w:cs="Arial"/>
                    </w:rPr>
                  </w:pPr>
                  <w:r w:rsidRPr="00CB6427">
                    <w:rPr>
                      <w:rFonts w:ascii="Arial" w:eastAsia="Humnst777 BT" w:hAnsi="Arial" w:cs="Arial"/>
                    </w:rPr>
                    <w:t>Anticipated next intake date (mm-YY)</w:t>
                  </w:r>
                </w:p>
              </w:tc>
              <w:tc>
                <w:tcPr>
                  <w:tcW w:w="1869" w:type="dxa"/>
                </w:tcPr>
                <w:p w14:paraId="071B2F36" w14:textId="77777777" w:rsidR="00053B65" w:rsidRPr="00CB6427" w:rsidRDefault="00000000" w:rsidP="00053B65">
                  <w:pPr>
                    <w:tabs>
                      <w:tab w:val="left" w:pos="1200"/>
                    </w:tabs>
                    <w:rPr>
                      <w:rFonts w:ascii="Arial" w:eastAsia="Humnst777 BT" w:hAnsi="Arial" w:cs="Arial"/>
                    </w:rPr>
                  </w:pPr>
                  <w:sdt>
                    <w:sdtPr>
                      <w:rPr>
                        <w:rFonts w:ascii="Arial" w:eastAsia="Humnst777 BT" w:hAnsi="Arial" w:cs="Arial"/>
                      </w:rPr>
                      <w:id w:val="1867868444"/>
                      <w:placeholder>
                        <w:docPart w:val="D3828AE9BBED4FDA8B44C5A9CB8DA6F6"/>
                      </w:placeholder>
                      <w:showingPlcHdr/>
                      <w:date w:fullDate="2021-12-16T00:00:00Z">
                        <w:dateFormat w:val="MMM-yy"/>
                        <w:lid w:val="en-GB"/>
                        <w:storeMappedDataAs w:val="dateTime"/>
                        <w:calendar w:val="gregorian"/>
                      </w:date>
                    </w:sdtPr>
                    <w:sdtContent>
                      <w:r w:rsidR="00053B65" w:rsidRPr="00CB6427">
                        <w:rPr>
                          <w:rStyle w:val="PlaceholderText"/>
                          <w:rFonts w:ascii="Arial" w:hAnsi="Arial" w:cs="Arial"/>
                        </w:rPr>
                        <w:t>Click or tap to enter a date.</w:t>
                      </w:r>
                    </w:sdtContent>
                  </w:sdt>
                </w:p>
              </w:tc>
            </w:tr>
          </w:tbl>
          <w:p w14:paraId="5D141947" w14:textId="66A28B05" w:rsidR="003A3B7C" w:rsidRPr="00CB6427" w:rsidRDefault="003A3B7C" w:rsidP="00CE6CDB">
            <w:pPr>
              <w:tabs>
                <w:tab w:val="left" w:pos="1200"/>
              </w:tabs>
              <w:rPr>
                <w:rFonts w:ascii="Arial" w:eastAsia="Humnst777 BT" w:hAnsi="Arial" w:cs="Arial"/>
              </w:rPr>
            </w:pPr>
          </w:p>
        </w:tc>
      </w:tr>
      <w:tr w:rsidR="003922DE" w:rsidRPr="00CB6427" w14:paraId="20D2E617" w14:textId="77777777" w:rsidTr="0090000B">
        <w:tc>
          <w:tcPr>
            <w:tcW w:w="426" w:type="dxa"/>
            <w:shd w:val="clear" w:color="auto" w:fill="DBE5F1"/>
          </w:tcPr>
          <w:p w14:paraId="04AB5DAB" w14:textId="77777777" w:rsidR="003922DE" w:rsidRPr="00CB6427" w:rsidRDefault="003922DE" w:rsidP="00CE6CDB">
            <w:pPr>
              <w:pStyle w:val="ListParagraph"/>
              <w:numPr>
                <w:ilvl w:val="0"/>
                <w:numId w:val="16"/>
              </w:numPr>
              <w:ind w:left="324"/>
              <w:jc w:val="both"/>
              <w:rPr>
                <w:rFonts w:ascii="Arial" w:eastAsia="Humnst777 BT" w:hAnsi="Arial" w:cs="Arial"/>
              </w:rPr>
            </w:pPr>
          </w:p>
        </w:tc>
        <w:tc>
          <w:tcPr>
            <w:tcW w:w="4962" w:type="dxa"/>
            <w:shd w:val="clear" w:color="auto" w:fill="DBE5F1"/>
          </w:tcPr>
          <w:p w14:paraId="3D352AE9" w14:textId="3A2173D1" w:rsidR="003922DE" w:rsidRPr="00CB6427" w:rsidRDefault="003922DE" w:rsidP="00CE6CDB">
            <w:pPr>
              <w:jc w:val="both"/>
              <w:rPr>
                <w:rFonts w:ascii="Arial" w:eastAsia="Humnst777 BT" w:hAnsi="Arial" w:cs="Arial"/>
              </w:rPr>
            </w:pPr>
            <w:r w:rsidRPr="00CB6427">
              <w:rPr>
                <w:rFonts w:ascii="Arial" w:eastAsia="Humnst777 BT" w:hAnsi="Arial" w:cs="Arial"/>
              </w:rPr>
              <w:t>Withdrawal and date when it applies:</w:t>
            </w:r>
          </w:p>
          <w:p w14:paraId="3BBBF28E" w14:textId="77777777" w:rsidR="003922DE" w:rsidRPr="00CB6427" w:rsidRDefault="003922DE" w:rsidP="00CE6CDB">
            <w:pPr>
              <w:jc w:val="both"/>
              <w:rPr>
                <w:rFonts w:ascii="Arial" w:eastAsia="Humnst777 BT" w:hAnsi="Arial" w:cs="Arial"/>
                <w:i/>
                <w:sz w:val="18"/>
              </w:rPr>
            </w:pPr>
            <w:r w:rsidRPr="00CB6427">
              <w:rPr>
                <w:rFonts w:ascii="Arial" w:eastAsia="Humnst777 BT" w:hAnsi="Arial" w:cs="Arial"/>
                <w:i/>
                <w:sz w:val="18"/>
              </w:rPr>
              <w:t>To cease recruitment permanently where there are existing students on the course</w:t>
            </w:r>
          </w:p>
          <w:p w14:paraId="3454F71F" w14:textId="77777777" w:rsidR="003922DE" w:rsidRPr="00CB6427" w:rsidRDefault="003922DE" w:rsidP="00CE6CDB">
            <w:pPr>
              <w:jc w:val="both"/>
              <w:rPr>
                <w:rFonts w:ascii="Arial" w:eastAsia="Humnst777 BT" w:hAnsi="Arial" w:cs="Arial"/>
                <w:i/>
              </w:rPr>
            </w:pPr>
          </w:p>
        </w:tc>
        <w:tc>
          <w:tcPr>
            <w:tcW w:w="5103" w:type="dxa"/>
          </w:tcPr>
          <w:p w14:paraId="3A992951" w14:textId="79E765C6" w:rsidR="003922DE" w:rsidRPr="00CB6427" w:rsidRDefault="003922DE" w:rsidP="00CE6CDB">
            <w:pPr>
              <w:jc w:val="both"/>
              <w:rPr>
                <w:rFonts w:ascii="Arial" w:eastAsia="Humnst777 BT" w:hAnsi="Arial" w:cs="Arial"/>
                <w:b/>
              </w:rPr>
            </w:pPr>
            <w:r w:rsidRPr="00CB6427">
              <w:rPr>
                <w:rFonts w:ascii="Arial" w:eastAsia="Humnst777 BT" w:hAnsi="Arial" w:cs="Arial"/>
                <w:i/>
                <w:sz w:val="18"/>
                <w:szCs w:val="18"/>
              </w:rPr>
              <w:t xml:space="preserve">Course withdrawals must be supported by an agreed </w:t>
            </w:r>
            <w:r w:rsidR="00B60FC2" w:rsidRPr="00CB6427">
              <w:rPr>
                <w:rFonts w:ascii="Arial" w:eastAsia="Humnst777 BT" w:hAnsi="Arial" w:cs="Arial"/>
                <w:i/>
                <w:sz w:val="18"/>
                <w:szCs w:val="18"/>
              </w:rPr>
              <w:t>approach set in boxes 22-25</w:t>
            </w:r>
            <w:r w:rsidRPr="00CB6427">
              <w:rPr>
                <w:rFonts w:ascii="Arial" w:eastAsia="Humnst777 BT" w:hAnsi="Arial" w:cs="Arial"/>
                <w:i/>
                <w:sz w:val="18"/>
                <w:szCs w:val="18"/>
              </w:rPr>
              <w:t xml:space="preserve"> which focusses on how the student experience will be maintained</w:t>
            </w:r>
            <w:r w:rsidR="00E629EB" w:rsidRPr="00CB6427">
              <w:rPr>
                <w:rFonts w:ascii="Arial" w:eastAsia="Humnst777 BT" w:hAnsi="Arial" w:cs="Arial"/>
                <w:i/>
                <w:sz w:val="18"/>
                <w:szCs w:val="18"/>
              </w:rPr>
              <w:t>.</w:t>
            </w:r>
          </w:p>
        </w:tc>
      </w:tr>
      <w:tr w:rsidR="00142EA5" w:rsidRPr="00CB6427" w14:paraId="7BD871C0" w14:textId="77777777" w:rsidTr="0090000B">
        <w:tc>
          <w:tcPr>
            <w:tcW w:w="426" w:type="dxa"/>
            <w:shd w:val="clear" w:color="auto" w:fill="DBE5F1"/>
          </w:tcPr>
          <w:p w14:paraId="6550F658" w14:textId="77777777" w:rsidR="00142EA5" w:rsidRPr="00CB6427" w:rsidRDefault="00142EA5" w:rsidP="00142EA5">
            <w:pPr>
              <w:pStyle w:val="ListParagraph"/>
              <w:ind w:left="324"/>
              <w:jc w:val="both"/>
              <w:rPr>
                <w:rFonts w:ascii="Arial" w:eastAsia="Humnst777 BT" w:hAnsi="Arial" w:cs="Arial"/>
              </w:rPr>
            </w:pPr>
          </w:p>
        </w:tc>
        <w:tc>
          <w:tcPr>
            <w:tcW w:w="4962" w:type="dxa"/>
            <w:shd w:val="clear" w:color="auto" w:fill="DBE5F1"/>
          </w:tcPr>
          <w:p w14:paraId="06953D2B" w14:textId="097D1183" w:rsidR="009A1939" w:rsidRPr="00CB6427" w:rsidRDefault="00142EA5" w:rsidP="009A1939">
            <w:pPr>
              <w:keepLines/>
              <w:spacing w:after="0" w:line="240" w:lineRule="auto"/>
              <w:jc w:val="both"/>
              <w:rPr>
                <w:rFonts w:ascii="Arial" w:eastAsia="Humnst777 BT" w:hAnsi="Arial" w:cs="Arial"/>
              </w:rPr>
            </w:pPr>
            <w:r w:rsidRPr="00CB6427">
              <w:rPr>
                <w:rFonts w:ascii="Arial" w:eastAsia="Humnst777 BT" w:hAnsi="Arial" w:cs="Arial"/>
              </w:rPr>
              <w:t>5a</w:t>
            </w:r>
            <w:r w:rsidRPr="00CB6427">
              <w:rPr>
                <w:rFonts w:ascii="Arial" w:eastAsia="Humnst777 BT" w:hAnsi="Arial" w:cs="Arial"/>
                <w:b/>
                <w:bCs/>
              </w:rPr>
              <w:t xml:space="preserve"> </w:t>
            </w:r>
            <w:r w:rsidR="007B461C" w:rsidRPr="00CB6427">
              <w:rPr>
                <w:rFonts w:ascii="Arial" w:eastAsia="Humnst777 BT" w:hAnsi="Arial" w:cs="Arial"/>
              </w:rPr>
              <w:t>Anticipated</w:t>
            </w:r>
            <w:r w:rsidR="009A1939" w:rsidRPr="00CB6427">
              <w:rPr>
                <w:rFonts w:ascii="Arial" w:eastAsia="Humnst777 BT" w:hAnsi="Arial" w:cs="Arial"/>
              </w:rPr>
              <w:t xml:space="preserve"> date of closure</w:t>
            </w:r>
          </w:p>
          <w:p w14:paraId="4DA7507D" w14:textId="77777777" w:rsidR="009A1939" w:rsidRPr="00CB6427" w:rsidRDefault="009A1939" w:rsidP="009A1939">
            <w:pPr>
              <w:keepLines/>
              <w:spacing w:after="0" w:line="240" w:lineRule="auto"/>
              <w:jc w:val="both"/>
              <w:rPr>
                <w:rFonts w:ascii="Arial" w:eastAsia="Humnst777 BT" w:hAnsi="Arial" w:cs="Arial"/>
              </w:rPr>
            </w:pPr>
          </w:p>
          <w:p w14:paraId="6E078314" w14:textId="5B63E1E3" w:rsidR="00142EA5" w:rsidRPr="00CB6427" w:rsidRDefault="009A1939" w:rsidP="009A1939">
            <w:pPr>
              <w:keepLines/>
              <w:spacing w:after="0" w:line="240" w:lineRule="auto"/>
              <w:jc w:val="both"/>
              <w:rPr>
                <w:rFonts w:ascii="Arial" w:eastAsia="Humnst777 BT" w:hAnsi="Arial" w:cs="Arial"/>
                <w:i/>
                <w:iCs/>
              </w:rPr>
            </w:pPr>
            <w:r w:rsidRPr="00CB6427">
              <w:rPr>
                <w:rFonts w:ascii="Arial" w:eastAsia="Humnst777 BT" w:hAnsi="Arial" w:cs="Arial"/>
                <w:i/>
                <w:iCs/>
                <w:sz w:val="20"/>
                <w:szCs w:val="20"/>
              </w:rPr>
              <w:t>When the final students have completed the course, the course must be closed.</w:t>
            </w:r>
          </w:p>
        </w:tc>
        <w:tc>
          <w:tcPr>
            <w:tcW w:w="5103" w:type="dxa"/>
          </w:tcPr>
          <w:p w14:paraId="313C92CC" w14:textId="77777777" w:rsidR="00142EA5" w:rsidRPr="00CB6427" w:rsidRDefault="00142EA5" w:rsidP="007B461C">
            <w:pPr>
              <w:keepLines/>
              <w:spacing w:after="0" w:line="240" w:lineRule="auto"/>
              <w:jc w:val="both"/>
              <w:rPr>
                <w:rFonts w:ascii="Arial" w:eastAsia="Humnst777 BT" w:hAnsi="Arial" w:cs="Arial"/>
                <w:i/>
                <w:sz w:val="18"/>
                <w:szCs w:val="18"/>
              </w:rPr>
            </w:pPr>
          </w:p>
        </w:tc>
      </w:tr>
      <w:tr w:rsidR="003922DE" w:rsidRPr="00CB6427" w14:paraId="41BA38F4" w14:textId="77777777" w:rsidTr="0090000B">
        <w:tc>
          <w:tcPr>
            <w:tcW w:w="426" w:type="dxa"/>
            <w:shd w:val="clear" w:color="auto" w:fill="DBE5F1"/>
          </w:tcPr>
          <w:p w14:paraId="55D1B5C7" w14:textId="77777777" w:rsidR="003922DE" w:rsidRPr="00CB6427" w:rsidRDefault="003922DE" w:rsidP="00CE6CDB">
            <w:pPr>
              <w:pStyle w:val="ListParagraph"/>
              <w:numPr>
                <w:ilvl w:val="0"/>
                <w:numId w:val="16"/>
              </w:numPr>
              <w:ind w:left="324"/>
              <w:jc w:val="both"/>
              <w:rPr>
                <w:rFonts w:ascii="Arial" w:eastAsia="Humnst777 BT" w:hAnsi="Arial" w:cs="Arial"/>
              </w:rPr>
            </w:pPr>
          </w:p>
        </w:tc>
        <w:tc>
          <w:tcPr>
            <w:tcW w:w="4962" w:type="dxa"/>
            <w:shd w:val="clear" w:color="auto" w:fill="DBE5F1"/>
          </w:tcPr>
          <w:p w14:paraId="693780B0" w14:textId="77777777" w:rsidR="003922DE" w:rsidRPr="00CB6427" w:rsidRDefault="003922DE" w:rsidP="00CE6CDB">
            <w:pPr>
              <w:jc w:val="both"/>
              <w:rPr>
                <w:rFonts w:ascii="Arial" w:eastAsia="Humnst777 BT" w:hAnsi="Arial" w:cs="Arial"/>
              </w:rPr>
            </w:pPr>
            <w:r w:rsidRPr="00CB6427">
              <w:rPr>
                <w:rFonts w:ascii="Arial" w:eastAsia="Humnst777 BT" w:hAnsi="Arial" w:cs="Arial"/>
              </w:rPr>
              <w:t>Course Closure:</w:t>
            </w:r>
          </w:p>
          <w:p w14:paraId="1150C146" w14:textId="77777777" w:rsidR="003922DE" w:rsidRPr="00CB6427" w:rsidRDefault="003922DE" w:rsidP="00CE6CDB">
            <w:pPr>
              <w:jc w:val="both"/>
              <w:rPr>
                <w:rFonts w:ascii="Arial" w:eastAsia="Humnst777 BT" w:hAnsi="Arial" w:cs="Arial"/>
                <w:i/>
                <w:sz w:val="18"/>
              </w:rPr>
            </w:pPr>
            <w:r w:rsidRPr="00CB6427">
              <w:rPr>
                <w:rFonts w:ascii="Arial" w:eastAsia="Humnst777 BT" w:hAnsi="Arial" w:cs="Arial"/>
                <w:i/>
                <w:sz w:val="18"/>
              </w:rPr>
              <w:t>Close a course that does not have any existing students</w:t>
            </w:r>
          </w:p>
          <w:p w14:paraId="62134C08" w14:textId="77777777" w:rsidR="003922DE" w:rsidRPr="00CB6427" w:rsidRDefault="003922DE" w:rsidP="00CE6CDB">
            <w:pPr>
              <w:jc w:val="both"/>
              <w:rPr>
                <w:rFonts w:ascii="Arial" w:eastAsia="Humnst777 BT" w:hAnsi="Arial" w:cs="Arial"/>
                <w:i/>
              </w:rPr>
            </w:pPr>
          </w:p>
        </w:tc>
        <w:tc>
          <w:tcPr>
            <w:tcW w:w="5103" w:type="dxa"/>
          </w:tcPr>
          <w:p w14:paraId="1958B230" w14:textId="19C94440" w:rsidR="003922DE" w:rsidRPr="00CB6427" w:rsidRDefault="003C3D22" w:rsidP="00CE6CDB">
            <w:pPr>
              <w:jc w:val="both"/>
              <w:rPr>
                <w:rFonts w:ascii="Arial" w:eastAsia="Humnst777 BT" w:hAnsi="Arial" w:cs="Arial"/>
                <w:i/>
                <w:sz w:val="18"/>
              </w:rPr>
            </w:pPr>
            <w:r w:rsidRPr="00CB6427">
              <w:rPr>
                <w:rFonts w:ascii="Arial" w:eastAsia="Humnst777 BT" w:hAnsi="Arial" w:cs="Arial"/>
                <w:i/>
                <w:sz w:val="18"/>
              </w:rPr>
              <w:t>If available, the</w:t>
            </w:r>
            <w:r w:rsidR="003922DE" w:rsidRPr="00CB6427">
              <w:rPr>
                <w:rFonts w:ascii="Arial" w:eastAsia="Humnst777 BT" w:hAnsi="Arial" w:cs="Arial"/>
                <w:i/>
                <w:sz w:val="18"/>
              </w:rPr>
              <w:t xml:space="preserve"> original withdrawal request must be updated using track changes and submitted to </w:t>
            </w:r>
            <w:r w:rsidR="003922DE" w:rsidRPr="00CB6427">
              <w:rPr>
                <w:rFonts w:ascii="Arial" w:eastAsia="Humnst777 BT" w:hAnsi="Arial" w:cs="Arial"/>
                <w:b/>
                <w:bCs/>
                <w:i/>
                <w:sz w:val="18"/>
              </w:rPr>
              <w:t>close</w:t>
            </w:r>
            <w:r w:rsidR="003922DE" w:rsidRPr="00CB6427">
              <w:rPr>
                <w:rFonts w:ascii="Arial" w:eastAsia="Humnst777 BT" w:hAnsi="Arial" w:cs="Arial"/>
                <w:i/>
                <w:sz w:val="18"/>
              </w:rPr>
              <w:t xml:space="preserve"> the course.</w:t>
            </w:r>
          </w:p>
          <w:p w14:paraId="192F2C11" w14:textId="77777777" w:rsidR="003922DE" w:rsidRPr="00CB6427" w:rsidRDefault="003922DE" w:rsidP="00CE6CDB">
            <w:pPr>
              <w:jc w:val="both"/>
              <w:rPr>
                <w:rFonts w:ascii="Arial" w:eastAsia="Humnst777 BT" w:hAnsi="Arial" w:cs="Arial"/>
                <w:b/>
              </w:rPr>
            </w:pPr>
          </w:p>
        </w:tc>
      </w:tr>
      <w:tr w:rsidR="004F42F2" w:rsidRPr="00CB6427" w14:paraId="189AF73B" w14:textId="77777777" w:rsidTr="0090000B">
        <w:trPr>
          <w:trHeight w:val="340"/>
        </w:trPr>
        <w:tc>
          <w:tcPr>
            <w:tcW w:w="426" w:type="dxa"/>
            <w:shd w:val="clear" w:color="auto" w:fill="DBE5F1"/>
          </w:tcPr>
          <w:p w14:paraId="370BB1C5" w14:textId="77777777" w:rsidR="004F42F2" w:rsidRPr="00CB6427" w:rsidRDefault="004F42F2" w:rsidP="0084692F">
            <w:pPr>
              <w:pStyle w:val="ListParagraph"/>
              <w:numPr>
                <w:ilvl w:val="0"/>
                <w:numId w:val="16"/>
              </w:numPr>
              <w:ind w:left="324" w:right="30"/>
              <w:rPr>
                <w:rFonts w:ascii="Arial" w:eastAsia="Humnst777 BT" w:hAnsi="Arial" w:cs="Arial"/>
              </w:rPr>
            </w:pPr>
          </w:p>
        </w:tc>
        <w:tc>
          <w:tcPr>
            <w:tcW w:w="4962" w:type="dxa"/>
            <w:shd w:val="clear" w:color="auto" w:fill="DBE5F1"/>
            <w:vAlign w:val="center"/>
          </w:tcPr>
          <w:p w14:paraId="56AF9F97" w14:textId="6BAE72D6" w:rsidR="004F42F2" w:rsidRPr="00CB6427" w:rsidRDefault="004F42F2" w:rsidP="00772E43">
            <w:pPr>
              <w:rPr>
                <w:rFonts w:ascii="Arial" w:eastAsia="Humnst777 BT" w:hAnsi="Arial" w:cs="Arial"/>
              </w:rPr>
            </w:pPr>
            <w:r w:rsidRPr="00CB6427">
              <w:rPr>
                <w:rFonts w:ascii="Arial" w:eastAsia="Humnst777 BT" w:hAnsi="Arial" w:cs="Arial"/>
              </w:rPr>
              <w:t>UCAS Code(s):</w:t>
            </w:r>
          </w:p>
        </w:tc>
        <w:tc>
          <w:tcPr>
            <w:tcW w:w="5103" w:type="dxa"/>
            <w:vAlign w:val="center"/>
          </w:tcPr>
          <w:p w14:paraId="2A8A5992" w14:textId="77777777" w:rsidR="004F42F2" w:rsidRPr="00CB6427" w:rsidRDefault="004F42F2" w:rsidP="00772E43">
            <w:pPr>
              <w:rPr>
                <w:rFonts w:ascii="Arial" w:eastAsia="Humnst777 BT" w:hAnsi="Arial" w:cs="Arial"/>
                <w:b/>
              </w:rPr>
            </w:pPr>
          </w:p>
        </w:tc>
      </w:tr>
      <w:tr w:rsidR="0084692F" w:rsidRPr="00CB6427" w14:paraId="5E9D3C04" w14:textId="77777777" w:rsidTr="0090000B">
        <w:trPr>
          <w:trHeight w:val="340"/>
        </w:trPr>
        <w:tc>
          <w:tcPr>
            <w:tcW w:w="426" w:type="dxa"/>
            <w:shd w:val="clear" w:color="auto" w:fill="DBE5F1"/>
          </w:tcPr>
          <w:p w14:paraId="3F0A7765" w14:textId="77777777" w:rsidR="0084692F" w:rsidRPr="00CB6427" w:rsidRDefault="0084692F" w:rsidP="0084692F">
            <w:pPr>
              <w:pStyle w:val="ListParagraph"/>
              <w:numPr>
                <w:ilvl w:val="0"/>
                <w:numId w:val="16"/>
              </w:numPr>
              <w:ind w:left="324" w:right="30"/>
              <w:rPr>
                <w:rFonts w:ascii="Arial" w:eastAsia="Humnst777 BT" w:hAnsi="Arial" w:cs="Arial"/>
              </w:rPr>
            </w:pPr>
          </w:p>
        </w:tc>
        <w:tc>
          <w:tcPr>
            <w:tcW w:w="4962" w:type="dxa"/>
            <w:shd w:val="clear" w:color="auto" w:fill="DBE5F1"/>
            <w:vAlign w:val="center"/>
          </w:tcPr>
          <w:p w14:paraId="0F933D74" w14:textId="77777777" w:rsidR="0084692F" w:rsidRPr="00CB6427" w:rsidRDefault="0084692F" w:rsidP="00772E43">
            <w:pPr>
              <w:rPr>
                <w:rFonts w:ascii="Arial" w:eastAsia="Humnst777 BT" w:hAnsi="Arial" w:cs="Arial"/>
              </w:rPr>
            </w:pPr>
            <w:r w:rsidRPr="00CB6427">
              <w:rPr>
                <w:rFonts w:ascii="Arial" w:eastAsia="Humnst777 BT" w:hAnsi="Arial" w:cs="Arial"/>
              </w:rPr>
              <w:t>Faculty:</w:t>
            </w:r>
          </w:p>
        </w:tc>
        <w:sdt>
          <w:sdtPr>
            <w:rPr>
              <w:rFonts w:ascii="Arial" w:eastAsia="Humnst777 BT" w:hAnsi="Arial" w:cs="Arial"/>
              <w:b/>
            </w:rPr>
            <w:id w:val="-343944930"/>
            <w:placeholder>
              <w:docPart w:val="DC41AC09812549AE99AA061B5534C871"/>
            </w:placeholder>
            <w:showingPlcHdr/>
            <w:dropDownList>
              <w:listItem w:value="Choose an item."/>
              <w:listItem w:displayText="Arts Humanities and Education" w:value="Arts Humanities and Education"/>
              <w:listItem w:displayText="Medicine Health and Social Care" w:value="Medicine Health and Social Care"/>
              <w:listItem w:displayText="Science Engineering and Social Sciences" w:value="Science Engineering and Social Sciences"/>
            </w:dropDownList>
          </w:sdtPr>
          <w:sdtContent>
            <w:tc>
              <w:tcPr>
                <w:tcW w:w="5103" w:type="dxa"/>
                <w:vAlign w:val="center"/>
              </w:tcPr>
              <w:p w14:paraId="1EA943DD" w14:textId="64BA477B" w:rsidR="0084692F" w:rsidRPr="00CB6427" w:rsidRDefault="00A14D0F" w:rsidP="00772E43">
                <w:pPr>
                  <w:rPr>
                    <w:rFonts w:ascii="Arial" w:eastAsia="Humnst777 BT" w:hAnsi="Arial" w:cs="Arial"/>
                    <w:b/>
                  </w:rPr>
                </w:pPr>
                <w:r w:rsidRPr="00CB6427">
                  <w:rPr>
                    <w:rStyle w:val="PlaceholderText"/>
                    <w:rFonts w:ascii="Arial" w:hAnsi="Arial" w:cs="Arial"/>
                  </w:rPr>
                  <w:t>Choose an item.</w:t>
                </w:r>
              </w:p>
            </w:tc>
          </w:sdtContent>
        </w:sdt>
      </w:tr>
      <w:tr w:rsidR="0084692F" w:rsidRPr="00CB6427" w14:paraId="036140BC" w14:textId="77777777" w:rsidTr="0090000B">
        <w:trPr>
          <w:trHeight w:val="340"/>
        </w:trPr>
        <w:tc>
          <w:tcPr>
            <w:tcW w:w="426" w:type="dxa"/>
            <w:shd w:val="clear" w:color="auto" w:fill="DBE5F1"/>
          </w:tcPr>
          <w:p w14:paraId="51145146" w14:textId="77777777" w:rsidR="0084692F" w:rsidRPr="00CB6427" w:rsidRDefault="0084692F" w:rsidP="0084692F">
            <w:pPr>
              <w:pStyle w:val="ListParagraph"/>
              <w:numPr>
                <w:ilvl w:val="0"/>
                <w:numId w:val="16"/>
              </w:numPr>
              <w:ind w:left="324" w:right="30"/>
              <w:rPr>
                <w:rFonts w:ascii="Arial" w:eastAsia="Humnst777 BT" w:hAnsi="Arial" w:cs="Arial"/>
              </w:rPr>
            </w:pPr>
          </w:p>
        </w:tc>
        <w:tc>
          <w:tcPr>
            <w:tcW w:w="4962" w:type="dxa"/>
            <w:shd w:val="clear" w:color="auto" w:fill="DBE5F1"/>
            <w:vAlign w:val="center"/>
          </w:tcPr>
          <w:p w14:paraId="137ED2E2" w14:textId="77777777" w:rsidR="0084692F" w:rsidRPr="00CB6427" w:rsidRDefault="0084692F" w:rsidP="00772E43">
            <w:pPr>
              <w:rPr>
                <w:rFonts w:ascii="Arial" w:eastAsia="Humnst777 BT" w:hAnsi="Arial" w:cs="Arial"/>
              </w:rPr>
            </w:pPr>
            <w:r w:rsidRPr="00CB6427">
              <w:rPr>
                <w:rFonts w:ascii="Arial" w:eastAsia="Humnst777 BT" w:hAnsi="Arial" w:cs="Arial"/>
              </w:rPr>
              <w:t>School:</w:t>
            </w:r>
          </w:p>
        </w:tc>
        <w:sdt>
          <w:sdtPr>
            <w:rPr>
              <w:rFonts w:ascii="Arial" w:eastAsia="Humnst777 BT" w:hAnsi="Arial" w:cs="Arial"/>
              <w:b/>
            </w:rPr>
            <w:id w:val="2033536719"/>
            <w:placeholder>
              <w:docPart w:val="4CA46797C3CA4770859A442DBE87F5A0"/>
            </w:placeholder>
            <w:showingPlcHdr/>
            <w:dropDownList>
              <w:listItem w:value="Choose an item."/>
              <w:listItem w:displayText="Creative Arts and Industries" w:value="Creative Arts and Industries"/>
              <w:listItem w:displayText="Humanities and Educational Studies" w:value="Humanities and Educational Studies"/>
              <w:listItem w:displayText="Teacher Education" w:value="Teacher Education"/>
              <w:listItem w:displayText="Centre for Language and Linguistics" w:value="Centre for Language and Linguistics"/>
              <w:listItem w:displayText="Allied and Public Health Professions" w:value="Allied and Public Health Professions"/>
              <w:listItem w:displayText="Nursing Midwifery and Social Work" w:value="Nursing Midwifery and Social Work"/>
              <w:listItem w:displayText="Institute of Medical Sciences" w:value="Institute of Medical Sciences"/>
              <w:listItem w:displayText="Christ Church Business School" w:value="Christ Church Business School"/>
              <w:listItem w:displayText="Engineering Technology and Design" w:value="Engineering Technology and Design"/>
              <w:listItem w:displayText="Law Policing and Social Sciences" w:value="Law Policing and Social Sciences"/>
              <w:listItem w:displayText="Psychology and Life Sciences" w:value="Psychology and Life Sciences"/>
            </w:dropDownList>
          </w:sdtPr>
          <w:sdtContent>
            <w:tc>
              <w:tcPr>
                <w:tcW w:w="5103" w:type="dxa"/>
                <w:vAlign w:val="center"/>
              </w:tcPr>
              <w:p w14:paraId="036CE386" w14:textId="135E4D5A" w:rsidR="0084692F" w:rsidRPr="00CB6427" w:rsidRDefault="00AF58F7" w:rsidP="00772E43">
                <w:pPr>
                  <w:rPr>
                    <w:rFonts w:ascii="Arial" w:eastAsia="Humnst777 BT" w:hAnsi="Arial" w:cs="Arial"/>
                    <w:b/>
                  </w:rPr>
                </w:pPr>
                <w:r w:rsidRPr="00CB6427">
                  <w:rPr>
                    <w:rStyle w:val="PlaceholderText"/>
                    <w:rFonts w:ascii="Arial" w:hAnsi="Arial" w:cs="Arial"/>
                  </w:rPr>
                  <w:t>Choose an item.</w:t>
                </w:r>
              </w:p>
            </w:tc>
          </w:sdtContent>
        </w:sdt>
      </w:tr>
      <w:tr w:rsidR="0084692F" w:rsidRPr="00CB6427" w14:paraId="4753A11A" w14:textId="77777777" w:rsidTr="0081772A">
        <w:trPr>
          <w:trHeight w:val="508"/>
        </w:trPr>
        <w:tc>
          <w:tcPr>
            <w:tcW w:w="426" w:type="dxa"/>
            <w:shd w:val="clear" w:color="auto" w:fill="DBE5F1"/>
          </w:tcPr>
          <w:p w14:paraId="44FD107D" w14:textId="77777777" w:rsidR="0084692F" w:rsidRPr="00CB6427" w:rsidRDefault="0084692F" w:rsidP="0084692F">
            <w:pPr>
              <w:pStyle w:val="ListParagraph"/>
              <w:numPr>
                <w:ilvl w:val="0"/>
                <w:numId w:val="16"/>
              </w:numPr>
              <w:ind w:left="324" w:right="30"/>
              <w:rPr>
                <w:rFonts w:ascii="Arial" w:eastAsia="Humnst777 BT" w:hAnsi="Arial" w:cs="Arial"/>
              </w:rPr>
            </w:pPr>
          </w:p>
        </w:tc>
        <w:tc>
          <w:tcPr>
            <w:tcW w:w="4962" w:type="dxa"/>
            <w:shd w:val="clear" w:color="auto" w:fill="DBE5F1"/>
            <w:vAlign w:val="center"/>
          </w:tcPr>
          <w:p w14:paraId="3B6E5AFC" w14:textId="77777777" w:rsidR="0084692F" w:rsidRPr="00CB6427" w:rsidRDefault="0084692F" w:rsidP="00772E43">
            <w:pPr>
              <w:rPr>
                <w:rFonts w:ascii="Arial" w:eastAsia="Humnst777 BT" w:hAnsi="Arial" w:cs="Arial"/>
              </w:rPr>
            </w:pPr>
            <w:r w:rsidRPr="00CB6427">
              <w:rPr>
                <w:rFonts w:ascii="Arial" w:eastAsia="Humnst777 BT" w:hAnsi="Arial" w:cs="Arial"/>
              </w:rPr>
              <w:t>Location of delivery:</w:t>
            </w:r>
          </w:p>
        </w:tc>
        <w:sdt>
          <w:sdtPr>
            <w:rPr>
              <w:rFonts w:ascii="Arial" w:eastAsia="Humnst777 BT" w:hAnsi="Arial" w:cs="Arial"/>
              <w:b/>
            </w:rPr>
            <w:id w:val="1962453255"/>
            <w:placeholder>
              <w:docPart w:val="C8FE95E61A324689B6746A01E5A5EAD9"/>
            </w:placeholder>
            <w:showingPlcHdr/>
            <w:dropDownList>
              <w:listItem w:value="Choose an item."/>
              <w:listItem w:displayText="Canterbury campus only" w:value="Canterbury campus only"/>
              <w:listItem w:displayText="Medway campus only" w:value="Medway campus only"/>
              <w:listItem w:displayText="Salomons campus" w:value="Salomons campus"/>
              <w:listItem w:displayText="Canterbury and Medway campuses" w:value="Canterbury and Medway campuses"/>
              <w:listItem w:displayText="Distance Learning only" w:value="Distance Learning only"/>
              <w:listItem w:displayText="Delivered at partner facilities: Please specify location" w:value="Delivered at partner facilities: Please specify location"/>
            </w:dropDownList>
          </w:sdtPr>
          <w:sdtContent>
            <w:tc>
              <w:tcPr>
                <w:tcW w:w="5103" w:type="dxa"/>
                <w:vAlign w:val="center"/>
              </w:tcPr>
              <w:p w14:paraId="13A54BA4" w14:textId="416CED3D" w:rsidR="0084692F" w:rsidRPr="00CB6427" w:rsidRDefault="0081772A" w:rsidP="00772E43">
                <w:pPr>
                  <w:rPr>
                    <w:rFonts w:ascii="Arial" w:eastAsia="Humnst777 BT" w:hAnsi="Arial" w:cs="Arial"/>
                    <w:b/>
                  </w:rPr>
                </w:pPr>
                <w:r w:rsidRPr="00CB6427">
                  <w:rPr>
                    <w:rStyle w:val="PlaceholderText"/>
                    <w:rFonts w:ascii="Arial" w:hAnsi="Arial" w:cs="Arial"/>
                  </w:rPr>
                  <w:t>Choose an item.</w:t>
                </w:r>
              </w:p>
            </w:tc>
          </w:sdtContent>
        </w:sdt>
      </w:tr>
    </w:tbl>
    <w:p w14:paraId="6E584A12" w14:textId="77777777" w:rsidR="00772E43" w:rsidRPr="00CB6427" w:rsidRDefault="00772E43" w:rsidP="00772E43">
      <w:pPr>
        <w:jc w:val="both"/>
        <w:rPr>
          <w:rFonts w:ascii="Arial" w:eastAsia="Humnst777 BT" w:hAnsi="Arial" w:cs="Arial"/>
          <w:b/>
        </w:rPr>
      </w:pPr>
    </w:p>
    <w:p w14:paraId="11FC019E" w14:textId="77777777" w:rsidR="00772E43" w:rsidRPr="00CB6427" w:rsidRDefault="00772E43" w:rsidP="00725141">
      <w:pPr>
        <w:spacing w:after="0" w:line="240" w:lineRule="auto"/>
        <w:ind w:left="-993"/>
        <w:jc w:val="both"/>
        <w:rPr>
          <w:rFonts w:ascii="Arial" w:eastAsia="Humnst777 BT" w:hAnsi="Arial" w:cs="Arial"/>
          <w:b/>
        </w:rPr>
      </w:pPr>
      <w:r w:rsidRPr="00CB6427">
        <w:rPr>
          <w:rFonts w:ascii="Arial" w:eastAsia="Humnst777 BT" w:hAnsi="Arial" w:cs="Arial"/>
          <w:b/>
        </w:rPr>
        <w:t>RATIONALE</w:t>
      </w:r>
    </w:p>
    <w:p w14:paraId="0BD6C60B" w14:textId="77777777" w:rsidR="00725141" w:rsidRPr="00CB6427" w:rsidRDefault="00725141" w:rsidP="00725141">
      <w:pPr>
        <w:spacing w:after="0" w:line="240" w:lineRule="auto"/>
        <w:ind w:left="-993"/>
        <w:jc w:val="both"/>
        <w:rPr>
          <w:rFonts w:ascii="Arial" w:eastAsia="Humnst777 BT" w:hAnsi="Arial" w:cs="Arial"/>
          <w:b/>
        </w:rPr>
      </w:pPr>
    </w:p>
    <w:tbl>
      <w:tblPr>
        <w:tblW w:w="1049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640"/>
      </w:tblGrid>
      <w:tr w:rsidR="00725141" w:rsidRPr="00CB6427" w14:paraId="2F8625CB" w14:textId="77777777" w:rsidTr="00725141">
        <w:trPr>
          <w:trHeight w:val="256"/>
        </w:trPr>
        <w:tc>
          <w:tcPr>
            <w:tcW w:w="851" w:type="dxa"/>
            <w:shd w:val="clear" w:color="auto" w:fill="DBE5F1"/>
          </w:tcPr>
          <w:p w14:paraId="49785DF3"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29B917D5" w14:textId="39850107"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What is the rationale for the request to suspend/withdraw/close this </w:t>
            </w:r>
            <w:r w:rsidR="008808B3" w:rsidRPr="00CB6427">
              <w:rPr>
                <w:rFonts w:ascii="Arial" w:eastAsia="Humnst777 BT" w:hAnsi="Arial" w:cs="Arial"/>
              </w:rPr>
              <w:t>course</w:t>
            </w:r>
            <w:r w:rsidRPr="00CB6427">
              <w:rPr>
                <w:rFonts w:ascii="Arial" w:eastAsia="Humnst777 BT" w:hAnsi="Arial" w:cs="Arial"/>
              </w:rPr>
              <w:t>?</w:t>
            </w:r>
          </w:p>
          <w:p w14:paraId="3CD41714" w14:textId="77777777" w:rsidR="00725141" w:rsidRPr="00CB6427" w:rsidRDefault="00725141" w:rsidP="00725141">
            <w:pPr>
              <w:keepNext/>
              <w:keepLines/>
              <w:jc w:val="both"/>
              <w:rPr>
                <w:rFonts w:ascii="Arial" w:eastAsia="Humnst777 BT" w:hAnsi="Arial" w:cs="Arial"/>
                <w:i/>
              </w:rPr>
            </w:pPr>
            <w:r w:rsidRPr="00CB6427">
              <w:rPr>
                <w:rFonts w:ascii="Arial" w:eastAsia="Humnst777 BT" w:hAnsi="Arial" w:cs="Arial"/>
                <w:i/>
              </w:rPr>
              <w:t>E.g. changes in patterns of demand from prospective students, changes in staffing, a strategic realignment of the portfolio, major organisational change.</w:t>
            </w:r>
          </w:p>
        </w:tc>
      </w:tr>
      <w:tr w:rsidR="00725141" w:rsidRPr="00CB6427" w14:paraId="2BEC1ADF" w14:textId="77777777" w:rsidTr="00725141">
        <w:trPr>
          <w:trHeight w:val="818"/>
        </w:trPr>
        <w:tc>
          <w:tcPr>
            <w:tcW w:w="851" w:type="dxa"/>
            <w:tcBorders>
              <w:bottom w:val="single" w:sz="4" w:space="0" w:color="auto"/>
            </w:tcBorders>
          </w:tcPr>
          <w:p w14:paraId="4864BA2E" w14:textId="77777777" w:rsidR="00725141" w:rsidRPr="00CB6427" w:rsidRDefault="00725141" w:rsidP="00725141">
            <w:pPr>
              <w:pStyle w:val="ListParagraph"/>
              <w:keepLines/>
              <w:ind w:right="9744"/>
              <w:jc w:val="both"/>
              <w:rPr>
                <w:rFonts w:ascii="Arial" w:eastAsia="Humnst777 BT" w:hAnsi="Arial" w:cs="Arial"/>
              </w:rPr>
            </w:pPr>
          </w:p>
        </w:tc>
        <w:tc>
          <w:tcPr>
            <w:tcW w:w="9640" w:type="dxa"/>
            <w:tcBorders>
              <w:bottom w:val="single" w:sz="4" w:space="0" w:color="auto"/>
            </w:tcBorders>
          </w:tcPr>
          <w:p w14:paraId="5B4763F4" w14:textId="77777777" w:rsidR="00725141" w:rsidRPr="00CB6427" w:rsidRDefault="00725141" w:rsidP="004112C0">
            <w:pPr>
              <w:keepLines/>
              <w:jc w:val="both"/>
              <w:rPr>
                <w:rFonts w:ascii="Arial" w:eastAsia="Humnst777 BT" w:hAnsi="Arial" w:cs="Arial"/>
              </w:rPr>
            </w:pPr>
          </w:p>
          <w:p w14:paraId="5CD28166" w14:textId="77777777" w:rsidR="00725141" w:rsidRPr="00CB6427" w:rsidRDefault="00725141" w:rsidP="004112C0">
            <w:pPr>
              <w:keepLines/>
              <w:jc w:val="both"/>
              <w:rPr>
                <w:rFonts w:ascii="Arial" w:eastAsia="Humnst777 BT" w:hAnsi="Arial" w:cs="Arial"/>
              </w:rPr>
            </w:pPr>
          </w:p>
          <w:p w14:paraId="12BB0644" w14:textId="77777777" w:rsidR="00725141" w:rsidRPr="00CB6427" w:rsidRDefault="00725141" w:rsidP="004112C0">
            <w:pPr>
              <w:keepLines/>
              <w:jc w:val="both"/>
              <w:rPr>
                <w:rFonts w:ascii="Arial" w:eastAsia="Humnst777 BT" w:hAnsi="Arial" w:cs="Arial"/>
              </w:rPr>
            </w:pPr>
          </w:p>
        </w:tc>
      </w:tr>
      <w:tr w:rsidR="00725141" w:rsidRPr="00CB6427" w14:paraId="25013F0F" w14:textId="77777777" w:rsidTr="00725141">
        <w:trPr>
          <w:trHeight w:val="586"/>
        </w:trPr>
        <w:tc>
          <w:tcPr>
            <w:tcW w:w="851" w:type="dxa"/>
            <w:shd w:val="clear" w:color="auto" w:fill="DBE5F1"/>
          </w:tcPr>
          <w:p w14:paraId="1BCFB162"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09D4C450" w14:textId="30CD286E"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How will the suspension/withdrawal/closure of the </w:t>
            </w:r>
            <w:r w:rsidR="008808B3" w:rsidRPr="00CB6427">
              <w:rPr>
                <w:rFonts w:ascii="Arial" w:eastAsia="Humnst777 BT" w:hAnsi="Arial" w:cs="Arial"/>
              </w:rPr>
              <w:t>course</w:t>
            </w:r>
            <w:r w:rsidRPr="00CB6427">
              <w:rPr>
                <w:rFonts w:ascii="Arial" w:eastAsia="Humnst777 BT" w:hAnsi="Arial" w:cs="Arial"/>
              </w:rPr>
              <w:t xml:space="preserve"> impact on the school/centre and institutional academic portfolio? </w:t>
            </w:r>
          </w:p>
          <w:p w14:paraId="427BDE05"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46043842" w14:textId="77777777" w:rsidTr="00725141">
        <w:trPr>
          <w:trHeight w:val="586"/>
        </w:trPr>
        <w:tc>
          <w:tcPr>
            <w:tcW w:w="851" w:type="dxa"/>
          </w:tcPr>
          <w:p w14:paraId="3BDCE2BD" w14:textId="77777777" w:rsidR="00725141" w:rsidRPr="00CB6427" w:rsidRDefault="00725141" w:rsidP="00725141">
            <w:pPr>
              <w:pStyle w:val="ListParagraph"/>
              <w:keepLines/>
              <w:spacing w:after="0" w:line="240" w:lineRule="auto"/>
              <w:ind w:right="9744"/>
              <w:jc w:val="both"/>
              <w:rPr>
                <w:rFonts w:ascii="Arial" w:eastAsia="Humnst777 BT" w:hAnsi="Arial" w:cs="Arial"/>
              </w:rPr>
            </w:pPr>
          </w:p>
        </w:tc>
        <w:tc>
          <w:tcPr>
            <w:tcW w:w="9640" w:type="dxa"/>
            <w:shd w:val="clear" w:color="auto" w:fill="auto"/>
          </w:tcPr>
          <w:p w14:paraId="23F340A8"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2931D6CE" w14:textId="77777777" w:rsidTr="00725141">
        <w:trPr>
          <w:trHeight w:val="586"/>
        </w:trPr>
        <w:tc>
          <w:tcPr>
            <w:tcW w:w="851" w:type="dxa"/>
            <w:shd w:val="clear" w:color="auto" w:fill="DBE5F1"/>
          </w:tcPr>
          <w:p w14:paraId="2AEF23E7"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33412C49" w14:textId="32737C1C"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How does the </w:t>
            </w:r>
            <w:r w:rsidR="008808B3" w:rsidRPr="00CB6427">
              <w:rPr>
                <w:rFonts w:ascii="Arial" w:eastAsia="Humnst777 BT" w:hAnsi="Arial" w:cs="Arial"/>
              </w:rPr>
              <w:t>course’s</w:t>
            </w:r>
            <w:r w:rsidRPr="00CB6427">
              <w:rPr>
                <w:rFonts w:ascii="Arial" w:eastAsia="Humnst777 BT" w:hAnsi="Arial" w:cs="Arial"/>
              </w:rPr>
              <w:t xml:space="preserve"> suspension/withdrawal/closure fit with the school/centre’s ongoing strategic aims and plans?</w:t>
            </w:r>
          </w:p>
          <w:p w14:paraId="664CBE6A"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63B816D7" w14:textId="77777777" w:rsidTr="00725141">
        <w:trPr>
          <w:trHeight w:val="586"/>
        </w:trPr>
        <w:tc>
          <w:tcPr>
            <w:tcW w:w="851" w:type="dxa"/>
          </w:tcPr>
          <w:p w14:paraId="780A5EB2" w14:textId="77777777" w:rsidR="00725141" w:rsidRPr="00CB6427" w:rsidRDefault="00725141" w:rsidP="00725141">
            <w:pPr>
              <w:pStyle w:val="ListParagraph"/>
              <w:keepLines/>
              <w:spacing w:after="0" w:line="240" w:lineRule="auto"/>
              <w:ind w:right="9744"/>
              <w:jc w:val="both"/>
              <w:rPr>
                <w:rFonts w:ascii="Arial" w:eastAsia="Humnst777 BT" w:hAnsi="Arial" w:cs="Arial"/>
              </w:rPr>
            </w:pPr>
          </w:p>
        </w:tc>
        <w:tc>
          <w:tcPr>
            <w:tcW w:w="9640" w:type="dxa"/>
            <w:shd w:val="clear" w:color="auto" w:fill="auto"/>
          </w:tcPr>
          <w:p w14:paraId="40DFC5E7"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4B8DDD82" w14:textId="77777777" w:rsidTr="00725141">
        <w:trPr>
          <w:trHeight w:val="586"/>
        </w:trPr>
        <w:tc>
          <w:tcPr>
            <w:tcW w:w="851" w:type="dxa"/>
            <w:shd w:val="clear" w:color="auto" w:fill="DBE5F1"/>
          </w:tcPr>
          <w:p w14:paraId="285133D6"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4E3E6AA3" w14:textId="31F6DE9A"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In the case of </w:t>
            </w:r>
            <w:r w:rsidR="00D4500C" w:rsidRPr="00CB6427">
              <w:rPr>
                <w:rFonts w:ascii="Arial" w:eastAsia="Humnst777 BT" w:hAnsi="Arial" w:cs="Arial"/>
              </w:rPr>
              <w:t>course</w:t>
            </w:r>
            <w:r w:rsidRPr="00CB6427">
              <w:rPr>
                <w:rFonts w:ascii="Arial" w:eastAsia="Humnst777 BT" w:hAnsi="Arial" w:cs="Arial"/>
              </w:rPr>
              <w:t xml:space="preserve"> withdrawal/closure are there plans for a replacement </w:t>
            </w:r>
            <w:r w:rsidR="00EC06E7" w:rsidRPr="00CB6427">
              <w:rPr>
                <w:rFonts w:ascii="Arial" w:eastAsia="Humnst777 BT" w:hAnsi="Arial" w:cs="Arial"/>
              </w:rPr>
              <w:t>course</w:t>
            </w:r>
            <w:r w:rsidRPr="00CB6427">
              <w:rPr>
                <w:rFonts w:ascii="Arial" w:eastAsia="Humnst777 BT" w:hAnsi="Arial" w:cs="Arial"/>
              </w:rPr>
              <w:t>?  If so, provide details.</w:t>
            </w:r>
          </w:p>
        </w:tc>
      </w:tr>
      <w:tr w:rsidR="00725141" w:rsidRPr="00CB6427" w14:paraId="77F0A03A" w14:textId="77777777" w:rsidTr="00725141">
        <w:trPr>
          <w:trHeight w:val="772"/>
        </w:trPr>
        <w:tc>
          <w:tcPr>
            <w:tcW w:w="851" w:type="dxa"/>
            <w:tcBorders>
              <w:bottom w:val="single" w:sz="4" w:space="0" w:color="auto"/>
            </w:tcBorders>
          </w:tcPr>
          <w:p w14:paraId="1C77AC74" w14:textId="77777777" w:rsidR="00725141" w:rsidRPr="00CB6427" w:rsidRDefault="00725141" w:rsidP="00725141">
            <w:pPr>
              <w:pStyle w:val="ListParagraph"/>
              <w:keepLines/>
              <w:ind w:right="9744"/>
              <w:jc w:val="both"/>
              <w:rPr>
                <w:rFonts w:ascii="Arial" w:eastAsia="Humnst777 BT" w:hAnsi="Arial" w:cs="Arial"/>
              </w:rPr>
            </w:pPr>
          </w:p>
        </w:tc>
        <w:tc>
          <w:tcPr>
            <w:tcW w:w="9640" w:type="dxa"/>
            <w:tcBorders>
              <w:bottom w:val="single" w:sz="4" w:space="0" w:color="auto"/>
            </w:tcBorders>
          </w:tcPr>
          <w:p w14:paraId="361FAB05" w14:textId="77777777" w:rsidR="00725141" w:rsidRPr="00CB6427" w:rsidRDefault="00725141" w:rsidP="004112C0">
            <w:pPr>
              <w:keepLines/>
              <w:jc w:val="both"/>
              <w:rPr>
                <w:rFonts w:ascii="Arial" w:eastAsia="Humnst777 BT" w:hAnsi="Arial" w:cs="Arial"/>
              </w:rPr>
            </w:pPr>
          </w:p>
        </w:tc>
      </w:tr>
      <w:tr w:rsidR="00725141" w:rsidRPr="00CB6427" w14:paraId="1D6DF4C8" w14:textId="77777777" w:rsidTr="00725141">
        <w:trPr>
          <w:trHeight w:val="454"/>
        </w:trPr>
        <w:tc>
          <w:tcPr>
            <w:tcW w:w="851" w:type="dxa"/>
            <w:shd w:val="clear" w:color="auto" w:fill="DBE5F1"/>
          </w:tcPr>
          <w:p w14:paraId="653FC0DD"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59D6B86C" w14:textId="7B721BF8"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Are there any resource implications of the </w:t>
            </w:r>
            <w:r w:rsidR="00D4500C" w:rsidRPr="00CB6427">
              <w:rPr>
                <w:rFonts w:ascii="Arial" w:eastAsia="Humnst777 BT" w:hAnsi="Arial" w:cs="Arial"/>
              </w:rPr>
              <w:t xml:space="preserve">course </w:t>
            </w:r>
            <w:r w:rsidRPr="00CB6427">
              <w:rPr>
                <w:rFonts w:ascii="Arial" w:eastAsia="Humnst777 BT" w:hAnsi="Arial" w:cs="Arial"/>
              </w:rPr>
              <w:t>suspension/withdrawal/closure?  E.g. are there any staffing implications or specialist resources in place that will no longer be required?</w:t>
            </w:r>
          </w:p>
        </w:tc>
      </w:tr>
      <w:tr w:rsidR="00725141" w:rsidRPr="00CB6427" w14:paraId="1FB4F642" w14:textId="77777777" w:rsidTr="00725141">
        <w:trPr>
          <w:trHeight w:val="527"/>
        </w:trPr>
        <w:tc>
          <w:tcPr>
            <w:tcW w:w="851" w:type="dxa"/>
            <w:tcBorders>
              <w:bottom w:val="single" w:sz="4" w:space="0" w:color="auto"/>
            </w:tcBorders>
          </w:tcPr>
          <w:p w14:paraId="1E546590" w14:textId="77777777" w:rsidR="00725141" w:rsidRPr="00CB6427" w:rsidRDefault="00725141" w:rsidP="00725141">
            <w:pPr>
              <w:pStyle w:val="ListParagraph"/>
              <w:keepLines/>
              <w:ind w:right="9744"/>
              <w:jc w:val="both"/>
              <w:rPr>
                <w:rFonts w:ascii="Arial" w:eastAsia="Humnst777 BT" w:hAnsi="Arial" w:cs="Arial"/>
              </w:rPr>
            </w:pPr>
          </w:p>
        </w:tc>
        <w:tc>
          <w:tcPr>
            <w:tcW w:w="9640" w:type="dxa"/>
            <w:tcBorders>
              <w:bottom w:val="single" w:sz="4" w:space="0" w:color="auto"/>
            </w:tcBorders>
          </w:tcPr>
          <w:p w14:paraId="26C9150A" w14:textId="77777777" w:rsidR="00725141" w:rsidRPr="00CB6427" w:rsidRDefault="00725141" w:rsidP="004112C0">
            <w:pPr>
              <w:keepLines/>
              <w:jc w:val="both"/>
              <w:rPr>
                <w:rFonts w:ascii="Arial" w:eastAsia="Humnst777 BT" w:hAnsi="Arial" w:cs="Arial"/>
              </w:rPr>
            </w:pPr>
          </w:p>
          <w:p w14:paraId="0B38DE4D" w14:textId="77777777" w:rsidR="00725141" w:rsidRPr="00CB6427" w:rsidRDefault="00725141" w:rsidP="004112C0">
            <w:pPr>
              <w:keepLines/>
              <w:jc w:val="both"/>
              <w:rPr>
                <w:rFonts w:ascii="Arial" w:eastAsia="Humnst777 BT" w:hAnsi="Arial" w:cs="Arial"/>
              </w:rPr>
            </w:pPr>
          </w:p>
        </w:tc>
      </w:tr>
      <w:tr w:rsidR="00725141" w:rsidRPr="00CB6427" w14:paraId="3A186E34" w14:textId="77777777" w:rsidTr="00725141">
        <w:trPr>
          <w:trHeight w:val="445"/>
        </w:trPr>
        <w:tc>
          <w:tcPr>
            <w:tcW w:w="851" w:type="dxa"/>
            <w:shd w:val="clear" w:color="auto" w:fill="DBE5F1"/>
          </w:tcPr>
          <w:p w14:paraId="7C5803FC"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579DDBB9" w14:textId="699C9111"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Does the proposed </w:t>
            </w:r>
            <w:r w:rsidR="00D4500C" w:rsidRPr="00CB6427">
              <w:rPr>
                <w:rFonts w:ascii="Arial" w:eastAsia="Humnst777 BT" w:hAnsi="Arial" w:cs="Arial"/>
              </w:rPr>
              <w:t xml:space="preserve">course </w:t>
            </w:r>
            <w:r w:rsidRPr="00CB6427">
              <w:rPr>
                <w:rFonts w:ascii="Arial" w:eastAsia="Humnst777 BT" w:hAnsi="Arial" w:cs="Arial"/>
              </w:rPr>
              <w:t xml:space="preserve">suspension/withdrawal/closure have any implications for other </w:t>
            </w:r>
            <w:r w:rsidR="00D4500C" w:rsidRPr="00CB6427">
              <w:rPr>
                <w:rFonts w:ascii="Arial" w:eastAsia="Humnst777 BT" w:hAnsi="Arial" w:cs="Arial"/>
              </w:rPr>
              <w:t xml:space="preserve">courses </w:t>
            </w:r>
            <w:r w:rsidRPr="00CB6427">
              <w:rPr>
                <w:rFonts w:ascii="Arial" w:eastAsia="Humnst777 BT" w:hAnsi="Arial" w:cs="Arial"/>
              </w:rPr>
              <w:t>or modules e.g. combined honours? If so, provide details.</w:t>
            </w:r>
          </w:p>
          <w:p w14:paraId="5E0327BD" w14:textId="77777777" w:rsidR="00725141" w:rsidRPr="00CB6427" w:rsidRDefault="00725141" w:rsidP="00725141">
            <w:pPr>
              <w:keepLines/>
              <w:spacing w:after="0" w:line="240" w:lineRule="auto"/>
              <w:ind w:left="360"/>
              <w:jc w:val="both"/>
              <w:rPr>
                <w:rFonts w:ascii="Arial" w:eastAsia="Humnst777 BT" w:hAnsi="Arial" w:cs="Arial"/>
              </w:rPr>
            </w:pPr>
          </w:p>
        </w:tc>
      </w:tr>
      <w:tr w:rsidR="00725141" w:rsidRPr="00CB6427" w14:paraId="02D5DE8B" w14:textId="77777777" w:rsidTr="00725141">
        <w:trPr>
          <w:trHeight w:val="445"/>
        </w:trPr>
        <w:tc>
          <w:tcPr>
            <w:tcW w:w="851" w:type="dxa"/>
          </w:tcPr>
          <w:p w14:paraId="564893FC" w14:textId="77777777" w:rsidR="00725141" w:rsidRPr="00CB6427" w:rsidRDefault="00725141" w:rsidP="00725141">
            <w:pPr>
              <w:pStyle w:val="ListParagraph"/>
              <w:keepLines/>
              <w:spacing w:after="0" w:line="240" w:lineRule="auto"/>
              <w:ind w:right="9744"/>
              <w:jc w:val="both"/>
              <w:rPr>
                <w:rFonts w:ascii="Arial" w:eastAsia="Humnst777 BT" w:hAnsi="Arial" w:cs="Arial"/>
              </w:rPr>
            </w:pPr>
          </w:p>
        </w:tc>
        <w:tc>
          <w:tcPr>
            <w:tcW w:w="9640" w:type="dxa"/>
            <w:shd w:val="clear" w:color="auto" w:fill="auto"/>
          </w:tcPr>
          <w:p w14:paraId="3962153F"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425B198D" w14:textId="77777777" w:rsidTr="00725141">
        <w:trPr>
          <w:trHeight w:val="445"/>
        </w:trPr>
        <w:tc>
          <w:tcPr>
            <w:tcW w:w="851" w:type="dxa"/>
            <w:shd w:val="clear" w:color="auto" w:fill="DBE5F1"/>
          </w:tcPr>
          <w:p w14:paraId="61C72700"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30302729" w14:textId="004078FF"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Has this been discussed with Admissions?</w:t>
            </w:r>
          </w:p>
        </w:tc>
      </w:tr>
      <w:tr w:rsidR="00725141" w:rsidRPr="00CB6427" w14:paraId="48204079" w14:textId="77777777" w:rsidTr="00725141">
        <w:trPr>
          <w:trHeight w:val="445"/>
        </w:trPr>
        <w:tc>
          <w:tcPr>
            <w:tcW w:w="851" w:type="dxa"/>
          </w:tcPr>
          <w:p w14:paraId="3BEFFEE7" w14:textId="77777777" w:rsidR="00725141" w:rsidRPr="00CB6427" w:rsidRDefault="00725141" w:rsidP="00725141">
            <w:pPr>
              <w:pStyle w:val="ListParagraph"/>
              <w:keepLines/>
              <w:spacing w:after="0" w:line="240" w:lineRule="auto"/>
              <w:ind w:right="9744"/>
              <w:jc w:val="both"/>
              <w:rPr>
                <w:rFonts w:ascii="Arial" w:eastAsia="Humnst777 BT" w:hAnsi="Arial" w:cs="Arial"/>
              </w:rPr>
            </w:pPr>
          </w:p>
        </w:tc>
        <w:tc>
          <w:tcPr>
            <w:tcW w:w="9640" w:type="dxa"/>
            <w:shd w:val="clear" w:color="auto" w:fill="auto"/>
          </w:tcPr>
          <w:p w14:paraId="0112C51B"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5F848674" w14:textId="77777777" w:rsidTr="00725141">
        <w:trPr>
          <w:trHeight w:val="445"/>
        </w:trPr>
        <w:tc>
          <w:tcPr>
            <w:tcW w:w="851" w:type="dxa"/>
            <w:shd w:val="clear" w:color="auto" w:fill="DBE5F1"/>
          </w:tcPr>
          <w:p w14:paraId="18564D7C" w14:textId="77777777" w:rsidR="00725141" w:rsidRPr="00CB6427" w:rsidRDefault="00725141" w:rsidP="00CF2B70">
            <w:pPr>
              <w:pStyle w:val="ListParagraph"/>
              <w:keepLines/>
              <w:numPr>
                <w:ilvl w:val="0"/>
                <w:numId w:val="16"/>
              </w:numPr>
              <w:spacing w:after="0" w:line="240" w:lineRule="auto"/>
              <w:ind w:right="9744"/>
              <w:jc w:val="both"/>
              <w:rPr>
                <w:rFonts w:ascii="Arial" w:eastAsia="Humnst777 BT" w:hAnsi="Arial" w:cs="Arial"/>
              </w:rPr>
            </w:pPr>
          </w:p>
        </w:tc>
        <w:tc>
          <w:tcPr>
            <w:tcW w:w="9640" w:type="dxa"/>
            <w:shd w:val="clear" w:color="auto" w:fill="DBE5F1"/>
          </w:tcPr>
          <w:p w14:paraId="41E73FB9" w14:textId="291C4773"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What action is proposed as a result of these discussions</w:t>
            </w:r>
            <w:r w:rsidR="00211D92" w:rsidRPr="00CB6427">
              <w:rPr>
                <w:rFonts w:ascii="Arial" w:eastAsia="Humnst777 BT" w:hAnsi="Arial" w:cs="Arial"/>
              </w:rPr>
              <w:t xml:space="preserve"> undertaken in box 17</w:t>
            </w:r>
            <w:r w:rsidRPr="00CB6427">
              <w:rPr>
                <w:rFonts w:ascii="Arial" w:eastAsia="Humnst777 BT" w:hAnsi="Arial" w:cs="Arial"/>
              </w:rPr>
              <w:t>?</w:t>
            </w:r>
          </w:p>
        </w:tc>
      </w:tr>
      <w:tr w:rsidR="00725141" w:rsidRPr="00CB6427" w14:paraId="5E29863D" w14:textId="77777777" w:rsidTr="00725141">
        <w:trPr>
          <w:trHeight w:val="670"/>
        </w:trPr>
        <w:tc>
          <w:tcPr>
            <w:tcW w:w="851" w:type="dxa"/>
          </w:tcPr>
          <w:p w14:paraId="7A26FFB5" w14:textId="77777777" w:rsidR="00725141" w:rsidRPr="00CB6427" w:rsidRDefault="00725141" w:rsidP="00725141">
            <w:pPr>
              <w:pStyle w:val="ListParagraph"/>
              <w:keepLines/>
              <w:ind w:right="9744"/>
              <w:jc w:val="both"/>
              <w:rPr>
                <w:rFonts w:ascii="Arial" w:eastAsia="Humnst777 BT" w:hAnsi="Arial" w:cs="Arial"/>
              </w:rPr>
            </w:pPr>
          </w:p>
        </w:tc>
        <w:tc>
          <w:tcPr>
            <w:tcW w:w="9640" w:type="dxa"/>
          </w:tcPr>
          <w:p w14:paraId="452CAE5A" w14:textId="77777777" w:rsidR="00725141" w:rsidRPr="00CB6427" w:rsidRDefault="00725141" w:rsidP="004112C0">
            <w:pPr>
              <w:keepLines/>
              <w:jc w:val="both"/>
              <w:rPr>
                <w:rFonts w:ascii="Arial" w:eastAsia="Humnst777 BT" w:hAnsi="Arial" w:cs="Arial"/>
              </w:rPr>
            </w:pPr>
          </w:p>
        </w:tc>
      </w:tr>
    </w:tbl>
    <w:p w14:paraId="7A0FC04D" w14:textId="77777777" w:rsidR="00725141" w:rsidRPr="00CB6427" w:rsidRDefault="00725141" w:rsidP="00725141">
      <w:pPr>
        <w:keepNext/>
        <w:keepLines/>
        <w:spacing w:after="0" w:line="240" w:lineRule="auto"/>
        <w:jc w:val="both"/>
        <w:rPr>
          <w:rFonts w:ascii="Arial" w:eastAsia="Humnst777 BT" w:hAnsi="Arial" w:cs="Arial"/>
          <w:b/>
        </w:rPr>
      </w:pPr>
    </w:p>
    <w:p w14:paraId="49514AA0" w14:textId="45A9F481" w:rsidR="00772E43" w:rsidRPr="00CB6427" w:rsidRDefault="00BD2421" w:rsidP="00725141">
      <w:pPr>
        <w:keepNext/>
        <w:keepLines/>
        <w:spacing w:after="0" w:line="240" w:lineRule="auto"/>
        <w:ind w:left="-993"/>
        <w:jc w:val="both"/>
        <w:rPr>
          <w:rFonts w:ascii="Arial" w:eastAsia="Humnst777 BT" w:hAnsi="Arial" w:cs="Arial"/>
          <w:i/>
        </w:rPr>
      </w:pPr>
      <w:r w:rsidRPr="00CB6427">
        <w:rPr>
          <w:rFonts w:ascii="Arial" w:eastAsia="Humnst777 BT" w:hAnsi="Arial" w:cs="Arial"/>
          <w:b/>
        </w:rPr>
        <w:t>COURSE</w:t>
      </w:r>
      <w:r w:rsidR="00772E43" w:rsidRPr="00CB6427">
        <w:rPr>
          <w:rFonts w:ascii="Arial" w:eastAsia="Humnst777 BT" w:hAnsi="Arial" w:cs="Arial"/>
          <w:b/>
        </w:rPr>
        <w:t xml:space="preserve"> COMPLETION DATE </w:t>
      </w:r>
      <w:r w:rsidR="00772E43" w:rsidRPr="00CB6427">
        <w:rPr>
          <w:rFonts w:ascii="Arial" w:eastAsia="Humnst777 BT" w:hAnsi="Arial" w:cs="Arial"/>
          <w:i/>
        </w:rPr>
        <w:t xml:space="preserve">(to be completed for </w:t>
      </w:r>
      <w:r w:rsidRPr="00CB6427">
        <w:rPr>
          <w:rFonts w:ascii="Arial" w:eastAsia="Humnst777 BT" w:hAnsi="Arial" w:cs="Arial"/>
          <w:i/>
          <w:iCs/>
        </w:rPr>
        <w:t>course</w:t>
      </w:r>
      <w:r w:rsidRPr="00CB6427">
        <w:rPr>
          <w:rFonts w:ascii="Arial" w:eastAsia="Humnst777 BT" w:hAnsi="Arial" w:cs="Arial"/>
        </w:rPr>
        <w:t xml:space="preserve"> </w:t>
      </w:r>
      <w:r w:rsidR="00772E43" w:rsidRPr="00CB6427">
        <w:rPr>
          <w:rFonts w:ascii="Arial" w:eastAsia="Humnst777 BT" w:hAnsi="Arial" w:cs="Arial"/>
          <w:i/>
        </w:rPr>
        <w:t>withdrawals only)</w:t>
      </w:r>
    </w:p>
    <w:p w14:paraId="4EA8B151" w14:textId="77777777" w:rsidR="00725141" w:rsidRPr="00CB6427" w:rsidRDefault="00725141" w:rsidP="00725141">
      <w:pPr>
        <w:keepNext/>
        <w:keepLines/>
        <w:spacing w:after="0" w:line="240" w:lineRule="auto"/>
        <w:ind w:left="-993"/>
        <w:jc w:val="both"/>
        <w:rPr>
          <w:rFonts w:ascii="Arial" w:eastAsia="Humnst777 BT" w:hAnsi="Arial" w:cs="Arial"/>
          <w:b/>
        </w:rPr>
      </w:pPr>
    </w:p>
    <w:tbl>
      <w:tblPr>
        <w:tblW w:w="1049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640"/>
      </w:tblGrid>
      <w:tr w:rsidR="00725141" w:rsidRPr="00CB6427" w14:paraId="00B3157A" w14:textId="77777777" w:rsidTr="00725141">
        <w:trPr>
          <w:trHeight w:val="256"/>
        </w:trPr>
        <w:tc>
          <w:tcPr>
            <w:tcW w:w="851" w:type="dxa"/>
            <w:shd w:val="clear" w:color="auto" w:fill="DBE5F1"/>
          </w:tcPr>
          <w:p w14:paraId="38A75E6C" w14:textId="77777777" w:rsidR="00725141" w:rsidRPr="00CB6427" w:rsidRDefault="00725141" w:rsidP="00CF2B70">
            <w:pPr>
              <w:pStyle w:val="ListParagraph"/>
              <w:keepNext/>
              <w:keepLines/>
              <w:numPr>
                <w:ilvl w:val="0"/>
                <w:numId w:val="16"/>
              </w:numPr>
              <w:spacing w:after="0" w:line="240" w:lineRule="auto"/>
              <w:jc w:val="both"/>
              <w:rPr>
                <w:rFonts w:ascii="Arial" w:eastAsia="Humnst777 BT" w:hAnsi="Arial" w:cs="Arial"/>
              </w:rPr>
            </w:pPr>
          </w:p>
        </w:tc>
        <w:tc>
          <w:tcPr>
            <w:tcW w:w="9640" w:type="dxa"/>
            <w:shd w:val="clear" w:color="auto" w:fill="DBE5F1"/>
          </w:tcPr>
          <w:p w14:paraId="07DE2197" w14:textId="77777777" w:rsidR="00725141" w:rsidRPr="00CB6427" w:rsidRDefault="00725141" w:rsidP="00725141">
            <w:pPr>
              <w:keepNext/>
              <w:keepLines/>
              <w:spacing w:after="0" w:line="240" w:lineRule="auto"/>
              <w:jc w:val="both"/>
              <w:rPr>
                <w:rFonts w:ascii="Arial" w:eastAsia="Humnst777 BT" w:hAnsi="Arial" w:cs="Arial"/>
              </w:rPr>
            </w:pPr>
            <w:r w:rsidRPr="00CB6427">
              <w:rPr>
                <w:rFonts w:ascii="Arial" w:eastAsia="Humnst777 BT" w:hAnsi="Arial" w:cs="Arial"/>
              </w:rPr>
              <w:t>What is the expected date of completion of the final cohort?</w:t>
            </w:r>
          </w:p>
          <w:p w14:paraId="6FBB54DA" w14:textId="77777777" w:rsidR="00725141" w:rsidRPr="00CB6427" w:rsidRDefault="00725141" w:rsidP="00725141">
            <w:pPr>
              <w:keepNext/>
              <w:keepLines/>
              <w:jc w:val="both"/>
              <w:rPr>
                <w:rFonts w:ascii="Arial" w:eastAsia="Humnst777 BT" w:hAnsi="Arial" w:cs="Arial"/>
                <w:i/>
              </w:rPr>
            </w:pPr>
            <w:r w:rsidRPr="00CB6427">
              <w:rPr>
                <w:rFonts w:ascii="Arial" w:eastAsia="Humnst777 BT" w:hAnsi="Arial" w:cs="Arial"/>
                <w:i/>
              </w:rPr>
              <w:t>Please include details for full-time/part-time/distance learning and single/combined honours students, where relevant.</w:t>
            </w:r>
          </w:p>
        </w:tc>
      </w:tr>
      <w:tr w:rsidR="004C37DE" w:rsidRPr="00CB6427" w14:paraId="0A13F1AA" w14:textId="77777777" w:rsidTr="00A25AC1">
        <w:trPr>
          <w:trHeight w:val="2242"/>
        </w:trPr>
        <w:tc>
          <w:tcPr>
            <w:tcW w:w="851" w:type="dxa"/>
            <w:tcBorders>
              <w:bottom w:val="single" w:sz="4" w:space="0" w:color="auto"/>
            </w:tcBorders>
          </w:tcPr>
          <w:p w14:paraId="714B9A8C" w14:textId="77777777" w:rsidR="004C37DE" w:rsidRPr="00CB6427" w:rsidRDefault="004C37DE" w:rsidP="004C37DE">
            <w:pPr>
              <w:pStyle w:val="ListParagraph"/>
              <w:keepLines/>
              <w:jc w:val="both"/>
              <w:rPr>
                <w:rFonts w:ascii="Arial" w:eastAsia="Humnst777 BT" w:hAnsi="Arial" w:cs="Arial"/>
              </w:rPr>
            </w:pPr>
          </w:p>
        </w:tc>
        <w:tc>
          <w:tcPr>
            <w:tcW w:w="9640" w:type="dxa"/>
            <w:tcBorders>
              <w:bottom w:val="single" w:sz="4" w:space="0" w:color="auto"/>
            </w:tcBorders>
          </w:tcPr>
          <w:p w14:paraId="6EAD6A5B" w14:textId="77777777" w:rsidR="004C37DE" w:rsidRPr="00CB6427" w:rsidRDefault="004C37DE">
            <w:pPr>
              <w:rPr>
                <w:rFonts w:ascii="Arial" w:hAnsi="Arial" w:cs="Arial"/>
              </w:rPr>
            </w:pPr>
          </w:p>
          <w:tbl>
            <w:tblPr>
              <w:tblStyle w:val="TableGrid"/>
              <w:tblW w:w="0" w:type="auto"/>
              <w:tblLook w:val="04A0" w:firstRow="1" w:lastRow="0" w:firstColumn="1" w:lastColumn="0" w:noHBand="0" w:noVBand="1"/>
            </w:tblPr>
            <w:tblGrid>
              <w:gridCol w:w="1410"/>
              <w:gridCol w:w="1604"/>
              <w:gridCol w:w="1446"/>
              <w:gridCol w:w="2012"/>
              <w:gridCol w:w="1261"/>
              <w:gridCol w:w="1681"/>
            </w:tblGrid>
            <w:tr w:rsidR="00A25AC1" w:rsidRPr="00CB6427" w14:paraId="07F4D457" w14:textId="77777777" w:rsidTr="004E18C9">
              <w:tc>
                <w:tcPr>
                  <w:tcW w:w="1410" w:type="dxa"/>
                  <w:shd w:val="clear" w:color="auto" w:fill="E7E6E6" w:themeFill="background2"/>
                </w:tcPr>
                <w:p w14:paraId="4A85FF1A" w14:textId="616555CF" w:rsidR="00A25AC1" w:rsidRPr="00CB6427" w:rsidRDefault="00A25AC1" w:rsidP="004C37DE">
                  <w:pPr>
                    <w:keepLines/>
                    <w:jc w:val="both"/>
                    <w:rPr>
                      <w:rFonts w:ascii="Arial" w:eastAsia="Humnst777 BT" w:hAnsi="Arial" w:cs="Arial"/>
                      <w:b/>
                      <w:bCs/>
                    </w:rPr>
                  </w:pPr>
                  <w:r w:rsidRPr="00CB6427">
                    <w:rPr>
                      <w:rFonts w:ascii="Arial" w:eastAsia="Humnst777 BT" w:hAnsi="Arial" w:cs="Arial"/>
                      <w:b/>
                      <w:bCs/>
                    </w:rPr>
                    <w:t>Delivery mode</w:t>
                  </w:r>
                </w:p>
              </w:tc>
              <w:tc>
                <w:tcPr>
                  <w:tcW w:w="1604" w:type="dxa"/>
                  <w:shd w:val="clear" w:color="auto" w:fill="E7E6E6" w:themeFill="background2"/>
                </w:tcPr>
                <w:p w14:paraId="11987013" w14:textId="51768263" w:rsidR="00A25AC1" w:rsidRPr="00CB6427" w:rsidRDefault="00A25AC1" w:rsidP="004C37DE">
                  <w:pPr>
                    <w:keepLines/>
                    <w:jc w:val="both"/>
                    <w:rPr>
                      <w:rFonts w:ascii="Arial" w:eastAsia="Humnst777 BT" w:hAnsi="Arial" w:cs="Arial"/>
                      <w:b/>
                      <w:bCs/>
                    </w:rPr>
                  </w:pPr>
                  <w:r w:rsidRPr="00CB6427">
                    <w:rPr>
                      <w:rFonts w:ascii="Arial" w:eastAsia="Humnst777 BT" w:hAnsi="Arial" w:cs="Arial"/>
                      <w:b/>
                      <w:bCs/>
                    </w:rPr>
                    <w:t>Student Numbers</w:t>
                  </w:r>
                </w:p>
              </w:tc>
              <w:tc>
                <w:tcPr>
                  <w:tcW w:w="1446" w:type="dxa"/>
                  <w:shd w:val="clear" w:color="auto" w:fill="E7E6E6" w:themeFill="background2"/>
                </w:tcPr>
                <w:p w14:paraId="57476AB3" w14:textId="08B3E6D4" w:rsidR="00A25AC1" w:rsidRPr="00CB6427" w:rsidRDefault="00A25AC1" w:rsidP="004C37DE">
                  <w:pPr>
                    <w:keepLines/>
                    <w:jc w:val="both"/>
                    <w:rPr>
                      <w:rFonts w:ascii="Arial" w:eastAsia="Humnst777 BT" w:hAnsi="Arial" w:cs="Arial"/>
                      <w:b/>
                      <w:bCs/>
                    </w:rPr>
                  </w:pPr>
                  <w:r w:rsidRPr="00CB6427">
                    <w:rPr>
                      <w:rFonts w:ascii="Arial" w:eastAsia="Humnst777 BT" w:hAnsi="Arial" w:cs="Arial"/>
                      <w:b/>
                      <w:bCs/>
                    </w:rPr>
                    <w:t>Completion Date</w:t>
                  </w:r>
                </w:p>
              </w:tc>
              <w:tc>
                <w:tcPr>
                  <w:tcW w:w="2012" w:type="dxa"/>
                  <w:shd w:val="clear" w:color="auto" w:fill="E7E6E6" w:themeFill="background2"/>
                </w:tcPr>
                <w:p w14:paraId="20104466" w14:textId="175FF504" w:rsidR="00A25AC1" w:rsidRPr="00CB6427" w:rsidRDefault="00A25AC1" w:rsidP="004C37DE">
                  <w:pPr>
                    <w:keepLines/>
                    <w:jc w:val="both"/>
                    <w:rPr>
                      <w:rFonts w:ascii="Arial" w:eastAsia="Humnst777 BT" w:hAnsi="Arial" w:cs="Arial"/>
                      <w:b/>
                      <w:bCs/>
                    </w:rPr>
                  </w:pPr>
                  <w:r w:rsidRPr="00CB6427">
                    <w:rPr>
                      <w:rFonts w:ascii="Arial" w:eastAsia="Humnst777 BT" w:hAnsi="Arial" w:cs="Arial"/>
                      <w:b/>
                      <w:bCs/>
                    </w:rPr>
                    <w:t>Delivery mode</w:t>
                  </w:r>
                </w:p>
              </w:tc>
              <w:tc>
                <w:tcPr>
                  <w:tcW w:w="1261" w:type="dxa"/>
                  <w:shd w:val="clear" w:color="auto" w:fill="E7E6E6" w:themeFill="background2"/>
                </w:tcPr>
                <w:p w14:paraId="5431AA71" w14:textId="78DB07A4" w:rsidR="00A25AC1" w:rsidRPr="00CB6427" w:rsidRDefault="00A25AC1" w:rsidP="004C37DE">
                  <w:pPr>
                    <w:keepLines/>
                    <w:jc w:val="both"/>
                    <w:rPr>
                      <w:rFonts w:ascii="Arial" w:eastAsia="Humnst777 BT" w:hAnsi="Arial" w:cs="Arial"/>
                      <w:b/>
                      <w:bCs/>
                    </w:rPr>
                  </w:pPr>
                  <w:r w:rsidRPr="00CB6427">
                    <w:rPr>
                      <w:rFonts w:ascii="Arial" w:eastAsia="Humnst777 BT" w:hAnsi="Arial" w:cs="Arial"/>
                      <w:b/>
                      <w:bCs/>
                    </w:rPr>
                    <w:t>Student Numbers</w:t>
                  </w:r>
                </w:p>
              </w:tc>
              <w:tc>
                <w:tcPr>
                  <w:tcW w:w="1681" w:type="dxa"/>
                  <w:shd w:val="clear" w:color="auto" w:fill="E7E6E6" w:themeFill="background2"/>
                </w:tcPr>
                <w:p w14:paraId="2B1CB913" w14:textId="6AAEEFC8" w:rsidR="00A25AC1" w:rsidRPr="00CB6427" w:rsidRDefault="00A25AC1" w:rsidP="004C37DE">
                  <w:pPr>
                    <w:keepLines/>
                    <w:jc w:val="both"/>
                    <w:rPr>
                      <w:rFonts w:ascii="Arial" w:eastAsia="Humnst777 BT" w:hAnsi="Arial" w:cs="Arial"/>
                      <w:b/>
                      <w:bCs/>
                    </w:rPr>
                  </w:pPr>
                  <w:r w:rsidRPr="00CB6427">
                    <w:rPr>
                      <w:rFonts w:ascii="Arial" w:eastAsia="Humnst777 BT" w:hAnsi="Arial" w:cs="Arial"/>
                      <w:b/>
                      <w:bCs/>
                    </w:rPr>
                    <w:t>Completion Date</w:t>
                  </w:r>
                </w:p>
              </w:tc>
            </w:tr>
            <w:tr w:rsidR="00A25AC1" w:rsidRPr="00CB6427" w14:paraId="062A1BD2" w14:textId="77777777" w:rsidTr="004E18C9">
              <w:tc>
                <w:tcPr>
                  <w:tcW w:w="1410" w:type="dxa"/>
                  <w:shd w:val="clear" w:color="auto" w:fill="E7E6E6" w:themeFill="background2"/>
                </w:tcPr>
                <w:p w14:paraId="3FE802CC" w14:textId="77777777" w:rsidR="00A25AC1" w:rsidRPr="00CB6427" w:rsidRDefault="00A25AC1" w:rsidP="004C37DE">
                  <w:pPr>
                    <w:keepLines/>
                    <w:jc w:val="both"/>
                    <w:rPr>
                      <w:rFonts w:ascii="Arial" w:eastAsia="Humnst777 BT" w:hAnsi="Arial" w:cs="Arial"/>
                    </w:rPr>
                  </w:pPr>
                  <w:r w:rsidRPr="00CB6427">
                    <w:rPr>
                      <w:rFonts w:ascii="Arial" w:eastAsia="Humnst777 BT" w:hAnsi="Arial" w:cs="Arial"/>
                    </w:rPr>
                    <w:t>Full Time</w:t>
                  </w:r>
                </w:p>
              </w:tc>
              <w:tc>
                <w:tcPr>
                  <w:tcW w:w="1604" w:type="dxa"/>
                </w:tcPr>
                <w:p w14:paraId="42C0122B" w14:textId="77777777" w:rsidR="00A25AC1" w:rsidRPr="00CB6427" w:rsidRDefault="00A25AC1" w:rsidP="004C37DE">
                  <w:pPr>
                    <w:keepLines/>
                    <w:jc w:val="both"/>
                    <w:rPr>
                      <w:rFonts w:ascii="Arial" w:eastAsia="Humnst777 BT" w:hAnsi="Arial" w:cs="Arial"/>
                    </w:rPr>
                  </w:pPr>
                </w:p>
              </w:tc>
              <w:tc>
                <w:tcPr>
                  <w:tcW w:w="1446" w:type="dxa"/>
                </w:tcPr>
                <w:p w14:paraId="07E8BDB3" w14:textId="77777777" w:rsidR="00A25AC1" w:rsidRPr="00CB6427" w:rsidRDefault="00A25AC1" w:rsidP="004C37DE">
                  <w:pPr>
                    <w:keepLines/>
                    <w:jc w:val="both"/>
                    <w:rPr>
                      <w:rFonts w:ascii="Arial" w:eastAsia="Humnst777 BT" w:hAnsi="Arial" w:cs="Arial"/>
                    </w:rPr>
                  </w:pPr>
                </w:p>
              </w:tc>
              <w:tc>
                <w:tcPr>
                  <w:tcW w:w="2012" w:type="dxa"/>
                  <w:shd w:val="clear" w:color="auto" w:fill="E7E6E6" w:themeFill="background2"/>
                </w:tcPr>
                <w:p w14:paraId="5D85CF17" w14:textId="1515FF1D" w:rsidR="00A25AC1" w:rsidRPr="00CB6427" w:rsidRDefault="00A25AC1" w:rsidP="004C37DE">
                  <w:pPr>
                    <w:keepLines/>
                    <w:jc w:val="both"/>
                    <w:rPr>
                      <w:rFonts w:ascii="Arial" w:eastAsia="Humnst777 BT" w:hAnsi="Arial" w:cs="Arial"/>
                    </w:rPr>
                  </w:pPr>
                  <w:r w:rsidRPr="00CB6427">
                    <w:rPr>
                      <w:rFonts w:ascii="Arial" w:eastAsia="Humnst777 BT" w:hAnsi="Arial" w:cs="Arial"/>
                    </w:rPr>
                    <w:t>Part Time</w:t>
                  </w:r>
                </w:p>
              </w:tc>
              <w:tc>
                <w:tcPr>
                  <w:tcW w:w="1261" w:type="dxa"/>
                </w:tcPr>
                <w:p w14:paraId="634A0AE2" w14:textId="77777777" w:rsidR="00A25AC1" w:rsidRPr="00CB6427" w:rsidRDefault="00A25AC1" w:rsidP="004C37DE">
                  <w:pPr>
                    <w:keepLines/>
                    <w:jc w:val="both"/>
                    <w:rPr>
                      <w:rFonts w:ascii="Arial" w:eastAsia="Humnst777 BT" w:hAnsi="Arial" w:cs="Arial"/>
                    </w:rPr>
                  </w:pPr>
                </w:p>
              </w:tc>
              <w:tc>
                <w:tcPr>
                  <w:tcW w:w="1681" w:type="dxa"/>
                </w:tcPr>
                <w:p w14:paraId="71668C87" w14:textId="79CA5C76" w:rsidR="00A25AC1" w:rsidRPr="00CB6427" w:rsidRDefault="00A25AC1" w:rsidP="004C37DE">
                  <w:pPr>
                    <w:keepLines/>
                    <w:jc w:val="both"/>
                    <w:rPr>
                      <w:rFonts w:ascii="Arial" w:eastAsia="Humnst777 BT" w:hAnsi="Arial" w:cs="Arial"/>
                    </w:rPr>
                  </w:pPr>
                </w:p>
              </w:tc>
            </w:tr>
            <w:tr w:rsidR="00A25AC1" w:rsidRPr="00CB6427" w14:paraId="0795AFA0" w14:textId="77777777" w:rsidTr="004E18C9">
              <w:tc>
                <w:tcPr>
                  <w:tcW w:w="1410" w:type="dxa"/>
                  <w:shd w:val="clear" w:color="auto" w:fill="E7E6E6" w:themeFill="background2"/>
                </w:tcPr>
                <w:p w14:paraId="1879F5AC" w14:textId="77777777" w:rsidR="00A25AC1" w:rsidRPr="00CB6427" w:rsidRDefault="00A25AC1" w:rsidP="004C37DE">
                  <w:pPr>
                    <w:keepLines/>
                    <w:jc w:val="both"/>
                    <w:rPr>
                      <w:rFonts w:ascii="Arial" w:eastAsia="Humnst777 BT" w:hAnsi="Arial" w:cs="Arial"/>
                    </w:rPr>
                  </w:pPr>
                  <w:r w:rsidRPr="00CB6427">
                    <w:rPr>
                      <w:rFonts w:ascii="Arial" w:eastAsia="Humnst777 BT" w:hAnsi="Arial" w:cs="Arial"/>
                    </w:rPr>
                    <w:t>Distance Learning</w:t>
                  </w:r>
                </w:p>
              </w:tc>
              <w:tc>
                <w:tcPr>
                  <w:tcW w:w="1604" w:type="dxa"/>
                </w:tcPr>
                <w:p w14:paraId="19D28BAC" w14:textId="77777777" w:rsidR="00A25AC1" w:rsidRPr="00CB6427" w:rsidRDefault="00A25AC1" w:rsidP="004C37DE">
                  <w:pPr>
                    <w:keepLines/>
                    <w:jc w:val="both"/>
                    <w:rPr>
                      <w:rFonts w:ascii="Arial" w:eastAsia="Humnst777 BT" w:hAnsi="Arial" w:cs="Arial"/>
                    </w:rPr>
                  </w:pPr>
                </w:p>
              </w:tc>
              <w:tc>
                <w:tcPr>
                  <w:tcW w:w="1446" w:type="dxa"/>
                </w:tcPr>
                <w:p w14:paraId="70BA4978" w14:textId="77777777" w:rsidR="00A25AC1" w:rsidRPr="00CB6427" w:rsidRDefault="00A25AC1" w:rsidP="004C37DE">
                  <w:pPr>
                    <w:keepLines/>
                    <w:jc w:val="both"/>
                    <w:rPr>
                      <w:rFonts w:ascii="Arial" w:eastAsia="Humnst777 BT" w:hAnsi="Arial" w:cs="Arial"/>
                    </w:rPr>
                  </w:pPr>
                </w:p>
              </w:tc>
              <w:tc>
                <w:tcPr>
                  <w:tcW w:w="2012" w:type="dxa"/>
                  <w:shd w:val="clear" w:color="auto" w:fill="E7E6E6" w:themeFill="background2"/>
                </w:tcPr>
                <w:p w14:paraId="3D450433" w14:textId="30596667" w:rsidR="00A25AC1" w:rsidRPr="00CB6427" w:rsidRDefault="00A25AC1" w:rsidP="004C37DE">
                  <w:pPr>
                    <w:keepLines/>
                    <w:jc w:val="both"/>
                    <w:rPr>
                      <w:rFonts w:ascii="Arial" w:eastAsia="Humnst777 BT" w:hAnsi="Arial" w:cs="Arial"/>
                    </w:rPr>
                  </w:pPr>
                  <w:r w:rsidRPr="00CB6427">
                    <w:rPr>
                      <w:rFonts w:ascii="Arial" w:eastAsia="Humnst777 BT" w:hAnsi="Arial" w:cs="Arial"/>
                    </w:rPr>
                    <w:t xml:space="preserve">Single/Combined </w:t>
                  </w:r>
                </w:p>
              </w:tc>
              <w:tc>
                <w:tcPr>
                  <w:tcW w:w="1261" w:type="dxa"/>
                </w:tcPr>
                <w:p w14:paraId="078F3EE6" w14:textId="77777777" w:rsidR="00A25AC1" w:rsidRPr="00CB6427" w:rsidRDefault="00A25AC1" w:rsidP="004C37DE">
                  <w:pPr>
                    <w:keepLines/>
                    <w:jc w:val="both"/>
                    <w:rPr>
                      <w:rFonts w:ascii="Arial" w:eastAsia="Humnst777 BT" w:hAnsi="Arial" w:cs="Arial"/>
                    </w:rPr>
                  </w:pPr>
                </w:p>
              </w:tc>
              <w:tc>
                <w:tcPr>
                  <w:tcW w:w="1681" w:type="dxa"/>
                </w:tcPr>
                <w:p w14:paraId="1BBEF3A5" w14:textId="797E910B" w:rsidR="00A25AC1" w:rsidRPr="00CB6427" w:rsidRDefault="00A25AC1" w:rsidP="004C37DE">
                  <w:pPr>
                    <w:keepLines/>
                    <w:jc w:val="both"/>
                    <w:rPr>
                      <w:rFonts w:ascii="Arial" w:eastAsia="Humnst777 BT" w:hAnsi="Arial" w:cs="Arial"/>
                    </w:rPr>
                  </w:pPr>
                </w:p>
              </w:tc>
            </w:tr>
          </w:tbl>
          <w:p w14:paraId="28E8E7DE" w14:textId="77777777" w:rsidR="004C37DE" w:rsidRPr="00CB6427" w:rsidRDefault="004C37DE" w:rsidP="004C37DE">
            <w:pPr>
              <w:keepLines/>
              <w:jc w:val="both"/>
              <w:rPr>
                <w:rFonts w:ascii="Arial" w:eastAsia="Humnst777 BT" w:hAnsi="Arial" w:cs="Arial"/>
              </w:rPr>
            </w:pPr>
          </w:p>
        </w:tc>
      </w:tr>
    </w:tbl>
    <w:p w14:paraId="6289BA1C" w14:textId="77777777" w:rsidR="00725141" w:rsidRPr="00CB6427" w:rsidRDefault="00725141" w:rsidP="00725141">
      <w:pPr>
        <w:keepNext/>
        <w:keepLines/>
        <w:spacing w:after="0" w:line="240" w:lineRule="auto"/>
        <w:jc w:val="both"/>
        <w:rPr>
          <w:rFonts w:ascii="Arial" w:eastAsia="Humnst777 BT" w:hAnsi="Arial" w:cs="Arial"/>
          <w:b/>
        </w:rPr>
      </w:pPr>
    </w:p>
    <w:p w14:paraId="58B5C054" w14:textId="3BEDA135" w:rsidR="00772E43" w:rsidRPr="00CB6427" w:rsidRDefault="00772E43" w:rsidP="00725141">
      <w:pPr>
        <w:keepNext/>
        <w:keepLines/>
        <w:spacing w:after="0" w:line="240" w:lineRule="auto"/>
        <w:ind w:left="-993"/>
        <w:jc w:val="both"/>
        <w:rPr>
          <w:rFonts w:ascii="Arial" w:eastAsia="Humnst777 BT" w:hAnsi="Arial" w:cs="Arial"/>
          <w:b/>
        </w:rPr>
      </w:pPr>
      <w:r w:rsidRPr="00CB6427">
        <w:rPr>
          <w:rFonts w:ascii="Arial" w:eastAsia="Humnst777 BT" w:hAnsi="Arial" w:cs="Arial"/>
          <w:b/>
        </w:rPr>
        <w:t xml:space="preserve">APPLICANTS TO THE </w:t>
      </w:r>
      <w:r w:rsidR="006C1EBE" w:rsidRPr="00CB6427">
        <w:rPr>
          <w:rFonts w:ascii="Arial" w:eastAsia="Humnst777 BT" w:hAnsi="Arial" w:cs="Arial"/>
          <w:b/>
        </w:rPr>
        <w:t>COURSE</w:t>
      </w:r>
    </w:p>
    <w:p w14:paraId="4FA02F88" w14:textId="77777777" w:rsidR="006B7063" w:rsidRPr="00CB6427" w:rsidRDefault="006B7063" w:rsidP="00725141">
      <w:pPr>
        <w:keepNext/>
        <w:keepLines/>
        <w:spacing w:after="0" w:line="240" w:lineRule="auto"/>
        <w:ind w:left="-993"/>
        <w:jc w:val="both"/>
        <w:rPr>
          <w:rFonts w:ascii="Arial" w:eastAsia="Humnst777 BT" w:hAnsi="Arial" w:cs="Arial"/>
          <w:b/>
        </w:rPr>
      </w:pPr>
    </w:p>
    <w:tbl>
      <w:tblPr>
        <w:tblW w:w="1049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640"/>
      </w:tblGrid>
      <w:tr w:rsidR="00725141" w:rsidRPr="00CB6427" w14:paraId="04CED327" w14:textId="77777777" w:rsidTr="00725141">
        <w:trPr>
          <w:trHeight w:val="96"/>
        </w:trPr>
        <w:tc>
          <w:tcPr>
            <w:tcW w:w="851" w:type="dxa"/>
            <w:shd w:val="clear" w:color="auto" w:fill="DBE5F1"/>
          </w:tcPr>
          <w:p w14:paraId="4F4C4627"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058641D3" w14:textId="77777777"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Are there currently applicants to whom offers have been made? </w:t>
            </w:r>
          </w:p>
          <w:p w14:paraId="3C2C2687" w14:textId="6F8B1EBE" w:rsidR="00421A6F" w:rsidRPr="00CB6427" w:rsidRDefault="00421A6F" w:rsidP="00725141">
            <w:pPr>
              <w:keepLines/>
              <w:spacing w:after="0" w:line="240" w:lineRule="auto"/>
              <w:jc w:val="both"/>
              <w:rPr>
                <w:rFonts w:ascii="Arial" w:eastAsia="Humnst777 BT" w:hAnsi="Arial" w:cs="Arial"/>
              </w:rPr>
            </w:pPr>
            <w:r w:rsidRPr="00CB6427">
              <w:rPr>
                <w:rFonts w:ascii="Arial" w:eastAsia="Humnst777 BT" w:hAnsi="Arial" w:cs="Arial"/>
              </w:rPr>
              <w:t>Please liaise with admissions regarding current student numbers, potential intakes or offers made and confirm the status here.</w:t>
            </w:r>
          </w:p>
        </w:tc>
      </w:tr>
      <w:tr w:rsidR="00725141" w:rsidRPr="00CB6427" w14:paraId="57D3CBB7" w14:textId="77777777" w:rsidTr="00725141">
        <w:trPr>
          <w:trHeight w:val="569"/>
        </w:trPr>
        <w:tc>
          <w:tcPr>
            <w:tcW w:w="851" w:type="dxa"/>
            <w:tcBorders>
              <w:bottom w:val="single" w:sz="4" w:space="0" w:color="auto"/>
            </w:tcBorders>
          </w:tcPr>
          <w:p w14:paraId="0D8724EF" w14:textId="77777777" w:rsidR="00725141" w:rsidRPr="00CB6427" w:rsidRDefault="00725141" w:rsidP="00725141">
            <w:pPr>
              <w:pStyle w:val="ListParagraph"/>
              <w:keepLines/>
              <w:jc w:val="both"/>
              <w:rPr>
                <w:rFonts w:ascii="Arial" w:eastAsia="Humnst777 BT" w:hAnsi="Arial" w:cs="Arial"/>
              </w:rPr>
            </w:pPr>
          </w:p>
        </w:tc>
        <w:tc>
          <w:tcPr>
            <w:tcW w:w="9640" w:type="dxa"/>
            <w:tcBorders>
              <w:bottom w:val="single" w:sz="4" w:space="0" w:color="auto"/>
            </w:tcBorders>
          </w:tcPr>
          <w:p w14:paraId="1D554CC1" w14:textId="7F33EDC1" w:rsidR="003107C1" w:rsidRPr="00CB6427" w:rsidRDefault="003107C1">
            <w:pPr>
              <w:rPr>
                <w:rFonts w:ascii="Arial" w:hAnsi="Arial" w:cs="Arial"/>
              </w:rPr>
            </w:pPr>
          </w:p>
          <w:p w14:paraId="0634F19D" w14:textId="77777777" w:rsidR="003107C1" w:rsidRPr="00CB6427" w:rsidRDefault="003107C1">
            <w:pPr>
              <w:rPr>
                <w:rFonts w:ascii="Arial" w:hAnsi="Arial" w:cs="Arial"/>
              </w:rPr>
            </w:pPr>
          </w:p>
          <w:tbl>
            <w:tblPr>
              <w:tblStyle w:val="TableGrid"/>
              <w:tblpPr w:leftFromText="180" w:rightFromText="180" w:vertAnchor="text" w:horzAnchor="margin" w:tblpY="-162"/>
              <w:tblOverlap w:val="never"/>
              <w:tblW w:w="0" w:type="auto"/>
              <w:tblLook w:val="04A0" w:firstRow="1" w:lastRow="0" w:firstColumn="1" w:lastColumn="0" w:noHBand="0" w:noVBand="1"/>
            </w:tblPr>
            <w:tblGrid>
              <w:gridCol w:w="1964"/>
              <w:gridCol w:w="1255"/>
              <w:gridCol w:w="1216"/>
              <w:gridCol w:w="1380"/>
              <w:gridCol w:w="3599"/>
            </w:tblGrid>
            <w:tr w:rsidR="003107C1" w:rsidRPr="00CB6427" w14:paraId="50A2E07F" w14:textId="77777777" w:rsidTr="003107C1">
              <w:tc>
                <w:tcPr>
                  <w:tcW w:w="1964" w:type="dxa"/>
                  <w:shd w:val="clear" w:color="auto" w:fill="E7E6E6" w:themeFill="background2"/>
                </w:tcPr>
                <w:p w14:paraId="275F1C35" w14:textId="77777777" w:rsidR="004F4670" w:rsidRPr="00CB6427" w:rsidRDefault="004F4670" w:rsidP="004F4670">
                  <w:pPr>
                    <w:keepLines/>
                    <w:jc w:val="both"/>
                    <w:rPr>
                      <w:rFonts w:ascii="Arial" w:eastAsia="Humnst777 BT" w:hAnsi="Arial" w:cs="Arial"/>
                    </w:rPr>
                  </w:pPr>
                </w:p>
              </w:tc>
              <w:tc>
                <w:tcPr>
                  <w:tcW w:w="1255" w:type="dxa"/>
                  <w:shd w:val="clear" w:color="auto" w:fill="E7E6E6" w:themeFill="background2"/>
                </w:tcPr>
                <w:p w14:paraId="06C9D7DA"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Full time</w:t>
                  </w:r>
                </w:p>
              </w:tc>
              <w:tc>
                <w:tcPr>
                  <w:tcW w:w="1216" w:type="dxa"/>
                  <w:shd w:val="clear" w:color="auto" w:fill="E7E6E6" w:themeFill="background2"/>
                </w:tcPr>
                <w:p w14:paraId="086A7B53"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Part Time</w:t>
                  </w:r>
                </w:p>
              </w:tc>
              <w:tc>
                <w:tcPr>
                  <w:tcW w:w="1380" w:type="dxa"/>
                  <w:shd w:val="clear" w:color="auto" w:fill="E7E6E6" w:themeFill="background2"/>
                </w:tcPr>
                <w:p w14:paraId="7809CA4F"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Location of Delivery</w:t>
                  </w:r>
                </w:p>
              </w:tc>
              <w:tc>
                <w:tcPr>
                  <w:tcW w:w="3599" w:type="dxa"/>
                  <w:shd w:val="clear" w:color="auto" w:fill="E7E6E6" w:themeFill="background2"/>
                </w:tcPr>
                <w:p w14:paraId="08D7A2D2"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 xml:space="preserve">Status </w:t>
                  </w:r>
                </w:p>
                <w:p w14:paraId="2AA32A84" w14:textId="2C368DC1" w:rsidR="00450E2D" w:rsidRPr="00CB6427" w:rsidRDefault="00450E2D" w:rsidP="004F4670">
                  <w:pPr>
                    <w:keepLines/>
                    <w:jc w:val="both"/>
                    <w:rPr>
                      <w:rFonts w:ascii="Arial" w:eastAsia="Humnst777 BT" w:hAnsi="Arial" w:cs="Arial"/>
                    </w:rPr>
                  </w:pPr>
                  <w:r w:rsidRPr="00CB6427">
                    <w:rPr>
                      <w:rFonts w:ascii="Arial" w:eastAsia="Humnst777 BT" w:hAnsi="Arial" w:cs="Arial"/>
                    </w:rPr>
                    <w:t>(condition</w:t>
                  </w:r>
                  <w:r w:rsidR="00021CFA" w:rsidRPr="00CB6427">
                    <w:rPr>
                      <w:rFonts w:ascii="Arial" w:eastAsia="Humnst777 BT" w:hAnsi="Arial" w:cs="Arial"/>
                    </w:rPr>
                    <w:t>al</w:t>
                  </w:r>
                  <w:r w:rsidRPr="00CB6427">
                    <w:rPr>
                      <w:rFonts w:ascii="Arial" w:eastAsia="Humnst777 BT" w:hAnsi="Arial" w:cs="Arial"/>
                    </w:rPr>
                    <w:t xml:space="preserve"> </w:t>
                  </w:r>
                  <w:r w:rsidR="005108CD" w:rsidRPr="00CB6427">
                    <w:rPr>
                      <w:rFonts w:ascii="Arial" w:eastAsia="Humnst777 BT" w:hAnsi="Arial" w:cs="Arial"/>
                    </w:rPr>
                    <w:t>offer, Unconditional offe</w:t>
                  </w:r>
                  <w:r w:rsidR="00E61EF1" w:rsidRPr="00CB6427">
                    <w:rPr>
                      <w:rFonts w:ascii="Arial" w:eastAsia="Humnst777 BT" w:hAnsi="Arial" w:cs="Arial"/>
                    </w:rPr>
                    <w:t>r, acceptance of a conditional offer, acceptance of an unconditional offer</w:t>
                  </w:r>
                  <w:r w:rsidR="00021CFA" w:rsidRPr="00CB6427">
                    <w:rPr>
                      <w:rFonts w:ascii="Arial" w:eastAsia="Humnst777 BT" w:hAnsi="Arial" w:cs="Arial"/>
                    </w:rPr>
                    <w:t>)</w:t>
                  </w:r>
                </w:p>
              </w:tc>
            </w:tr>
            <w:tr w:rsidR="004F4670" w:rsidRPr="00CB6427" w14:paraId="59B63046" w14:textId="77777777" w:rsidTr="003107C1">
              <w:tc>
                <w:tcPr>
                  <w:tcW w:w="1964" w:type="dxa"/>
                  <w:shd w:val="clear" w:color="auto" w:fill="E7E6E6" w:themeFill="background2"/>
                </w:tcPr>
                <w:p w14:paraId="138B3A1C"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Level 0 (FY)</w:t>
                  </w:r>
                </w:p>
              </w:tc>
              <w:tc>
                <w:tcPr>
                  <w:tcW w:w="1255" w:type="dxa"/>
                </w:tcPr>
                <w:p w14:paraId="5F411312" w14:textId="77777777" w:rsidR="004F4670" w:rsidRPr="00CB6427" w:rsidRDefault="004F4670" w:rsidP="004F4670">
                  <w:pPr>
                    <w:keepLines/>
                    <w:jc w:val="both"/>
                    <w:rPr>
                      <w:rFonts w:ascii="Arial" w:eastAsia="Humnst777 BT" w:hAnsi="Arial" w:cs="Arial"/>
                    </w:rPr>
                  </w:pPr>
                </w:p>
              </w:tc>
              <w:tc>
                <w:tcPr>
                  <w:tcW w:w="1216" w:type="dxa"/>
                </w:tcPr>
                <w:p w14:paraId="5E857DA4" w14:textId="77777777" w:rsidR="004F4670" w:rsidRPr="00CB6427" w:rsidRDefault="004F4670" w:rsidP="004F4670">
                  <w:pPr>
                    <w:keepLines/>
                    <w:jc w:val="both"/>
                    <w:rPr>
                      <w:rFonts w:ascii="Arial" w:eastAsia="Humnst777 BT" w:hAnsi="Arial" w:cs="Arial"/>
                    </w:rPr>
                  </w:pPr>
                </w:p>
              </w:tc>
              <w:tc>
                <w:tcPr>
                  <w:tcW w:w="1380" w:type="dxa"/>
                </w:tcPr>
                <w:p w14:paraId="4231F031" w14:textId="77777777" w:rsidR="004F4670" w:rsidRPr="00CB6427" w:rsidRDefault="004F4670" w:rsidP="004F4670">
                  <w:pPr>
                    <w:keepLines/>
                    <w:jc w:val="both"/>
                    <w:rPr>
                      <w:rFonts w:ascii="Arial" w:eastAsia="Humnst777 BT" w:hAnsi="Arial" w:cs="Arial"/>
                    </w:rPr>
                  </w:pPr>
                </w:p>
              </w:tc>
              <w:tc>
                <w:tcPr>
                  <w:tcW w:w="3599" w:type="dxa"/>
                </w:tcPr>
                <w:p w14:paraId="10D86C0F" w14:textId="77777777" w:rsidR="004F4670" w:rsidRPr="00CB6427" w:rsidRDefault="004F4670" w:rsidP="004F4670">
                  <w:pPr>
                    <w:keepLines/>
                    <w:jc w:val="both"/>
                    <w:rPr>
                      <w:rFonts w:ascii="Arial" w:eastAsia="Humnst777 BT" w:hAnsi="Arial" w:cs="Arial"/>
                    </w:rPr>
                  </w:pPr>
                </w:p>
              </w:tc>
            </w:tr>
            <w:tr w:rsidR="004F4670" w:rsidRPr="00CB6427" w14:paraId="5957900A" w14:textId="77777777" w:rsidTr="003107C1">
              <w:tc>
                <w:tcPr>
                  <w:tcW w:w="1964" w:type="dxa"/>
                  <w:shd w:val="clear" w:color="auto" w:fill="E7E6E6" w:themeFill="background2"/>
                </w:tcPr>
                <w:p w14:paraId="3D66C971"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Level 4</w:t>
                  </w:r>
                </w:p>
              </w:tc>
              <w:tc>
                <w:tcPr>
                  <w:tcW w:w="1255" w:type="dxa"/>
                </w:tcPr>
                <w:p w14:paraId="2B4ACFFD" w14:textId="77777777" w:rsidR="004F4670" w:rsidRPr="00CB6427" w:rsidRDefault="004F4670" w:rsidP="004F4670">
                  <w:pPr>
                    <w:keepLines/>
                    <w:jc w:val="both"/>
                    <w:rPr>
                      <w:rFonts w:ascii="Arial" w:eastAsia="Humnst777 BT" w:hAnsi="Arial" w:cs="Arial"/>
                    </w:rPr>
                  </w:pPr>
                </w:p>
              </w:tc>
              <w:tc>
                <w:tcPr>
                  <w:tcW w:w="1216" w:type="dxa"/>
                </w:tcPr>
                <w:p w14:paraId="7019F1E0" w14:textId="77777777" w:rsidR="004F4670" w:rsidRPr="00CB6427" w:rsidRDefault="004F4670" w:rsidP="004F4670">
                  <w:pPr>
                    <w:keepLines/>
                    <w:jc w:val="both"/>
                    <w:rPr>
                      <w:rFonts w:ascii="Arial" w:eastAsia="Humnst777 BT" w:hAnsi="Arial" w:cs="Arial"/>
                    </w:rPr>
                  </w:pPr>
                </w:p>
              </w:tc>
              <w:tc>
                <w:tcPr>
                  <w:tcW w:w="1380" w:type="dxa"/>
                </w:tcPr>
                <w:p w14:paraId="2E611DD4" w14:textId="77777777" w:rsidR="004F4670" w:rsidRPr="00CB6427" w:rsidRDefault="004F4670" w:rsidP="004F4670">
                  <w:pPr>
                    <w:keepLines/>
                    <w:jc w:val="both"/>
                    <w:rPr>
                      <w:rFonts w:ascii="Arial" w:eastAsia="Humnst777 BT" w:hAnsi="Arial" w:cs="Arial"/>
                    </w:rPr>
                  </w:pPr>
                </w:p>
              </w:tc>
              <w:tc>
                <w:tcPr>
                  <w:tcW w:w="3599" w:type="dxa"/>
                </w:tcPr>
                <w:p w14:paraId="5EC226CE" w14:textId="77777777" w:rsidR="004F4670" w:rsidRPr="00CB6427" w:rsidRDefault="004F4670" w:rsidP="004F4670">
                  <w:pPr>
                    <w:keepLines/>
                    <w:jc w:val="both"/>
                    <w:rPr>
                      <w:rFonts w:ascii="Arial" w:eastAsia="Humnst777 BT" w:hAnsi="Arial" w:cs="Arial"/>
                    </w:rPr>
                  </w:pPr>
                </w:p>
              </w:tc>
            </w:tr>
            <w:tr w:rsidR="004F4670" w:rsidRPr="00CB6427" w14:paraId="6FCE9272" w14:textId="77777777" w:rsidTr="003107C1">
              <w:tc>
                <w:tcPr>
                  <w:tcW w:w="1964" w:type="dxa"/>
                  <w:shd w:val="clear" w:color="auto" w:fill="E7E6E6" w:themeFill="background2"/>
                </w:tcPr>
                <w:p w14:paraId="0F3DBC5B"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Level 5</w:t>
                  </w:r>
                </w:p>
              </w:tc>
              <w:tc>
                <w:tcPr>
                  <w:tcW w:w="1255" w:type="dxa"/>
                </w:tcPr>
                <w:p w14:paraId="4E6FB80A" w14:textId="77777777" w:rsidR="004F4670" w:rsidRPr="00CB6427" w:rsidRDefault="004F4670" w:rsidP="004F4670">
                  <w:pPr>
                    <w:keepLines/>
                    <w:jc w:val="both"/>
                    <w:rPr>
                      <w:rFonts w:ascii="Arial" w:eastAsia="Humnst777 BT" w:hAnsi="Arial" w:cs="Arial"/>
                    </w:rPr>
                  </w:pPr>
                </w:p>
              </w:tc>
              <w:tc>
                <w:tcPr>
                  <w:tcW w:w="1216" w:type="dxa"/>
                </w:tcPr>
                <w:p w14:paraId="2EF42E54" w14:textId="77777777" w:rsidR="004F4670" w:rsidRPr="00CB6427" w:rsidRDefault="004F4670" w:rsidP="004F4670">
                  <w:pPr>
                    <w:keepLines/>
                    <w:jc w:val="both"/>
                    <w:rPr>
                      <w:rFonts w:ascii="Arial" w:eastAsia="Humnst777 BT" w:hAnsi="Arial" w:cs="Arial"/>
                    </w:rPr>
                  </w:pPr>
                </w:p>
              </w:tc>
              <w:tc>
                <w:tcPr>
                  <w:tcW w:w="1380" w:type="dxa"/>
                </w:tcPr>
                <w:p w14:paraId="68A2060F" w14:textId="77777777" w:rsidR="004F4670" w:rsidRPr="00CB6427" w:rsidRDefault="004F4670" w:rsidP="004F4670">
                  <w:pPr>
                    <w:keepLines/>
                    <w:jc w:val="both"/>
                    <w:rPr>
                      <w:rFonts w:ascii="Arial" w:eastAsia="Humnst777 BT" w:hAnsi="Arial" w:cs="Arial"/>
                    </w:rPr>
                  </w:pPr>
                </w:p>
              </w:tc>
              <w:tc>
                <w:tcPr>
                  <w:tcW w:w="3599" w:type="dxa"/>
                </w:tcPr>
                <w:p w14:paraId="2ACF5A79" w14:textId="77777777" w:rsidR="004F4670" w:rsidRPr="00CB6427" w:rsidRDefault="004F4670" w:rsidP="004F4670">
                  <w:pPr>
                    <w:keepLines/>
                    <w:jc w:val="both"/>
                    <w:rPr>
                      <w:rFonts w:ascii="Arial" w:eastAsia="Humnst777 BT" w:hAnsi="Arial" w:cs="Arial"/>
                    </w:rPr>
                  </w:pPr>
                </w:p>
              </w:tc>
            </w:tr>
            <w:tr w:rsidR="004F4670" w:rsidRPr="00CB6427" w14:paraId="693EA028" w14:textId="77777777" w:rsidTr="003107C1">
              <w:tc>
                <w:tcPr>
                  <w:tcW w:w="1964" w:type="dxa"/>
                  <w:shd w:val="clear" w:color="auto" w:fill="E7E6E6" w:themeFill="background2"/>
                </w:tcPr>
                <w:p w14:paraId="62D50BFC"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Level 6</w:t>
                  </w:r>
                </w:p>
              </w:tc>
              <w:tc>
                <w:tcPr>
                  <w:tcW w:w="1255" w:type="dxa"/>
                </w:tcPr>
                <w:p w14:paraId="2239A408" w14:textId="77777777" w:rsidR="004F4670" w:rsidRPr="00CB6427" w:rsidRDefault="004F4670" w:rsidP="004F4670">
                  <w:pPr>
                    <w:keepLines/>
                    <w:jc w:val="both"/>
                    <w:rPr>
                      <w:rFonts w:ascii="Arial" w:eastAsia="Humnst777 BT" w:hAnsi="Arial" w:cs="Arial"/>
                    </w:rPr>
                  </w:pPr>
                </w:p>
              </w:tc>
              <w:tc>
                <w:tcPr>
                  <w:tcW w:w="1216" w:type="dxa"/>
                </w:tcPr>
                <w:p w14:paraId="18568673" w14:textId="77777777" w:rsidR="004F4670" w:rsidRPr="00CB6427" w:rsidRDefault="004F4670" w:rsidP="004F4670">
                  <w:pPr>
                    <w:keepLines/>
                    <w:jc w:val="both"/>
                    <w:rPr>
                      <w:rFonts w:ascii="Arial" w:eastAsia="Humnst777 BT" w:hAnsi="Arial" w:cs="Arial"/>
                    </w:rPr>
                  </w:pPr>
                </w:p>
              </w:tc>
              <w:tc>
                <w:tcPr>
                  <w:tcW w:w="1380" w:type="dxa"/>
                </w:tcPr>
                <w:p w14:paraId="4A709E74" w14:textId="77777777" w:rsidR="004F4670" w:rsidRPr="00CB6427" w:rsidRDefault="004F4670" w:rsidP="004F4670">
                  <w:pPr>
                    <w:keepLines/>
                    <w:jc w:val="both"/>
                    <w:rPr>
                      <w:rFonts w:ascii="Arial" w:eastAsia="Humnst777 BT" w:hAnsi="Arial" w:cs="Arial"/>
                    </w:rPr>
                  </w:pPr>
                </w:p>
              </w:tc>
              <w:tc>
                <w:tcPr>
                  <w:tcW w:w="3599" w:type="dxa"/>
                </w:tcPr>
                <w:p w14:paraId="5D7B9637" w14:textId="77777777" w:rsidR="004F4670" w:rsidRPr="00CB6427" w:rsidRDefault="004F4670" w:rsidP="004F4670">
                  <w:pPr>
                    <w:keepLines/>
                    <w:jc w:val="both"/>
                    <w:rPr>
                      <w:rFonts w:ascii="Arial" w:eastAsia="Humnst777 BT" w:hAnsi="Arial" w:cs="Arial"/>
                    </w:rPr>
                  </w:pPr>
                </w:p>
              </w:tc>
            </w:tr>
            <w:tr w:rsidR="004F4670" w:rsidRPr="00CB6427" w14:paraId="561BC63D" w14:textId="77777777" w:rsidTr="003107C1">
              <w:tc>
                <w:tcPr>
                  <w:tcW w:w="1964" w:type="dxa"/>
                  <w:shd w:val="clear" w:color="auto" w:fill="E7E6E6" w:themeFill="background2"/>
                </w:tcPr>
                <w:p w14:paraId="2293191E" w14:textId="77777777" w:rsidR="004F4670" w:rsidRPr="00CB6427" w:rsidRDefault="004F4670" w:rsidP="004F4670">
                  <w:pPr>
                    <w:keepLines/>
                    <w:jc w:val="both"/>
                    <w:rPr>
                      <w:rFonts w:ascii="Arial" w:eastAsia="Humnst777 BT" w:hAnsi="Arial" w:cs="Arial"/>
                    </w:rPr>
                  </w:pPr>
                  <w:r w:rsidRPr="00CB6427">
                    <w:rPr>
                      <w:rFonts w:ascii="Arial" w:eastAsia="Humnst777 BT" w:hAnsi="Arial" w:cs="Arial"/>
                    </w:rPr>
                    <w:t>Level 7</w:t>
                  </w:r>
                </w:p>
              </w:tc>
              <w:tc>
                <w:tcPr>
                  <w:tcW w:w="1255" w:type="dxa"/>
                </w:tcPr>
                <w:p w14:paraId="00374DAC" w14:textId="77777777" w:rsidR="004F4670" w:rsidRPr="00CB6427" w:rsidRDefault="004F4670" w:rsidP="004F4670">
                  <w:pPr>
                    <w:keepLines/>
                    <w:jc w:val="both"/>
                    <w:rPr>
                      <w:rFonts w:ascii="Arial" w:eastAsia="Humnst777 BT" w:hAnsi="Arial" w:cs="Arial"/>
                    </w:rPr>
                  </w:pPr>
                </w:p>
              </w:tc>
              <w:tc>
                <w:tcPr>
                  <w:tcW w:w="1216" w:type="dxa"/>
                </w:tcPr>
                <w:p w14:paraId="64AB74AE" w14:textId="77777777" w:rsidR="004F4670" w:rsidRPr="00CB6427" w:rsidRDefault="004F4670" w:rsidP="004F4670">
                  <w:pPr>
                    <w:keepLines/>
                    <w:jc w:val="both"/>
                    <w:rPr>
                      <w:rFonts w:ascii="Arial" w:eastAsia="Humnst777 BT" w:hAnsi="Arial" w:cs="Arial"/>
                    </w:rPr>
                  </w:pPr>
                </w:p>
              </w:tc>
              <w:tc>
                <w:tcPr>
                  <w:tcW w:w="1380" w:type="dxa"/>
                </w:tcPr>
                <w:p w14:paraId="20A83611" w14:textId="77777777" w:rsidR="004F4670" w:rsidRPr="00CB6427" w:rsidRDefault="004F4670" w:rsidP="004F4670">
                  <w:pPr>
                    <w:keepLines/>
                    <w:jc w:val="both"/>
                    <w:rPr>
                      <w:rFonts w:ascii="Arial" w:eastAsia="Humnst777 BT" w:hAnsi="Arial" w:cs="Arial"/>
                    </w:rPr>
                  </w:pPr>
                </w:p>
              </w:tc>
              <w:tc>
                <w:tcPr>
                  <w:tcW w:w="3599" w:type="dxa"/>
                </w:tcPr>
                <w:p w14:paraId="702EFFE4" w14:textId="77777777" w:rsidR="004F4670" w:rsidRPr="00CB6427" w:rsidRDefault="004F4670" w:rsidP="004F4670">
                  <w:pPr>
                    <w:keepLines/>
                    <w:jc w:val="both"/>
                    <w:rPr>
                      <w:rFonts w:ascii="Arial" w:eastAsia="Humnst777 BT" w:hAnsi="Arial" w:cs="Arial"/>
                    </w:rPr>
                  </w:pPr>
                </w:p>
              </w:tc>
            </w:tr>
            <w:tr w:rsidR="004F4670" w:rsidRPr="00CB6427" w14:paraId="0EB90928" w14:textId="77777777" w:rsidTr="003107C1">
              <w:tc>
                <w:tcPr>
                  <w:tcW w:w="1964" w:type="dxa"/>
                  <w:shd w:val="clear" w:color="auto" w:fill="E7E6E6" w:themeFill="background2"/>
                </w:tcPr>
                <w:p w14:paraId="0290E81B" w14:textId="77777777" w:rsidR="004F4670" w:rsidRPr="00CB6427" w:rsidRDefault="004F4670" w:rsidP="004F4670">
                  <w:pPr>
                    <w:keepLines/>
                    <w:jc w:val="both"/>
                    <w:rPr>
                      <w:rFonts w:ascii="Arial" w:eastAsia="Humnst777 BT" w:hAnsi="Arial" w:cs="Arial"/>
                    </w:rPr>
                  </w:pPr>
                </w:p>
              </w:tc>
              <w:tc>
                <w:tcPr>
                  <w:tcW w:w="1255" w:type="dxa"/>
                </w:tcPr>
                <w:p w14:paraId="0C251466" w14:textId="77777777" w:rsidR="004F4670" w:rsidRPr="00CB6427" w:rsidRDefault="004F4670" w:rsidP="004F4670">
                  <w:pPr>
                    <w:keepLines/>
                    <w:jc w:val="both"/>
                    <w:rPr>
                      <w:rFonts w:ascii="Arial" w:eastAsia="Humnst777 BT" w:hAnsi="Arial" w:cs="Arial"/>
                    </w:rPr>
                  </w:pPr>
                </w:p>
              </w:tc>
              <w:tc>
                <w:tcPr>
                  <w:tcW w:w="1216" w:type="dxa"/>
                </w:tcPr>
                <w:p w14:paraId="058C5691" w14:textId="77777777" w:rsidR="004F4670" w:rsidRPr="00CB6427" w:rsidRDefault="004F4670" w:rsidP="004F4670">
                  <w:pPr>
                    <w:keepLines/>
                    <w:jc w:val="both"/>
                    <w:rPr>
                      <w:rFonts w:ascii="Arial" w:eastAsia="Humnst777 BT" w:hAnsi="Arial" w:cs="Arial"/>
                    </w:rPr>
                  </w:pPr>
                </w:p>
              </w:tc>
              <w:tc>
                <w:tcPr>
                  <w:tcW w:w="1380" w:type="dxa"/>
                </w:tcPr>
                <w:p w14:paraId="73E1A40C" w14:textId="77777777" w:rsidR="004F4670" w:rsidRPr="00CB6427" w:rsidRDefault="004F4670" w:rsidP="004F4670">
                  <w:pPr>
                    <w:keepLines/>
                    <w:jc w:val="both"/>
                    <w:rPr>
                      <w:rFonts w:ascii="Arial" w:eastAsia="Humnst777 BT" w:hAnsi="Arial" w:cs="Arial"/>
                    </w:rPr>
                  </w:pPr>
                </w:p>
              </w:tc>
              <w:tc>
                <w:tcPr>
                  <w:tcW w:w="3599" w:type="dxa"/>
                </w:tcPr>
                <w:p w14:paraId="325F57D3" w14:textId="77777777" w:rsidR="004F4670" w:rsidRPr="00CB6427" w:rsidRDefault="004F4670" w:rsidP="004F4670">
                  <w:pPr>
                    <w:keepLines/>
                    <w:jc w:val="both"/>
                    <w:rPr>
                      <w:rFonts w:ascii="Arial" w:eastAsia="Humnst777 BT" w:hAnsi="Arial" w:cs="Arial"/>
                    </w:rPr>
                  </w:pPr>
                </w:p>
              </w:tc>
            </w:tr>
            <w:tr w:rsidR="004F4670" w:rsidRPr="00CB6427" w14:paraId="2E4F0A70" w14:textId="77777777" w:rsidTr="003107C1">
              <w:tc>
                <w:tcPr>
                  <w:tcW w:w="1964" w:type="dxa"/>
                  <w:shd w:val="clear" w:color="auto" w:fill="E7E6E6" w:themeFill="background2"/>
                </w:tcPr>
                <w:p w14:paraId="6BA0EC4A" w14:textId="77777777" w:rsidR="004F4670" w:rsidRPr="00CB6427" w:rsidRDefault="004F4670" w:rsidP="004F4670">
                  <w:pPr>
                    <w:keepLines/>
                    <w:jc w:val="both"/>
                    <w:rPr>
                      <w:rFonts w:ascii="Arial" w:eastAsia="Humnst777 BT" w:hAnsi="Arial" w:cs="Arial"/>
                    </w:rPr>
                  </w:pPr>
                </w:p>
              </w:tc>
              <w:tc>
                <w:tcPr>
                  <w:tcW w:w="1255" w:type="dxa"/>
                </w:tcPr>
                <w:p w14:paraId="1795CBE5" w14:textId="77777777" w:rsidR="004F4670" w:rsidRPr="00CB6427" w:rsidRDefault="004F4670" w:rsidP="004F4670">
                  <w:pPr>
                    <w:keepLines/>
                    <w:jc w:val="both"/>
                    <w:rPr>
                      <w:rFonts w:ascii="Arial" w:eastAsia="Humnst777 BT" w:hAnsi="Arial" w:cs="Arial"/>
                    </w:rPr>
                  </w:pPr>
                </w:p>
              </w:tc>
              <w:tc>
                <w:tcPr>
                  <w:tcW w:w="1216" w:type="dxa"/>
                </w:tcPr>
                <w:p w14:paraId="68BBD127" w14:textId="77777777" w:rsidR="004F4670" w:rsidRPr="00CB6427" w:rsidRDefault="004F4670" w:rsidP="004F4670">
                  <w:pPr>
                    <w:keepLines/>
                    <w:jc w:val="both"/>
                    <w:rPr>
                      <w:rFonts w:ascii="Arial" w:eastAsia="Humnst777 BT" w:hAnsi="Arial" w:cs="Arial"/>
                    </w:rPr>
                  </w:pPr>
                </w:p>
              </w:tc>
              <w:tc>
                <w:tcPr>
                  <w:tcW w:w="1380" w:type="dxa"/>
                </w:tcPr>
                <w:p w14:paraId="0853B185" w14:textId="77777777" w:rsidR="004F4670" w:rsidRPr="00CB6427" w:rsidRDefault="004F4670" w:rsidP="004F4670">
                  <w:pPr>
                    <w:keepLines/>
                    <w:jc w:val="both"/>
                    <w:rPr>
                      <w:rFonts w:ascii="Arial" w:eastAsia="Humnst777 BT" w:hAnsi="Arial" w:cs="Arial"/>
                    </w:rPr>
                  </w:pPr>
                </w:p>
              </w:tc>
              <w:tc>
                <w:tcPr>
                  <w:tcW w:w="3599" w:type="dxa"/>
                </w:tcPr>
                <w:p w14:paraId="0DCDE175" w14:textId="77777777" w:rsidR="004F4670" w:rsidRPr="00CB6427" w:rsidRDefault="004F4670" w:rsidP="004F4670">
                  <w:pPr>
                    <w:keepLines/>
                    <w:jc w:val="both"/>
                    <w:rPr>
                      <w:rFonts w:ascii="Arial" w:eastAsia="Humnst777 BT" w:hAnsi="Arial" w:cs="Arial"/>
                    </w:rPr>
                  </w:pPr>
                </w:p>
              </w:tc>
            </w:tr>
          </w:tbl>
          <w:p w14:paraId="14A0AD48" w14:textId="0802B97A" w:rsidR="00725141" w:rsidRPr="00CB6427" w:rsidRDefault="00725141" w:rsidP="004112C0">
            <w:pPr>
              <w:keepLines/>
              <w:jc w:val="both"/>
              <w:rPr>
                <w:rFonts w:ascii="Arial" w:eastAsia="Humnst777 BT" w:hAnsi="Arial" w:cs="Arial"/>
              </w:rPr>
            </w:pPr>
          </w:p>
          <w:p w14:paraId="6B922FBF" w14:textId="77777777" w:rsidR="004F4670" w:rsidRPr="00CB6427" w:rsidRDefault="004F4670" w:rsidP="004112C0">
            <w:pPr>
              <w:keepLines/>
              <w:jc w:val="both"/>
              <w:rPr>
                <w:rFonts w:ascii="Arial" w:eastAsia="Humnst777 BT" w:hAnsi="Arial" w:cs="Arial"/>
              </w:rPr>
            </w:pPr>
          </w:p>
          <w:p w14:paraId="73246F6E" w14:textId="77777777" w:rsidR="00725141" w:rsidRPr="00CB6427" w:rsidRDefault="00725141" w:rsidP="004112C0">
            <w:pPr>
              <w:keepLines/>
              <w:jc w:val="both"/>
              <w:rPr>
                <w:rFonts w:ascii="Arial" w:eastAsia="Humnst777 BT" w:hAnsi="Arial" w:cs="Arial"/>
              </w:rPr>
            </w:pPr>
          </w:p>
        </w:tc>
      </w:tr>
      <w:tr w:rsidR="00725141" w:rsidRPr="00CB6427" w14:paraId="155717FD" w14:textId="77777777" w:rsidTr="00725141">
        <w:trPr>
          <w:trHeight w:val="97"/>
        </w:trPr>
        <w:tc>
          <w:tcPr>
            <w:tcW w:w="851" w:type="dxa"/>
            <w:shd w:val="clear" w:color="auto" w:fill="DBE5F1"/>
          </w:tcPr>
          <w:p w14:paraId="733B15F3"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3CC60FC0" w14:textId="1CD11624" w:rsidR="00725141" w:rsidRPr="00CB6427" w:rsidRDefault="0038641F" w:rsidP="00725141">
            <w:pPr>
              <w:keepLines/>
              <w:spacing w:after="0" w:line="240" w:lineRule="auto"/>
              <w:jc w:val="both"/>
              <w:rPr>
                <w:rFonts w:ascii="Arial" w:eastAsia="Humnst777 BT" w:hAnsi="Arial" w:cs="Arial"/>
              </w:rPr>
            </w:pPr>
            <w:r w:rsidRPr="00CB6427">
              <w:rPr>
                <w:rFonts w:ascii="Arial" w:eastAsia="Humnst777 BT" w:hAnsi="Arial" w:cs="Arial"/>
              </w:rPr>
              <w:t>P</w:t>
            </w:r>
            <w:r w:rsidR="00725141" w:rsidRPr="00CB6427">
              <w:rPr>
                <w:rFonts w:ascii="Arial" w:eastAsia="Humnst777 BT" w:hAnsi="Arial" w:cs="Arial"/>
              </w:rPr>
              <w:t>lease state what arrangements will be made for applicants</w:t>
            </w:r>
            <w:r w:rsidR="0096732E" w:rsidRPr="00CB6427">
              <w:rPr>
                <w:rFonts w:ascii="Arial" w:eastAsia="Humnst777 BT" w:hAnsi="Arial" w:cs="Arial"/>
              </w:rPr>
              <w:t xml:space="preserve"> identified in item 20</w:t>
            </w:r>
            <w:r w:rsidR="00725141" w:rsidRPr="00CB6427">
              <w:rPr>
                <w:rFonts w:ascii="Arial" w:eastAsia="Humnst777 BT" w:hAnsi="Arial" w:cs="Arial"/>
              </w:rPr>
              <w:t>.</w:t>
            </w:r>
            <w:r w:rsidR="007F316C" w:rsidRPr="00CB6427">
              <w:rPr>
                <w:rFonts w:ascii="Arial" w:eastAsia="Humnst777 BT" w:hAnsi="Arial" w:cs="Arial"/>
              </w:rPr>
              <w:t xml:space="preserve"> If students are to be transferred, please include the relevant course codes.</w:t>
            </w:r>
          </w:p>
        </w:tc>
      </w:tr>
      <w:tr w:rsidR="00725141" w:rsidRPr="00CB6427" w14:paraId="3881CF8B" w14:textId="77777777" w:rsidTr="00725141">
        <w:trPr>
          <w:trHeight w:val="720"/>
        </w:trPr>
        <w:tc>
          <w:tcPr>
            <w:tcW w:w="851" w:type="dxa"/>
          </w:tcPr>
          <w:p w14:paraId="493FF337" w14:textId="77777777" w:rsidR="00725141" w:rsidRPr="00CB6427" w:rsidRDefault="00725141" w:rsidP="00725141">
            <w:pPr>
              <w:pStyle w:val="ListParagraph"/>
              <w:keepLines/>
              <w:jc w:val="both"/>
              <w:rPr>
                <w:rFonts w:ascii="Arial" w:eastAsia="Humnst777 BT" w:hAnsi="Arial" w:cs="Arial"/>
              </w:rPr>
            </w:pPr>
          </w:p>
        </w:tc>
        <w:tc>
          <w:tcPr>
            <w:tcW w:w="9640" w:type="dxa"/>
          </w:tcPr>
          <w:p w14:paraId="35626890" w14:textId="77777777" w:rsidR="00725141" w:rsidRPr="00CB6427" w:rsidRDefault="00725141" w:rsidP="004112C0">
            <w:pPr>
              <w:keepLines/>
              <w:jc w:val="both"/>
              <w:rPr>
                <w:rFonts w:ascii="Arial" w:eastAsia="Humnst777 BT" w:hAnsi="Arial" w:cs="Arial"/>
              </w:rPr>
            </w:pPr>
          </w:p>
          <w:p w14:paraId="1B521F27" w14:textId="77777777" w:rsidR="00725141" w:rsidRPr="00CB6427" w:rsidRDefault="00725141" w:rsidP="004112C0">
            <w:pPr>
              <w:keepLines/>
              <w:jc w:val="both"/>
              <w:rPr>
                <w:rFonts w:ascii="Arial" w:eastAsia="Humnst777 BT" w:hAnsi="Arial" w:cs="Arial"/>
              </w:rPr>
            </w:pPr>
          </w:p>
        </w:tc>
      </w:tr>
    </w:tbl>
    <w:p w14:paraId="6703E00F" w14:textId="77777777" w:rsidR="00725141" w:rsidRPr="00CB6427" w:rsidRDefault="00725141" w:rsidP="00725141">
      <w:pPr>
        <w:keepNext/>
        <w:keepLines/>
        <w:spacing w:after="0" w:line="240" w:lineRule="auto"/>
        <w:jc w:val="both"/>
        <w:rPr>
          <w:rFonts w:ascii="Arial" w:eastAsia="Humnst777 BT" w:hAnsi="Arial" w:cs="Arial"/>
          <w:b/>
        </w:rPr>
      </w:pPr>
    </w:p>
    <w:p w14:paraId="1AB7941D" w14:textId="63EFFD45" w:rsidR="00772E43" w:rsidRPr="00CB6427" w:rsidRDefault="00772E43" w:rsidP="00725141">
      <w:pPr>
        <w:keepNext/>
        <w:keepLines/>
        <w:spacing w:after="0" w:line="240" w:lineRule="auto"/>
        <w:ind w:left="-993"/>
        <w:jc w:val="both"/>
        <w:rPr>
          <w:rFonts w:ascii="Arial" w:eastAsia="Humnst777 BT" w:hAnsi="Arial" w:cs="Arial"/>
          <w:i/>
        </w:rPr>
      </w:pPr>
      <w:r w:rsidRPr="00CB6427">
        <w:rPr>
          <w:rFonts w:ascii="Arial" w:eastAsia="Humnst777 BT" w:hAnsi="Arial" w:cs="Arial"/>
          <w:b/>
        </w:rPr>
        <w:t xml:space="preserve">CONTINUING STUDENTS </w:t>
      </w:r>
      <w:r w:rsidRPr="00CB6427">
        <w:rPr>
          <w:rFonts w:ascii="Arial" w:eastAsia="Humnst777 BT" w:hAnsi="Arial" w:cs="Arial"/>
          <w:i/>
        </w:rPr>
        <w:t xml:space="preserve">(to be completed for </w:t>
      </w:r>
      <w:r w:rsidR="00F2103C" w:rsidRPr="00CB6427">
        <w:rPr>
          <w:rFonts w:ascii="Arial" w:eastAsia="Humnst777 BT" w:hAnsi="Arial" w:cs="Arial"/>
          <w:i/>
        </w:rPr>
        <w:t>course</w:t>
      </w:r>
      <w:r w:rsidRPr="00CB6427">
        <w:rPr>
          <w:rFonts w:ascii="Arial" w:eastAsia="Humnst777 BT" w:hAnsi="Arial" w:cs="Arial"/>
          <w:i/>
        </w:rPr>
        <w:t xml:space="preserve"> suspensions/withdrawals only)</w:t>
      </w:r>
    </w:p>
    <w:p w14:paraId="08D4285F" w14:textId="77777777" w:rsidR="009028B2" w:rsidRPr="00CB6427" w:rsidRDefault="009028B2" w:rsidP="00725141">
      <w:pPr>
        <w:keepNext/>
        <w:keepLines/>
        <w:spacing w:after="0" w:line="240" w:lineRule="auto"/>
        <w:ind w:left="-993"/>
        <w:jc w:val="both"/>
        <w:rPr>
          <w:rFonts w:ascii="Arial" w:eastAsia="Humnst777 BT" w:hAnsi="Arial" w:cs="Arial"/>
          <w:b/>
        </w:rPr>
      </w:pPr>
    </w:p>
    <w:tbl>
      <w:tblPr>
        <w:tblW w:w="1049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9640"/>
      </w:tblGrid>
      <w:tr w:rsidR="00725141" w:rsidRPr="00CB6427" w14:paraId="3F3A92A3" w14:textId="77777777" w:rsidTr="00517158">
        <w:trPr>
          <w:trHeight w:val="553"/>
        </w:trPr>
        <w:tc>
          <w:tcPr>
            <w:tcW w:w="851" w:type="dxa"/>
            <w:shd w:val="clear" w:color="auto" w:fill="DBE5F1"/>
          </w:tcPr>
          <w:p w14:paraId="0FB9EF42"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6B1C7ED5" w14:textId="0FEBED74" w:rsidR="00725141" w:rsidRPr="00CB6427" w:rsidRDefault="00834470" w:rsidP="00725141">
            <w:pPr>
              <w:keepLines/>
              <w:spacing w:after="0" w:line="240" w:lineRule="auto"/>
              <w:jc w:val="both"/>
              <w:rPr>
                <w:rFonts w:ascii="Arial" w:eastAsia="Humnst777 BT" w:hAnsi="Arial" w:cs="Arial"/>
              </w:rPr>
            </w:pPr>
            <w:r w:rsidRPr="00CB6427">
              <w:rPr>
                <w:rFonts w:ascii="Arial" w:eastAsia="Humnst777 BT" w:hAnsi="Arial" w:cs="Arial"/>
              </w:rPr>
              <w:t>P</w:t>
            </w:r>
            <w:r w:rsidR="00725141" w:rsidRPr="00CB6427">
              <w:rPr>
                <w:rFonts w:ascii="Arial" w:eastAsia="Humnst777 BT" w:hAnsi="Arial" w:cs="Arial"/>
              </w:rPr>
              <w:t>lease detail the numbers</w:t>
            </w:r>
            <w:r w:rsidRPr="00CB6427">
              <w:rPr>
                <w:rFonts w:ascii="Arial" w:eastAsia="Humnst777 BT" w:hAnsi="Arial" w:cs="Arial"/>
              </w:rPr>
              <w:t xml:space="preserve"> of students registered on the course</w:t>
            </w:r>
            <w:r w:rsidR="00725141" w:rsidRPr="00CB6427">
              <w:rPr>
                <w:rFonts w:ascii="Arial" w:eastAsia="Humnst777 BT" w:hAnsi="Arial" w:cs="Arial"/>
              </w:rPr>
              <w:t xml:space="preserve"> and their current stage within the </w:t>
            </w:r>
            <w:r w:rsidR="00F2103C" w:rsidRPr="00CB6427">
              <w:rPr>
                <w:rFonts w:ascii="Arial" w:eastAsia="Humnst777 BT" w:hAnsi="Arial" w:cs="Arial"/>
              </w:rPr>
              <w:t>course</w:t>
            </w:r>
            <w:r w:rsidRPr="00CB6427">
              <w:rPr>
                <w:rFonts w:ascii="Arial" w:eastAsia="Humnst777 BT" w:hAnsi="Arial" w:cs="Arial"/>
              </w:rPr>
              <w:t>.</w:t>
            </w:r>
          </w:p>
        </w:tc>
      </w:tr>
      <w:tr w:rsidR="00927585" w:rsidRPr="00CB6427" w14:paraId="26EF695B" w14:textId="77777777" w:rsidTr="00517158">
        <w:trPr>
          <w:trHeight w:val="1001"/>
        </w:trPr>
        <w:tc>
          <w:tcPr>
            <w:tcW w:w="10491" w:type="dxa"/>
            <w:gridSpan w:val="2"/>
            <w:tcBorders>
              <w:bottom w:val="single" w:sz="4" w:space="0" w:color="auto"/>
            </w:tcBorders>
          </w:tcPr>
          <w:p w14:paraId="5064405A" w14:textId="77777777" w:rsidR="004466B4" w:rsidRPr="00CB6427" w:rsidRDefault="004466B4">
            <w:pPr>
              <w:rPr>
                <w:rFonts w:ascii="Arial" w:hAnsi="Arial" w:cs="Arial"/>
              </w:rPr>
            </w:pPr>
          </w:p>
          <w:tbl>
            <w:tblPr>
              <w:tblStyle w:val="TableGrid"/>
              <w:tblpPr w:leftFromText="180" w:rightFromText="180" w:vertAnchor="text" w:horzAnchor="margin" w:tblpY="-162"/>
              <w:tblOverlap w:val="never"/>
              <w:tblW w:w="10271" w:type="dxa"/>
              <w:tblLayout w:type="fixed"/>
              <w:tblLook w:val="04A0" w:firstRow="1" w:lastRow="0" w:firstColumn="1" w:lastColumn="0" w:noHBand="0" w:noVBand="1"/>
            </w:tblPr>
            <w:tblGrid>
              <w:gridCol w:w="1104"/>
              <w:gridCol w:w="849"/>
              <w:gridCol w:w="857"/>
              <w:gridCol w:w="1438"/>
              <w:gridCol w:w="992"/>
              <w:gridCol w:w="1701"/>
              <w:gridCol w:w="1418"/>
              <w:gridCol w:w="1889"/>
              <w:gridCol w:w="17"/>
              <w:gridCol w:w="6"/>
            </w:tblGrid>
            <w:tr w:rsidR="00404CE6" w:rsidRPr="00CB6427" w14:paraId="2CE209C2" w14:textId="1A912D6F" w:rsidTr="00BF22BA">
              <w:tc>
                <w:tcPr>
                  <w:tcW w:w="1104" w:type="dxa"/>
                  <w:vMerge w:val="restart"/>
                  <w:shd w:val="clear" w:color="auto" w:fill="E7E6E6" w:themeFill="background2"/>
                </w:tcPr>
                <w:p w14:paraId="069BAD0B" w14:textId="77777777" w:rsidR="00404CE6" w:rsidRPr="00CB6427" w:rsidRDefault="00404CE6" w:rsidP="00FE2068">
                  <w:pPr>
                    <w:keepLines/>
                    <w:jc w:val="both"/>
                    <w:rPr>
                      <w:rFonts w:ascii="Arial" w:eastAsia="Humnst777 BT" w:hAnsi="Arial" w:cs="Arial"/>
                    </w:rPr>
                  </w:pPr>
                </w:p>
              </w:tc>
              <w:tc>
                <w:tcPr>
                  <w:tcW w:w="849" w:type="dxa"/>
                  <w:vMerge w:val="restart"/>
                  <w:shd w:val="clear" w:color="auto" w:fill="E7E6E6" w:themeFill="background2"/>
                </w:tcPr>
                <w:p w14:paraId="1D4A2DD4"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Full time</w:t>
                  </w:r>
                </w:p>
              </w:tc>
              <w:tc>
                <w:tcPr>
                  <w:tcW w:w="857" w:type="dxa"/>
                  <w:vMerge w:val="restart"/>
                  <w:shd w:val="clear" w:color="auto" w:fill="E7E6E6" w:themeFill="background2"/>
                </w:tcPr>
                <w:p w14:paraId="41CCE5A6"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Part Time</w:t>
                  </w:r>
                </w:p>
              </w:tc>
              <w:tc>
                <w:tcPr>
                  <w:tcW w:w="1438" w:type="dxa"/>
                  <w:vMerge w:val="restart"/>
                  <w:shd w:val="clear" w:color="auto" w:fill="E7E6E6" w:themeFill="background2"/>
                </w:tcPr>
                <w:p w14:paraId="6C92DDA7"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Location of Delivery</w:t>
                  </w:r>
                </w:p>
              </w:tc>
              <w:tc>
                <w:tcPr>
                  <w:tcW w:w="6023" w:type="dxa"/>
                  <w:gridSpan w:val="6"/>
                  <w:shd w:val="clear" w:color="auto" w:fill="E7E6E6" w:themeFill="background2"/>
                </w:tcPr>
                <w:p w14:paraId="4E88C32E" w14:textId="06C66877" w:rsidR="00404CE6" w:rsidRPr="00CB6427" w:rsidRDefault="00404CE6" w:rsidP="00517158">
                  <w:pPr>
                    <w:keepLines/>
                    <w:jc w:val="center"/>
                    <w:rPr>
                      <w:rFonts w:ascii="Arial" w:eastAsia="Humnst777 BT" w:hAnsi="Arial" w:cs="Arial"/>
                    </w:rPr>
                  </w:pPr>
                  <w:r w:rsidRPr="00CB6427">
                    <w:rPr>
                      <w:rFonts w:ascii="Arial" w:eastAsia="Humnst777 BT" w:hAnsi="Arial" w:cs="Arial"/>
                    </w:rPr>
                    <w:t>Statu</w:t>
                  </w:r>
                  <w:r w:rsidR="00517158" w:rsidRPr="00CB6427">
                    <w:rPr>
                      <w:rFonts w:ascii="Arial" w:eastAsia="Humnst777 BT" w:hAnsi="Arial" w:cs="Arial"/>
                    </w:rPr>
                    <w:t>s</w:t>
                  </w:r>
                </w:p>
              </w:tc>
            </w:tr>
            <w:tr w:rsidR="00517158" w:rsidRPr="00CB6427" w14:paraId="657023AD" w14:textId="77777777" w:rsidTr="00BF22BA">
              <w:trPr>
                <w:gridAfter w:val="2"/>
                <w:wAfter w:w="23" w:type="dxa"/>
              </w:trPr>
              <w:tc>
                <w:tcPr>
                  <w:tcW w:w="1104" w:type="dxa"/>
                  <w:vMerge/>
                  <w:shd w:val="clear" w:color="auto" w:fill="E7E6E6" w:themeFill="background2"/>
                </w:tcPr>
                <w:p w14:paraId="67AAC384" w14:textId="77777777" w:rsidR="00404CE6" w:rsidRPr="00CB6427" w:rsidRDefault="00404CE6" w:rsidP="00FE2068">
                  <w:pPr>
                    <w:keepLines/>
                    <w:jc w:val="both"/>
                    <w:rPr>
                      <w:rFonts w:ascii="Arial" w:eastAsia="Humnst777 BT" w:hAnsi="Arial" w:cs="Arial"/>
                    </w:rPr>
                  </w:pPr>
                </w:p>
              </w:tc>
              <w:tc>
                <w:tcPr>
                  <w:tcW w:w="849" w:type="dxa"/>
                  <w:vMerge/>
                  <w:shd w:val="clear" w:color="auto" w:fill="E7E6E6" w:themeFill="background2"/>
                </w:tcPr>
                <w:p w14:paraId="1D1B81F0" w14:textId="77777777" w:rsidR="00404CE6" w:rsidRPr="00CB6427" w:rsidRDefault="00404CE6" w:rsidP="00FE2068">
                  <w:pPr>
                    <w:keepLines/>
                    <w:jc w:val="both"/>
                    <w:rPr>
                      <w:rFonts w:ascii="Arial" w:eastAsia="Humnst777 BT" w:hAnsi="Arial" w:cs="Arial"/>
                    </w:rPr>
                  </w:pPr>
                </w:p>
              </w:tc>
              <w:tc>
                <w:tcPr>
                  <w:tcW w:w="857" w:type="dxa"/>
                  <w:vMerge/>
                  <w:shd w:val="clear" w:color="auto" w:fill="E7E6E6" w:themeFill="background2"/>
                </w:tcPr>
                <w:p w14:paraId="435485A4" w14:textId="77777777" w:rsidR="00404CE6" w:rsidRPr="00CB6427" w:rsidRDefault="00404CE6" w:rsidP="00FE2068">
                  <w:pPr>
                    <w:keepLines/>
                    <w:jc w:val="both"/>
                    <w:rPr>
                      <w:rFonts w:ascii="Arial" w:eastAsia="Humnst777 BT" w:hAnsi="Arial" w:cs="Arial"/>
                    </w:rPr>
                  </w:pPr>
                </w:p>
              </w:tc>
              <w:tc>
                <w:tcPr>
                  <w:tcW w:w="1438" w:type="dxa"/>
                  <w:vMerge/>
                  <w:shd w:val="clear" w:color="auto" w:fill="E7E6E6" w:themeFill="background2"/>
                </w:tcPr>
                <w:p w14:paraId="1C97B9ED" w14:textId="77777777" w:rsidR="00404CE6" w:rsidRPr="00CB6427" w:rsidRDefault="00404CE6" w:rsidP="00FE2068">
                  <w:pPr>
                    <w:keepLines/>
                    <w:jc w:val="both"/>
                    <w:rPr>
                      <w:rFonts w:ascii="Arial" w:eastAsia="Humnst777 BT" w:hAnsi="Arial" w:cs="Arial"/>
                    </w:rPr>
                  </w:pPr>
                </w:p>
              </w:tc>
              <w:tc>
                <w:tcPr>
                  <w:tcW w:w="992" w:type="dxa"/>
                  <w:shd w:val="clear" w:color="auto" w:fill="E7E6E6" w:themeFill="background2"/>
                </w:tcPr>
                <w:p w14:paraId="03C4684E" w14:textId="69D654BD" w:rsidR="00404CE6" w:rsidRPr="00CB6427" w:rsidRDefault="00517158" w:rsidP="006B5B7C">
                  <w:pPr>
                    <w:keepLines/>
                    <w:rPr>
                      <w:rFonts w:ascii="Arial" w:eastAsia="Humnst777 BT" w:hAnsi="Arial" w:cs="Arial"/>
                    </w:rPr>
                  </w:pPr>
                  <w:r w:rsidRPr="00CB6427">
                    <w:rPr>
                      <w:rFonts w:ascii="Arial" w:eastAsia="Humnst777 BT" w:hAnsi="Arial" w:cs="Arial"/>
                    </w:rPr>
                    <w:t>Current</w:t>
                  </w:r>
                </w:p>
              </w:tc>
              <w:tc>
                <w:tcPr>
                  <w:tcW w:w="1701" w:type="dxa"/>
                  <w:shd w:val="clear" w:color="auto" w:fill="E7E6E6" w:themeFill="background2"/>
                </w:tcPr>
                <w:p w14:paraId="20E23C73" w14:textId="68FDB5E9" w:rsidR="00404CE6" w:rsidRPr="00CB6427" w:rsidRDefault="006B5B7C" w:rsidP="006B5B7C">
                  <w:pPr>
                    <w:keepLines/>
                    <w:rPr>
                      <w:rFonts w:ascii="Arial" w:eastAsia="Humnst777 BT" w:hAnsi="Arial" w:cs="Arial"/>
                    </w:rPr>
                  </w:pPr>
                  <w:r w:rsidRPr="00CB6427">
                    <w:rPr>
                      <w:rFonts w:ascii="Arial" w:eastAsia="Humnst777 BT" w:hAnsi="Arial" w:cs="Arial"/>
                    </w:rPr>
                    <w:t>I</w:t>
                  </w:r>
                  <w:r w:rsidR="00517158" w:rsidRPr="00CB6427">
                    <w:rPr>
                      <w:rFonts w:ascii="Arial" w:eastAsia="Humnst777 BT" w:hAnsi="Arial" w:cs="Arial"/>
                    </w:rPr>
                    <w:t>nterrupted</w:t>
                  </w:r>
                </w:p>
              </w:tc>
              <w:tc>
                <w:tcPr>
                  <w:tcW w:w="1418" w:type="dxa"/>
                  <w:shd w:val="clear" w:color="auto" w:fill="E7E6E6" w:themeFill="background2"/>
                </w:tcPr>
                <w:p w14:paraId="2235BF87" w14:textId="26A3850D" w:rsidR="00404CE6" w:rsidRPr="00CB6427" w:rsidRDefault="006B5B7C" w:rsidP="006B5B7C">
                  <w:pPr>
                    <w:keepLines/>
                    <w:rPr>
                      <w:rFonts w:ascii="Arial" w:eastAsia="Humnst777 BT" w:hAnsi="Arial" w:cs="Arial"/>
                    </w:rPr>
                  </w:pPr>
                  <w:r w:rsidRPr="00CB6427">
                    <w:rPr>
                      <w:rFonts w:ascii="Arial" w:eastAsia="Humnst777 BT" w:hAnsi="Arial" w:cs="Arial"/>
                    </w:rPr>
                    <w:t xml:space="preserve">Reassessment </w:t>
                  </w:r>
                  <w:r w:rsidR="00517158" w:rsidRPr="00CB6427">
                    <w:rPr>
                      <w:rFonts w:ascii="Arial" w:eastAsia="Humnst777 BT" w:hAnsi="Arial" w:cs="Arial"/>
                    </w:rPr>
                    <w:t>with attendance</w:t>
                  </w:r>
                </w:p>
              </w:tc>
              <w:tc>
                <w:tcPr>
                  <w:tcW w:w="1889" w:type="dxa"/>
                  <w:shd w:val="clear" w:color="auto" w:fill="E7E6E6" w:themeFill="background2"/>
                </w:tcPr>
                <w:p w14:paraId="030156EB" w14:textId="05D417B7" w:rsidR="00404CE6" w:rsidRPr="00CB6427" w:rsidRDefault="00517158" w:rsidP="006B5B7C">
                  <w:pPr>
                    <w:keepLines/>
                    <w:rPr>
                      <w:rFonts w:ascii="Arial" w:eastAsia="Humnst777 BT" w:hAnsi="Arial" w:cs="Arial"/>
                    </w:rPr>
                  </w:pPr>
                  <w:r w:rsidRPr="00CB6427">
                    <w:rPr>
                      <w:rFonts w:ascii="Arial" w:eastAsia="Humnst777 BT" w:hAnsi="Arial" w:cs="Arial"/>
                    </w:rPr>
                    <w:t>Other – please state</w:t>
                  </w:r>
                </w:p>
              </w:tc>
            </w:tr>
            <w:tr w:rsidR="00517158" w:rsidRPr="00CB6427" w14:paraId="3FD91B99" w14:textId="577504D5" w:rsidTr="00BF22BA">
              <w:trPr>
                <w:gridAfter w:val="1"/>
                <w:wAfter w:w="6" w:type="dxa"/>
              </w:trPr>
              <w:tc>
                <w:tcPr>
                  <w:tcW w:w="1104" w:type="dxa"/>
                  <w:shd w:val="clear" w:color="auto" w:fill="E7E6E6" w:themeFill="background2"/>
                </w:tcPr>
                <w:p w14:paraId="769D1690"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Level 0 (FY)</w:t>
                  </w:r>
                </w:p>
              </w:tc>
              <w:tc>
                <w:tcPr>
                  <w:tcW w:w="849" w:type="dxa"/>
                </w:tcPr>
                <w:p w14:paraId="03779045" w14:textId="77777777" w:rsidR="00404CE6" w:rsidRPr="00CB6427" w:rsidRDefault="00404CE6" w:rsidP="00FE2068">
                  <w:pPr>
                    <w:keepLines/>
                    <w:jc w:val="both"/>
                    <w:rPr>
                      <w:rFonts w:ascii="Arial" w:eastAsia="Humnst777 BT" w:hAnsi="Arial" w:cs="Arial"/>
                    </w:rPr>
                  </w:pPr>
                </w:p>
              </w:tc>
              <w:tc>
                <w:tcPr>
                  <w:tcW w:w="857" w:type="dxa"/>
                </w:tcPr>
                <w:p w14:paraId="1CE66795" w14:textId="77777777" w:rsidR="00404CE6" w:rsidRPr="00CB6427" w:rsidRDefault="00404CE6" w:rsidP="00FE2068">
                  <w:pPr>
                    <w:keepLines/>
                    <w:jc w:val="both"/>
                    <w:rPr>
                      <w:rFonts w:ascii="Arial" w:eastAsia="Humnst777 BT" w:hAnsi="Arial" w:cs="Arial"/>
                    </w:rPr>
                  </w:pPr>
                </w:p>
              </w:tc>
              <w:tc>
                <w:tcPr>
                  <w:tcW w:w="1438" w:type="dxa"/>
                </w:tcPr>
                <w:p w14:paraId="4E2081AA" w14:textId="77777777" w:rsidR="00404CE6" w:rsidRPr="00CB6427" w:rsidRDefault="00404CE6" w:rsidP="00FE2068">
                  <w:pPr>
                    <w:keepLines/>
                    <w:jc w:val="both"/>
                    <w:rPr>
                      <w:rFonts w:ascii="Arial" w:eastAsia="Humnst777 BT" w:hAnsi="Arial" w:cs="Arial"/>
                    </w:rPr>
                  </w:pPr>
                </w:p>
              </w:tc>
              <w:tc>
                <w:tcPr>
                  <w:tcW w:w="992" w:type="dxa"/>
                </w:tcPr>
                <w:p w14:paraId="501B3BFC" w14:textId="77777777" w:rsidR="00404CE6" w:rsidRPr="00CB6427" w:rsidRDefault="00404CE6" w:rsidP="00FE2068">
                  <w:pPr>
                    <w:keepLines/>
                    <w:jc w:val="both"/>
                    <w:rPr>
                      <w:rFonts w:ascii="Arial" w:eastAsia="Humnst777 BT" w:hAnsi="Arial" w:cs="Arial"/>
                    </w:rPr>
                  </w:pPr>
                </w:p>
              </w:tc>
              <w:tc>
                <w:tcPr>
                  <w:tcW w:w="1701" w:type="dxa"/>
                </w:tcPr>
                <w:p w14:paraId="3A879EF5" w14:textId="77777777" w:rsidR="00404CE6" w:rsidRPr="00CB6427" w:rsidRDefault="00404CE6" w:rsidP="00FE2068">
                  <w:pPr>
                    <w:keepLines/>
                    <w:jc w:val="both"/>
                    <w:rPr>
                      <w:rFonts w:ascii="Arial" w:eastAsia="Humnst777 BT" w:hAnsi="Arial" w:cs="Arial"/>
                    </w:rPr>
                  </w:pPr>
                </w:p>
              </w:tc>
              <w:tc>
                <w:tcPr>
                  <w:tcW w:w="1418" w:type="dxa"/>
                </w:tcPr>
                <w:p w14:paraId="1D0197D0" w14:textId="77777777" w:rsidR="00404CE6" w:rsidRPr="00CB6427" w:rsidRDefault="00404CE6" w:rsidP="00FE2068">
                  <w:pPr>
                    <w:keepLines/>
                    <w:jc w:val="both"/>
                    <w:rPr>
                      <w:rFonts w:ascii="Arial" w:eastAsia="Humnst777 BT" w:hAnsi="Arial" w:cs="Arial"/>
                    </w:rPr>
                  </w:pPr>
                </w:p>
              </w:tc>
              <w:tc>
                <w:tcPr>
                  <w:tcW w:w="1906" w:type="dxa"/>
                  <w:gridSpan w:val="2"/>
                </w:tcPr>
                <w:p w14:paraId="3F473360" w14:textId="77777777" w:rsidR="00404CE6" w:rsidRPr="00CB6427" w:rsidRDefault="00404CE6" w:rsidP="00FE2068">
                  <w:pPr>
                    <w:keepLines/>
                    <w:jc w:val="both"/>
                    <w:rPr>
                      <w:rFonts w:ascii="Arial" w:eastAsia="Humnst777 BT" w:hAnsi="Arial" w:cs="Arial"/>
                    </w:rPr>
                  </w:pPr>
                </w:p>
              </w:tc>
            </w:tr>
            <w:tr w:rsidR="00517158" w:rsidRPr="00CB6427" w14:paraId="2EF90D45" w14:textId="7F2CA9E0" w:rsidTr="00BF22BA">
              <w:trPr>
                <w:gridAfter w:val="1"/>
                <w:wAfter w:w="6" w:type="dxa"/>
              </w:trPr>
              <w:tc>
                <w:tcPr>
                  <w:tcW w:w="1104" w:type="dxa"/>
                  <w:shd w:val="clear" w:color="auto" w:fill="E7E6E6" w:themeFill="background2"/>
                </w:tcPr>
                <w:p w14:paraId="07048963"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Level 4</w:t>
                  </w:r>
                </w:p>
              </w:tc>
              <w:tc>
                <w:tcPr>
                  <w:tcW w:w="849" w:type="dxa"/>
                </w:tcPr>
                <w:p w14:paraId="54175568" w14:textId="77777777" w:rsidR="00404CE6" w:rsidRPr="00CB6427" w:rsidRDefault="00404CE6" w:rsidP="00FE2068">
                  <w:pPr>
                    <w:keepLines/>
                    <w:jc w:val="both"/>
                    <w:rPr>
                      <w:rFonts w:ascii="Arial" w:eastAsia="Humnst777 BT" w:hAnsi="Arial" w:cs="Arial"/>
                    </w:rPr>
                  </w:pPr>
                </w:p>
              </w:tc>
              <w:tc>
                <w:tcPr>
                  <w:tcW w:w="857" w:type="dxa"/>
                </w:tcPr>
                <w:p w14:paraId="1E346AB3" w14:textId="77777777" w:rsidR="00404CE6" w:rsidRPr="00CB6427" w:rsidRDefault="00404CE6" w:rsidP="00FE2068">
                  <w:pPr>
                    <w:keepLines/>
                    <w:jc w:val="both"/>
                    <w:rPr>
                      <w:rFonts w:ascii="Arial" w:eastAsia="Humnst777 BT" w:hAnsi="Arial" w:cs="Arial"/>
                    </w:rPr>
                  </w:pPr>
                </w:p>
              </w:tc>
              <w:tc>
                <w:tcPr>
                  <w:tcW w:w="1438" w:type="dxa"/>
                </w:tcPr>
                <w:p w14:paraId="5BEE086D" w14:textId="77777777" w:rsidR="00404CE6" w:rsidRPr="00CB6427" w:rsidRDefault="00404CE6" w:rsidP="00FE2068">
                  <w:pPr>
                    <w:keepLines/>
                    <w:jc w:val="both"/>
                    <w:rPr>
                      <w:rFonts w:ascii="Arial" w:eastAsia="Humnst777 BT" w:hAnsi="Arial" w:cs="Arial"/>
                    </w:rPr>
                  </w:pPr>
                </w:p>
              </w:tc>
              <w:tc>
                <w:tcPr>
                  <w:tcW w:w="992" w:type="dxa"/>
                </w:tcPr>
                <w:p w14:paraId="55C62EAA" w14:textId="77777777" w:rsidR="00404CE6" w:rsidRPr="00CB6427" w:rsidRDefault="00404CE6" w:rsidP="00FE2068">
                  <w:pPr>
                    <w:keepLines/>
                    <w:jc w:val="both"/>
                    <w:rPr>
                      <w:rFonts w:ascii="Arial" w:eastAsia="Humnst777 BT" w:hAnsi="Arial" w:cs="Arial"/>
                    </w:rPr>
                  </w:pPr>
                </w:p>
              </w:tc>
              <w:tc>
                <w:tcPr>
                  <w:tcW w:w="1701" w:type="dxa"/>
                </w:tcPr>
                <w:p w14:paraId="7B2EB247" w14:textId="77777777" w:rsidR="00404CE6" w:rsidRPr="00CB6427" w:rsidRDefault="00404CE6" w:rsidP="00FE2068">
                  <w:pPr>
                    <w:keepLines/>
                    <w:jc w:val="both"/>
                    <w:rPr>
                      <w:rFonts w:ascii="Arial" w:eastAsia="Humnst777 BT" w:hAnsi="Arial" w:cs="Arial"/>
                    </w:rPr>
                  </w:pPr>
                </w:p>
              </w:tc>
              <w:tc>
                <w:tcPr>
                  <w:tcW w:w="1418" w:type="dxa"/>
                </w:tcPr>
                <w:p w14:paraId="7D405B2D" w14:textId="77777777" w:rsidR="00404CE6" w:rsidRPr="00CB6427" w:rsidRDefault="00404CE6" w:rsidP="00FE2068">
                  <w:pPr>
                    <w:keepLines/>
                    <w:jc w:val="both"/>
                    <w:rPr>
                      <w:rFonts w:ascii="Arial" w:eastAsia="Humnst777 BT" w:hAnsi="Arial" w:cs="Arial"/>
                    </w:rPr>
                  </w:pPr>
                </w:p>
              </w:tc>
              <w:tc>
                <w:tcPr>
                  <w:tcW w:w="1906" w:type="dxa"/>
                  <w:gridSpan w:val="2"/>
                </w:tcPr>
                <w:p w14:paraId="6F7DEEA2" w14:textId="77777777" w:rsidR="00404CE6" w:rsidRPr="00CB6427" w:rsidRDefault="00404CE6" w:rsidP="00FE2068">
                  <w:pPr>
                    <w:keepLines/>
                    <w:jc w:val="both"/>
                    <w:rPr>
                      <w:rFonts w:ascii="Arial" w:eastAsia="Humnst777 BT" w:hAnsi="Arial" w:cs="Arial"/>
                    </w:rPr>
                  </w:pPr>
                </w:p>
              </w:tc>
            </w:tr>
            <w:tr w:rsidR="00517158" w:rsidRPr="00CB6427" w14:paraId="11670FC2" w14:textId="28F2C0C3" w:rsidTr="00BF22BA">
              <w:trPr>
                <w:gridAfter w:val="1"/>
                <w:wAfter w:w="6" w:type="dxa"/>
              </w:trPr>
              <w:tc>
                <w:tcPr>
                  <w:tcW w:w="1104" w:type="dxa"/>
                  <w:shd w:val="clear" w:color="auto" w:fill="E7E6E6" w:themeFill="background2"/>
                </w:tcPr>
                <w:p w14:paraId="237EDDEB"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Level 5</w:t>
                  </w:r>
                </w:p>
              </w:tc>
              <w:tc>
                <w:tcPr>
                  <w:tcW w:w="849" w:type="dxa"/>
                </w:tcPr>
                <w:p w14:paraId="55144FA5" w14:textId="77777777" w:rsidR="00404CE6" w:rsidRPr="00CB6427" w:rsidRDefault="00404CE6" w:rsidP="00FE2068">
                  <w:pPr>
                    <w:keepLines/>
                    <w:jc w:val="both"/>
                    <w:rPr>
                      <w:rFonts w:ascii="Arial" w:eastAsia="Humnst777 BT" w:hAnsi="Arial" w:cs="Arial"/>
                    </w:rPr>
                  </w:pPr>
                </w:p>
              </w:tc>
              <w:tc>
                <w:tcPr>
                  <w:tcW w:w="857" w:type="dxa"/>
                </w:tcPr>
                <w:p w14:paraId="07404D87" w14:textId="77777777" w:rsidR="00404CE6" w:rsidRPr="00CB6427" w:rsidRDefault="00404CE6" w:rsidP="00FE2068">
                  <w:pPr>
                    <w:keepLines/>
                    <w:jc w:val="both"/>
                    <w:rPr>
                      <w:rFonts w:ascii="Arial" w:eastAsia="Humnst777 BT" w:hAnsi="Arial" w:cs="Arial"/>
                    </w:rPr>
                  </w:pPr>
                </w:p>
              </w:tc>
              <w:tc>
                <w:tcPr>
                  <w:tcW w:w="1438" w:type="dxa"/>
                </w:tcPr>
                <w:p w14:paraId="48EAECB0" w14:textId="77777777" w:rsidR="00404CE6" w:rsidRPr="00CB6427" w:rsidRDefault="00404CE6" w:rsidP="00FE2068">
                  <w:pPr>
                    <w:keepLines/>
                    <w:jc w:val="both"/>
                    <w:rPr>
                      <w:rFonts w:ascii="Arial" w:eastAsia="Humnst777 BT" w:hAnsi="Arial" w:cs="Arial"/>
                    </w:rPr>
                  </w:pPr>
                </w:p>
              </w:tc>
              <w:tc>
                <w:tcPr>
                  <w:tcW w:w="992" w:type="dxa"/>
                </w:tcPr>
                <w:p w14:paraId="77870210" w14:textId="77777777" w:rsidR="00404CE6" w:rsidRPr="00CB6427" w:rsidRDefault="00404CE6" w:rsidP="00FE2068">
                  <w:pPr>
                    <w:keepLines/>
                    <w:jc w:val="both"/>
                    <w:rPr>
                      <w:rFonts w:ascii="Arial" w:eastAsia="Humnst777 BT" w:hAnsi="Arial" w:cs="Arial"/>
                    </w:rPr>
                  </w:pPr>
                </w:p>
              </w:tc>
              <w:tc>
                <w:tcPr>
                  <w:tcW w:w="1701" w:type="dxa"/>
                </w:tcPr>
                <w:p w14:paraId="70ED5B52" w14:textId="77777777" w:rsidR="00404CE6" w:rsidRPr="00CB6427" w:rsidRDefault="00404CE6" w:rsidP="00FE2068">
                  <w:pPr>
                    <w:keepLines/>
                    <w:jc w:val="both"/>
                    <w:rPr>
                      <w:rFonts w:ascii="Arial" w:eastAsia="Humnst777 BT" w:hAnsi="Arial" w:cs="Arial"/>
                    </w:rPr>
                  </w:pPr>
                </w:p>
              </w:tc>
              <w:tc>
                <w:tcPr>
                  <w:tcW w:w="1418" w:type="dxa"/>
                </w:tcPr>
                <w:p w14:paraId="1A16850B" w14:textId="77777777" w:rsidR="00404CE6" w:rsidRPr="00CB6427" w:rsidRDefault="00404CE6" w:rsidP="00FE2068">
                  <w:pPr>
                    <w:keepLines/>
                    <w:jc w:val="both"/>
                    <w:rPr>
                      <w:rFonts w:ascii="Arial" w:eastAsia="Humnst777 BT" w:hAnsi="Arial" w:cs="Arial"/>
                    </w:rPr>
                  </w:pPr>
                </w:p>
              </w:tc>
              <w:tc>
                <w:tcPr>
                  <w:tcW w:w="1906" w:type="dxa"/>
                  <w:gridSpan w:val="2"/>
                </w:tcPr>
                <w:p w14:paraId="03D9B683" w14:textId="77777777" w:rsidR="00404CE6" w:rsidRPr="00CB6427" w:rsidRDefault="00404CE6" w:rsidP="00FE2068">
                  <w:pPr>
                    <w:keepLines/>
                    <w:jc w:val="both"/>
                    <w:rPr>
                      <w:rFonts w:ascii="Arial" w:eastAsia="Humnst777 BT" w:hAnsi="Arial" w:cs="Arial"/>
                    </w:rPr>
                  </w:pPr>
                </w:p>
              </w:tc>
            </w:tr>
            <w:tr w:rsidR="00517158" w:rsidRPr="00CB6427" w14:paraId="37320CEF" w14:textId="0B5A7CC3" w:rsidTr="00BF22BA">
              <w:trPr>
                <w:gridAfter w:val="1"/>
                <w:wAfter w:w="6" w:type="dxa"/>
              </w:trPr>
              <w:tc>
                <w:tcPr>
                  <w:tcW w:w="1104" w:type="dxa"/>
                  <w:shd w:val="clear" w:color="auto" w:fill="E7E6E6" w:themeFill="background2"/>
                </w:tcPr>
                <w:p w14:paraId="39D44757"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Level 6</w:t>
                  </w:r>
                </w:p>
              </w:tc>
              <w:tc>
                <w:tcPr>
                  <w:tcW w:w="849" w:type="dxa"/>
                </w:tcPr>
                <w:p w14:paraId="1FC1A17C" w14:textId="77777777" w:rsidR="00404CE6" w:rsidRPr="00CB6427" w:rsidRDefault="00404CE6" w:rsidP="00FE2068">
                  <w:pPr>
                    <w:keepLines/>
                    <w:jc w:val="both"/>
                    <w:rPr>
                      <w:rFonts w:ascii="Arial" w:eastAsia="Humnst777 BT" w:hAnsi="Arial" w:cs="Arial"/>
                    </w:rPr>
                  </w:pPr>
                </w:p>
              </w:tc>
              <w:tc>
                <w:tcPr>
                  <w:tcW w:w="857" w:type="dxa"/>
                </w:tcPr>
                <w:p w14:paraId="625CD375" w14:textId="77777777" w:rsidR="00404CE6" w:rsidRPr="00CB6427" w:rsidRDefault="00404CE6" w:rsidP="00FE2068">
                  <w:pPr>
                    <w:keepLines/>
                    <w:jc w:val="both"/>
                    <w:rPr>
                      <w:rFonts w:ascii="Arial" w:eastAsia="Humnst777 BT" w:hAnsi="Arial" w:cs="Arial"/>
                    </w:rPr>
                  </w:pPr>
                </w:p>
              </w:tc>
              <w:tc>
                <w:tcPr>
                  <w:tcW w:w="1438" w:type="dxa"/>
                </w:tcPr>
                <w:p w14:paraId="1E291F4D" w14:textId="77777777" w:rsidR="00404CE6" w:rsidRPr="00CB6427" w:rsidRDefault="00404CE6" w:rsidP="00FE2068">
                  <w:pPr>
                    <w:keepLines/>
                    <w:jc w:val="both"/>
                    <w:rPr>
                      <w:rFonts w:ascii="Arial" w:eastAsia="Humnst777 BT" w:hAnsi="Arial" w:cs="Arial"/>
                    </w:rPr>
                  </w:pPr>
                </w:p>
              </w:tc>
              <w:tc>
                <w:tcPr>
                  <w:tcW w:w="992" w:type="dxa"/>
                </w:tcPr>
                <w:p w14:paraId="2AA280C0" w14:textId="77777777" w:rsidR="00404CE6" w:rsidRPr="00CB6427" w:rsidRDefault="00404CE6" w:rsidP="00FE2068">
                  <w:pPr>
                    <w:keepLines/>
                    <w:jc w:val="both"/>
                    <w:rPr>
                      <w:rFonts w:ascii="Arial" w:eastAsia="Humnst777 BT" w:hAnsi="Arial" w:cs="Arial"/>
                    </w:rPr>
                  </w:pPr>
                </w:p>
              </w:tc>
              <w:tc>
                <w:tcPr>
                  <w:tcW w:w="1701" w:type="dxa"/>
                </w:tcPr>
                <w:p w14:paraId="3F0C19A3" w14:textId="77777777" w:rsidR="00404CE6" w:rsidRPr="00CB6427" w:rsidRDefault="00404CE6" w:rsidP="00FE2068">
                  <w:pPr>
                    <w:keepLines/>
                    <w:jc w:val="both"/>
                    <w:rPr>
                      <w:rFonts w:ascii="Arial" w:eastAsia="Humnst777 BT" w:hAnsi="Arial" w:cs="Arial"/>
                    </w:rPr>
                  </w:pPr>
                </w:p>
              </w:tc>
              <w:tc>
                <w:tcPr>
                  <w:tcW w:w="1418" w:type="dxa"/>
                </w:tcPr>
                <w:p w14:paraId="4ADBEBD6" w14:textId="77777777" w:rsidR="00404CE6" w:rsidRPr="00CB6427" w:rsidRDefault="00404CE6" w:rsidP="00FE2068">
                  <w:pPr>
                    <w:keepLines/>
                    <w:jc w:val="both"/>
                    <w:rPr>
                      <w:rFonts w:ascii="Arial" w:eastAsia="Humnst777 BT" w:hAnsi="Arial" w:cs="Arial"/>
                    </w:rPr>
                  </w:pPr>
                </w:p>
              </w:tc>
              <w:tc>
                <w:tcPr>
                  <w:tcW w:w="1906" w:type="dxa"/>
                  <w:gridSpan w:val="2"/>
                </w:tcPr>
                <w:p w14:paraId="2970FE03" w14:textId="77777777" w:rsidR="00404CE6" w:rsidRPr="00CB6427" w:rsidRDefault="00404CE6" w:rsidP="00FE2068">
                  <w:pPr>
                    <w:keepLines/>
                    <w:jc w:val="both"/>
                    <w:rPr>
                      <w:rFonts w:ascii="Arial" w:eastAsia="Humnst777 BT" w:hAnsi="Arial" w:cs="Arial"/>
                    </w:rPr>
                  </w:pPr>
                </w:p>
              </w:tc>
            </w:tr>
            <w:tr w:rsidR="00517158" w:rsidRPr="00CB6427" w14:paraId="3DF0314B" w14:textId="58CC2CAB" w:rsidTr="00BF22BA">
              <w:trPr>
                <w:gridAfter w:val="1"/>
                <w:wAfter w:w="6" w:type="dxa"/>
              </w:trPr>
              <w:tc>
                <w:tcPr>
                  <w:tcW w:w="1104" w:type="dxa"/>
                  <w:shd w:val="clear" w:color="auto" w:fill="E7E6E6" w:themeFill="background2"/>
                </w:tcPr>
                <w:p w14:paraId="1626F5BB" w14:textId="77777777" w:rsidR="00404CE6" w:rsidRPr="00CB6427" w:rsidRDefault="00404CE6" w:rsidP="00FE2068">
                  <w:pPr>
                    <w:keepLines/>
                    <w:jc w:val="both"/>
                    <w:rPr>
                      <w:rFonts w:ascii="Arial" w:eastAsia="Humnst777 BT" w:hAnsi="Arial" w:cs="Arial"/>
                    </w:rPr>
                  </w:pPr>
                  <w:r w:rsidRPr="00CB6427">
                    <w:rPr>
                      <w:rFonts w:ascii="Arial" w:eastAsia="Humnst777 BT" w:hAnsi="Arial" w:cs="Arial"/>
                    </w:rPr>
                    <w:t>Level 7</w:t>
                  </w:r>
                </w:p>
              </w:tc>
              <w:tc>
                <w:tcPr>
                  <w:tcW w:w="849" w:type="dxa"/>
                </w:tcPr>
                <w:p w14:paraId="6FADD6A8" w14:textId="77777777" w:rsidR="00404CE6" w:rsidRPr="00CB6427" w:rsidRDefault="00404CE6" w:rsidP="00FE2068">
                  <w:pPr>
                    <w:keepLines/>
                    <w:jc w:val="both"/>
                    <w:rPr>
                      <w:rFonts w:ascii="Arial" w:eastAsia="Humnst777 BT" w:hAnsi="Arial" w:cs="Arial"/>
                    </w:rPr>
                  </w:pPr>
                </w:p>
              </w:tc>
              <w:tc>
                <w:tcPr>
                  <w:tcW w:w="857" w:type="dxa"/>
                </w:tcPr>
                <w:p w14:paraId="7B10CF0F" w14:textId="77777777" w:rsidR="00404CE6" w:rsidRPr="00CB6427" w:rsidRDefault="00404CE6" w:rsidP="00FE2068">
                  <w:pPr>
                    <w:keepLines/>
                    <w:jc w:val="both"/>
                    <w:rPr>
                      <w:rFonts w:ascii="Arial" w:eastAsia="Humnst777 BT" w:hAnsi="Arial" w:cs="Arial"/>
                    </w:rPr>
                  </w:pPr>
                </w:p>
              </w:tc>
              <w:tc>
                <w:tcPr>
                  <w:tcW w:w="1438" w:type="dxa"/>
                </w:tcPr>
                <w:p w14:paraId="4EE45F2B" w14:textId="77777777" w:rsidR="00404CE6" w:rsidRPr="00CB6427" w:rsidRDefault="00404CE6" w:rsidP="00FE2068">
                  <w:pPr>
                    <w:keepLines/>
                    <w:jc w:val="both"/>
                    <w:rPr>
                      <w:rFonts w:ascii="Arial" w:eastAsia="Humnst777 BT" w:hAnsi="Arial" w:cs="Arial"/>
                    </w:rPr>
                  </w:pPr>
                </w:p>
              </w:tc>
              <w:tc>
                <w:tcPr>
                  <w:tcW w:w="992" w:type="dxa"/>
                </w:tcPr>
                <w:p w14:paraId="2A23E40B" w14:textId="77777777" w:rsidR="00404CE6" w:rsidRPr="00CB6427" w:rsidRDefault="00404CE6" w:rsidP="00FE2068">
                  <w:pPr>
                    <w:keepLines/>
                    <w:jc w:val="both"/>
                    <w:rPr>
                      <w:rFonts w:ascii="Arial" w:eastAsia="Humnst777 BT" w:hAnsi="Arial" w:cs="Arial"/>
                    </w:rPr>
                  </w:pPr>
                </w:p>
              </w:tc>
              <w:tc>
                <w:tcPr>
                  <w:tcW w:w="1701" w:type="dxa"/>
                </w:tcPr>
                <w:p w14:paraId="39A03971" w14:textId="77777777" w:rsidR="00404CE6" w:rsidRPr="00CB6427" w:rsidRDefault="00404CE6" w:rsidP="00FE2068">
                  <w:pPr>
                    <w:keepLines/>
                    <w:jc w:val="both"/>
                    <w:rPr>
                      <w:rFonts w:ascii="Arial" w:eastAsia="Humnst777 BT" w:hAnsi="Arial" w:cs="Arial"/>
                    </w:rPr>
                  </w:pPr>
                </w:p>
              </w:tc>
              <w:tc>
                <w:tcPr>
                  <w:tcW w:w="1418" w:type="dxa"/>
                </w:tcPr>
                <w:p w14:paraId="4B28C3B8" w14:textId="77777777" w:rsidR="00404CE6" w:rsidRPr="00CB6427" w:rsidRDefault="00404CE6" w:rsidP="00FE2068">
                  <w:pPr>
                    <w:keepLines/>
                    <w:jc w:val="both"/>
                    <w:rPr>
                      <w:rFonts w:ascii="Arial" w:eastAsia="Humnst777 BT" w:hAnsi="Arial" w:cs="Arial"/>
                    </w:rPr>
                  </w:pPr>
                </w:p>
              </w:tc>
              <w:tc>
                <w:tcPr>
                  <w:tcW w:w="1906" w:type="dxa"/>
                  <w:gridSpan w:val="2"/>
                </w:tcPr>
                <w:p w14:paraId="2BDA6FBE" w14:textId="77777777" w:rsidR="00404CE6" w:rsidRPr="00CB6427" w:rsidRDefault="00404CE6" w:rsidP="00FE2068">
                  <w:pPr>
                    <w:keepLines/>
                    <w:jc w:val="both"/>
                    <w:rPr>
                      <w:rFonts w:ascii="Arial" w:eastAsia="Humnst777 BT" w:hAnsi="Arial" w:cs="Arial"/>
                    </w:rPr>
                  </w:pPr>
                </w:p>
              </w:tc>
            </w:tr>
          </w:tbl>
          <w:p w14:paraId="532F0BFD" w14:textId="77777777" w:rsidR="00927585" w:rsidRPr="00CB6427" w:rsidRDefault="00927585" w:rsidP="004112C0">
            <w:pPr>
              <w:keepLines/>
              <w:jc w:val="both"/>
              <w:rPr>
                <w:rFonts w:ascii="Arial" w:eastAsia="Humnst777 BT" w:hAnsi="Arial" w:cs="Arial"/>
              </w:rPr>
            </w:pPr>
          </w:p>
          <w:p w14:paraId="514D8B8C" w14:textId="3F87AE1B" w:rsidR="00303750" w:rsidRPr="00CB6427" w:rsidRDefault="00303750" w:rsidP="004112C0">
            <w:pPr>
              <w:keepLines/>
              <w:jc w:val="both"/>
              <w:rPr>
                <w:rFonts w:ascii="Arial" w:eastAsia="Humnst777 BT" w:hAnsi="Arial" w:cs="Arial"/>
              </w:rPr>
            </w:pPr>
          </w:p>
        </w:tc>
      </w:tr>
      <w:tr w:rsidR="00725141" w:rsidRPr="00CB6427" w14:paraId="47D7CA79" w14:textId="77777777" w:rsidTr="00517158">
        <w:trPr>
          <w:trHeight w:val="303"/>
        </w:trPr>
        <w:tc>
          <w:tcPr>
            <w:tcW w:w="851" w:type="dxa"/>
            <w:shd w:val="clear" w:color="auto" w:fill="DBE5F1"/>
          </w:tcPr>
          <w:p w14:paraId="49A98653"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637AA240" w14:textId="580055D7" w:rsidR="00A635DF" w:rsidRPr="00CB6427" w:rsidRDefault="00CA50DD" w:rsidP="00725141">
            <w:pPr>
              <w:keepLines/>
              <w:spacing w:after="0" w:line="240" w:lineRule="auto"/>
              <w:jc w:val="both"/>
              <w:rPr>
                <w:rFonts w:ascii="Arial" w:eastAsia="Humnst777 BT" w:hAnsi="Arial" w:cs="Arial"/>
              </w:rPr>
            </w:pPr>
            <w:r w:rsidRPr="00CB6427">
              <w:rPr>
                <w:rFonts w:ascii="Arial" w:eastAsia="Humnst777 BT" w:hAnsi="Arial" w:cs="Arial"/>
              </w:rPr>
              <w:t>Using the data provided in box 22</w:t>
            </w:r>
            <w:r w:rsidR="00A635DF" w:rsidRPr="00CB6427">
              <w:rPr>
                <w:rFonts w:ascii="Arial" w:eastAsia="Humnst777 BT" w:hAnsi="Arial" w:cs="Arial"/>
              </w:rPr>
              <w:t>:</w:t>
            </w:r>
            <w:r w:rsidR="00725141" w:rsidRPr="00CB6427">
              <w:rPr>
                <w:rFonts w:ascii="Arial" w:eastAsia="Humnst777 BT" w:hAnsi="Arial" w:cs="Arial"/>
              </w:rPr>
              <w:t xml:space="preserve"> </w:t>
            </w:r>
          </w:p>
          <w:p w14:paraId="1FEA0E72" w14:textId="77777777" w:rsidR="006C5948" w:rsidRPr="00CB6427" w:rsidRDefault="006C5948" w:rsidP="00725141">
            <w:pPr>
              <w:keepLines/>
              <w:spacing w:after="0" w:line="240" w:lineRule="auto"/>
              <w:jc w:val="both"/>
              <w:rPr>
                <w:rFonts w:ascii="Arial" w:eastAsia="Humnst777 BT" w:hAnsi="Arial" w:cs="Arial"/>
              </w:rPr>
            </w:pPr>
          </w:p>
          <w:p w14:paraId="0792F5D2" w14:textId="11DDE176" w:rsidR="00725141" w:rsidRPr="00CB6427" w:rsidRDefault="00725141" w:rsidP="00A635DF">
            <w:pPr>
              <w:pStyle w:val="ListParagraph"/>
              <w:keepLines/>
              <w:numPr>
                <w:ilvl w:val="0"/>
                <w:numId w:val="20"/>
              </w:numPr>
              <w:spacing w:after="0" w:line="240" w:lineRule="auto"/>
              <w:jc w:val="both"/>
              <w:rPr>
                <w:rFonts w:ascii="Arial" w:eastAsia="Humnst777 BT" w:hAnsi="Arial" w:cs="Arial"/>
              </w:rPr>
            </w:pPr>
            <w:r w:rsidRPr="00CB6427">
              <w:rPr>
                <w:rFonts w:ascii="Arial" w:eastAsia="Humnst777 BT" w:hAnsi="Arial" w:cs="Arial"/>
              </w:rPr>
              <w:t>state any implications of the proposed suspension/withdrawal for currently registered students</w:t>
            </w:r>
            <w:r w:rsidR="00CA50DD" w:rsidRPr="00CB6427">
              <w:rPr>
                <w:rFonts w:ascii="Arial" w:eastAsia="Humnst777 BT" w:hAnsi="Arial" w:cs="Arial"/>
              </w:rPr>
              <w:t xml:space="preserve"> including those who have interrupted or </w:t>
            </w:r>
            <w:r w:rsidR="00FE2068" w:rsidRPr="00CB6427">
              <w:rPr>
                <w:rFonts w:ascii="Arial" w:eastAsia="Humnst777 BT" w:hAnsi="Arial" w:cs="Arial"/>
              </w:rPr>
              <w:t>undertaking reassessment with attendance.</w:t>
            </w:r>
          </w:p>
          <w:p w14:paraId="081F37B3" w14:textId="19792EF8" w:rsidR="00A635DF" w:rsidRPr="00CB6427" w:rsidRDefault="00A635DF" w:rsidP="00A635DF">
            <w:pPr>
              <w:pStyle w:val="ListParagraph"/>
              <w:keepLines/>
              <w:numPr>
                <w:ilvl w:val="0"/>
                <w:numId w:val="20"/>
              </w:numPr>
              <w:spacing w:after="0" w:line="240" w:lineRule="auto"/>
              <w:jc w:val="both"/>
              <w:rPr>
                <w:rFonts w:ascii="Arial" w:eastAsia="Humnst777 BT" w:hAnsi="Arial" w:cs="Arial"/>
              </w:rPr>
            </w:pPr>
            <w:r w:rsidRPr="00CB6427">
              <w:rPr>
                <w:rFonts w:ascii="Arial" w:eastAsia="Humnst777 BT" w:hAnsi="Arial" w:cs="Arial"/>
              </w:rPr>
              <w:t>Confirm the support mechanisms</w:t>
            </w:r>
            <w:r w:rsidR="00F90E47" w:rsidRPr="00CB6427">
              <w:rPr>
                <w:rFonts w:ascii="Arial" w:eastAsia="Humnst777 BT" w:hAnsi="Arial" w:cs="Arial"/>
              </w:rPr>
              <w:t xml:space="preserve"> available for students during the withdrawal of the course</w:t>
            </w:r>
          </w:p>
          <w:p w14:paraId="590B9059" w14:textId="650DA859" w:rsidR="00F90E47" w:rsidRPr="00CB6427" w:rsidRDefault="00F90E47" w:rsidP="00A635DF">
            <w:pPr>
              <w:pStyle w:val="ListParagraph"/>
              <w:keepLines/>
              <w:numPr>
                <w:ilvl w:val="0"/>
                <w:numId w:val="20"/>
              </w:numPr>
              <w:spacing w:after="0" w:line="240" w:lineRule="auto"/>
              <w:jc w:val="both"/>
              <w:rPr>
                <w:rFonts w:ascii="Arial" w:eastAsia="Humnst777 BT" w:hAnsi="Arial" w:cs="Arial"/>
              </w:rPr>
            </w:pPr>
            <w:r w:rsidRPr="00CB6427">
              <w:rPr>
                <w:rFonts w:ascii="Arial" w:eastAsia="Humnst777 BT" w:hAnsi="Arial" w:cs="Arial"/>
              </w:rPr>
              <w:t>How the management of the student</w:t>
            </w:r>
            <w:r w:rsidR="006C5948" w:rsidRPr="00CB6427">
              <w:rPr>
                <w:rFonts w:ascii="Arial" w:eastAsia="Humnst777 BT" w:hAnsi="Arial" w:cs="Arial"/>
              </w:rPr>
              <w:t>s</w:t>
            </w:r>
            <w:r w:rsidRPr="00CB6427">
              <w:rPr>
                <w:rFonts w:ascii="Arial" w:eastAsia="Humnst777 BT" w:hAnsi="Arial" w:cs="Arial"/>
              </w:rPr>
              <w:t xml:space="preserve">, where there are small numbers, will be undertaken to ensure the quality </w:t>
            </w:r>
            <w:r w:rsidR="006C5948" w:rsidRPr="00CB6427">
              <w:rPr>
                <w:rFonts w:ascii="Arial" w:eastAsia="Humnst777 BT" w:hAnsi="Arial" w:cs="Arial"/>
              </w:rPr>
              <w:t>of the student experience is maintained</w:t>
            </w:r>
          </w:p>
          <w:p w14:paraId="2BED40B3"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2047DBA6" w14:textId="77777777" w:rsidTr="00517158">
        <w:trPr>
          <w:trHeight w:val="712"/>
        </w:trPr>
        <w:tc>
          <w:tcPr>
            <w:tcW w:w="851" w:type="dxa"/>
            <w:shd w:val="clear" w:color="auto" w:fill="auto"/>
          </w:tcPr>
          <w:p w14:paraId="3C7F6DAE" w14:textId="77777777" w:rsidR="00725141" w:rsidRPr="00CB6427" w:rsidRDefault="00725141" w:rsidP="00725141">
            <w:pPr>
              <w:keepLines/>
              <w:spacing w:after="0" w:line="240" w:lineRule="auto"/>
              <w:ind w:left="360"/>
              <w:jc w:val="both"/>
              <w:rPr>
                <w:rFonts w:ascii="Arial" w:eastAsia="Humnst777 BT" w:hAnsi="Arial" w:cs="Arial"/>
              </w:rPr>
            </w:pPr>
          </w:p>
        </w:tc>
        <w:tc>
          <w:tcPr>
            <w:tcW w:w="9640" w:type="dxa"/>
            <w:shd w:val="clear" w:color="auto" w:fill="auto"/>
          </w:tcPr>
          <w:p w14:paraId="7F9F915C" w14:textId="77777777" w:rsidR="00725141" w:rsidRPr="00CB6427" w:rsidRDefault="00725141" w:rsidP="00725141">
            <w:pPr>
              <w:keepLines/>
              <w:spacing w:after="0" w:line="240" w:lineRule="auto"/>
              <w:jc w:val="both"/>
              <w:rPr>
                <w:rFonts w:ascii="Arial" w:eastAsia="Humnst777 BT" w:hAnsi="Arial" w:cs="Arial"/>
              </w:rPr>
            </w:pPr>
          </w:p>
          <w:p w14:paraId="27987EDE" w14:textId="77777777" w:rsidR="00725141" w:rsidRPr="00CB6427" w:rsidRDefault="00725141" w:rsidP="00725141">
            <w:pPr>
              <w:keepLines/>
              <w:spacing w:after="0" w:line="240" w:lineRule="auto"/>
              <w:jc w:val="both"/>
              <w:rPr>
                <w:rFonts w:ascii="Arial" w:eastAsia="Humnst777 BT" w:hAnsi="Arial" w:cs="Arial"/>
              </w:rPr>
            </w:pPr>
          </w:p>
        </w:tc>
      </w:tr>
      <w:tr w:rsidR="00725141" w:rsidRPr="00CB6427" w14:paraId="4BF06231" w14:textId="77777777" w:rsidTr="00517158">
        <w:trPr>
          <w:trHeight w:val="303"/>
        </w:trPr>
        <w:tc>
          <w:tcPr>
            <w:tcW w:w="851" w:type="dxa"/>
            <w:shd w:val="clear" w:color="auto" w:fill="DBE5F1"/>
          </w:tcPr>
          <w:p w14:paraId="7FC23057"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28BB80AD" w14:textId="77777777" w:rsidR="00725141" w:rsidRPr="00CB6427" w:rsidRDefault="00B24FE0" w:rsidP="00725141">
            <w:pPr>
              <w:keepLines/>
              <w:spacing w:after="0" w:line="240" w:lineRule="auto"/>
              <w:jc w:val="both"/>
              <w:rPr>
                <w:rFonts w:ascii="Arial" w:eastAsia="Humnst777 BT" w:hAnsi="Arial" w:cs="Arial"/>
              </w:rPr>
            </w:pPr>
            <w:r w:rsidRPr="00CB6427">
              <w:rPr>
                <w:rFonts w:ascii="Arial" w:eastAsia="Humnst777 BT" w:hAnsi="Arial" w:cs="Arial"/>
              </w:rPr>
              <w:t>A</w:t>
            </w:r>
            <w:r w:rsidR="00725141" w:rsidRPr="00CB6427">
              <w:rPr>
                <w:rFonts w:ascii="Arial" w:eastAsia="Humnst777 BT" w:hAnsi="Arial" w:cs="Arial"/>
              </w:rPr>
              <w:t>rrangements to protect the quality and standards of the provision and the quality of the student experience</w:t>
            </w:r>
          </w:p>
          <w:p w14:paraId="57C56CEB" w14:textId="5FA3C4A3" w:rsidR="00F15EA3" w:rsidRPr="00CB6427" w:rsidRDefault="00F15EA3" w:rsidP="00725141">
            <w:pPr>
              <w:keepLines/>
              <w:spacing w:after="0" w:line="240" w:lineRule="auto"/>
              <w:jc w:val="both"/>
              <w:rPr>
                <w:rFonts w:ascii="Arial" w:eastAsia="Humnst777 BT" w:hAnsi="Arial" w:cs="Arial"/>
              </w:rPr>
            </w:pPr>
          </w:p>
        </w:tc>
      </w:tr>
      <w:tr w:rsidR="006E19F1" w:rsidRPr="00CB6427" w14:paraId="4079C741" w14:textId="77777777" w:rsidTr="00517158">
        <w:trPr>
          <w:trHeight w:val="303"/>
        </w:trPr>
        <w:tc>
          <w:tcPr>
            <w:tcW w:w="851" w:type="dxa"/>
            <w:shd w:val="clear" w:color="auto" w:fill="DBE5F1"/>
          </w:tcPr>
          <w:p w14:paraId="27FC96CE" w14:textId="77777777" w:rsidR="006E19F1" w:rsidRPr="00CB6427" w:rsidRDefault="006E19F1" w:rsidP="006E19F1">
            <w:pPr>
              <w:keepLines/>
              <w:spacing w:after="0" w:line="240" w:lineRule="auto"/>
              <w:ind w:left="360"/>
              <w:jc w:val="both"/>
              <w:rPr>
                <w:rFonts w:ascii="Arial" w:eastAsia="Humnst777 BT" w:hAnsi="Arial" w:cs="Arial"/>
              </w:rPr>
            </w:pPr>
          </w:p>
        </w:tc>
        <w:tc>
          <w:tcPr>
            <w:tcW w:w="9640" w:type="dxa"/>
            <w:shd w:val="clear" w:color="auto" w:fill="DBE5F1"/>
          </w:tcPr>
          <w:p w14:paraId="48C5ECB8" w14:textId="3CD1C9EF" w:rsidR="006E19F1" w:rsidRPr="00CB6427" w:rsidRDefault="00CF2B70" w:rsidP="006E19F1">
            <w:pPr>
              <w:keepLines/>
              <w:jc w:val="both"/>
              <w:rPr>
                <w:rFonts w:ascii="Arial" w:eastAsia="Humnst777 BT" w:hAnsi="Arial" w:cs="Arial"/>
              </w:rPr>
            </w:pPr>
            <w:r w:rsidRPr="00CB6427">
              <w:rPr>
                <w:rFonts w:ascii="Arial" w:eastAsia="Humnst777 BT" w:hAnsi="Arial" w:cs="Arial"/>
                <w:b/>
                <w:bCs/>
              </w:rPr>
              <w:t>2</w:t>
            </w:r>
            <w:r w:rsidR="004466B4" w:rsidRPr="00CB6427">
              <w:rPr>
                <w:rFonts w:ascii="Arial" w:eastAsia="Humnst777 BT" w:hAnsi="Arial" w:cs="Arial"/>
                <w:b/>
                <w:bCs/>
              </w:rPr>
              <w:t>4</w:t>
            </w:r>
            <w:r w:rsidR="006E19F1" w:rsidRPr="00CB6427">
              <w:rPr>
                <w:rFonts w:ascii="Arial" w:eastAsia="Humnst777 BT" w:hAnsi="Arial" w:cs="Arial"/>
                <w:b/>
                <w:bCs/>
              </w:rPr>
              <w:t>a</w:t>
            </w:r>
            <w:r w:rsidR="006E19F1" w:rsidRPr="00CB6427">
              <w:rPr>
                <w:rFonts w:ascii="Arial" w:eastAsia="Humnst777 BT" w:hAnsi="Arial" w:cs="Arial"/>
              </w:rPr>
              <w:t xml:space="preserve">. It is expected that the standard arrangements for reviewing and maintaining the performance and quality of the course will be followed. </w:t>
            </w:r>
            <w:r w:rsidR="00E64EF5" w:rsidRPr="00CB6427">
              <w:rPr>
                <w:rFonts w:ascii="Arial" w:eastAsia="Humnst777 BT" w:hAnsi="Arial" w:cs="Arial"/>
              </w:rPr>
              <w:t>P</w:t>
            </w:r>
            <w:r w:rsidR="006E19F1" w:rsidRPr="00CB6427">
              <w:rPr>
                <w:rFonts w:ascii="Arial" w:eastAsia="Humnst777 BT" w:hAnsi="Arial" w:cs="Arial"/>
              </w:rPr>
              <w:t>lease</w:t>
            </w:r>
            <w:r w:rsidR="00E64EF5" w:rsidRPr="00CB6427">
              <w:rPr>
                <w:rFonts w:ascii="Arial" w:eastAsia="Humnst777 BT" w:hAnsi="Arial" w:cs="Arial"/>
              </w:rPr>
              <w:t xml:space="preserve"> confirm</w:t>
            </w:r>
            <w:r w:rsidR="00FD398B" w:rsidRPr="00CB6427">
              <w:rPr>
                <w:rFonts w:ascii="Arial" w:eastAsia="Humnst777 BT" w:hAnsi="Arial" w:cs="Arial"/>
              </w:rPr>
              <w:t xml:space="preserve"> if</w:t>
            </w:r>
            <w:r w:rsidR="006E19F1" w:rsidRPr="00CB6427">
              <w:rPr>
                <w:rFonts w:ascii="Arial" w:eastAsia="Humnst777 BT" w:hAnsi="Arial" w:cs="Arial"/>
              </w:rPr>
              <w:t xml:space="preserve"> there are any other requirements necessary and how they will be managed:</w:t>
            </w:r>
          </w:p>
          <w:p w14:paraId="20323075" w14:textId="6C17217D" w:rsidR="006E19F1" w:rsidRPr="00CB6427" w:rsidRDefault="006E19F1" w:rsidP="00725141">
            <w:pPr>
              <w:keepLines/>
              <w:spacing w:after="0" w:line="240" w:lineRule="auto"/>
              <w:jc w:val="both"/>
              <w:rPr>
                <w:rFonts w:ascii="Arial" w:eastAsia="Humnst777 BT" w:hAnsi="Arial" w:cs="Arial"/>
              </w:rPr>
            </w:pPr>
          </w:p>
        </w:tc>
      </w:tr>
      <w:tr w:rsidR="006E19F1" w:rsidRPr="00CB6427" w14:paraId="3A0CF65E" w14:textId="77777777" w:rsidTr="00517158">
        <w:trPr>
          <w:trHeight w:val="303"/>
        </w:trPr>
        <w:tc>
          <w:tcPr>
            <w:tcW w:w="10491" w:type="dxa"/>
            <w:gridSpan w:val="2"/>
            <w:shd w:val="clear" w:color="auto" w:fill="auto"/>
          </w:tcPr>
          <w:p w14:paraId="23CBC25C" w14:textId="77777777" w:rsidR="006E19F1" w:rsidRPr="00CB6427" w:rsidRDefault="006E19F1" w:rsidP="006E19F1">
            <w:pPr>
              <w:keepLines/>
              <w:jc w:val="both"/>
              <w:rPr>
                <w:rFonts w:ascii="Arial" w:eastAsia="Humnst777 BT" w:hAnsi="Arial" w:cs="Arial"/>
              </w:rPr>
            </w:pPr>
          </w:p>
          <w:p w14:paraId="2CC160D1" w14:textId="77777777" w:rsidR="00425A68" w:rsidRPr="00CB6427" w:rsidRDefault="00425A68" w:rsidP="006E19F1">
            <w:pPr>
              <w:keepLines/>
              <w:jc w:val="both"/>
              <w:rPr>
                <w:rFonts w:ascii="Arial" w:eastAsia="Humnst777 BT" w:hAnsi="Arial" w:cs="Arial"/>
              </w:rPr>
            </w:pPr>
          </w:p>
          <w:p w14:paraId="49D98D42" w14:textId="5AEC0D26" w:rsidR="00425A68" w:rsidRPr="00CB6427" w:rsidRDefault="00425A68" w:rsidP="006E19F1">
            <w:pPr>
              <w:keepLines/>
              <w:jc w:val="both"/>
              <w:rPr>
                <w:rFonts w:ascii="Arial" w:eastAsia="Humnst777 BT" w:hAnsi="Arial" w:cs="Arial"/>
              </w:rPr>
            </w:pPr>
          </w:p>
        </w:tc>
      </w:tr>
      <w:tr w:rsidR="006E19F1" w:rsidRPr="00CB6427" w14:paraId="130CC656" w14:textId="77777777" w:rsidTr="00517158">
        <w:trPr>
          <w:trHeight w:val="303"/>
        </w:trPr>
        <w:tc>
          <w:tcPr>
            <w:tcW w:w="851" w:type="dxa"/>
            <w:shd w:val="clear" w:color="auto" w:fill="DBE5F1"/>
          </w:tcPr>
          <w:p w14:paraId="26D031F5" w14:textId="77777777" w:rsidR="006E19F1" w:rsidRPr="00CB6427" w:rsidRDefault="006E19F1" w:rsidP="006E19F1">
            <w:pPr>
              <w:keepLines/>
              <w:spacing w:after="0" w:line="240" w:lineRule="auto"/>
              <w:ind w:left="360"/>
              <w:jc w:val="both"/>
              <w:rPr>
                <w:rFonts w:ascii="Arial" w:eastAsia="Humnst777 BT" w:hAnsi="Arial" w:cs="Arial"/>
              </w:rPr>
            </w:pPr>
          </w:p>
        </w:tc>
        <w:tc>
          <w:tcPr>
            <w:tcW w:w="9640" w:type="dxa"/>
            <w:shd w:val="clear" w:color="auto" w:fill="DBE5F1"/>
          </w:tcPr>
          <w:p w14:paraId="1C195634" w14:textId="502E6748" w:rsidR="006E19F1" w:rsidRPr="00CB6427" w:rsidRDefault="00CF2B70" w:rsidP="006E19F1">
            <w:pPr>
              <w:keepLines/>
              <w:jc w:val="both"/>
              <w:rPr>
                <w:rFonts w:ascii="Arial" w:eastAsia="Humnst777 BT" w:hAnsi="Arial" w:cs="Arial"/>
              </w:rPr>
            </w:pPr>
            <w:r w:rsidRPr="00CB6427">
              <w:rPr>
                <w:rFonts w:ascii="Arial" w:eastAsia="Humnst777 BT" w:hAnsi="Arial" w:cs="Arial"/>
                <w:b/>
                <w:bCs/>
              </w:rPr>
              <w:t>2</w:t>
            </w:r>
            <w:r w:rsidR="004466B4" w:rsidRPr="00CB6427">
              <w:rPr>
                <w:rFonts w:ascii="Arial" w:eastAsia="Humnst777 BT" w:hAnsi="Arial" w:cs="Arial"/>
                <w:b/>
                <w:bCs/>
              </w:rPr>
              <w:t>4</w:t>
            </w:r>
            <w:r w:rsidR="006E19F1" w:rsidRPr="00CB6427">
              <w:rPr>
                <w:rFonts w:ascii="Arial" w:eastAsia="Humnst777 BT" w:hAnsi="Arial" w:cs="Arial"/>
                <w:b/>
                <w:bCs/>
              </w:rPr>
              <w:t>b</w:t>
            </w:r>
            <w:r w:rsidR="006E19F1" w:rsidRPr="00CB6427">
              <w:rPr>
                <w:rFonts w:ascii="Arial" w:eastAsia="Humnst777 BT" w:hAnsi="Arial" w:cs="Arial"/>
              </w:rPr>
              <w:t>. Please list below all modules currently available as part of the course, and whether they will continue to be available during the withdrawal period:</w:t>
            </w:r>
          </w:p>
        </w:tc>
      </w:tr>
      <w:tr w:rsidR="00B24FE0" w:rsidRPr="00CB6427" w14:paraId="552AA66E" w14:textId="77777777" w:rsidTr="00517158">
        <w:trPr>
          <w:trHeight w:val="3590"/>
        </w:trPr>
        <w:tc>
          <w:tcPr>
            <w:tcW w:w="10491" w:type="dxa"/>
            <w:gridSpan w:val="2"/>
            <w:tcBorders>
              <w:bottom w:val="single" w:sz="4" w:space="0" w:color="auto"/>
            </w:tcBorders>
          </w:tcPr>
          <w:p w14:paraId="12DD77F7" w14:textId="77777777" w:rsidR="006E19F1" w:rsidRPr="00CB6427" w:rsidRDefault="006E19F1" w:rsidP="004112C0">
            <w:pPr>
              <w:keepLines/>
              <w:jc w:val="both"/>
              <w:rPr>
                <w:rFonts w:ascii="Arial" w:eastAsia="Humnst777 BT" w:hAnsi="Arial" w:cs="Arial"/>
              </w:rPr>
            </w:pPr>
          </w:p>
          <w:tbl>
            <w:tblPr>
              <w:tblStyle w:val="TableGrid"/>
              <w:tblW w:w="10372" w:type="dxa"/>
              <w:tblLayout w:type="fixed"/>
              <w:tblLook w:val="04A0" w:firstRow="1" w:lastRow="0" w:firstColumn="1" w:lastColumn="0" w:noHBand="0" w:noVBand="1"/>
            </w:tblPr>
            <w:tblGrid>
              <w:gridCol w:w="2301"/>
              <w:gridCol w:w="850"/>
              <w:gridCol w:w="808"/>
              <w:gridCol w:w="1219"/>
              <w:gridCol w:w="1202"/>
              <w:gridCol w:w="1024"/>
              <w:gridCol w:w="1559"/>
              <w:gridCol w:w="1409"/>
            </w:tblGrid>
            <w:tr w:rsidR="0032595A" w:rsidRPr="00CB6427" w14:paraId="1B4C34D9" w14:textId="77777777" w:rsidTr="00A4385F">
              <w:tc>
                <w:tcPr>
                  <w:tcW w:w="2301" w:type="dxa"/>
                  <w:shd w:val="clear" w:color="auto" w:fill="E7E6E6" w:themeFill="background2"/>
                </w:tcPr>
                <w:p w14:paraId="1A1C0B7E" w14:textId="658392AF"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Module Title</w:t>
                  </w:r>
                </w:p>
              </w:tc>
              <w:tc>
                <w:tcPr>
                  <w:tcW w:w="850" w:type="dxa"/>
                  <w:shd w:val="clear" w:color="auto" w:fill="E7E6E6" w:themeFill="background2"/>
                </w:tcPr>
                <w:p w14:paraId="784ECE71" w14:textId="43DFEA09"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Mod Code</w:t>
                  </w:r>
                </w:p>
              </w:tc>
              <w:tc>
                <w:tcPr>
                  <w:tcW w:w="808" w:type="dxa"/>
                  <w:shd w:val="clear" w:color="auto" w:fill="E7E6E6" w:themeFill="background2"/>
                </w:tcPr>
                <w:p w14:paraId="653F3C30" w14:textId="01215F39"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Level</w:t>
                  </w:r>
                </w:p>
              </w:tc>
              <w:tc>
                <w:tcPr>
                  <w:tcW w:w="1219" w:type="dxa"/>
                  <w:shd w:val="clear" w:color="auto" w:fill="E7E6E6" w:themeFill="background2"/>
                </w:tcPr>
                <w:p w14:paraId="40F1B00C" w14:textId="2E9A01AE"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Semester</w:t>
                  </w:r>
                </w:p>
              </w:tc>
              <w:tc>
                <w:tcPr>
                  <w:tcW w:w="1202" w:type="dxa"/>
                  <w:shd w:val="clear" w:color="auto" w:fill="E7E6E6" w:themeFill="background2"/>
                </w:tcPr>
                <w:p w14:paraId="12FB9CF2" w14:textId="2390F890"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Core / Optional</w:t>
                  </w:r>
                </w:p>
              </w:tc>
              <w:tc>
                <w:tcPr>
                  <w:tcW w:w="1024" w:type="dxa"/>
                  <w:shd w:val="clear" w:color="auto" w:fill="E7E6E6" w:themeFill="background2"/>
                </w:tcPr>
                <w:p w14:paraId="32C5A0A5" w14:textId="65F51836"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Parent Course</w:t>
                  </w:r>
                </w:p>
              </w:tc>
              <w:tc>
                <w:tcPr>
                  <w:tcW w:w="1559" w:type="dxa"/>
                  <w:shd w:val="clear" w:color="auto" w:fill="E7E6E6" w:themeFill="background2"/>
                </w:tcPr>
                <w:p w14:paraId="59C0A88F" w14:textId="629902B5"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Available during the period of withdrawa</w:t>
                  </w:r>
                  <w:r w:rsidR="00A4385F">
                    <w:rPr>
                      <w:rFonts w:ascii="Arial" w:eastAsia="Humnst777 BT" w:hAnsi="Arial" w:cs="Arial"/>
                      <w:b/>
                      <w:bCs/>
                    </w:rPr>
                    <w:t>l</w:t>
                  </w:r>
                  <w:r w:rsidRPr="00CB6427">
                    <w:rPr>
                      <w:rFonts w:ascii="Arial" w:eastAsia="Humnst777 BT" w:hAnsi="Arial" w:cs="Arial"/>
                      <w:b/>
                      <w:bCs/>
                    </w:rPr>
                    <w:t>: Yes/No</w:t>
                  </w:r>
                </w:p>
              </w:tc>
              <w:tc>
                <w:tcPr>
                  <w:tcW w:w="1409" w:type="dxa"/>
                  <w:shd w:val="clear" w:color="auto" w:fill="E7E6E6" w:themeFill="background2"/>
                </w:tcPr>
                <w:p w14:paraId="4F0F5C13" w14:textId="20F2E280" w:rsidR="0032595A" w:rsidRPr="00CB6427" w:rsidRDefault="0032595A" w:rsidP="004112C0">
                  <w:pPr>
                    <w:keepLines/>
                    <w:jc w:val="both"/>
                    <w:rPr>
                      <w:rFonts w:ascii="Arial" w:eastAsia="Humnst777 BT" w:hAnsi="Arial" w:cs="Arial"/>
                      <w:b/>
                      <w:bCs/>
                    </w:rPr>
                  </w:pPr>
                  <w:r w:rsidRPr="00CB6427">
                    <w:rPr>
                      <w:rFonts w:ascii="Arial" w:eastAsia="Humnst777 BT" w:hAnsi="Arial" w:cs="Arial"/>
                      <w:b/>
                      <w:bCs/>
                    </w:rPr>
                    <w:t>Alternative offer if applicable</w:t>
                  </w:r>
                </w:p>
              </w:tc>
            </w:tr>
            <w:tr w:rsidR="0032595A" w:rsidRPr="00CB6427" w14:paraId="64DBD65D" w14:textId="77777777" w:rsidTr="00A4385F">
              <w:tc>
                <w:tcPr>
                  <w:tcW w:w="2301" w:type="dxa"/>
                </w:tcPr>
                <w:p w14:paraId="55942A8B" w14:textId="77777777" w:rsidR="0032595A" w:rsidRPr="00CB6427" w:rsidRDefault="0032595A" w:rsidP="004112C0">
                  <w:pPr>
                    <w:keepLines/>
                    <w:jc w:val="both"/>
                    <w:rPr>
                      <w:rFonts w:ascii="Arial" w:eastAsia="Humnst777 BT" w:hAnsi="Arial" w:cs="Arial"/>
                    </w:rPr>
                  </w:pPr>
                </w:p>
              </w:tc>
              <w:tc>
                <w:tcPr>
                  <w:tcW w:w="850" w:type="dxa"/>
                </w:tcPr>
                <w:p w14:paraId="07910B71" w14:textId="77777777" w:rsidR="0032595A" w:rsidRPr="00CB6427" w:rsidRDefault="0032595A" w:rsidP="004112C0">
                  <w:pPr>
                    <w:keepLines/>
                    <w:jc w:val="both"/>
                    <w:rPr>
                      <w:rFonts w:ascii="Arial" w:eastAsia="Humnst777 BT" w:hAnsi="Arial" w:cs="Arial"/>
                    </w:rPr>
                  </w:pPr>
                </w:p>
              </w:tc>
              <w:tc>
                <w:tcPr>
                  <w:tcW w:w="808" w:type="dxa"/>
                </w:tcPr>
                <w:p w14:paraId="75AF5B0B" w14:textId="6DE1B95D" w:rsidR="0032595A" w:rsidRPr="00CB6427" w:rsidRDefault="0032595A" w:rsidP="004112C0">
                  <w:pPr>
                    <w:keepLines/>
                    <w:jc w:val="both"/>
                    <w:rPr>
                      <w:rFonts w:ascii="Arial" w:eastAsia="Humnst777 BT" w:hAnsi="Arial" w:cs="Arial"/>
                    </w:rPr>
                  </w:pPr>
                </w:p>
              </w:tc>
              <w:tc>
                <w:tcPr>
                  <w:tcW w:w="1219" w:type="dxa"/>
                </w:tcPr>
                <w:p w14:paraId="3030FBCD" w14:textId="04D4E059" w:rsidR="0032595A" w:rsidRPr="00CB6427" w:rsidRDefault="0032595A" w:rsidP="004112C0">
                  <w:pPr>
                    <w:keepLines/>
                    <w:jc w:val="both"/>
                    <w:rPr>
                      <w:rFonts w:ascii="Arial" w:eastAsia="Humnst777 BT" w:hAnsi="Arial" w:cs="Arial"/>
                    </w:rPr>
                  </w:pPr>
                </w:p>
              </w:tc>
              <w:tc>
                <w:tcPr>
                  <w:tcW w:w="1202" w:type="dxa"/>
                </w:tcPr>
                <w:p w14:paraId="6238B120" w14:textId="77777777" w:rsidR="0032595A" w:rsidRPr="00CB6427" w:rsidRDefault="0032595A" w:rsidP="004112C0">
                  <w:pPr>
                    <w:keepLines/>
                    <w:jc w:val="both"/>
                    <w:rPr>
                      <w:rFonts w:ascii="Arial" w:eastAsia="Humnst777 BT" w:hAnsi="Arial" w:cs="Arial"/>
                    </w:rPr>
                  </w:pPr>
                </w:p>
              </w:tc>
              <w:tc>
                <w:tcPr>
                  <w:tcW w:w="1024" w:type="dxa"/>
                </w:tcPr>
                <w:p w14:paraId="6DCA579C" w14:textId="77777777" w:rsidR="0032595A" w:rsidRPr="00CB6427" w:rsidRDefault="0032595A" w:rsidP="004112C0">
                  <w:pPr>
                    <w:keepLines/>
                    <w:jc w:val="both"/>
                    <w:rPr>
                      <w:rFonts w:ascii="Arial" w:eastAsia="Humnst777 BT" w:hAnsi="Arial" w:cs="Arial"/>
                    </w:rPr>
                  </w:pPr>
                </w:p>
              </w:tc>
              <w:tc>
                <w:tcPr>
                  <w:tcW w:w="1559" w:type="dxa"/>
                </w:tcPr>
                <w:p w14:paraId="33F007AB" w14:textId="2C2A4CA0" w:rsidR="0032595A" w:rsidRPr="00CB6427" w:rsidRDefault="0032595A" w:rsidP="004112C0">
                  <w:pPr>
                    <w:keepLines/>
                    <w:jc w:val="both"/>
                    <w:rPr>
                      <w:rFonts w:ascii="Arial" w:eastAsia="Humnst777 BT" w:hAnsi="Arial" w:cs="Arial"/>
                    </w:rPr>
                  </w:pPr>
                </w:p>
              </w:tc>
              <w:tc>
                <w:tcPr>
                  <w:tcW w:w="1409" w:type="dxa"/>
                </w:tcPr>
                <w:p w14:paraId="1A630C4E" w14:textId="77777777" w:rsidR="0032595A" w:rsidRPr="00CB6427" w:rsidRDefault="0032595A" w:rsidP="004112C0">
                  <w:pPr>
                    <w:keepLines/>
                    <w:jc w:val="both"/>
                    <w:rPr>
                      <w:rFonts w:ascii="Arial" w:eastAsia="Humnst777 BT" w:hAnsi="Arial" w:cs="Arial"/>
                    </w:rPr>
                  </w:pPr>
                </w:p>
              </w:tc>
            </w:tr>
            <w:tr w:rsidR="0032595A" w:rsidRPr="00CB6427" w14:paraId="2F97B20D" w14:textId="77777777" w:rsidTr="00A4385F">
              <w:tc>
                <w:tcPr>
                  <w:tcW w:w="2301" w:type="dxa"/>
                </w:tcPr>
                <w:p w14:paraId="60BB994E" w14:textId="77777777" w:rsidR="0032595A" w:rsidRPr="00CB6427" w:rsidRDefault="0032595A" w:rsidP="004112C0">
                  <w:pPr>
                    <w:keepLines/>
                    <w:jc w:val="both"/>
                    <w:rPr>
                      <w:rFonts w:ascii="Arial" w:eastAsia="Humnst777 BT" w:hAnsi="Arial" w:cs="Arial"/>
                    </w:rPr>
                  </w:pPr>
                </w:p>
              </w:tc>
              <w:tc>
                <w:tcPr>
                  <w:tcW w:w="850" w:type="dxa"/>
                </w:tcPr>
                <w:p w14:paraId="3C2F0BD4" w14:textId="77777777" w:rsidR="0032595A" w:rsidRPr="00CB6427" w:rsidRDefault="0032595A" w:rsidP="004112C0">
                  <w:pPr>
                    <w:keepLines/>
                    <w:jc w:val="both"/>
                    <w:rPr>
                      <w:rFonts w:ascii="Arial" w:eastAsia="Humnst777 BT" w:hAnsi="Arial" w:cs="Arial"/>
                    </w:rPr>
                  </w:pPr>
                </w:p>
              </w:tc>
              <w:tc>
                <w:tcPr>
                  <w:tcW w:w="808" w:type="dxa"/>
                </w:tcPr>
                <w:p w14:paraId="25FCA7E5" w14:textId="31559B2E" w:rsidR="0032595A" w:rsidRPr="00CB6427" w:rsidRDefault="0032595A" w:rsidP="004112C0">
                  <w:pPr>
                    <w:keepLines/>
                    <w:jc w:val="both"/>
                    <w:rPr>
                      <w:rFonts w:ascii="Arial" w:eastAsia="Humnst777 BT" w:hAnsi="Arial" w:cs="Arial"/>
                    </w:rPr>
                  </w:pPr>
                </w:p>
              </w:tc>
              <w:tc>
                <w:tcPr>
                  <w:tcW w:w="1219" w:type="dxa"/>
                </w:tcPr>
                <w:p w14:paraId="17F53847" w14:textId="0D2A2C92" w:rsidR="0032595A" w:rsidRPr="00CB6427" w:rsidRDefault="0032595A" w:rsidP="004112C0">
                  <w:pPr>
                    <w:keepLines/>
                    <w:jc w:val="both"/>
                    <w:rPr>
                      <w:rFonts w:ascii="Arial" w:eastAsia="Humnst777 BT" w:hAnsi="Arial" w:cs="Arial"/>
                    </w:rPr>
                  </w:pPr>
                </w:p>
              </w:tc>
              <w:tc>
                <w:tcPr>
                  <w:tcW w:w="1202" w:type="dxa"/>
                </w:tcPr>
                <w:p w14:paraId="357CC7B2" w14:textId="77777777" w:rsidR="0032595A" w:rsidRPr="00CB6427" w:rsidRDefault="0032595A" w:rsidP="004112C0">
                  <w:pPr>
                    <w:keepLines/>
                    <w:jc w:val="both"/>
                    <w:rPr>
                      <w:rFonts w:ascii="Arial" w:eastAsia="Humnst777 BT" w:hAnsi="Arial" w:cs="Arial"/>
                    </w:rPr>
                  </w:pPr>
                </w:p>
              </w:tc>
              <w:tc>
                <w:tcPr>
                  <w:tcW w:w="1024" w:type="dxa"/>
                </w:tcPr>
                <w:p w14:paraId="5C1B1751" w14:textId="77777777" w:rsidR="0032595A" w:rsidRPr="00CB6427" w:rsidRDefault="0032595A" w:rsidP="004112C0">
                  <w:pPr>
                    <w:keepLines/>
                    <w:jc w:val="both"/>
                    <w:rPr>
                      <w:rFonts w:ascii="Arial" w:eastAsia="Humnst777 BT" w:hAnsi="Arial" w:cs="Arial"/>
                    </w:rPr>
                  </w:pPr>
                </w:p>
              </w:tc>
              <w:tc>
                <w:tcPr>
                  <w:tcW w:w="1559" w:type="dxa"/>
                </w:tcPr>
                <w:p w14:paraId="0F05D195" w14:textId="4F507165" w:rsidR="0032595A" w:rsidRPr="00CB6427" w:rsidRDefault="0032595A" w:rsidP="004112C0">
                  <w:pPr>
                    <w:keepLines/>
                    <w:jc w:val="both"/>
                    <w:rPr>
                      <w:rFonts w:ascii="Arial" w:eastAsia="Humnst777 BT" w:hAnsi="Arial" w:cs="Arial"/>
                    </w:rPr>
                  </w:pPr>
                </w:p>
              </w:tc>
              <w:tc>
                <w:tcPr>
                  <w:tcW w:w="1409" w:type="dxa"/>
                </w:tcPr>
                <w:p w14:paraId="6D45F367" w14:textId="77777777" w:rsidR="0032595A" w:rsidRPr="00CB6427" w:rsidRDefault="0032595A" w:rsidP="004112C0">
                  <w:pPr>
                    <w:keepLines/>
                    <w:jc w:val="both"/>
                    <w:rPr>
                      <w:rFonts w:ascii="Arial" w:eastAsia="Humnst777 BT" w:hAnsi="Arial" w:cs="Arial"/>
                    </w:rPr>
                  </w:pPr>
                </w:p>
              </w:tc>
            </w:tr>
            <w:tr w:rsidR="0032595A" w:rsidRPr="00CB6427" w14:paraId="677ACA2A" w14:textId="77777777" w:rsidTr="00A4385F">
              <w:tc>
                <w:tcPr>
                  <w:tcW w:w="2301" w:type="dxa"/>
                </w:tcPr>
                <w:p w14:paraId="69966B78" w14:textId="77777777" w:rsidR="0032595A" w:rsidRPr="00CB6427" w:rsidRDefault="0032595A" w:rsidP="004112C0">
                  <w:pPr>
                    <w:keepLines/>
                    <w:jc w:val="both"/>
                    <w:rPr>
                      <w:rFonts w:ascii="Arial" w:eastAsia="Humnst777 BT" w:hAnsi="Arial" w:cs="Arial"/>
                    </w:rPr>
                  </w:pPr>
                </w:p>
              </w:tc>
              <w:tc>
                <w:tcPr>
                  <w:tcW w:w="850" w:type="dxa"/>
                </w:tcPr>
                <w:p w14:paraId="48E48011" w14:textId="77777777" w:rsidR="0032595A" w:rsidRPr="00CB6427" w:rsidRDefault="0032595A" w:rsidP="004112C0">
                  <w:pPr>
                    <w:keepLines/>
                    <w:jc w:val="both"/>
                    <w:rPr>
                      <w:rFonts w:ascii="Arial" w:eastAsia="Humnst777 BT" w:hAnsi="Arial" w:cs="Arial"/>
                    </w:rPr>
                  </w:pPr>
                </w:p>
              </w:tc>
              <w:tc>
                <w:tcPr>
                  <w:tcW w:w="808" w:type="dxa"/>
                </w:tcPr>
                <w:p w14:paraId="0831E198" w14:textId="410A72D7" w:rsidR="0032595A" w:rsidRPr="00CB6427" w:rsidRDefault="0032595A" w:rsidP="004112C0">
                  <w:pPr>
                    <w:keepLines/>
                    <w:jc w:val="both"/>
                    <w:rPr>
                      <w:rFonts w:ascii="Arial" w:eastAsia="Humnst777 BT" w:hAnsi="Arial" w:cs="Arial"/>
                    </w:rPr>
                  </w:pPr>
                </w:p>
              </w:tc>
              <w:tc>
                <w:tcPr>
                  <w:tcW w:w="1219" w:type="dxa"/>
                </w:tcPr>
                <w:p w14:paraId="4AA5D720" w14:textId="36D0ED71" w:rsidR="0032595A" w:rsidRPr="00CB6427" w:rsidRDefault="0032595A" w:rsidP="004112C0">
                  <w:pPr>
                    <w:keepLines/>
                    <w:jc w:val="both"/>
                    <w:rPr>
                      <w:rFonts w:ascii="Arial" w:eastAsia="Humnst777 BT" w:hAnsi="Arial" w:cs="Arial"/>
                    </w:rPr>
                  </w:pPr>
                </w:p>
              </w:tc>
              <w:tc>
                <w:tcPr>
                  <w:tcW w:w="1202" w:type="dxa"/>
                </w:tcPr>
                <w:p w14:paraId="573ABC1E" w14:textId="77777777" w:rsidR="0032595A" w:rsidRPr="00CB6427" w:rsidRDefault="0032595A" w:rsidP="004112C0">
                  <w:pPr>
                    <w:keepLines/>
                    <w:jc w:val="both"/>
                    <w:rPr>
                      <w:rFonts w:ascii="Arial" w:eastAsia="Humnst777 BT" w:hAnsi="Arial" w:cs="Arial"/>
                    </w:rPr>
                  </w:pPr>
                </w:p>
              </w:tc>
              <w:tc>
                <w:tcPr>
                  <w:tcW w:w="1024" w:type="dxa"/>
                </w:tcPr>
                <w:p w14:paraId="2BD79AA0" w14:textId="77777777" w:rsidR="0032595A" w:rsidRPr="00CB6427" w:rsidRDefault="0032595A" w:rsidP="004112C0">
                  <w:pPr>
                    <w:keepLines/>
                    <w:jc w:val="both"/>
                    <w:rPr>
                      <w:rFonts w:ascii="Arial" w:eastAsia="Humnst777 BT" w:hAnsi="Arial" w:cs="Arial"/>
                    </w:rPr>
                  </w:pPr>
                </w:p>
              </w:tc>
              <w:tc>
                <w:tcPr>
                  <w:tcW w:w="1559" w:type="dxa"/>
                </w:tcPr>
                <w:p w14:paraId="034FAE68" w14:textId="5C185090" w:rsidR="0032595A" w:rsidRPr="00CB6427" w:rsidRDefault="0032595A" w:rsidP="004112C0">
                  <w:pPr>
                    <w:keepLines/>
                    <w:jc w:val="both"/>
                    <w:rPr>
                      <w:rFonts w:ascii="Arial" w:eastAsia="Humnst777 BT" w:hAnsi="Arial" w:cs="Arial"/>
                    </w:rPr>
                  </w:pPr>
                </w:p>
              </w:tc>
              <w:tc>
                <w:tcPr>
                  <w:tcW w:w="1409" w:type="dxa"/>
                </w:tcPr>
                <w:p w14:paraId="22E287A7" w14:textId="77777777" w:rsidR="0032595A" w:rsidRPr="00CB6427" w:rsidRDefault="0032595A" w:rsidP="004112C0">
                  <w:pPr>
                    <w:keepLines/>
                    <w:jc w:val="both"/>
                    <w:rPr>
                      <w:rFonts w:ascii="Arial" w:eastAsia="Humnst777 BT" w:hAnsi="Arial" w:cs="Arial"/>
                    </w:rPr>
                  </w:pPr>
                </w:p>
              </w:tc>
            </w:tr>
            <w:tr w:rsidR="0032595A" w:rsidRPr="00CB6427" w14:paraId="7B942FAF" w14:textId="77777777" w:rsidTr="00A4385F">
              <w:tc>
                <w:tcPr>
                  <w:tcW w:w="2301" w:type="dxa"/>
                </w:tcPr>
                <w:p w14:paraId="6CAA9C73" w14:textId="77777777" w:rsidR="0032595A" w:rsidRPr="00CB6427" w:rsidRDefault="0032595A" w:rsidP="004112C0">
                  <w:pPr>
                    <w:keepLines/>
                    <w:jc w:val="both"/>
                    <w:rPr>
                      <w:rFonts w:ascii="Arial" w:eastAsia="Humnst777 BT" w:hAnsi="Arial" w:cs="Arial"/>
                    </w:rPr>
                  </w:pPr>
                </w:p>
              </w:tc>
              <w:tc>
                <w:tcPr>
                  <w:tcW w:w="850" w:type="dxa"/>
                </w:tcPr>
                <w:p w14:paraId="248A2E11" w14:textId="77777777" w:rsidR="0032595A" w:rsidRPr="00CB6427" w:rsidRDefault="0032595A" w:rsidP="004112C0">
                  <w:pPr>
                    <w:keepLines/>
                    <w:jc w:val="both"/>
                    <w:rPr>
                      <w:rFonts w:ascii="Arial" w:eastAsia="Humnst777 BT" w:hAnsi="Arial" w:cs="Arial"/>
                    </w:rPr>
                  </w:pPr>
                </w:p>
              </w:tc>
              <w:tc>
                <w:tcPr>
                  <w:tcW w:w="808" w:type="dxa"/>
                </w:tcPr>
                <w:p w14:paraId="56EFF83B" w14:textId="7953F27A" w:rsidR="0032595A" w:rsidRPr="00CB6427" w:rsidRDefault="0032595A" w:rsidP="004112C0">
                  <w:pPr>
                    <w:keepLines/>
                    <w:jc w:val="both"/>
                    <w:rPr>
                      <w:rFonts w:ascii="Arial" w:eastAsia="Humnst777 BT" w:hAnsi="Arial" w:cs="Arial"/>
                    </w:rPr>
                  </w:pPr>
                </w:p>
              </w:tc>
              <w:tc>
                <w:tcPr>
                  <w:tcW w:w="1219" w:type="dxa"/>
                </w:tcPr>
                <w:p w14:paraId="6840D6E5" w14:textId="495B8451" w:rsidR="0032595A" w:rsidRPr="00CB6427" w:rsidRDefault="0032595A" w:rsidP="004112C0">
                  <w:pPr>
                    <w:keepLines/>
                    <w:jc w:val="both"/>
                    <w:rPr>
                      <w:rFonts w:ascii="Arial" w:eastAsia="Humnst777 BT" w:hAnsi="Arial" w:cs="Arial"/>
                    </w:rPr>
                  </w:pPr>
                </w:p>
              </w:tc>
              <w:tc>
                <w:tcPr>
                  <w:tcW w:w="1202" w:type="dxa"/>
                </w:tcPr>
                <w:p w14:paraId="1A80F76B" w14:textId="77777777" w:rsidR="0032595A" w:rsidRPr="00CB6427" w:rsidRDefault="0032595A" w:rsidP="004112C0">
                  <w:pPr>
                    <w:keepLines/>
                    <w:jc w:val="both"/>
                    <w:rPr>
                      <w:rFonts w:ascii="Arial" w:eastAsia="Humnst777 BT" w:hAnsi="Arial" w:cs="Arial"/>
                    </w:rPr>
                  </w:pPr>
                </w:p>
              </w:tc>
              <w:tc>
                <w:tcPr>
                  <w:tcW w:w="1024" w:type="dxa"/>
                </w:tcPr>
                <w:p w14:paraId="7623ADC1" w14:textId="77777777" w:rsidR="0032595A" w:rsidRPr="00CB6427" w:rsidRDefault="0032595A" w:rsidP="004112C0">
                  <w:pPr>
                    <w:keepLines/>
                    <w:jc w:val="both"/>
                    <w:rPr>
                      <w:rFonts w:ascii="Arial" w:eastAsia="Humnst777 BT" w:hAnsi="Arial" w:cs="Arial"/>
                    </w:rPr>
                  </w:pPr>
                </w:p>
              </w:tc>
              <w:tc>
                <w:tcPr>
                  <w:tcW w:w="1559" w:type="dxa"/>
                </w:tcPr>
                <w:p w14:paraId="60A090BF" w14:textId="3F5D376A" w:rsidR="0032595A" w:rsidRPr="00CB6427" w:rsidRDefault="0032595A" w:rsidP="004112C0">
                  <w:pPr>
                    <w:keepLines/>
                    <w:jc w:val="both"/>
                    <w:rPr>
                      <w:rFonts w:ascii="Arial" w:eastAsia="Humnst777 BT" w:hAnsi="Arial" w:cs="Arial"/>
                    </w:rPr>
                  </w:pPr>
                </w:p>
              </w:tc>
              <w:tc>
                <w:tcPr>
                  <w:tcW w:w="1409" w:type="dxa"/>
                </w:tcPr>
                <w:p w14:paraId="0ADDD72A" w14:textId="77777777" w:rsidR="0032595A" w:rsidRPr="00CB6427" w:rsidRDefault="0032595A" w:rsidP="004112C0">
                  <w:pPr>
                    <w:keepLines/>
                    <w:jc w:val="both"/>
                    <w:rPr>
                      <w:rFonts w:ascii="Arial" w:eastAsia="Humnst777 BT" w:hAnsi="Arial" w:cs="Arial"/>
                    </w:rPr>
                  </w:pPr>
                </w:p>
              </w:tc>
            </w:tr>
            <w:tr w:rsidR="0032595A" w:rsidRPr="00CB6427" w14:paraId="4DC3192A" w14:textId="77777777" w:rsidTr="00A4385F">
              <w:tc>
                <w:tcPr>
                  <w:tcW w:w="2301" w:type="dxa"/>
                </w:tcPr>
                <w:p w14:paraId="278632B2" w14:textId="50A92EDB" w:rsidR="0032595A" w:rsidRPr="00CB6427" w:rsidRDefault="0032595A" w:rsidP="004112C0">
                  <w:pPr>
                    <w:keepLines/>
                    <w:jc w:val="both"/>
                    <w:rPr>
                      <w:rFonts w:ascii="Arial" w:eastAsia="Humnst777 BT" w:hAnsi="Arial" w:cs="Arial"/>
                    </w:rPr>
                  </w:pPr>
                </w:p>
              </w:tc>
              <w:tc>
                <w:tcPr>
                  <w:tcW w:w="850" w:type="dxa"/>
                </w:tcPr>
                <w:p w14:paraId="6A7F91BD" w14:textId="77777777" w:rsidR="0032595A" w:rsidRPr="00CB6427" w:rsidRDefault="0032595A" w:rsidP="004112C0">
                  <w:pPr>
                    <w:keepLines/>
                    <w:jc w:val="both"/>
                    <w:rPr>
                      <w:rFonts w:ascii="Arial" w:eastAsia="Humnst777 BT" w:hAnsi="Arial" w:cs="Arial"/>
                    </w:rPr>
                  </w:pPr>
                </w:p>
              </w:tc>
              <w:tc>
                <w:tcPr>
                  <w:tcW w:w="808" w:type="dxa"/>
                </w:tcPr>
                <w:p w14:paraId="6253947A" w14:textId="23B1791A" w:rsidR="0032595A" w:rsidRPr="00CB6427" w:rsidRDefault="0032595A" w:rsidP="004112C0">
                  <w:pPr>
                    <w:keepLines/>
                    <w:jc w:val="both"/>
                    <w:rPr>
                      <w:rFonts w:ascii="Arial" w:eastAsia="Humnst777 BT" w:hAnsi="Arial" w:cs="Arial"/>
                    </w:rPr>
                  </w:pPr>
                </w:p>
              </w:tc>
              <w:tc>
                <w:tcPr>
                  <w:tcW w:w="1219" w:type="dxa"/>
                </w:tcPr>
                <w:p w14:paraId="3B7406E7" w14:textId="77777777" w:rsidR="0032595A" w:rsidRPr="00CB6427" w:rsidRDefault="0032595A" w:rsidP="004112C0">
                  <w:pPr>
                    <w:keepLines/>
                    <w:jc w:val="both"/>
                    <w:rPr>
                      <w:rFonts w:ascii="Arial" w:eastAsia="Humnst777 BT" w:hAnsi="Arial" w:cs="Arial"/>
                    </w:rPr>
                  </w:pPr>
                </w:p>
              </w:tc>
              <w:tc>
                <w:tcPr>
                  <w:tcW w:w="1202" w:type="dxa"/>
                </w:tcPr>
                <w:p w14:paraId="6D39AC0C" w14:textId="77777777" w:rsidR="0032595A" w:rsidRPr="00CB6427" w:rsidRDefault="0032595A" w:rsidP="004112C0">
                  <w:pPr>
                    <w:keepLines/>
                    <w:jc w:val="both"/>
                    <w:rPr>
                      <w:rFonts w:ascii="Arial" w:eastAsia="Humnst777 BT" w:hAnsi="Arial" w:cs="Arial"/>
                    </w:rPr>
                  </w:pPr>
                </w:p>
              </w:tc>
              <w:tc>
                <w:tcPr>
                  <w:tcW w:w="1024" w:type="dxa"/>
                </w:tcPr>
                <w:p w14:paraId="6E02F1E8" w14:textId="77777777" w:rsidR="0032595A" w:rsidRPr="00CB6427" w:rsidRDefault="0032595A" w:rsidP="004112C0">
                  <w:pPr>
                    <w:keepLines/>
                    <w:jc w:val="both"/>
                    <w:rPr>
                      <w:rFonts w:ascii="Arial" w:eastAsia="Humnst777 BT" w:hAnsi="Arial" w:cs="Arial"/>
                    </w:rPr>
                  </w:pPr>
                </w:p>
              </w:tc>
              <w:tc>
                <w:tcPr>
                  <w:tcW w:w="1559" w:type="dxa"/>
                </w:tcPr>
                <w:p w14:paraId="588A4A49" w14:textId="3055FE20" w:rsidR="0032595A" w:rsidRPr="00CB6427" w:rsidRDefault="0032595A" w:rsidP="004112C0">
                  <w:pPr>
                    <w:keepLines/>
                    <w:jc w:val="both"/>
                    <w:rPr>
                      <w:rFonts w:ascii="Arial" w:eastAsia="Humnst777 BT" w:hAnsi="Arial" w:cs="Arial"/>
                    </w:rPr>
                  </w:pPr>
                </w:p>
              </w:tc>
              <w:tc>
                <w:tcPr>
                  <w:tcW w:w="1409" w:type="dxa"/>
                </w:tcPr>
                <w:p w14:paraId="4C50AB29" w14:textId="77777777" w:rsidR="0032595A" w:rsidRPr="00CB6427" w:rsidRDefault="0032595A" w:rsidP="004112C0">
                  <w:pPr>
                    <w:keepLines/>
                    <w:jc w:val="both"/>
                    <w:rPr>
                      <w:rFonts w:ascii="Arial" w:eastAsia="Humnst777 BT" w:hAnsi="Arial" w:cs="Arial"/>
                    </w:rPr>
                  </w:pPr>
                </w:p>
              </w:tc>
            </w:tr>
            <w:tr w:rsidR="0032595A" w:rsidRPr="00CB6427" w14:paraId="10B0ABEE" w14:textId="77777777" w:rsidTr="00A4385F">
              <w:tc>
                <w:tcPr>
                  <w:tcW w:w="2301" w:type="dxa"/>
                </w:tcPr>
                <w:p w14:paraId="64BFC079" w14:textId="77777777" w:rsidR="0032595A" w:rsidRPr="00CB6427" w:rsidRDefault="0032595A" w:rsidP="004112C0">
                  <w:pPr>
                    <w:keepLines/>
                    <w:jc w:val="both"/>
                    <w:rPr>
                      <w:rFonts w:ascii="Arial" w:eastAsia="Humnst777 BT" w:hAnsi="Arial" w:cs="Arial"/>
                    </w:rPr>
                  </w:pPr>
                </w:p>
              </w:tc>
              <w:tc>
                <w:tcPr>
                  <w:tcW w:w="850" w:type="dxa"/>
                </w:tcPr>
                <w:p w14:paraId="0A1C0831" w14:textId="77777777" w:rsidR="0032595A" w:rsidRPr="00CB6427" w:rsidRDefault="0032595A" w:rsidP="004112C0">
                  <w:pPr>
                    <w:keepLines/>
                    <w:jc w:val="both"/>
                    <w:rPr>
                      <w:rFonts w:ascii="Arial" w:eastAsia="Humnst777 BT" w:hAnsi="Arial" w:cs="Arial"/>
                    </w:rPr>
                  </w:pPr>
                </w:p>
              </w:tc>
              <w:tc>
                <w:tcPr>
                  <w:tcW w:w="808" w:type="dxa"/>
                </w:tcPr>
                <w:p w14:paraId="2B47BB93" w14:textId="43435B8D" w:rsidR="0032595A" w:rsidRPr="00CB6427" w:rsidRDefault="0032595A" w:rsidP="004112C0">
                  <w:pPr>
                    <w:keepLines/>
                    <w:jc w:val="both"/>
                    <w:rPr>
                      <w:rFonts w:ascii="Arial" w:eastAsia="Humnst777 BT" w:hAnsi="Arial" w:cs="Arial"/>
                    </w:rPr>
                  </w:pPr>
                </w:p>
              </w:tc>
              <w:tc>
                <w:tcPr>
                  <w:tcW w:w="1219" w:type="dxa"/>
                </w:tcPr>
                <w:p w14:paraId="79F3B32A" w14:textId="77777777" w:rsidR="0032595A" w:rsidRPr="00CB6427" w:rsidRDefault="0032595A" w:rsidP="004112C0">
                  <w:pPr>
                    <w:keepLines/>
                    <w:jc w:val="both"/>
                    <w:rPr>
                      <w:rFonts w:ascii="Arial" w:eastAsia="Humnst777 BT" w:hAnsi="Arial" w:cs="Arial"/>
                    </w:rPr>
                  </w:pPr>
                </w:p>
              </w:tc>
              <w:tc>
                <w:tcPr>
                  <w:tcW w:w="1202" w:type="dxa"/>
                </w:tcPr>
                <w:p w14:paraId="152D5E60" w14:textId="77777777" w:rsidR="0032595A" w:rsidRPr="00CB6427" w:rsidRDefault="0032595A" w:rsidP="004112C0">
                  <w:pPr>
                    <w:keepLines/>
                    <w:jc w:val="both"/>
                    <w:rPr>
                      <w:rFonts w:ascii="Arial" w:eastAsia="Humnst777 BT" w:hAnsi="Arial" w:cs="Arial"/>
                    </w:rPr>
                  </w:pPr>
                </w:p>
              </w:tc>
              <w:tc>
                <w:tcPr>
                  <w:tcW w:w="1024" w:type="dxa"/>
                </w:tcPr>
                <w:p w14:paraId="29DBDC97" w14:textId="77777777" w:rsidR="0032595A" w:rsidRPr="00CB6427" w:rsidRDefault="0032595A" w:rsidP="004112C0">
                  <w:pPr>
                    <w:keepLines/>
                    <w:jc w:val="both"/>
                    <w:rPr>
                      <w:rFonts w:ascii="Arial" w:eastAsia="Humnst777 BT" w:hAnsi="Arial" w:cs="Arial"/>
                    </w:rPr>
                  </w:pPr>
                </w:p>
              </w:tc>
              <w:tc>
                <w:tcPr>
                  <w:tcW w:w="1559" w:type="dxa"/>
                </w:tcPr>
                <w:p w14:paraId="088A5621" w14:textId="06E8BE5E" w:rsidR="0032595A" w:rsidRPr="00CB6427" w:rsidRDefault="0032595A" w:rsidP="004112C0">
                  <w:pPr>
                    <w:keepLines/>
                    <w:jc w:val="both"/>
                    <w:rPr>
                      <w:rFonts w:ascii="Arial" w:eastAsia="Humnst777 BT" w:hAnsi="Arial" w:cs="Arial"/>
                    </w:rPr>
                  </w:pPr>
                </w:p>
              </w:tc>
              <w:tc>
                <w:tcPr>
                  <w:tcW w:w="1409" w:type="dxa"/>
                </w:tcPr>
                <w:p w14:paraId="3E16EDE1" w14:textId="77777777" w:rsidR="0032595A" w:rsidRPr="00CB6427" w:rsidRDefault="0032595A" w:rsidP="004112C0">
                  <w:pPr>
                    <w:keepLines/>
                    <w:jc w:val="both"/>
                    <w:rPr>
                      <w:rFonts w:ascii="Arial" w:eastAsia="Humnst777 BT" w:hAnsi="Arial" w:cs="Arial"/>
                    </w:rPr>
                  </w:pPr>
                </w:p>
              </w:tc>
            </w:tr>
          </w:tbl>
          <w:p w14:paraId="24CFDBA9" w14:textId="06CDA1E5" w:rsidR="00566906" w:rsidRPr="00CB6427" w:rsidRDefault="00566906" w:rsidP="004112C0">
            <w:pPr>
              <w:keepLines/>
              <w:jc w:val="both"/>
              <w:rPr>
                <w:rFonts w:ascii="Arial" w:eastAsia="Humnst777 BT" w:hAnsi="Arial" w:cs="Arial"/>
              </w:rPr>
            </w:pPr>
          </w:p>
        </w:tc>
      </w:tr>
      <w:tr w:rsidR="00725141" w:rsidRPr="00CB6427" w14:paraId="169F4F4F" w14:textId="77777777" w:rsidTr="00517158">
        <w:trPr>
          <w:trHeight w:val="606"/>
        </w:trPr>
        <w:tc>
          <w:tcPr>
            <w:tcW w:w="851" w:type="dxa"/>
            <w:shd w:val="clear" w:color="auto" w:fill="DBE5F1"/>
          </w:tcPr>
          <w:p w14:paraId="603FA11A"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041445CE" w14:textId="2EE56BB0"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Please confirm, with details, that the suspension/withdrawal of the </w:t>
            </w:r>
            <w:r w:rsidR="00F2103C" w:rsidRPr="00CB6427">
              <w:rPr>
                <w:rFonts w:ascii="Arial" w:eastAsia="Humnst777 BT" w:hAnsi="Arial" w:cs="Arial"/>
              </w:rPr>
              <w:t xml:space="preserve">course </w:t>
            </w:r>
            <w:r w:rsidRPr="00CB6427">
              <w:rPr>
                <w:rFonts w:ascii="Arial" w:eastAsia="Humnst777 BT" w:hAnsi="Arial" w:cs="Arial"/>
              </w:rPr>
              <w:t>and its implications have been discussed with current students.</w:t>
            </w:r>
          </w:p>
          <w:p w14:paraId="3261012D" w14:textId="77777777" w:rsidR="00483324" w:rsidRPr="00CB6427" w:rsidRDefault="00483324" w:rsidP="00725141">
            <w:pPr>
              <w:keepLines/>
              <w:spacing w:after="0" w:line="240" w:lineRule="auto"/>
              <w:jc w:val="both"/>
              <w:rPr>
                <w:rFonts w:ascii="Arial" w:eastAsia="Humnst777 BT" w:hAnsi="Arial" w:cs="Arial"/>
              </w:rPr>
            </w:pPr>
          </w:p>
          <w:p w14:paraId="18C69DC5" w14:textId="77777777" w:rsidR="00725141" w:rsidRPr="00CB6427" w:rsidRDefault="00725141" w:rsidP="00725141">
            <w:pPr>
              <w:keepLines/>
              <w:numPr>
                <w:ilvl w:val="0"/>
                <w:numId w:val="6"/>
              </w:numPr>
              <w:spacing w:after="0" w:line="240" w:lineRule="auto"/>
              <w:ind w:left="318"/>
              <w:jc w:val="both"/>
              <w:rPr>
                <w:rFonts w:ascii="Arial" w:eastAsia="Humnst777 BT" w:hAnsi="Arial" w:cs="Arial"/>
              </w:rPr>
            </w:pPr>
            <w:r w:rsidRPr="00CB6427">
              <w:rPr>
                <w:rFonts w:ascii="Arial" w:eastAsia="Humnst777 BT" w:hAnsi="Arial" w:cs="Arial"/>
              </w:rPr>
              <w:t>Please attach documentary evidence of these discussions e.g. notes of staff/student meetings/committees where the proposal was discussed, correspondence with students.</w:t>
            </w:r>
          </w:p>
        </w:tc>
      </w:tr>
      <w:tr w:rsidR="00725141" w:rsidRPr="00CB6427" w14:paraId="7AB7A6CD" w14:textId="77777777" w:rsidTr="00517158">
        <w:trPr>
          <w:trHeight w:val="775"/>
        </w:trPr>
        <w:tc>
          <w:tcPr>
            <w:tcW w:w="851" w:type="dxa"/>
          </w:tcPr>
          <w:p w14:paraId="78B23AC6" w14:textId="77777777" w:rsidR="00725141" w:rsidRPr="00CB6427" w:rsidRDefault="00725141" w:rsidP="00725141">
            <w:pPr>
              <w:keepNext/>
              <w:keepLines/>
              <w:ind w:left="360"/>
              <w:jc w:val="both"/>
              <w:rPr>
                <w:rFonts w:ascii="Arial" w:eastAsia="Humnst777 BT" w:hAnsi="Arial" w:cs="Arial"/>
              </w:rPr>
            </w:pPr>
          </w:p>
        </w:tc>
        <w:tc>
          <w:tcPr>
            <w:tcW w:w="9640" w:type="dxa"/>
          </w:tcPr>
          <w:p w14:paraId="6885BD28" w14:textId="77777777" w:rsidR="00725141" w:rsidRPr="00CB6427" w:rsidRDefault="00725141" w:rsidP="004112C0">
            <w:pPr>
              <w:keepNext/>
              <w:keepLines/>
              <w:jc w:val="both"/>
              <w:rPr>
                <w:rFonts w:ascii="Arial" w:eastAsia="Humnst777 BT" w:hAnsi="Arial" w:cs="Arial"/>
              </w:rPr>
            </w:pPr>
          </w:p>
          <w:p w14:paraId="6DB691DA" w14:textId="77777777" w:rsidR="00725141" w:rsidRPr="00CB6427" w:rsidRDefault="00725141" w:rsidP="004112C0">
            <w:pPr>
              <w:keepNext/>
              <w:keepLines/>
              <w:jc w:val="both"/>
              <w:rPr>
                <w:rFonts w:ascii="Arial" w:eastAsia="Humnst777 BT" w:hAnsi="Arial" w:cs="Arial"/>
              </w:rPr>
            </w:pPr>
          </w:p>
          <w:p w14:paraId="10064EBC" w14:textId="77777777" w:rsidR="00725141" w:rsidRPr="00CB6427" w:rsidRDefault="00725141" w:rsidP="004112C0">
            <w:pPr>
              <w:keepNext/>
              <w:keepLines/>
              <w:jc w:val="both"/>
              <w:rPr>
                <w:rFonts w:ascii="Arial" w:eastAsia="Humnst777 BT" w:hAnsi="Arial" w:cs="Arial"/>
              </w:rPr>
            </w:pPr>
          </w:p>
          <w:p w14:paraId="5D07438F" w14:textId="77777777" w:rsidR="00725141" w:rsidRPr="00CB6427" w:rsidRDefault="00725141" w:rsidP="004112C0">
            <w:pPr>
              <w:keepNext/>
              <w:keepLines/>
              <w:jc w:val="both"/>
              <w:rPr>
                <w:rFonts w:ascii="Arial" w:eastAsia="Humnst777 BT" w:hAnsi="Arial" w:cs="Arial"/>
              </w:rPr>
            </w:pPr>
          </w:p>
        </w:tc>
      </w:tr>
    </w:tbl>
    <w:p w14:paraId="72870F37" w14:textId="77777777" w:rsidR="00772E43" w:rsidRPr="00CB6427" w:rsidRDefault="00772E43" w:rsidP="00772E43">
      <w:pPr>
        <w:jc w:val="both"/>
        <w:rPr>
          <w:rFonts w:ascii="Arial" w:eastAsia="Humnst777 BT" w:hAnsi="Arial" w:cs="Arial"/>
        </w:rPr>
      </w:pPr>
    </w:p>
    <w:p w14:paraId="2D0DF2E2" w14:textId="77777777" w:rsidR="009028B2" w:rsidRPr="00CB6427" w:rsidRDefault="00772E43" w:rsidP="00630A02">
      <w:pPr>
        <w:keepNext/>
        <w:keepLines/>
        <w:spacing w:after="0" w:line="240" w:lineRule="auto"/>
        <w:ind w:left="-993"/>
        <w:rPr>
          <w:rFonts w:ascii="Arial" w:eastAsia="Humnst777 BT" w:hAnsi="Arial" w:cs="Arial"/>
          <w:b/>
        </w:rPr>
      </w:pPr>
      <w:r w:rsidRPr="00CB6427">
        <w:rPr>
          <w:rFonts w:ascii="Arial" w:eastAsia="Humnst777 BT" w:hAnsi="Arial" w:cs="Arial"/>
          <w:b/>
        </w:rPr>
        <w:t xml:space="preserve">EXTERNAL EXAMINER COMMENTS AND ARRANGEMENTS </w:t>
      </w:r>
    </w:p>
    <w:p w14:paraId="425F9DDA" w14:textId="201F1832" w:rsidR="00772E43" w:rsidRPr="00CB6427" w:rsidRDefault="009028B2" w:rsidP="00630A02">
      <w:pPr>
        <w:keepNext/>
        <w:keepLines/>
        <w:spacing w:after="0" w:line="240" w:lineRule="auto"/>
        <w:ind w:left="-993"/>
        <w:rPr>
          <w:rFonts w:ascii="Arial" w:eastAsia="Humnst777 BT" w:hAnsi="Arial" w:cs="Arial"/>
          <w:b/>
          <w:iCs/>
        </w:rPr>
      </w:pPr>
      <w:r w:rsidRPr="00CB6427">
        <w:rPr>
          <w:rFonts w:ascii="Arial" w:eastAsia="Humnst777 BT" w:hAnsi="Arial" w:cs="Arial"/>
          <w:iCs/>
        </w:rPr>
        <w:t>T</w:t>
      </w:r>
      <w:r w:rsidR="00772E43" w:rsidRPr="00CB6427">
        <w:rPr>
          <w:rFonts w:ascii="Arial" w:eastAsia="Humnst777 BT" w:hAnsi="Arial" w:cs="Arial"/>
          <w:iCs/>
        </w:rPr>
        <w:t xml:space="preserve">o be completed for </w:t>
      </w:r>
      <w:r w:rsidR="00F2103C" w:rsidRPr="00CB6427">
        <w:rPr>
          <w:rFonts w:ascii="Arial" w:eastAsia="Humnst777 BT" w:hAnsi="Arial" w:cs="Arial"/>
          <w:iCs/>
        </w:rPr>
        <w:t xml:space="preserve">course </w:t>
      </w:r>
      <w:r w:rsidR="00772E43" w:rsidRPr="00CB6427">
        <w:rPr>
          <w:rFonts w:ascii="Arial" w:eastAsia="Humnst777 BT" w:hAnsi="Arial" w:cs="Arial"/>
          <w:iCs/>
        </w:rPr>
        <w:t>suspensions/withdrawals only</w:t>
      </w:r>
    </w:p>
    <w:tbl>
      <w:tblPr>
        <w:tblW w:w="1049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640"/>
      </w:tblGrid>
      <w:tr w:rsidR="00725141" w:rsidRPr="00CB6427" w14:paraId="579C0C10" w14:textId="77777777" w:rsidTr="00725141">
        <w:trPr>
          <w:trHeight w:val="874"/>
        </w:trPr>
        <w:tc>
          <w:tcPr>
            <w:tcW w:w="851" w:type="dxa"/>
            <w:shd w:val="clear" w:color="auto" w:fill="DBE5F1"/>
          </w:tcPr>
          <w:p w14:paraId="473FB142"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71800711" w14:textId="15D3A4B9"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An External Examiner must remain in place until the </w:t>
            </w:r>
            <w:r w:rsidR="00EC06E7" w:rsidRPr="00CB6427">
              <w:rPr>
                <w:rFonts w:ascii="Arial" w:eastAsia="Humnst777 BT" w:hAnsi="Arial" w:cs="Arial"/>
              </w:rPr>
              <w:t>course</w:t>
            </w:r>
            <w:r w:rsidRPr="00CB6427">
              <w:rPr>
                <w:rFonts w:ascii="Arial" w:eastAsia="Humnst777 BT" w:hAnsi="Arial" w:cs="Arial"/>
              </w:rPr>
              <w:t xml:space="preserve"> closes and all students have completed.  Please provide details of External Examiner arrangements for the teach-out period.</w:t>
            </w:r>
          </w:p>
        </w:tc>
      </w:tr>
      <w:tr w:rsidR="00725141" w:rsidRPr="00CB6427" w14:paraId="5D6D29E0" w14:textId="77777777" w:rsidTr="00725141">
        <w:trPr>
          <w:trHeight w:val="990"/>
        </w:trPr>
        <w:tc>
          <w:tcPr>
            <w:tcW w:w="851" w:type="dxa"/>
          </w:tcPr>
          <w:p w14:paraId="1887A971" w14:textId="77777777" w:rsidR="00725141" w:rsidRPr="00CB6427" w:rsidRDefault="00725141" w:rsidP="00725141">
            <w:pPr>
              <w:keepLines/>
              <w:ind w:left="360"/>
              <w:jc w:val="both"/>
              <w:rPr>
                <w:rFonts w:ascii="Arial" w:eastAsia="Humnst777 BT" w:hAnsi="Arial" w:cs="Arial"/>
              </w:rPr>
            </w:pPr>
          </w:p>
        </w:tc>
        <w:tc>
          <w:tcPr>
            <w:tcW w:w="9640" w:type="dxa"/>
          </w:tcPr>
          <w:p w14:paraId="277C0F8C" w14:textId="77777777" w:rsidR="00725141" w:rsidRPr="00CB6427" w:rsidRDefault="00725141" w:rsidP="004112C0">
            <w:pPr>
              <w:keepLines/>
              <w:jc w:val="both"/>
              <w:rPr>
                <w:rFonts w:ascii="Arial" w:eastAsia="Humnst777 BT" w:hAnsi="Arial" w:cs="Arial"/>
              </w:rPr>
            </w:pPr>
          </w:p>
        </w:tc>
      </w:tr>
    </w:tbl>
    <w:p w14:paraId="3FEC632C" w14:textId="77777777" w:rsidR="00772E43" w:rsidRPr="00CB6427" w:rsidRDefault="00772E43" w:rsidP="00772E43">
      <w:pPr>
        <w:jc w:val="both"/>
        <w:rPr>
          <w:rFonts w:ascii="Arial" w:eastAsia="Humnst777 BT" w:hAnsi="Arial" w:cs="Arial"/>
        </w:rPr>
      </w:pPr>
    </w:p>
    <w:p w14:paraId="6AA55EEE" w14:textId="624A54D2" w:rsidR="00772E43" w:rsidRPr="00CB6427" w:rsidRDefault="00F37686" w:rsidP="00725141">
      <w:pPr>
        <w:spacing w:after="0" w:line="240" w:lineRule="auto"/>
        <w:ind w:left="-993"/>
        <w:jc w:val="both"/>
        <w:rPr>
          <w:rFonts w:ascii="Arial" w:eastAsia="Humnst777 BT" w:hAnsi="Arial" w:cs="Arial"/>
          <w:b/>
        </w:rPr>
      </w:pPr>
      <w:r w:rsidRPr="00CB6427">
        <w:rPr>
          <w:rFonts w:ascii="Arial" w:eastAsia="Humnst777 BT" w:hAnsi="Arial" w:cs="Arial"/>
          <w:b/>
        </w:rPr>
        <w:t xml:space="preserve">COLLABORATIVE </w:t>
      </w:r>
      <w:r w:rsidR="00772E43" w:rsidRPr="00CB6427">
        <w:rPr>
          <w:rFonts w:ascii="Arial" w:eastAsia="Humnst777 BT" w:hAnsi="Arial" w:cs="Arial"/>
          <w:b/>
        </w:rPr>
        <w:t>PARTNERS</w:t>
      </w:r>
    </w:p>
    <w:p w14:paraId="58A4EEEE" w14:textId="3A2BAABB" w:rsidR="009028B2" w:rsidRPr="00CB6427" w:rsidRDefault="009028B2" w:rsidP="00725141">
      <w:pPr>
        <w:spacing w:after="0" w:line="240" w:lineRule="auto"/>
        <w:ind w:left="-993"/>
        <w:jc w:val="both"/>
        <w:rPr>
          <w:rFonts w:ascii="Arial" w:eastAsia="Humnst777 BT" w:hAnsi="Arial" w:cs="Arial"/>
          <w:bCs/>
        </w:rPr>
      </w:pPr>
      <w:r w:rsidRPr="00CB6427">
        <w:rPr>
          <w:rFonts w:ascii="Arial" w:eastAsia="Humnst777 BT" w:hAnsi="Arial" w:cs="Arial"/>
          <w:bCs/>
        </w:rPr>
        <w:t>Please consult on this section with the relevant partnerships office</w:t>
      </w:r>
      <w:r w:rsidR="000F6686" w:rsidRPr="00CB6427">
        <w:rPr>
          <w:rFonts w:ascii="Arial" w:eastAsia="Humnst777 BT" w:hAnsi="Arial" w:cs="Arial"/>
          <w:bCs/>
        </w:rPr>
        <w:t>:</w:t>
      </w:r>
    </w:p>
    <w:p w14:paraId="38418D2B" w14:textId="77777777" w:rsidR="000F6686" w:rsidRPr="00CB6427" w:rsidRDefault="000F6686" w:rsidP="00725141">
      <w:pPr>
        <w:spacing w:after="0" w:line="240" w:lineRule="auto"/>
        <w:ind w:left="-993"/>
        <w:jc w:val="both"/>
        <w:rPr>
          <w:rFonts w:ascii="Arial" w:eastAsia="Humnst777 BT" w:hAnsi="Arial" w:cs="Arial"/>
          <w:bCs/>
        </w:rPr>
      </w:pPr>
    </w:p>
    <w:p w14:paraId="402A0B4F" w14:textId="37208C84" w:rsidR="00CA28EF" w:rsidRPr="00CB6427" w:rsidRDefault="000F6686" w:rsidP="00725141">
      <w:pPr>
        <w:spacing w:after="0" w:line="240" w:lineRule="auto"/>
        <w:ind w:left="-993"/>
        <w:jc w:val="both"/>
        <w:rPr>
          <w:rFonts w:ascii="Arial" w:eastAsia="Humnst777 BT" w:hAnsi="Arial" w:cs="Arial"/>
          <w:bCs/>
        </w:rPr>
      </w:pPr>
      <w:r w:rsidRPr="00CB6427">
        <w:rPr>
          <w:rFonts w:ascii="Arial" w:eastAsia="Humnst777 BT" w:hAnsi="Arial" w:cs="Arial"/>
          <w:bCs/>
        </w:rPr>
        <w:t xml:space="preserve">UK Partnerships: </w:t>
      </w:r>
      <w:hyperlink r:id="rId11" w:history="1">
        <w:r w:rsidRPr="00CB6427">
          <w:rPr>
            <w:rStyle w:val="Hyperlink"/>
            <w:rFonts w:ascii="Arial" w:eastAsia="Humnst777 BT" w:hAnsi="Arial" w:cs="Arial"/>
            <w:bCs/>
          </w:rPr>
          <w:t>ukpau@cantebury.ac.uk</w:t>
        </w:r>
      </w:hyperlink>
    </w:p>
    <w:p w14:paraId="002308A8" w14:textId="08340EDC" w:rsidR="000F6686" w:rsidRPr="00CB6427" w:rsidRDefault="000F6686" w:rsidP="3484BE79">
      <w:pPr>
        <w:spacing w:after="0" w:line="240" w:lineRule="auto"/>
        <w:ind w:left="-993"/>
        <w:jc w:val="both"/>
        <w:rPr>
          <w:rFonts w:ascii="Arial" w:eastAsia="Humnst777 BT" w:hAnsi="Arial" w:cs="Arial"/>
        </w:rPr>
      </w:pPr>
      <w:r w:rsidRPr="3484BE79">
        <w:rPr>
          <w:rFonts w:ascii="Arial" w:eastAsia="Humnst777 BT" w:hAnsi="Arial" w:cs="Arial"/>
        </w:rPr>
        <w:t>International Partnerships:</w:t>
      </w:r>
      <w:hyperlink r:id="rId12" w:history="1"/>
      <w:r w:rsidR="00A4385F">
        <w:rPr>
          <w:rFonts w:ascii="Arial" w:eastAsia="Humnst777 BT" w:hAnsi="Arial" w:cs="Arial"/>
        </w:rPr>
        <w:t xml:space="preserve"> </w:t>
      </w:r>
      <w:hyperlink r:id="rId13" w:history="1">
        <w:r w:rsidR="00A4385F" w:rsidRPr="00C87FD7">
          <w:rPr>
            <w:rStyle w:val="Hyperlink"/>
            <w:rFonts w:ascii="Arial" w:eastAsia="Humnst777 BT" w:hAnsi="Arial" w:cs="Arial"/>
          </w:rPr>
          <w:t>global.partnerships@canterbury.ac.uk</w:t>
        </w:r>
      </w:hyperlink>
      <w:r w:rsidR="00A4385F">
        <w:rPr>
          <w:rFonts w:ascii="Arial" w:eastAsia="Humnst777 BT" w:hAnsi="Arial" w:cs="Arial"/>
        </w:rPr>
        <w:t xml:space="preserve"> </w:t>
      </w:r>
    </w:p>
    <w:p w14:paraId="10E1FF68" w14:textId="77777777" w:rsidR="000F6686" w:rsidRPr="00CB6427" w:rsidRDefault="000F6686" w:rsidP="00725141">
      <w:pPr>
        <w:spacing w:after="0" w:line="240" w:lineRule="auto"/>
        <w:ind w:left="-993"/>
        <w:jc w:val="both"/>
        <w:rPr>
          <w:rFonts w:ascii="Arial" w:eastAsia="Humnst777 BT" w:hAnsi="Arial" w:cs="Arial"/>
          <w:bCs/>
        </w:rPr>
      </w:pPr>
    </w:p>
    <w:tbl>
      <w:tblPr>
        <w:tblW w:w="1049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640"/>
      </w:tblGrid>
      <w:tr w:rsidR="00725141" w:rsidRPr="00CB6427" w14:paraId="3BDCC4F5" w14:textId="77777777" w:rsidTr="007A7B79">
        <w:trPr>
          <w:trHeight w:val="458"/>
        </w:trPr>
        <w:tc>
          <w:tcPr>
            <w:tcW w:w="851" w:type="dxa"/>
            <w:shd w:val="clear" w:color="auto" w:fill="DBE5F1"/>
          </w:tcPr>
          <w:p w14:paraId="6537C965"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283607FA" w14:textId="3707B327" w:rsidR="00725141" w:rsidRPr="00CB6427" w:rsidRDefault="008D3261" w:rsidP="00725141">
            <w:pPr>
              <w:keepLines/>
              <w:spacing w:after="0" w:line="240" w:lineRule="auto"/>
              <w:jc w:val="both"/>
              <w:rPr>
                <w:rFonts w:ascii="Arial" w:eastAsia="Humnst777 BT" w:hAnsi="Arial" w:cs="Arial"/>
              </w:rPr>
            </w:pPr>
            <w:r w:rsidRPr="00CB6427">
              <w:rPr>
                <w:rFonts w:ascii="Arial" w:eastAsia="Humnst777 BT" w:hAnsi="Arial" w:cs="Arial"/>
                <w:b/>
                <w:bCs/>
              </w:rPr>
              <w:t>27.1</w:t>
            </w:r>
            <w:r w:rsidRPr="00CB6427">
              <w:rPr>
                <w:rFonts w:ascii="Arial" w:eastAsia="Humnst777 BT" w:hAnsi="Arial" w:cs="Arial"/>
              </w:rPr>
              <w:t xml:space="preserve"> </w:t>
            </w:r>
            <w:r w:rsidR="00F1649D" w:rsidRPr="00CB6427">
              <w:rPr>
                <w:rFonts w:ascii="Arial" w:eastAsia="Humnst777 BT" w:hAnsi="Arial" w:cs="Arial"/>
              </w:rPr>
              <w:t>Registered name</w:t>
            </w:r>
            <w:r w:rsidR="007D6CEB" w:rsidRPr="00CB6427">
              <w:rPr>
                <w:rFonts w:ascii="Arial" w:eastAsia="Humnst777 BT" w:hAnsi="Arial" w:cs="Arial"/>
              </w:rPr>
              <w:t xml:space="preserve"> of Collaborative Partner</w:t>
            </w:r>
            <w:r w:rsidR="00725141" w:rsidRPr="00CB6427">
              <w:rPr>
                <w:rFonts w:ascii="Arial" w:eastAsia="Humnst777 BT" w:hAnsi="Arial" w:cs="Arial"/>
              </w:rPr>
              <w:t xml:space="preserve">  </w:t>
            </w:r>
          </w:p>
        </w:tc>
      </w:tr>
      <w:tr w:rsidR="00F1649D" w:rsidRPr="00CB6427" w14:paraId="3CFA571A" w14:textId="77777777" w:rsidTr="007D6CEB">
        <w:trPr>
          <w:trHeight w:val="888"/>
        </w:trPr>
        <w:tc>
          <w:tcPr>
            <w:tcW w:w="851" w:type="dxa"/>
            <w:vMerge w:val="restart"/>
            <w:shd w:val="clear" w:color="auto" w:fill="auto"/>
          </w:tcPr>
          <w:p w14:paraId="7B82C1BB" w14:textId="77777777" w:rsidR="00F1649D" w:rsidRPr="00CB6427" w:rsidRDefault="00F1649D" w:rsidP="00725141">
            <w:pPr>
              <w:keepLines/>
              <w:ind w:left="360"/>
              <w:jc w:val="both"/>
              <w:rPr>
                <w:rFonts w:ascii="Arial" w:eastAsia="Humnst777 BT" w:hAnsi="Arial" w:cs="Arial"/>
              </w:rPr>
            </w:pPr>
          </w:p>
          <w:p w14:paraId="2B28EE7A" w14:textId="77777777" w:rsidR="00F1649D" w:rsidRPr="00CB6427" w:rsidRDefault="00F1649D" w:rsidP="00725141">
            <w:pPr>
              <w:keepLines/>
              <w:ind w:left="360"/>
              <w:jc w:val="both"/>
              <w:rPr>
                <w:rFonts w:ascii="Arial" w:eastAsia="Humnst777 BT" w:hAnsi="Arial" w:cs="Arial"/>
              </w:rPr>
            </w:pPr>
          </w:p>
        </w:tc>
        <w:tc>
          <w:tcPr>
            <w:tcW w:w="9640" w:type="dxa"/>
            <w:shd w:val="clear" w:color="auto" w:fill="auto"/>
          </w:tcPr>
          <w:p w14:paraId="20C09FFF" w14:textId="77777777" w:rsidR="00F1649D" w:rsidRPr="00CB6427" w:rsidRDefault="00F1649D" w:rsidP="00725141">
            <w:pPr>
              <w:keepLines/>
              <w:spacing w:after="0" w:line="240" w:lineRule="auto"/>
              <w:jc w:val="both"/>
              <w:rPr>
                <w:rFonts w:ascii="Arial" w:eastAsia="Humnst777 BT" w:hAnsi="Arial" w:cs="Arial"/>
                <w:b/>
                <w:bCs/>
              </w:rPr>
            </w:pPr>
          </w:p>
          <w:p w14:paraId="5C517B76" w14:textId="37D27ADF" w:rsidR="00F1649D" w:rsidRPr="00CB6427" w:rsidRDefault="00F1649D" w:rsidP="00725141">
            <w:pPr>
              <w:keepLines/>
              <w:spacing w:after="0" w:line="240" w:lineRule="auto"/>
              <w:jc w:val="both"/>
              <w:rPr>
                <w:rFonts w:ascii="Arial" w:eastAsia="Humnst777 BT" w:hAnsi="Arial" w:cs="Arial"/>
                <w:b/>
                <w:bCs/>
              </w:rPr>
            </w:pPr>
          </w:p>
        </w:tc>
      </w:tr>
      <w:tr w:rsidR="00F1649D" w:rsidRPr="00CB6427" w14:paraId="7C1F8F8D" w14:textId="77777777" w:rsidTr="00F1649D">
        <w:trPr>
          <w:trHeight w:val="356"/>
        </w:trPr>
        <w:tc>
          <w:tcPr>
            <w:tcW w:w="851" w:type="dxa"/>
            <w:vMerge/>
            <w:shd w:val="clear" w:color="auto" w:fill="DEEAF6" w:themeFill="accent1" w:themeFillTint="33"/>
          </w:tcPr>
          <w:p w14:paraId="34EE2613" w14:textId="77777777" w:rsidR="00F1649D" w:rsidRPr="00CB6427" w:rsidRDefault="00F1649D" w:rsidP="00725141">
            <w:pPr>
              <w:keepLines/>
              <w:ind w:left="360"/>
              <w:jc w:val="both"/>
              <w:rPr>
                <w:rFonts w:ascii="Arial" w:eastAsia="Humnst777 BT" w:hAnsi="Arial" w:cs="Arial"/>
              </w:rPr>
            </w:pPr>
          </w:p>
        </w:tc>
        <w:tc>
          <w:tcPr>
            <w:tcW w:w="9640" w:type="dxa"/>
            <w:shd w:val="clear" w:color="auto" w:fill="DEEAF6" w:themeFill="accent1" w:themeFillTint="33"/>
          </w:tcPr>
          <w:p w14:paraId="2F376B63" w14:textId="7B04EE5D" w:rsidR="00F1649D" w:rsidRPr="00CB6427" w:rsidRDefault="00CA28EF" w:rsidP="00F1649D">
            <w:pPr>
              <w:pStyle w:val="ListParagraph"/>
              <w:keepLines/>
              <w:numPr>
                <w:ilvl w:val="1"/>
                <w:numId w:val="16"/>
              </w:numPr>
              <w:spacing w:after="0" w:line="240" w:lineRule="auto"/>
              <w:ind w:left="601" w:hanging="578"/>
              <w:jc w:val="both"/>
              <w:rPr>
                <w:rFonts w:ascii="Arial" w:eastAsia="Humnst777 BT" w:hAnsi="Arial" w:cs="Arial"/>
              </w:rPr>
            </w:pPr>
            <w:r w:rsidRPr="00CB6427">
              <w:rPr>
                <w:rFonts w:ascii="Arial" w:eastAsia="Humnst777 BT" w:hAnsi="Arial" w:cs="Arial"/>
              </w:rPr>
              <w:t>Please outline the timescale for notifying the Collaborative Partner once the ASC has approved the proposal. This should be done in consultation with the relevant Partnerships Office and Governance and Legal Services, regarding the communication strategy and Teachout agreement for the course.</w:t>
            </w:r>
          </w:p>
        </w:tc>
      </w:tr>
      <w:tr w:rsidR="00816B93" w:rsidRPr="00CB6427" w14:paraId="41F2960F" w14:textId="77777777" w:rsidTr="00816B93">
        <w:trPr>
          <w:trHeight w:val="356"/>
        </w:trPr>
        <w:tc>
          <w:tcPr>
            <w:tcW w:w="851" w:type="dxa"/>
            <w:vMerge/>
            <w:shd w:val="clear" w:color="auto" w:fill="DEEAF6" w:themeFill="accent1" w:themeFillTint="33"/>
          </w:tcPr>
          <w:p w14:paraId="13280096" w14:textId="77777777" w:rsidR="00816B93" w:rsidRPr="00CB6427" w:rsidRDefault="00816B93" w:rsidP="00725141">
            <w:pPr>
              <w:keepLines/>
              <w:ind w:left="360"/>
              <w:jc w:val="both"/>
              <w:rPr>
                <w:rFonts w:ascii="Arial" w:eastAsia="Humnst777 BT" w:hAnsi="Arial" w:cs="Arial"/>
              </w:rPr>
            </w:pPr>
          </w:p>
        </w:tc>
        <w:tc>
          <w:tcPr>
            <w:tcW w:w="9640" w:type="dxa"/>
            <w:shd w:val="clear" w:color="auto" w:fill="auto"/>
          </w:tcPr>
          <w:p w14:paraId="415144CB" w14:textId="77777777" w:rsidR="00816B93" w:rsidRPr="00CB6427" w:rsidRDefault="00816B93" w:rsidP="00816B93">
            <w:pPr>
              <w:pStyle w:val="ListParagraph"/>
              <w:keepLines/>
              <w:spacing w:after="0" w:line="240" w:lineRule="auto"/>
              <w:ind w:left="601"/>
              <w:jc w:val="both"/>
              <w:rPr>
                <w:rFonts w:ascii="Arial" w:eastAsia="Humnst777 BT" w:hAnsi="Arial" w:cs="Arial"/>
              </w:rPr>
            </w:pPr>
          </w:p>
          <w:p w14:paraId="00AB2D39" w14:textId="71F43990" w:rsidR="00816B93" w:rsidRPr="00CB6427" w:rsidRDefault="00816B93" w:rsidP="00816B93">
            <w:pPr>
              <w:pStyle w:val="ListParagraph"/>
              <w:keepLines/>
              <w:spacing w:after="0" w:line="240" w:lineRule="auto"/>
              <w:ind w:left="601"/>
              <w:jc w:val="both"/>
              <w:rPr>
                <w:rFonts w:ascii="Arial" w:eastAsia="Humnst777 BT" w:hAnsi="Arial" w:cs="Arial"/>
              </w:rPr>
            </w:pPr>
          </w:p>
        </w:tc>
      </w:tr>
      <w:tr w:rsidR="00F1649D" w:rsidRPr="00CB6427" w14:paraId="75F7F167" w14:textId="77777777" w:rsidTr="00F1649D">
        <w:trPr>
          <w:trHeight w:val="356"/>
        </w:trPr>
        <w:tc>
          <w:tcPr>
            <w:tcW w:w="851" w:type="dxa"/>
            <w:vMerge/>
            <w:shd w:val="clear" w:color="auto" w:fill="DEEAF6" w:themeFill="accent1" w:themeFillTint="33"/>
          </w:tcPr>
          <w:p w14:paraId="05B0A3B9" w14:textId="77777777" w:rsidR="00F1649D" w:rsidRPr="00CB6427" w:rsidRDefault="00F1649D" w:rsidP="00725141">
            <w:pPr>
              <w:keepLines/>
              <w:ind w:left="360"/>
              <w:jc w:val="both"/>
              <w:rPr>
                <w:rFonts w:ascii="Arial" w:eastAsia="Humnst777 BT" w:hAnsi="Arial" w:cs="Arial"/>
              </w:rPr>
            </w:pPr>
          </w:p>
        </w:tc>
        <w:tc>
          <w:tcPr>
            <w:tcW w:w="9640" w:type="dxa"/>
            <w:shd w:val="clear" w:color="auto" w:fill="DEEAF6" w:themeFill="accent1" w:themeFillTint="33"/>
          </w:tcPr>
          <w:p w14:paraId="56993E07" w14:textId="4FED6FD4" w:rsidR="00F1649D" w:rsidRPr="00CB6427" w:rsidRDefault="00F1649D" w:rsidP="00F1649D">
            <w:pPr>
              <w:pStyle w:val="ListParagraph"/>
              <w:keepLines/>
              <w:numPr>
                <w:ilvl w:val="1"/>
                <w:numId w:val="16"/>
              </w:numPr>
              <w:spacing w:after="0" w:line="240" w:lineRule="auto"/>
              <w:ind w:left="601" w:hanging="578"/>
              <w:jc w:val="both"/>
              <w:rPr>
                <w:rFonts w:ascii="Arial" w:eastAsia="Humnst777 BT" w:hAnsi="Arial" w:cs="Arial"/>
              </w:rPr>
            </w:pPr>
            <w:r w:rsidRPr="00CB6427">
              <w:rPr>
                <w:rFonts w:ascii="Arial" w:eastAsia="Humnst777 BT" w:hAnsi="Arial" w:cs="Arial"/>
              </w:rPr>
              <w:t>Agreement Type</w:t>
            </w:r>
          </w:p>
          <w:p w14:paraId="6485A42B" w14:textId="186E32A2" w:rsidR="00F1649D" w:rsidRPr="00CB6427" w:rsidRDefault="00F1649D" w:rsidP="00F1649D">
            <w:pPr>
              <w:keepLines/>
              <w:spacing w:after="0" w:line="240" w:lineRule="auto"/>
              <w:jc w:val="both"/>
              <w:rPr>
                <w:rFonts w:ascii="Arial" w:eastAsia="Humnst777 BT" w:hAnsi="Arial" w:cs="Arial"/>
                <w:b/>
                <w:bCs/>
              </w:rPr>
            </w:pPr>
          </w:p>
        </w:tc>
      </w:tr>
      <w:tr w:rsidR="00F1649D" w:rsidRPr="00CB6427" w14:paraId="50F32C6D" w14:textId="77777777" w:rsidTr="008D3261">
        <w:trPr>
          <w:trHeight w:val="888"/>
        </w:trPr>
        <w:tc>
          <w:tcPr>
            <w:tcW w:w="851" w:type="dxa"/>
            <w:vMerge/>
            <w:shd w:val="clear" w:color="auto" w:fill="auto"/>
          </w:tcPr>
          <w:p w14:paraId="500B5C1B" w14:textId="77777777" w:rsidR="00F1649D" w:rsidRPr="00CB6427" w:rsidRDefault="00F1649D" w:rsidP="00725141">
            <w:pPr>
              <w:keepLines/>
              <w:ind w:left="360"/>
              <w:jc w:val="both"/>
              <w:rPr>
                <w:rFonts w:ascii="Arial" w:eastAsia="Humnst777 BT" w:hAnsi="Arial" w:cs="Arial"/>
              </w:rPr>
            </w:pPr>
          </w:p>
        </w:tc>
        <w:tc>
          <w:tcPr>
            <w:tcW w:w="9640" w:type="dxa"/>
            <w:shd w:val="clear" w:color="auto" w:fill="auto"/>
          </w:tcPr>
          <w:p w14:paraId="5EC35E7A" w14:textId="77777777" w:rsidR="00F1649D" w:rsidRPr="00CB6427" w:rsidRDefault="00F1649D">
            <w:pPr>
              <w:rPr>
                <w:rFonts w:ascii="Arial" w:hAnsi="Arial" w:cs="Arial"/>
              </w:rPr>
            </w:pPr>
          </w:p>
          <w:tbl>
            <w:tblPr>
              <w:tblStyle w:val="TableGrid"/>
              <w:tblW w:w="0" w:type="auto"/>
              <w:tblLook w:val="04A0" w:firstRow="1" w:lastRow="0" w:firstColumn="1" w:lastColumn="0" w:noHBand="0" w:noVBand="1"/>
            </w:tblPr>
            <w:tblGrid>
              <w:gridCol w:w="2865"/>
              <w:gridCol w:w="2977"/>
            </w:tblGrid>
            <w:tr w:rsidR="00F1649D" w:rsidRPr="00CB6427" w14:paraId="730CED50" w14:textId="77777777" w:rsidTr="007D6CEB">
              <w:tc>
                <w:tcPr>
                  <w:tcW w:w="2865" w:type="dxa"/>
                  <w:shd w:val="clear" w:color="auto" w:fill="E7E6E6" w:themeFill="background2"/>
                </w:tcPr>
                <w:p w14:paraId="7FB40899" w14:textId="01B6D116" w:rsidR="00F1649D" w:rsidRPr="00CB6427" w:rsidRDefault="00F1649D" w:rsidP="00725141">
                  <w:pPr>
                    <w:keepLines/>
                    <w:jc w:val="both"/>
                    <w:rPr>
                      <w:rFonts w:ascii="Arial" w:eastAsia="Humnst777 BT" w:hAnsi="Arial" w:cs="Arial"/>
                      <w:b/>
                      <w:bCs/>
                    </w:rPr>
                  </w:pPr>
                  <w:r w:rsidRPr="00CB6427">
                    <w:rPr>
                      <w:rFonts w:ascii="Arial" w:eastAsia="Humnst777 BT" w:hAnsi="Arial" w:cs="Arial"/>
                      <w:b/>
                      <w:bCs/>
                    </w:rPr>
                    <w:t>Agreement Type</w:t>
                  </w:r>
                </w:p>
              </w:tc>
              <w:tc>
                <w:tcPr>
                  <w:tcW w:w="2977" w:type="dxa"/>
                </w:tcPr>
                <w:p w14:paraId="38BAD868" w14:textId="34B7892E" w:rsidR="00F1649D" w:rsidRPr="00CB6427" w:rsidRDefault="00F1649D" w:rsidP="00725141">
                  <w:pPr>
                    <w:keepLines/>
                    <w:jc w:val="both"/>
                    <w:rPr>
                      <w:rFonts w:ascii="Arial" w:eastAsia="Humnst777 BT" w:hAnsi="Arial" w:cs="Arial"/>
                      <w:b/>
                      <w:bCs/>
                    </w:rPr>
                  </w:pPr>
                  <w:r w:rsidRPr="00CB6427">
                    <w:rPr>
                      <w:rFonts w:ascii="Arial" w:eastAsia="Humnst777 BT" w:hAnsi="Arial" w:cs="Arial"/>
                      <w:b/>
                      <w:bCs/>
                    </w:rPr>
                    <w:t>Tick all that apply</w:t>
                  </w:r>
                </w:p>
              </w:tc>
            </w:tr>
            <w:tr w:rsidR="00F1649D" w:rsidRPr="00CB6427" w14:paraId="011C88DD" w14:textId="77777777" w:rsidTr="007D6CEB">
              <w:tc>
                <w:tcPr>
                  <w:tcW w:w="2865" w:type="dxa"/>
                  <w:shd w:val="clear" w:color="auto" w:fill="E7E6E6" w:themeFill="background2"/>
                </w:tcPr>
                <w:p w14:paraId="51F9069B" w14:textId="087F8E5E" w:rsidR="00F1649D" w:rsidRPr="00CB6427" w:rsidRDefault="00F1649D" w:rsidP="00725141">
                  <w:pPr>
                    <w:keepLines/>
                    <w:jc w:val="both"/>
                    <w:rPr>
                      <w:rFonts w:ascii="Arial" w:eastAsia="Humnst777 BT" w:hAnsi="Arial" w:cs="Arial"/>
                    </w:rPr>
                  </w:pPr>
                  <w:r w:rsidRPr="00CB6427">
                    <w:rPr>
                      <w:rFonts w:ascii="Arial" w:eastAsia="Humnst777 BT" w:hAnsi="Arial" w:cs="Arial"/>
                    </w:rPr>
                    <w:t>Validation</w:t>
                  </w:r>
                </w:p>
              </w:tc>
              <w:tc>
                <w:tcPr>
                  <w:tcW w:w="2977" w:type="dxa"/>
                </w:tcPr>
                <w:p w14:paraId="597F3B8D" w14:textId="77777777" w:rsidR="00F1649D" w:rsidRPr="00CB6427" w:rsidRDefault="00F1649D" w:rsidP="00725141">
                  <w:pPr>
                    <w:keepLines/>
                    <w:jc w:val="both"/>
                    <w:rPr>
                      <w:rFonts w:ascii="Arial" w:eastAsia="Humnst777 BT" w:hAnsi="Arial" w:cs="Arial"/>
                    </w:rPr>
                  </w:pPr>
                </w:p>
              </w:tc>
            </w:tr>
            <w:tr w:rsidR="00F1649D" w:rsidRPr="00CB6427" w14:paraId="054C9CB8" w14:textId="77777777" w:rsidTr="007D6CEB">
              <w:tc>
                <w:tcPr>
                  <w:tcW w:w="2865" w:type="dxa"/>
                  <w:shd w:val="clear" w:color="auto" w:fill="E7E6E6" w:themeFill="background2"/>
                </w:tcPr>
                <w:p w14:paraId="3EBB2455" w14:textId="1A44D81A" w:rsidR="00F1649D" w:rsidRPr="00CB6427" w:rsidRDefault="00F1649D" w:rsidP="00725141">
                  <w:pPr>
                    <w:keepLines/>
                    <w:jc w:val="both"/>
                    <w:rPr>
                      <w:rFonts w:ascii="Arial" w:eastAsia="Humnst777 BT" w:hAnsi="Arial" w:cs="Arial"/>
                    </w:rPr>
                  </w:pPr>
                  <w:r w:rsidRPr="00CB6427">
                    <w:rPr>
                      <w:rFonts w:ascii="Arial" w:eastAsia="Humnst777 BT" w:hAnsi="Arial" w:cs="Arial"/>
                    </w:rPr>
                    <w:t>Franchise</w:t>
                  </w:r>
                </w:p>
              </w:tc>
              <w:tc>
                <w:tcPr>
                  <w:tcW w:w="2977" w:type="dxa"/>
                </w:tcPr>
                <w:p w14:paraId="2C6DA480" w14:textId="77777777" w:rsidR="00F1649D" w:rsidRPr="00CB6427" w:rsidRDefault="00F1649D" w:rsidP="00725141">
                  <w:pPr>
                    <w:keepLines/>
                    <w:jc w:val="both"/>
                    <w:rPr>
                      <w:rFonts w:ascii="Arial" w:eastAsia="Humnst777 BT" w:hAnsi="Arial" w:cs="Arial"/>
                    </w:rPr>
                  </w:pPr>
                </w:p>
              </w:tc>
            </w:tr>
            <w:tr w:rsidR="00F1649D" w:rsidRPr="00CB6427" w14:paraId="4B02D250" w14:textId="77777777" w:rsidTr="007D6CEB">
              <w:tc>
                <w:tcPr>
                  <w:tcW w:w="2865" w:type="dxa"/>
                  <w:shd w:val="clear" w:color="auto" w:fill="E7E6E6" w:themeFill="background2"/>
                </w:tcPr>
                <w:p w14:paraId="6724E6A1" w14:textId="72B9D7DA" w:rsidR="00F1649D" w:rsidRPr="00CB6427" w:rsidRDefault="00F1649D" w:rsidP="00725141">
                  <w:pPr>
                    <w:keepLines/>
                    <w:jc w:val="both"/>
                    <w:rPr>
                      <w:rFonts w:ascii="Arial" w:eastAsia="Humnst777 BT" w:hAnsi="Arial" w:cs="Arial"/>
                    </w:rPr>
                  </w:pPr>
                  <w:r w:rsidRPr="00CB6427">
                    <w:rPr>
                      <w:rFonts w:ascii="Arial" w:eastAsia="Humnst777 BT" w:hAnsi="Arial" w:cs="Arial"/>
                    </w:rPr>
                    <w:t>Articulation</w:t>
                  </w:r>
                </w:p>
              </w:tc>
              <w:tc>
                <w:tcPr>
                  <w:tcW w:w="2977" w:type="dxa"/>
                </w:tcPr>
                <w:p w14:paraId="0DB099A4" w14:textId="77777777" w:rsidR="00F1649D" w:rsidRPr="00CB6427" w:rsidRDefault="00F1649D" w:rsidP="00725141">
                  <w:pPr>
                    <w:keepLines/>
                    <w:jc w:val="both"/>
                    <w:rPr>
                      <w:rFonts w:ascii="Arial" w:eastAsia="Humnst777 BT" w:hAnsi="Arial" w:cs="Arial"/>
                    </w:rPr>
                  </w:pPr>
                </w:p>
              </w:tc>
            </w:tr>
            <w:tr w:rsidR="00F1649D" w:rsidRPr="00CB6427" w14:paraId="63EFBD83" w14:textId="77777777" w:rsidTr="007D6CEB">
              <w:tc>
                <w:tcPr>
                  <w:tcW w:w="2865" w:type="dxa"/>
                  <w:shd w:val="clear" w:color="auto" w:fill="E7E6E6" w:themeFill="background2"/>
                </w:tcPr>
                <w:p w14:paraId="464B2792" w14:textId="018D757C" w:rsidR="00F1649D" w:rsidRPr="00CB6427" w:rsidRDefault="00F1649D" w:rsidP="00725141">
                  <w:pPr>
                    <w:keepLines/>
                    <w:jc w:val="both"/>
                    <w:rPr>
                      <w:rFonts w:ascii="Arial" w:eastAsia="Humnst777 BT" w:hAnsi="Arial" w:cs="Arial"/>
                    </w:rPr>
                  </w:pPr>
                  <w:r w:rsidRPr="00CB6427">
                    <w:rPr>
                      <w:rFonts w:ascii="Arial" w:eastAsia="Humnst777 BT" w:hAnsi="Arial" w:cs="Arial"/>
                    </w:rPr>
                    <w:t>Progression</w:t>
                  </w:r>
                </w:p>
              </w:tc>
              <w:tc>
                <w:tcPr>
                  <w:tcW w:w="2977" w:type="dxa"/>
                </w:tcPr>
                <w:p w14:paraId="4C39E414" w14:textId="77777777" w:rsidR="00F1649D" w:rsidRPr="00CB6427" w:rsidRDefault="00F1649D" w:rsidP="00725141">
                  <w:pPr>
                    <w:keepLines/>
                    <w:jc w:val="both"/>
                    <w:rPr>
                      <w:rFonts w:ascii="Arial" w:eastAsia="Humnst777 BT" w:hAnsi="Arial" w:cs="Arial"/>
                    </w:rPr>
                  </w:pPr>
                </w:p>
              </w:tc>
            </w:tr>
          </w:tbl>
          <w:p w14:paraId="5ED949DB" w14:textId="77777777" w:rsidR="00F1649D" w:rsidRPr="00CB6427" w:rsidRDefault="00F1649D" w:rsidP="00725141">
            <w:pPr>
              <w:keepLines/>
              <w:spacing w:after="0" w:line="240" w:lineRule="auto"/>
              <w:jc w:val="both"/>
              <w:rPr>
                <w:rFonts w:ascii="Arial" w:eastAsia="Humnst777 BT" w:hAnsi="Arial" w:cs="Arial"/>
              </w:rPr>
            </w:pPr>
          </w:p>
        </w:tc>
      </w:tr>
      <w:tr w:rsidR="00F1649D" w:rsidRPr="00CB6427" w14:paraId="6AD3E622" w14:textId="77777777" w:rsidTr="00725141">
        <w:trPr>
          <w:trHeight w:val="888"/>
        </w:trPr>
        <w:tc>
          <w:tcPr>
            <w:tcW w:w="851" w:type="dxa"/>
            <w:vMerge/>
            <w:shd w:val="clear" w:color="auto" w:fill="DBE5F1"/>
          </w:tcPr>
          <w:p w14:paraId="5373E854" w14:textId="77777777" w:rsidR="00F1649D" w:rsidRPr="00CB6427" w:rsidRDefault="00F1649D" w:rsidP="00725141">
            <w:pPr>
              <w:keepLines/>
              <w:ind w:left="360"/>
              <w:jc w:val="both"/>
              <w:rPr>
                <w:rFonts w:ascii="Arial" w:eastAsia="Humnst777 BT" w:hAnsi="Arial" w:cs="Arial"/>
              </w:rPr>
            </w:pPr>
          </w:p>
        </w:tc>
        <w:tc>
          <w:tcPr>
            <w:tcW w:w="9640" w:type="dxa"/>
            <w:shd w:val="clear" w:color="auto" w:fill="DBE5F1"/>
          </w:tcPr>
          <w:p w14:paraId="20A4BC2E" w14:textId="33B26470" w:rsidR="00F1649D" w:rsidRPr="00CB6427" w:rsidRDefault="00F1649D" w:rsidP="00725141">
            <w:pPr>
              <w:keepLines/>
              <w:spacing w:after="0" w:line="240" w:lineRule="auto"/>
              <w:jc w:val="both"/>
              <w:rPr>
                <w:rFonts w:ascii="Arial" w:eastAsia="Humnst777 BT" w:hAnsi="Arial" w:cs="Arial"/>
              </w:rPr>
            </w:pPr>
            <w:r w:rsidRPr="00CB6427">
              <w:rPr>
                <w:rFonts w:ascii="Arial" w:eastAsia="Humnst777 BT" w:hAnsi="Arial" w:cs="Arial"/>
                <w:b/>
                <w:bCs/>
              </w:rPr>
              <w:t>27.</w:t>
            </w:r>
            <w:r w:rsidR="007A7B79" w:rsidRPr="00CB6427">
              <w:rPr>
                <w:rFonts w:ascii="Arial" w:eastAsia="Humnst777 BT" w:hAnsi="Arial" w:cs="Arial"/>
                <w:b/>
                <w:bCs/>
              </w:rPr>
              <w:t>4</w:t>
            </w:r>
            <w:r w:rsidRPr="00CB6427">
              <w:rPr>
                <w:rFonts w:ascii="Arial" w:eastAsia="Humnst777 BT" w:hAnsi="Arial" w:cs="Arial"/>
              </w:rPr>
              <w:t xml:space="preserve"> Please provide details on how the course suspension/withdrawal/closure will affect students at partner institutions.  </w:t>
            </w:r>
          </w:p>
        </w:tc>
      </w:tr>
      <w:tr w:rsidR="00F1649D" w:rsidRPr="00CB6427" w14:paraId="2545B9DE" w14:textId="77777777" w:rsidTr="00725141">
        <w:trPr>
          <w:trHeight w:val="1154"/>
        </w:trPr>
        <w:tc>
          <w:tcPr>
            <w:tcW w:w="851" w:type="dxa"/>
            <w:vMerge/>
          </w:tcPr>
          <w:p w14:paraId="0F2874B3" w14:textId="77777777" w:rsidR="00F1649D" w:rsidRPr="00CB6427" w:rsidRDefault="00F1649D" w:rsidP="00725141">
            <w:pPr>
              <w:keepLines/>
              <w:ind w:left="360"/>
              <w:jc w:val="both"/>
              <w:rPr>
                <w:rFonts w:ascii="Arial" w:eastAsia="Humnst777 BT" w:hAnsi="Arial" w:cs="Arial"/>
              </w:rPr>
            </w:pPr>
          </w:p>
        </w:tc>
        <w:tc>
          <w:tcPr>
            <w:tcW w:w="9640" w:type="dxa"/>
          </w:tcPr>
          <w:p w14:paraId="1E11A077" w14:textId="77777777" w:rsidR="00F1649D" w:rsidRPr="00CB6427" w:rsidRDefault="00F1649D" w:rsidP="004112C0">
            <w:pPr>
              <w:keepLines/>
              <w:jc w:val="both"/>
              <w:rPr>
                <w:rFonts w:ascii="Arial" w:eastAsia="Humnst777 BT" w:hAnsi="Arial" w:cs="Arial"/>
              </w:rPr>
            </w:pPr>
          </w:p>
        </w:tc>
      </w:tr>
      <w:tr w:rsidR="00725141" w:rsidRPr="00CB6427" w14:paraId="78C9ADB7" w14:textId="77777777" w:rsidTr="00725141">
        <w:trPr>
          <w:trHeight w:val="1175"/>
        </w:trPr>
        <w:tc>
          <w:tcPr>
            <w:tcW w:w="851" w:type="dxa"/>
            <w:shd w:val="clear" w:color="auto" w:fill="DBE5F1"/>
          </w:tcPr>
          <w:p w14:paraId="7EF83BCE"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141B5CF4" w14:textId="5AECE1D2"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Please indicate whether the </w:t>
            </w:r>
            <w:r w:rsidR="008270D8" w:rsidRPr="00CB6427">
              <w:rPr>
                <w:rFonts w:ascii="Arial" w:eastAsia="Humnst777 BT" w:hAnsi="Arial" w:cs="Arial"/>
              </w:rPr>
              <w:t xml:space="preserve">course </w:t>
            </w:r>
            <w:r w:rsidRPr="00CB6427">
              <w:rPr>
                <w:rFonts w:ascii="Arial" w:eastAsia="Humnst777 BT" w:hAnsi="Arial" w:cs="Arial"/>
              </w:rPr>
              <w:t>withdrawal/closure results in the termination of a collaborative partnership</w:t>
            </w:r>
            <w:r w:rsidR="00CA28EF" w:rsidRPr="00CB6427">
              <w:rPr>
                <w:rFonts w:ascii="Arial" w:eastAsia="Humnst777 BT" w:hAnsi="Arial" w:cs="Arial"/>
              </w:rPr>
              <w:t xml:space="preserve">. </w:t>
            </w:r>
            <w:r w:rsidRPr="00CB6427">
              <w:rPr>
                <w:rFonts w:ascii="Arial" w:eastAsia="Humnst777 BT" w:hAnsi="Arial" w:cs="Arial"/>
              </w:rPr>
              <w:t>Please indicate the date termination takes effect (i.e. the end of the notice period).</w:t>
            </w:r>
          </w:p>
        </w:tc>
      </w:tr>
      <w:tr w:rsidR="00725141" w:rsidRPr="00CB6427" w14:paraId="4E0DF109" w14:textId="77777777" w:rsidTr="00725141">
        <w:trPr>
          <w:trHeight w:val="1186"/>
        </w:trPr>
        <w:tc>
          <w:tcPr>
            <w:tcW w:w="851" w:type="dxa"/>
            <w:tcBorders>
              <w:bottom w:val="single" w:sz="4" w:space="0" w:color="auto"/>
            </w:tcBorders>
          </w:tcPr>
          <w:p w14:paraId="6C1A44B5" w14:textId="77777777" w:rsidR="00725141" w:rsidRPr="00CB6427" w:rsidRDefault="00725141" w:rsidP="00725141">
            <w:pPr>
              <w:keepLines/>
              <w:ind w:left="360"/>
              <w:jc w:val="both"/>
              <w:rPr>
                <w:rFonts w:ascii="Arial" w:eastAsia="Humnst777 BT" w:hAnsi="Arial" w:cs="Arial"/>
              </w:rPr>
            </w:pPr>
          </w:p>
          <w:p w14:paraId="46CABE14" w14:textId="77777777" w:rsidR="00725141" w:rsidRPr="00CB6427" w:rsidRDefault="00725141" w:rsidP="00725141">
            <w:pPr>
              <w:keepLines/>
              <w:ind w:left="360"/>
              <w:jc w:val="both"/>
              <w:rPr>
                <w:rFonts w:ascii="Arial" w:eastAsia="Humnst777 BT" w:hAnsi="Arial" w:cs="Arial"/>
              </w:rPr>
            </w:pPr>
          </w:p>
        </w:tc>
        <w:tc>
          <w:tcPr>
            <w:tcW w:w="9640" w:type="dxa"/>
            <w:tcBorders>
              <w:bottom w:val="single" w:sz="4" w:space="0" w:color="auto"/>
            </w:tcBorders>
          </w:tcPr>
          <w:p w14:paraId="6AEAD583" w14:textId="77777777" w:rsidR="00725141" w:rsidRPr="00CB6427" w:rsidRDefault="00725141" w:rsidP="004112C0">
            <w:pPr>
              <w:keepLines/>
              <w:jc w:val="both"/>
              <w:rPr>
                <w:rFonts w:ascii="Arial" w:eastAsia="Humnst777 BT" w:hAnsi="Arial" w:cs="Arial"/>
              </w:rPr>
            </w:pPr>
          </w:p>
        </w:tc>
      </w:tr>
      <w:tr w:rsidR="00725141" w:rsidRPr="00CB6427" w14:paraId="6ED9754A" w14:textId="77777777" w:rsidTr="00725141">
        <w:trPr>
          <w:trHeight w:val="914"/>
        </w:trPr>
        <w:tc>
          <w:tcPr>
            <w:tcW w:w="851" w:type="dxa"/>
            <w:shd w:val="clear" w:color="auto" w:fill="DBE5F1"/>
          </w:tcPr>
          <w:p w14:paraId="07E4B639"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6C2F54EA" w14:textId="77777777"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Will there be any changes in responsibilities of the two parties for the teach-out period in respect to teaching and assessment?  If alternative arrangements are proposed, please provide details.</w:t>
            </w:r>
          </w:p>
        </w:tc>
      </w:tr>
      <w:tr w:rsidR="00725141" w:rsidRPr="00CB6427" w14:paraId="71CD2909" w14:textId="77777777" w:rsidTr="00725141">
        <w:trPr>
          <w:trHeight w:val="706"/>
        </w:trPr>
        <w:tc>
          <w:tcPr>
            <w:tcW w:w="851" w:type="dxa"/>
          </w:tcPr>
          <w:p w14:paraId="27758175" w14:textId="77777777" w:rsidR="00725141" w:rsidRPr="00CB6427" w:rsidRDefault="00725141" w:rsidP="00725141">
            <w:pPr>
              <w:keepNext/>
              <w:keepLines/>
              <w:ind w:left="360"/>
              <w:jc w:val="both"/>
              <w:rPr>
                <w:rFonts w:ascii="Arial" w:eastAsia="Humnst777 BT" w:hAnsi="Arial" w:cs="Arial"/>
              </w:rPr>
            </w:pPr>
          </w:p>
        </w:tc>
        <w:tc>
          <w:tcPr>
            <w:tcW w:w="9640" w:type="dxa"/>
          </w:tcPr>
          <w:p w14:paraId="61F43CCB" w14:textId="77777777" w:rsidR="00725141" w:rsidRPr="00CB6427" w:rsidRDefault="00725141" w:rsidP="004112C0">
            <w:pPr>
              <w:keepNext/>
              <w:keepLines/>
              <w:ind w:left="720"/>
              <w:jc w:val="both"/>
              <w:rPr>
                <w:rFonts w:ascii="Arial" w:eastAsia="Humnst777 BT" w:hAnsi="Arial" w:cs="Arial"/>
              </w:rPr>
            </w:pPr>
          </w:p>
        </w:tc>
      </w:tr>
    </w:tbl>
    <w:p w14:paraId="66AC30AF" w14:textId="77777777" w:rsidR="00772E43" w:rsidRPr="00CB6427" w:rsidRDefault="00772E43" w:rsidP="00772E43">
      <w:pPr>
        <w:jc w:val="both"/>
        <w:rPr>
          <w:rFonts w:ascii="Arial" w:eastAsia="Humnst777 BT" w:hAnsi="Arial" w:cs="Arial"/>
        </w:rPr>
      </w:pPr>
    </w:p>
    <w:p w14:paraId="76D4917F" w14:textId="74F483C4" w:rsidR="00772E43" w:rsidRPr="00CB6427" w:rsidRDefault="00772E43" w:rsidP="00725141">
      <w:pPr>
        <w:keepNext/>
        <w:keepLines/>
        <w:spacing w:after="0" w:line="240" w:lineRule="auto"/>
        <w:ind w:left="-993"/>
        <w:jc w:val="both"/>
        <w:rPr>
          <w:rFonts w:ascii="Arial" w:eastAsia="Humnst777 BT" w:hAnsi="Arial" w:cs="Arial"/>
          <w:b/>
        </w:rPr>
      </w:pPr>
      <w:r w:rsidRPr="00CB6427">
        <w:rPr>
          <w:rFonts w:ascii="Arial" w:eastAsia="Humnst777 BT" w:hAnsi="Arial" w:cs="Arial"/>
          <w:b/>
        </w:rPr>
        <w:t>OTHER STAKEHOLDERS -  PSRB / ACCREDITING BODIES</w:t>
      </w:r>
    </w:p>
    <w:p w14:paraId="636FDB48" w14:textId="77777777" w:rsidR="00F37686" w:rsidRPr="00CB6427" w:rsidRDefault="00F37686" w:rsidP="00725141">
      <w:pPr>
        <w:keepNext/>
        <w:keepLines/>
        <w:spacing w:after="0" w:line="240" w:lineRule="auto"/>
        <w:ind w:left="-993"/>
        <w:jc w:val="both"/>
        <w:rPr>
          <w:rFonts w:ascii="Arial" w:eastAsia="Humnst777 BT" w:hAnsi="Arial" w:cs="Arial"/>
          <w:b/>
        </w:rPr>
      </w:pPr>
    </w:p>
    <w:tbl>
      <w:tblPr>
        <w:tblW w:w="1049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640"/>
      </w:tblGrid>
      <w:tr w:rsidR="00725141" w:rsidRPr="00CB6427" w14:paraId="636D4288" w14:textId="77777777" w:rsidTr="00725141">
        <w:trPr>
          <w:trHeight w:val="572"/>
        </w:trPr>
        <w:tc>
          <w:tcPr>
            <w:tcW w:w="851" w:type="dxa"/>
            <w:shd w:val="clear" w:color="auto" w:fill="DBE5F1"/>
          </w:tcPr>
          <w:p w14:paraId="53DEB2DE" w14:textId="77777777" w:rsidR="00725141" w:rsidRPr="00CB6427" w:rsidRDefault="00725141" w:rsidP="00CF2B70">
            <w:pPr>
              <w:pStyle w:val="ListParagraph"/>
              <w:keepLines/>
              <w:numPr>
                <w:ilvl w:val="0"/>
                <w:numId w:val="16"/>
              </w:numPr>
              <w:spacing w:after="0" w:line="240" w:lineRule="auto"/>
              <w:jc w:val="both"/>
              <w:rPr>
                <w:rFonts w:ascii="Arial" w:eastAsia="Humnst777 BT" w:hAnsi="Arial" w:cs="Arial"/>
              </w:rPr>
            </w:pPr>
          </w:p>
        </w:tc>
        <w:tc>
          <w:tcPr>
            <w:tcW w:w="9640" w:type="dxa"/>
            <w:shd w:val="clear" w:color="auto" w:fill="DBE5F1"/>
          </w:tcPr>
          <w:p w14:paraId="2180C0B2" w14:textId="0390405E" w:rsidR="00725141" w:rsidRPr="00CB6427" w:rsidRDefault="00725141" w:rsidP="00725141">
            <w:pPr>
              <w:keepLines/>
              <w:spacing w:after="0" w:line="240" w:lineRule="auto"/>
              <w:jc w:val="both"/>
              <w:rPr>
                <w:rFonts w:ascii="Arial" w:eastAsia="Humnst777 BT" w:hAnsi="Arial" w:cs="Arial"/>
              </w:rPr>
            </w:pPr>
            <w:r w:rsidRPr="00CB6427">
              <w:rPr>
                <w:rFonts w:ascii="Arial" w:eastAsia="Humnst777 BT" w:hAnsi="Arial" w:cs="Arial"/>
              </w:rPr>
              <w:t xml:space="preserve">Is </w:t>
            </w:r>
            <w:r w:rsidRPr="00CB6427">
              <w:rPr>
                <w:rFonts w:ascii="Arial" w:eastAsia="Humnst777 BT" w:hAnsi="Arial" w:cs="Arial"/>
                <w:shd w:val="clear" w:color="auto" w:fill="DBE5F1"/>
              </w:rPr>
              <w:t xml:space="preserve">the </w:t>
            </w:r>
            <w:r w:rsidR="008270D8" w:rsidRPr="00CB6427">
              <w:rPr>
                <w:rFonts w:ascii="Arial" w:eastAsia="Humnst777 BT" w:hAnsi="Arial" w:cs="Arial"/>
              </w:rPr>
              <w:t xml:space="preserve">course </w:t>
            </w:r>
            <w:r w:rsidRPr="00CB6427">
              <w:rPr>
                <w:rFonts w:ascii="Arial" w:eastAsia="Humnst777 BT" w:hAnsi="Arial" w:cs="Arial"/>
                <w:shd w:val="clear" w:color="auto" w:fill="DBE5F1"/>
              </w:rPr>
              <w:t>accredited, approved or recognised by a Professional, Statutory or Regulatory body or other organisation? Are there any other key external stakeholders? If so, please give details, setting out the discussions have taken place with the relevant body.</w:t>
            </w:r>
            <w:r w:rsidRPr="00CB6427">
              <w:rPr>
                <w:rFonts w:ascii="Arial" w:eastAsia="Humnst777 BT" w:hAnsi="Arial" w:cs="Arial"/>
              </w:rPr>
              <w:t xml:space="preserve"> </w:t>
            </w:r>
          </w:p>
        </w:tc>
      </w:tr>
      <w:tr w:rsidR="00725141" w:rsidRPr="00CB6427" w14:paraId="1FEAC960" w14:textId="77777777" w:rsidTr="00725141">
        <w:trPr>
          <w:trHeight w:val="683"/>
        </w:trPr>
        <w:tc>
          <w:tcPr>
            <w:tcW w:w="851" w:type="dxa"/>
          </w:tcPr>
          <w:p w14:paraId="719E3B63" w14:textId="77777777" w:rsidR="00725141" w:rsidRPr="00CB6427" w:rsidRDefault="00725141" w:rsidP="004112C0">
            <w:pPr>
              <w:keepNext/>
              <w:keepLines/>
              <w:jc w:val="both"/>
              <w:rPr>
                <w:rFonts w:ascii="Arial" w:eastAsia="Humnst777 BT" w:hAnsi="Arial" w:cs="Arial"/>
              </w:rPr>
            </w:pPr>
          </w:p>
        </w:tc>
        <w:tc>
          <w:tcPr>
            <w:tcW w:w="9640" w:type="dxa"/>
          </w:tcPr>
          <w:p w14:paraId="5E5938F4" w14:textId="77777777" w:rsidR="00725141" w:rsidRPr="00CB6427" w:rsidRDefault="00725141" w:rsidP="004112C0">
            <w:pPr>
              <w:keepNext/>
              <w:keepLines/>
              <w:jc w:val="both"/>
              <w:rPr>
                <w:rFonts w:ascii="Arial" w:eastAsia="Humnst777 BT" w:hAnsi="Arial" w:cs="Arial"/>
              </w:rPr>
            </w:pPr>
          </w:p>
        </w:tc>
      </w:tr>
    </w:tbl>
    <w:p w14:paraId="0D3C2E76" w14:textId="77777777" w:rsidR="00725141" w:rsidRPr="00CB6427" w:rsidRDefault="00725141" w:rsidP="00725141">
      <w:pPr>
        <w:spacing w:after="0" w:line="240" w:lineRule="auto"/>
        <w:jc w:val="both"/>
        <w:rPr>
          <w:rFonts w:ascii="Arial" w:eastAsia="Humnst777 BT" w:hAnsi="Arial" w:cs="Arial"/>
          <w:b/>
        </w:rPr>
      </w:pPr>
    </w:p>
    <w:p w14:paraId="43367A5F" w14:textId="798F5A74" w:rsidR="00EC06E7" w:rsidRPr="00CB6427" w:rsidRDefault="0093683C" w:rsidP="00725141">
      <w:pPr>
        <w:spacing w:after="0" w:line="240" w:lineRule="auto"/>
        <w:ind w:left="-993"/>
        <w:jc w:val="both"/>
        <w:rPr>
          <w:rFonts w:ascii="Arial" w:eastAsia="Humnst777 BT" w:hAnsi="Arial" w:cs="Arial"/>
          <w:b/>
        </w:rPr>
      </w:pPr>
      <w:r w:rsidRPr="00CB6427">
        <w:rPr>
          <w:rFonts w:ascii="Arial" w:eastAsia="Humnst777 BT" w:hAnsi="Arial" w:cs="Arial"/>
          <w:b/>
        </w:rPr>
        <w:t>HEAD OF SCHOOL CONFIRMATION</w:t>
      </w:r>
    </w:p>
    <w:tbl>
      <w:tblPr>
        <w:tblW w:w="10584"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3"/>
        <w:gridCol w:w="851"/>
        <w:gridCol w:w="4961"/>
        <w:gridCol w:w="1134"/>
        <w:gridCol w:w="2645"/>
      </w:tblGrid>
      <w:tr w:rsidR="006B7063" w:rsidRPr="00CB6427" w14:paraId="51200477" w14:textId="77777777" w:rsidTr="00EC06E7">
        <w:trPr>
          <w:trHeight w:val="430"/>
        </w:trPr>
        <w:tc>
          <w:tcPr>
            <w:tcW w:w="993" w:type="dxa"/>
            <w:shd w:val="clear" w:color="auto" w:fill="DBE5F1"/>
          </w:tcPr>
          <w:p w14:paraId="1C80F2A9" w14:textId="77777777" w:rsidR="006B7063" w:rsidRPr="00CB6427" w:rsidRDefault="006B7063" w:rsidP="00CF2B70">
            <w:pPr>
              <w:pStyle w:val="ListParagraph"/>
              <w:numPr>
                <w:ilvl w:val="0"/>
                <w:numId w:val="16"/>
              </w:numPr>
              <w:spacing w:after="0" w:line="240" w:lineRule="auto"/>
              <w:rPr>
                <w:rFonts w:ascii="Arial" w:eastAsia="Humnst777 BT" w:hAnsi="Arial" w:cs="Arial"/>
              </w:rPr>
            </w:pPr>
          </w:p>
        </w:tc>
        <w:tc>
          <w:tcPr>
            <w:tcW w:w="9591" w:type="dxa"/>
            <w:gridSpan w:val="4"/>
            <w:shd w:val="clear" w:color="auto" w:fill="DBE5F1"/>
          </w:tcPr>
          <w:p w14:paraId="19E9F811" w14:textId="77777777" w:rsidR="006B7063" w:rsidRPr="00CB6427" w:rsidRDefault="006B7063" w:rsidP="00725141">
            <w:pPr>
              <w:spacing w:after="0" w:line="240" w:lineRule="auto"/>
              <w:rPr>
                <w:rFonts w:ascii="Arial" w:eastAsia="Humnst777 BT" w:hAnsi="Arial" w:cs="Arial"/>
              </w:rPr>
            </w:pPr>
            <w:r w:rsidRPr="00CB6427">
              <w:rPr>
                <w:rFonts w:ascii="Arial" w:eastAsia="Humnst777 BT" w:hAnsi="Arial" w:cs="Arial"/>
              </w:rPr>
              <w:br w:type="page"/>
            </w:r>
            <w:r w:rsidRPr="00CB6427">
              <w:rPr>
                <w:rFonts w:ascii="Arial" w:eastAsia="Humnst777 BT" w:hAnsi="Arial" w:cs="Arial"/>
                <w:shd w:val="clear" w:color="auto" w:fill="DBE5F1"/>
              </w:rPr>
              <w:t>Signature of Head of School/Centre [e-signature acceptable]</w:t>
            </w:r>
          </w:p>
          <w:p w14:paraId="2A09CF87" w14:textId="77777777" w:rsidR="00B062A7" w:rsidRPr="00CB6427" w:rsidRDefault="006B7063" w:rsidP="00EC06E7">
            <w:pPr>
              <w:jc w:val="both"/>
              <w:rPr>
                <w:rFonts w:ascii="Arial" w:eastAsia="Humnst777 BT" w:hAnsi="Arial" w:cs="Arial"/>
                <w:i/>
                <w:sz w:val="20"/>
                <w:szCs w:val="20"/>
                <w:shd w:val="clear" w:color="auto" w:fill="DBE5F1"/>
              </w:rPr>
            </w:pPr>
            <w:r w:rsidRPr="00CB6427">
              <w:rPr>
                <w:rFonts w:ascii="Arial" w:eastAsia="Humnst777 BT" w:hAnsi="Arial" w:cs="Arial"/>
                <w:i/>
                <w:sz w:val="20"/>
                <w:szCs w:val="20"/>
                <w:shd w:val="clear" w:color="auto" w:fill="DBE5F1"/>
              </w:rPr>
              <w:t xml:space="preserve">Signatures from all participating schools/centres required for joint </w:t>
            </w:r>
            <w:r w:rsidR="00EC06E7" w:rsidRPr="00CB6427">
              <w:rPr>
                <w:rFonts w:ascii="Arial" w:eastAsia="Humnst777 BT" w:hAnsi="Arial" w:cs="Arial"/>
                <w:i/>
                <w:sz w:val="20"/>
                <w:szCs w:val="20"/>
                <w:shd w:val="clear" w:color="auto" w:fill="DBE5F1"/>
              </w:rPr>
              <w:t>courses</w:t>
            </w:r>
            <w:r w:rsidRPr="00CB6427">
              <w:rPr>
                <w:rFonts w:ascii="Arial" w:eastAsia="Humnst777 BT" w:hAnsi="Arial" w:cs="Arial"/>
                <w:i/>
                <w:sz w:val="20"/>
                <w:szCs w:val="20"/>
                <w:shd w:val="clear" w:color="auto" w:fill="DBE5F1"/>
              </w:rPr>
              <w:t xml:space="preserve"> – please add additional boxes if necessary</w:t>
            </w:r>
          </w:p>
          <w:p w14:paraId="3F2B54C5" w14:textId="33269B28" w:rsidR="009B7FDD" w:rsidRPr="00CB6427" w:rsidRDefault="00562E1F" w:rsidP="0093683C">
            <w:pPr>
              <w:spacing w:after="0" w:line="240" w:lineRule="auto"/>
              <w:ind w:left="34"/>
              <w:jc w:val="both"/>
              <w:rPr>
                <w:rFonts w:ascii="Arial" w:eastAsia="Humnst777 BT" w:hAnsi="Arial" w:cs="Arial"/>
                <w:bCs/>
              </w:rPr>
            </w:pPr>
            <w:r w:rsidRPr="00CB6427">
              <w:rPr>
                <w:rFonts w:ascii="Arial" w:eastAsia="Humnst777 BT" w:hAnsi="Arial" w:cs="Arial"/>
                <w:bCs/>
              </w:rPr>
              <w:t>The signature</w:t>
            </w:r>
            <w:r w:rsidR="009B7FDD" w:rsidRPr="00CB6427">
              <w:rPr>
                <w:rFonts w:ascii="Arial" w:eastAsia="Humnst777 BT" w:hAnsi="Arial" w:cs="Arial"/>
                <w:bCs/>
              </w:rPr>
              <w:t xml:space="preserve"> confirms that the information provided is </w:t>
            </w:r>
            <w:r w:rsidR="000941CE" w:rsidRPr="00CB6427">
              <w:rPr>
                <w:rFonts w:ascii="Arial" w:eastAsia="Humnst777 BT" w:hAnsi="Arial" w:cs="Arial"/>
                <w:bCs/>
              </w:rPr>
              <w:t xml:space="preserve">completed in full and </w:t>
            </w:r>
            <w:r w:rsidR="009B7FDD" w:rsidRPr="00CB6427">
              <w:rPr>
                <w:rFonts w:ascii="Arial" w:eastAsia="Humnst777 BT" w:hAnsi="Arial" w:cs="Arial"/>
                <w:bCs/>
              </w:rPr>
              <w:t>correct and tha</w:t>
            </w:r>
            <w:r w:rsidR="00CF3D9F" w:rsidRPr="00CB6427">
              <w:rPr>
                <w:rFonts w:ascii="Arial" w:eastAsia="Humnst777 BT" w:hAnsi="Arial" w:cs="Arial"/>
                <w:bCs/>
              </w:rPr>
              <w:t>t</w:t>
            </w:r>
            <w:r w:rsidR="009B7FDD" w:rsidRPr="00CB6427">
              <w:rPr>
                <w:rFonts w:ascii="Arial" w:eastAsia="Humnst777 BT" w:hAnsi="Arial" w:cs="Arial"/>
                <w:bCs/>
              </w:rPr>
              <w:t xml:space="preserve"> the course should be removed as follows:</w:t>
            </w:r>
          </w:p>
          <w:p w14:paraId="3C35C79F" w14:textId="7637E830" w:rsidR="009B7FDD" w:rsidRPr="00CB6427" w:rsidRDefault="009B7FDD" w:rsidP="0093683C">
            <w:pPr>
              <w:spacing w:after="0" w:line="240" w:lineRule="auto"/>
              <w:ind w:left="34"/>
              <w:jc w:val="both"/>
              <w:rPr>
                <w:rFonts w:ascii="Arial" w:eastAsia="Humnst777 BT" w:hAnsi="Arial" w:cs="Arial"/>
                <w:bCs/>
              </w:rPr>
            </w:pPr>
          </w:p>
          <w:p w14:paraId="59D379F0" w14:textId="45F1B516" w:rsidR="009B7FDD" w:rsidRPr="00CB6427" w:rsidRDefault="009B7FDD" w:rsidP="009B7FDD">
            <w:pPr>
              <w:pStyle w:val="ListParagraph"/>
              <w:numPr>
                <w:ilvl w:val="0"/>
                <w:numId w:val="19"/>
              </w:numPr>
              <w:spacing w:after="0" w:line="240" w:lineRule="auto"/>
              <w:jc w:val="both"/>
              <w:rPr>
                <w:rFonts w:ascii="Arial" w:eastAsia="Humnst777 BT" w:hAnsi="Arial" w:cs="Arial"/>
                <w:bCs/>
              </w:rPr>
            </w:pPr>
            <w:r w:rsidRPr="00CB6427">
              <w:rPr>
                <w:rFonts w:ascii="Arial" w:eastAsia="Humnst777 BT" w:hAnsi="Arial" w:cs="Arial"/>
                <w:bCs/>
              </w:rPr>
              <w:t xml:space="preserve">From </w:t>
            </w:r>
            <w:r w:rsidR="00CF3D9F" w:rsidRPr="00CB6427">
              <w:rPr>
                <w:rFonts w:ascii="Arial" w:eastAsia="Humnst777 BT" w:hAnsi="Arial" w:cs="Arial"/>
                <w:bCs/>
              </w:rPr>
              <w:t xml:space="preserve">the </w:t>
            </w:r>
            <w:r w:rsidRPr="00CB6427">
              <w:rPr>
                <w:rFonts w:ascii="Arial" w:eastAsia="Humnst777 BT" w:hAnsi="Arial" w:cs="Arial"/>
                <w:bCs/>
              </w:rPr>
              <w:t>University website including any course related testimonials and marketing materials unless stated here.</w:t>
            </w:r>
          </w:p>
          <w:p w14:paraId="5AF7AF40" w14:textId="278477B6" w:rsidR="009B7FDD" w:rsidRPr="00CB6427" w:rsidRDefault="00CF3D9F" w:rsidP="009B7FDD">
            <w:pPr>
              <w:pStyle w:val="ListParagraph"/>
              <w:numPr>
                <w:ilvl w:val="0"/>
                <w:numId w:val="19"/>
              </w:numPr>
              <w:spacing w:after="0" w:line="240" w:lineRule="auto"/>
              <w:jc w:val="both"/>
              <w:rPr>
                <w:rFonts w:ascii="Arial" w:eastAsia="Humnst777 BT" w:hAnsi="Arial" w:cs="Arial"/>
                <w:bCs/>
              </w:rPr>
            </w:pPr>
            <w:r w:rsidRPr="00CB6427">
              <w:rPr>
                <w:rFonts w:ascii="Arial" w:eastAsia="Humnst777 BT" w:hAnsi="Arial" w:cs="Arial"/>
                <w:bCs/>
              </w:rPr>
              <w:t xml:space="preserve">From the </w:t>
            </w:r>
            <w:r w:rsidR="009B7FDD" w:rsidRPr="00CB6427">
              <w:rPr>
                <w:rFonts w:ascii="Arial" w:eastAsia="Humnst777 BT" w:hAnsi="Arial" w:cs="Arial"/>
                <w:bCs/>
              </w:rPr>
              <w:t>UCAS Entry</w:t>
            </w:r>
          </w:p>
          <w:p w14:paraId="3FDE6045" w14:textId="556B3633" w:rsidR="0093683C" w:rsidRPr="00CB6427" w:rsidRDefault="0093683C" w:rsidP="00CF3D9F">
            <w:pPr>
              <w:spacing w:after="0" w:line="240" w:lineRule="auto"/>
              <w:jc w:val="both"/>
              <w:rPr>
                <w:rFonts w:ascii="Arial" w:eastAsia="Humnst777 BT" w:hAnsi="Arial" w:cs="Arial"/>
                <w:sz w:val="20"/>
                <w:szCs w:val="20"/>
              </w:rPr>
            </w:pPr>
          </w:p>
        </w:tc>
      </w:tr>
      <w:tr w:rsidR="00EC06E7" w:rsidRPr="00CB6427" w14:paraId="17F47631" w14:textId="77777777" w:rsidTr="00A4385F">
        <w:trPr>
          <w:trHeight w:val="430"/>
        </w:trPr>
        <w:tc>
          <w:tcPr>
            <w:tcW w:w="1844" w:type="dxa"/>
            <w:gridSpan w:val="2"/>
            <w:shd w:val="clear" w:color="auto" w:fill="DBE5F1"/>
          </w:tcPr>
          <w:p w14:paraId="1A93A7A6" w14:textId="6699C167" w:rsidR="00EC06E7" w:rsidRPr="00CB6427" w:rsidRDefault="00EC06E7" w:rsidP="00725141">
            <w:pPr>
              <w:spacing w:after="0" w:line="240" w:lineRule="auto"/>
              <w:rPr>
                <w:rFonts w:ascii="Arial" w:eastAsia="Humnst777 BT" w:hAnsi="Arial" w:cs="Arial"/>
              </w:rPr>
            </w:pPr>
            <w:r w:rsidRPr="00CB6427">
              <w:rPr>
                <w:rFonts w:ascii="Arial" w:eastAsia="Humnst777 BT" w:hAnsi="Arial" w:cs="Arial"/>
              </w:rPr>
              <w:t>Head of School</w:t>
            </w:r>
          </w:p>
        </w:tc>
        <w:tc>
          <w:tcPr>
            <w:tcW w:w="4961" w:type="dxa"/>
            <w:shd w:val="clear" w:color="auto" w:fill="auto"/>
          </w:tcPr>
          <w:p w14:paraId="2D933B43" w14:textId="77777777" w:rsidR="00EC06E7" w:rsidRPr="00CB6427" w:rsidRDefault="00EC06E7" w:rsidP="00725141">
            <w:pPr>
              <w:spacing w:after="0" w:line="240" w:lineRule="auto"/>
              <w:rPr>
                <w:rFonts w:ascii="Arial" w:eastAsia="Humnst777 BT" w:hAnsi="Arial" w:cs="Arial"/>
              </w:rPr>
            </w:pPr>
          </w:p>
        </w:tc>
        <w:tc>
          <w:tcPr>
            <w:tcW w:w="1134" w:type="dxa"/>
            <w:shd w:val="clear" w:color="auto" w:fill="DBE5F1"/>
          </w:tcPr>
          <w:p w14:paraId="04553669" w14:textId="1078A75B" w:rsidR="00EC06E7" w:rsidRPr="00CB6427" w:rsidRDefault="00EC06E7" w:rsidP="00725141">
            <w:pPr>
              <w:spacing w:after="0" w:line="240" w:lineRule="auto"/>
              <w:rPr>
                <w:rFonts w:ascii="Arial" w:eastAsia="Humnst777 BT" w:hAnsi="Arial" w:cs="Arial"/>
              </w:rPr>
            </w:pPr>
            <w:r w:rsidRPr="00CB6427">
              <w:rPr>
                <w:rFonts w:ascii="Arial" w:eastAsia="Humnst777 BT" w:hAnsi="Arial" w:cs="Arial"/>
              </w:rPr>
              <w:t>Date</w:t>
            </w:r>
          </w:p>
        </w:tc>
        <w:tc>
          <w:tcPr>
            <w:tcW w:w="2645" w:type="dxa"/>
            <w:shd w:val="clear" w:color="auto" w:fill="auto"/>
          </w:tcPr>
          <w:p w14:paraId="3F220A5D" w14:textId="1BE42607" w:rsidR="00EC06E7" w:rsidRPr="00CB6427" w:rsidRDefault="00EC06E7" w:rsidP="00725141">
            <w:pPr>
              <w:spacing w:after="0" w:line="240" w:lineRule="auto"/>
              <w:rPr>
                <w:rFonts w:ascii="Arial" w:eastAsia="Humnst777 BT" w:hAnsi="Arial" w:cs="Arial"/>
              </w:rPr>
            </w:pPr>
          </w:p>
        </w:tc>
      </w:tr>
    </w:tbl>
    <w:p w14:paraId="6D2130F7" w14:textId="5FB1D335" w:rsidR="00772E43" w:rsidRPr="00CB6427" w:rsidRDefault="00772E43" w:rsidP="00772E43">
      <w:pPr>
        <w:jc w:val="both"/>
        <w:rPr>
          <w:rFonts w:ascii="Arial" w:eastAsia="Humnst777 BT" w:hAnsi="Arial" w:cs="Arial"/>
        </w:rPr>
      </w:pPr>
    </w:p>
    <w:p w14:paraId="57A9DA16" w14:textId="77777777" w:rsidR="008270D8" w:rsidRPr="00CB6427" w:rsidRDefault="008270D8" w:rsidP="008270D8">
      <w:pPr>
        <w:spacing w:after="0" w:line="240" w:lineRule="auto"/>
        <w:ind w:left="-993"/>
        <w:jc w:val="both"/>
        <w:rPr>
          <w:rFonts w:ascii="Arial" w:eastAsia="Humnst777 BT" w:hAnsi="Arial" w:cs="Arial"/>
          <w:b/>
        </w:rPr>
      </w:pPr>
      <w:r w:rsidRPr="00CB6427">
        <w:rPr>
          <w:rFonts w:ascii="Arial" w:eastAsia="Humnst777 BT" w:hAnsi="Arial" w:cs="Arial"/>
          <w:b/>
        </w:rPr>
        <w:t>AUTHORISATION FOR THE PROPOSAL TO GO FORWARD</w:t>
      </w:r>
    </w:p>
    <w:p w14:paraId="440089D8" w14:textId="63B50B64" w:rsidR="008270D8" w:rsidRPr="00CB6427" w:rsidRDefault="008270D8" w:rsidP="00772E43">
      <w:pPr>
        <w:jc w:val="both"/>
        <w:rPr>
          <w:rFonts w:ascii="Arial" w:eastAsia="Humnst777 BT" w:hAnsi="Arial" w:cs="Arial"/>
        </w:rPr>
      </w:pPr>
    </w:p>
    <w:tbl>
      <w:tblPr>
        <w:tblW w:w="10499"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2"/>
        <w:gridCol w:w="2914"/>
        <w:gridCol w:w="2194"/>
        <w:gridCol w:w="1756"/>
        <w:gridCol w:w="2783"/>
      </w:tblGrid>
      <w:tr w:rsidR="008270D8" w:rsidRPr="00CB6427" w14:paraId="4FFD133F" w14:textId="77777777" w:rsidTr="0E629F73">
        <w:trPr>
          <w:trHeight w:val="591"/>
        </w:trPr>
        <w:tc>
          <w:tcPr>
            <w:tcW w:w="851" w:type="dxa"/>
            <w:shd w:val="clear" w:color="auto" w:fill="E7E6E6" w:themeFill="background2"/>
          </w:tcPr>
          <w:p w14:paraId="42998659" w14:textId="77777777" w:rsidR="008270D8" w:rsidRPr="00CB6427" w:rsidRDefault="008270D8" w:rsidP="008270D8">
            <w:pPr>
              <w:pStyle w:val="ListParagraph"/>
              <w:numPr>
                <w:ilvl w:val="0"/>
                <w:numId w:val="18"/>
              </w:numPr>
              <w:rPr>
                <w:rFonts w:ascii="Arial" w:eastAsia="Humnst777 BT" w:hAnsi="Arial" w:cs="Arial"/>
              </w:rPr>
            </w:pPr>
          </w:p>
        </w:tc>
        <w:tc>
          <w:tcPr>
            <w:tcW w:w="2912" w:type="dxa"/>
            <w:shd w:val="clear" w:color="auto" w:fill="E7E6E6" w:themeFill="background2"/>
          </w:tcPr>
          <w:p w14:paraId="16C3CC44" w14:textId="189DA710" w:rsidR="008270D8" w:rsidRPr="00CB6427" w:rsidRDefault="00B062A7" w:rsidP="004112C0">
            <w:pPr>
              <w:rPr>
                <w:rFonts w:ascii="Arial" w:eastAsia="Humnst777 BT" w:hAnsi="Arial" w:cs="Arial"/>
              </w:rPr>
            </w:pPr>
            <w:r w:rsidRPr="00CB6427">
              <w:rPr>
                <w:rFonts w:ascii="Arial" w:eastAsia="Humnst777 BT" w:hAnsi="Arial" w:cs="Arial"/>
              </w:rPr>
              <w:t>Faculty Registrar</w:t>
            </w:r>
          </w:p>
        </w:tc>
        <w:tc>
          <w:tcPr>
            <w:tcW w:w="2192" w:type="dxa"/>
          </w:tcPr>
          <w:p w14:paraId="70800E90" w14:textId="77777777" w:rsidR="008270D8" w:rsidRPr="00CB6427" w:rsidRDefault="008270D8" w:rsidP="004112C0">
            <w:pPr>
              <w:jc w:val="both"/>
              <w:rPr>
                <w:rFonts w:ascii="Arial" w:eastAsia="Humnst777 BT" w:hAnsi="Arial" w:cs="Arial"/>
              </w:rPr>
            </w:pPr>
          </w:p>
        </w:tc>
        <w:tc>
          <w:tcPr>
            <w:tcW w:w="1755" w:type="dxa"/>
            <w:shd w:val="clear" w:color="auto" w:fill="EEECE1"/>
          </w:tcPr>
          <w:p w14:paraId="7BBB9D8D" w14:textId="67EBEF7F" w:rsidR="008270D8" w:rsidRPr="00CB6427" w:rsidRDefault="008270D8" w:rsidP="004112C0">
            <w:pPr>
              <w:jc w:val="both"/>
              <w:rPr>
                <w:rFonts w:ascii="Arial" w:eastAsia="Humnst777 BT" w:hAnsi="Arial" w:cs="Arial"/>
              </w:rPr>
            </w:pPr>
            <w:r w:rsidRPr="00CB6427">
              <w:rPr>
                <w:rFonts w:ascii="Arial" w:eastAsia="Humnst777 BT" w:hAnsi="Arial" w:cs="Arial"/>
              </w:rPr>
              <w:t>Date</w:t>
            </w:r>
          </w:p>
        </w:tc>
        <w:tc>
          <w:tcPr>
            <w:tcW w:w="2781" w:type="dxa"/>
          </w:tcPr>
          <w:p w14:paraId="67981225" w14:textId="77777777" w:rsidR="008270D8" w:rsidRPr="00CB6427" w:rsidRDefault="008270D8" w:rsidP="004112C0">
            <w:pPr>
              <w:jc w:val="both"/>
              <w:rPr>
                <w:rFonts w:ascii="Arial" w:eastAsia="Humnst777 BT" w:hAnsi="Arial" w:cs="Arial"/>
              </w:rPr>
            </w:pPr>
          </w:p>
        </w:tc>
      </w:tr>
      <w:tr w:rsidR="008270D8" w:rsidRPr="00CB6427" w14:paraId="75413090" w14:textId="77777777" w:rsidTr="0E629F73">
        <w:trPr>
          <w:trHeight w:val="591"/>
        </w:trPr>
        <w:tc>
          <w:tcPr>
            <w:tcW w:w="851" w:type="dxa"/>
            <w:shd w:val="clear" w:color="auto" w:fill="E7E6E6" w:themeFill="background2"/>
          </w:tcPr>
          <w:p w14:paraId="3AD830C1" w14:textId="77777777" w:rsidR="008270D8" w:rsidRPr="00CB6427" w:rsidRDefault="008270D8" w:rsidP="008270D8">
            <w:pPr>
              <w:pStyle w:val="ListParagraph"/>
              <w:numPr>
                <w:ilvl w:val="0"/>
                <w:numId w:val="18"/>
              </w:numPr>
              <w:rPr>
                <w:rFonts w:ascii="Arial" w:eastAsia="Humnst777 BT" w:hAnsi="Arial" w:cs="Arial"/>
              </w:rPr>
            </w:pPr>
          </w:p>
        </w:tc>
        <w:tc>
          <w:tcPr>
            <w:tcW w:w="2912" w:type="dxa"/>
            <w:shd w:val="clear" w:color="auto" w:fill="E7E6E6" w:themeFill="background2"/>
          </w:tcPr>
          <w:p w14:paraId="11F99306" w14:textId="00BB7173" w:rsidR="003E7AB6" w:rsidRPr="00CB6427" w:rsidRDefault="003E7AB6" w:rsidP="004112C0">
            <w:pPr>
              <w:rPr>
                <w:rFonts w:ascii="Arial" w:eastAsia="Humnst777 BT" w:hAnsi="Arial" w:cs="Arial"/>
              </w:rPr>
            </w:pPr>
            <w:r w:rsidRPr="00CB6427">
              <w:rPr>
                <w:rFonts w:ascii="Arial" w:eastAsia="Humnst777 BT" w:hAnsi="Arial" w:cs="Arial"/>
              </w:rPr>
              <w:t>If P</w:t>
            </w:r>
            <w:r w:rsidR="001052D8" w:rsidRPr="00CB6427">
              <w:rPr>
                <w:rFonts w:ascii="Arial" w:eastAsia="Humnst777 BT" w:hAnsi="Arial" w:cs="Arial"/>
              </w:rPr>
              <w:t>ostgraduate</w:t>
            </w:r>
            <w:r w:rsidRPr="00CB6427">
              <w:rPr>
                <w:rFonts w:ascii="Arial" w:eastAsia="Humnst777 BT" w:hAnsi="Arial" w:cs="Arial"/>
              </w:rPr>
              <w:t>:</w:t>
            </w:r>
          </w:p>
          <w:p w14:paraId="12D31FED" w14:textId="0FB4464C" w:rsidR="008270D8" w:rsidRPr="00CB6427" w:rsidRDefault="00B062A7" w:rsidP="004112C0">
            <w:pPr>
              <w:rPr>
                <w:rFonts w:ascii="Arial" w:eastAsia="Humnst777 BT" w:hAnsi="Arial" w:cs="Arial"/>
              </w:rPr>
            </w:pPr>
            <w:r w:rsidRPr="00CB6427">
              <w:rPr>
                <w:rFonts w:ascii="Arial" w:eastAsia="Humnst777 BT" w:hAnsi="Arial" w:cs="Arial"/>
              </w:rPr>
              <w:t xml:space="preserve">Dean of the Graduate College </w:t>
            </w:r>
          </w:p>
        </w:tc>
        <w:tc>
          <w:tcPr>
            <w:tcW w:w="2192" w:type="dxa"/>
          </w:tcPr>
          <w:p w14:paraId="487C8956" w14:textId="77777777" w:rsidR="008270D8" w:rsidRPr="00CB6427" w:rsidRDefault="008270D8" w:rsidP="004112C0">
            <w:pPr>
              <w:jc w:val="both"/>
              <w:rPr>
                <w:rFonts w:ascii="Arial" w:eastAsia="Humnst777 BT" w:hAnsi="Arial" w:cs="Arial"/>
              </w:rPr>
            </w:pPr>
          </w:p>
        </w:tc>
        <w:tc>
          <w:tcPr>
            <w:tcW w:w="1755" w:type="dxa"/>
            <w:shd w:val="clear" w:color="auto" w:fill="EEECE1"/>
          </w:tcPr>
          <w:p w14:paraId="6CAD7198" w14:textId="66445E8B" w:rsidR="008270D8" w:rsidRPr="00CB6427" w:rsidRDefault="008270D8" w:rsidP="004112C0">
            <w:pPr>
              <w:jc w:val="both"/>
              <w:rPr>
                <w:rFonts w:ascii="Arial" w:eastAsia="Humnst777 BT" w:hAnsi="Arial" w:cs="Arial"/>
              </w:rPr>
            </w:pPr>
            <w:r w:rsidRPr="00CB6427">
              <w:rPr>
                <w:rFonts w:ascii="Arial" w:eastAsia="Humnst777 BT" w:hAnsi="Arial" w:cs="Arial"/>
              </w:rPr>
              <w:t>Date</w:t>
            </w:r>
          </w:p>
        </w:tc>
        <w:tc>
          <w:tcPr>
            <w:tcW w:w="2781" w:type="dxa"/>
          </w:tcPr>
          <w:p w14:paraId="54EBCDC0" w14:textId="77777777" w:rsidR="008270D8" w:rsidRPr="00CB6427" w:rsidRDefault="008270D8" w:rsidP="004112C0">
            <w:pPr>
              <w:jc w:val="both"/>
              <w:rPr>
                <w:rFonts w:ascii="Arial" w:eastAsia="Humnst777 BT" w:hAnsi="Arial" w:cs="Arial"/>
              </w:rPr>
            </w:pPr>
          </w:p>
        </w:tc>
      </w:tr>
      <w:tr w:rsidR="008270D8" w:rsidRPr="00CB6427" w14:paraId="04D0DF08" w14:textId="77777777" w:rsidTr="0E629F73">
        <w:trPr>
          <w:trHeight w:val="591"/>
        </w:trPr>
        <w:tc>
          <w:tcPr>
            <w:tcW w:w="851" w:type="dxa"/>
            <w:shd w:val="clear" w:color="auto" w:fill="E7E6E6" w:themeFill="background2"/>
          </w:tcPr>
          <w:p w14:paraId="60F10124" w14:textId="77777777" w:rsidR="008270D8" w:rsidRPr="00CB6427" w:rsidRDefault="008270D8" w:rsidP="008270D8">
            <w:pPr>
              <w:pStyle w:val="ListParagraph"/>
              <w:numPr>
                <w:ilvl w:val="0"/>
                <w:numId w:val="18"/>
              </w:numPr>
              <w:rPr>
                <w:rFonts w:ascii="Arial" w:eastAsia="Humnst777 BT" w:hAnsi="Arial" w:cs="Arial"/>
              </w:rPr>
            </w:pPr>
          </w:p>
        </w:tc>
        <w:tc>
          <w:tcPr>
            <w:tcW w:w="2912" w:type="dxa"/>
            <w:shd w:val="clear" w:color="auto" w:fill="E7E6E6" w:themeFill="background2"/>
          </w:tcPr>
          <w:p w14:paraId="654455F5" w14:textId="77777777" w:rsidR="003E7AB6" w:rsidRPr="00CB6427" w:rsidRDefault="008270D8" w:rsidP="004112C0">
            <w:pPr>
              <w:rPr>
                <w:rFonts w:ascii="Arial" w:eastAsia="Humnst777 BT" w:hAnsi="Arial" w:cs="Arial"/>
              </w:rPr>
            </w:pPr>
            <w:r w:rsidRPr="00CB6427">
              <w:rPr>
                <w:rFonts w:ascii="Arial" w:eastAsia="Humnst777 BT" w:hAnsi="Arial" w:cs="Arial"/>
              </w:rPr>
              <w:t>If Combined Honours</w:t>
            </w:r>
            <w:r w:rsidR="003E7AB6" w:rsidRPr="00CB6427">
              <w:rPr>
                <w:rFonts w:ascii="Arial" w:eastAsia="Humnst777 BT" w:hAnsi="Arial" w:cs="Arial"/>
              </w:rPr>
              <w:t>:</w:t>
            </w:r>
          </w:p>
          <w:p w14:paraId="18C5B399" w14:textId="5AB02863" w:rsidR="008270D8" w:rsidRPr="00CB6427" w:rsidRDefault="008270D8" w:rsidP="004112C0">
            <w:pPr>
              <w:rPr>
                <w:rFonts w:ascii="Arial" w:eastAsia="Humnst777 BT" w:hAnsi="Arial" w:cs="Arial"/>
              </w:rPr>
            </w:pPr>
            <w:r w:rsidRPr="00CB6427">
              <w:rPr>
                <w:rFonts w:ascii="Arial" w:eastAsia="Humnst777 BT" w:hAnsi="Arial" w:cs="Arial"/>
              </w:rPr>
              <w:lastRenderedPageBreak/>
              <w:t xml:space="preserve">Director </w:t>
            </w:r>
            <w:r w:rsidR="00BB315A" w:rsidRPr="00CB6427">
              <w:rPr>
                <w:rFonts w:ascii="Arial" w:eastAsia="Humnst777 BT" w:hAnsi="Arial" w:cs="Arial"/>
              </w:rPr>
              <w:t xml:space="preserve">of </w:t>
            </w:r>
            <w:r w:rsidR="00B21577">
              <w:rPr>
                <w:rFonts w:ascii="Arial" w:eastAsia="Humnst777 BT" w:hAnsi="Arial" w:cs="Arial"/>
              </w:rPr>
              <w:t>Curriculum</w:t>
            </w:r>
          </w:p>
        </w:tc>
        <w:tc>
          <w:tcPr>
            <w:tcW w:w="2192" w:type="dxa"/>
          </w:tcPr>
          <w:p w14:paraId="7387AF2C" w14:textId="77777777" w:rsidR="008270D8" w:rsidRPr="00CB6427" w:rsidRDefault="008270D8" w:rsidP="004112C0">
            <w:pPr>
              <w:jc w:val="both"/>
              <w:rPr>
                <w:rFonts w:ascii="Arial" w:eastAsia="Humnst777 BT" w:hAnsi="Arial" w:cs="Arial"/>
              </w:rPr>
            </w:pPr>
          </w:p>
        </w:tc>
        <w:tc>
          <w:tcPr>
            <w:tcW w:w="1755" w:type="dxa"/>
            <w:shd w:val="clear" w:color="auto" w:fill="EEECE1"/>
          </w:tcPr>
          <w:p w14:paraId="37582CD6" w14:textId="2BA4A46B" w:rsidR="008270D8" w:rsidRPr="00CB6427" w:rsidRDefault="008270D8" w:rsidP="004112C0">
            <w:pPr>
              <w:jc w:val="both"/>
              <w:rPr>
                <w:rFonts w:ascii="Arial" w:eastAsia="Humnst777 BT" w:hAnsi="Arial" w:cs="Arial"/>
              </w:rPr>
            </w:pPr>
            <w:r w:rsidRPr="00CB6427">
              <w:rPr>
                <w:rFonts w:ascii="Arial" w:eastAsia="Humnst777 BT" w:hAnsi="Arial" w:cs="Arial"/>
              </w:rPr>
              <w:t>Date</w:t>
            </w:r>
          </w:p>
        </w:tc>
        <w:tc>
          <w:tcPr>
            <w:tcW w:w="2781" w:type="dxa"/>
          </w:tcPr>
          <w:p w14:paraId="4CBCDF57" w14:textId="77777777" w:rsidR="008270D8" w:rsidRPr="00CB6427" w:rsidRDefault="008270D8" w:rsidP="004112C0">
            <w:pPr>
              <w:jc w:val="both"/>
              <w:rPr>
                <w:rFonts w:ascii="Arial" w:eastAsia="Humnst777 BT" w:hAnsi="Arial" w:cs="Arial"/>
              </w:rPr>
            </w:pPr>
          </w:p>
        </w:tc>
      </w:tr>
      <w:tr w:rsidR="003E7AB6" w:rsidRPr="00CB6427" w14:paraId="14EA1A00" w14:textId="77777777" w:rsidTr="0E629F73">
        <w:trPr>
          <w:trHeight w:val="591"/>
        </w:trPr>
        <w:tc>
          <w:tcPr>
            <w:tcW w:w="851" w:type="dxa"/>
            <w:tcBorders>
              <w:bottom w:val="single" w:sz="4" w:space="0" w:color="auto"/>
            </w:tcBorders>
            <w:shd w:val="clear" w:color="auto" w:fill="E7E6E6" w:themeFill="background2"/>
          </w:tcPr>
          <w:p w14:paraId="441D6D28" w14:textId="77777777" w:rsidR="003E7AB6" w:rsidRPr="00CB6427" w:rsidRDefault="003E7AB6" w:rsidP="008270D8">
            <w:pPr>
              <w:pStyle w:val="ListParagraph"/>
              <w:numPr>
                <w:ilvl w:val="0"/>
                <w:numId w:val="18"/>
              </w:numPr>
              <w:rPr>
                <w:rFonts w:ascii="Arial" w:eastAsia="Humnst777 BT" w:hAnsi="Arial" w:cs="Arial"/>
              </w:rPr>
            </w:pPr>
          </w:p>
        </w:tc>
        <w:tc>
          <w:tcPr>
            <w:tcW w:w="2912" w:type="dxa"/>
            <w:tcBorders>
              <w:bottom w:val="single" w:sz="4" w:space="0" w:color="auto"/>
            </w:tcBorders>
            <w:shd w:val="clear" w:color="auto" w:fill="E7E6E6" w:themeFill="background2"/>
          </w:tcPr>
          <w:p w14:paraId="3E191873" w14:textId="03946631" w:rsidR="003E7AB6" w:rsidRPr="00CB6427" w:rsidRDefault="003E7AB6" w:rsidP="004112C0">
            <w:pPr>
              <w:rPr>
                <w:rFonts w:ascii="Arial" w:eastAsia="Humnst777 BT" w:hAnsi="Arial" w:cs="Arial"/>
              </w:rPr>
            </w:pPr>
            <w:r w:rsidRPr="00CB6427">
              <w:rPr>
                <w:rFonts w:ascii="Arial" w:eastAsia="Humnst777 BT" w:hAnsi="Arial" w:cs="Arial"/>
              </w:rPr>
              <w:t xml:space="preserve">If collaborative: </w:t>
            </w:r>
          </w:p>
          <w:p w14:paraId="462A6651" w14:textId="3AF24880" w:rsidR="003E7AB6" w:rsidRPr="00CB6427" w:rsidRDefault="003E7AB6" w:rsidP="004112C0">
            <w:pPr>
              <w:rPr>
                <w:rFonts w:ascii="Arial" w:eastAsia="Humnst777 BT" w:hAnsi="Arial" w:cs="Arial"/>
              </w:rPr>
            </w:pPr>
            <w:r w:rsidRPr="00CB6427">
              <w:rPr>
                <w:rFonts w:ascii="Arial" w:eastAsia="Humnst777 BT" w:hAnsi="Arial" w:cs="Arial"/>
              </w:rPr>
              <w:t>Dean of International:</w:t>
            </w:r>
          </w:p>
          <w:p w14:paraId="3CBBC2F2" w14:textId="656BB819" w:rsidR="003E7AB6" w:rsidRPr="00CB6427" w:rsidRDefault="003E7AB6" w:rsidP="004112C0">
            <w:pPr>
              <w:rPr>
                <w:rFonts w:ascii="Arial" w:eastAsia="Humnst777 BT" w:hAnsi="Arial" w:cs="Arial"/>
              </w:rPr>
            </w:pPr>
            <w:r w:rsidRPr="00CB6427">
              <w:rPr>
                <w:rFonts w:ascii="Arial" w:eastAsia="Humnst777 BT" w:hAnsi="Arial" w:cs="Arial"/>
              </w:rPr>
              <w:t>and/or</w:t>
            </w:r>
          </w:p>
          <w:p w14:paraId="37F16B3A" w14:textId="6766FB58" w:rsidR="003E7AB6" w:rsidRPr="00CB6427" w:rsidRDefault="003E7AB6" w:rsidP="004112C0">
            <w:pPr>
              <w:rPr>
                <w:rFonts w:ascii="Arial" w:eastAsia="Humnst777 BT" w:hAnsi="Arial" w:cs="Arial"/>
              </w:rPr>
            </w:pPr>
            <w:r w:rsidRPr="00CB6427">
              <w:rPr>
                <w:rFonts w:ascii="Arial" w:eastAsia="Humnst777 BT" w:hAnsi="Arial" w:cs="Arial"/>
              </w:rPr>
              <w:t>UK Partnerships:</w:t>
            </w:r>
          </w:p>
        </w:tc>
        <w:tc>
          <w:tcPr>
            <w:tcW w:w="2192" w:type="dxa"/>
            <w:tcBorders>
              <w:bottom w:val="single" w:sz="4" w:space="0" w:color="auto"/>
            </w:tcBorders>
          </w:tcPr>
          <w:p w14:paraId="43AB65CA" w14:textId="77777777" w:rsidR="003E7AB6" w:rsidRPr="00CB6427" w:rsidRDefault="003E7AB6" w:rsidP="004112C0">
            <w:pPr>
              <w:jc w:val="both"/>
              <w:rPr>
                <w:rFonts w:ascii="Arial" w:eastAsia="Humnst777 BT" w:hAnsi="Arial" w:cs="Arial"/>
              </w:rPr>
            </w:pPr>
          </w:p>
        </w:tc>
        <w:tc>
          <w:tcPr>
            <w:tcW w:w="1755" w:type="dxa"/>
            <w:tcBorders>
              <w:bottom w:val="single" w:sz="4" w:space="0" w:color="auto"/>
            </w:tcBorders>
            <w:shd w:val="clear" w:color="auto" w:fill="EEECE1"/>
          </w:tcPr>
          <w:p w14:paraId="216CC86E" w14:textId="1FC03457" w:rsidR="003E7AB6" w:rsidRPr="00CB6427" w:rsidRDefault="001052D8" w:rsidP="004112C0">
            <w:pPr>
              <w:jc w:val="both"/>
              <w:rPr>
                <w:rFonts w:ascii="Arial" w:eastAsia="Humnst777 BT" w:hAnsi="Arial" w:cs="Arial"/>
              </w:rPr>
            </w:pPr>
            <w:r w:rsidRPr="00CB6427">
              <w:rPr>
                <w:rFonts w:ascii="Arial" w:eastAsia="Humnst777 BT" w:hAnsi="Arial" w:cs="Arial"/>
              </w:rPr>
              <w:t>Date</w:t>
            </w:r>
          </w:p>
        </w:tc>
        <w:tc>
          <w:tcPr>
            <w:tcW w:w="2781" w:type="dxa"/>
            <w:tcBorders>
              <w:bottom w:val="single" w:sz="4" w:space="0" w:color="auto"/>
            </w:tcBorders>
          </w:tcPr>
          <w:p w14:paraId="6551F9D4" w14:textId="77777777" w:rsidR="003E7AB6" w:rsidRPr="00CB6427" w:rsidRDefault="003E7AB6" w:rsidP="004112C0">
            <w:pPr>
              <w:jc w:val="both"/>
              <w:rPr>
                <w:rFonts w:ascii="Arial" w:eastAsia="Humnst777 BT" w:hAnsi="Arial" w:cs="Arial"/>
              </w:rPr>
            </w:pPr>
          </w:p>
        </w:tc>
      </w:tr>
    </w:tbl>
    <w:p w14:paraId="3382F90F" w14:textId="77777777" w:rsidR="008270D8" w:rsidRPr="00CB6427" w:rsidRDefault="008270D8" w:rsidP="00772E43">
      <w:pPr>
        <w:jc w:val="both"/>
        <w:rPr>
          <w:rFonts w:ascii="Arial" w:eastAsia="Humnst777 BT" w:hAnsi="Arial" w:cs="Arial"/>
        </w:rPr>
      </w:pPr>
    </w:p>
    <w:p w14:paraId="2D607655" w14:textId="11E132DA" w:rsidR="00772E43" w:rsidRPr="00CB6427" w:rsidRDefault="003E7AB6" w:rsidP="00CF0114">
      <w:pPr>
        <w:ind w:left="-709"/>
        <w:jc w:val="both"/>
        <w:rPr>
          <w:rFonts w:ascii="Arial" w:eastAsia="Humnst777 BT" w:hAnsi="Arial" w:cs="Arial"/>
        </w:rPr>
      </w:pPr>
      <w:r w:rsidRPr="00CB6427">
        <w:rPr>
          <w:rFonts w:ascii="Arial" w:eastAsia="Humnst777 BT" w:hAnsi="Arial" w:cs="Arial"/>
        </w:rPr>
        <w:t xml:space="preserve">The </w:t>
      </w:r>
      <w:r w:rsidR="00772E43" w:rsidRPr="00CB6427">
        <w:rPr>
          <w:rFonts w:ascii="Arial" w:eastAsia="Humnst777 BT" w:hAnsi="Arial" w:cs="Arial"/>
        </w:rPr>
        <w:t xml:space="preserve">form will require the approval of the Faculty </w:t>
      </w:r>
      <w:r w:rsidRPr="00CB6427">
        <w:rPr>
          <w:rFonts w:ascii="Arial" w:eastAsia="Humnst777 BT" w:hAnsi="Arial" w:cs="Arial"/>
        </w:rPr>
        <w:t>Portfolio</w:t>
      </w:r>
      <w:r w:rsidR="00772E43" w:rsidRPr="00CB6427">
        <w:rPr>
          <w:rFonts w:ascii="Arial" w:eastAsia="Humnst777 BT" w:hAnsi="Arial" w:cs="Arial"/>
        </w:rPr>
        <w:t xml:space="preserve"> Planning Executive</w:t>
      </w:r>
    </w:p>
    <w:p w14:paraId="68A8656E" w14:textId="77777777" w:rsidR="00772E43" w:rsidRPr="00CB6427" w:rsidRDefault="00772E43" w:rsidP="00772E43">
      <w:pPr>
        <w:jc w:val="both"/>
        <w:rPr>
          <w:rFonts w:ascii="Arial" w:eastAsia="Humnst777 BT" w:hAnsi="Arial" w:cs="Arial"/>
        </w:rPr>
      </w:pPr>
    </w:p>
    <w:p w14:paraId="1F4822E6" w14:textId="77777777" w:rsidR="00772E43" w:rsidRPr="00CB6427" w:rsidRDefault="00772E43" w:rsidP="006B7063">
      <w:pPr>
        <w:spacing w:after="0" w:line="240" w:lineRule="auto"/>
        <w:ind w:left="-709"/>
        <w:rPr>
          <w:rFonts w:ascii="Arial" w:eastAsia="Humnst777 BT" w:hAnsi="Arial" w:cs="Arial"/>
        </w:rPr>
      </w:pPr>
      <w:r w:rsidRPr="00CB6427">
        <w:rPr>
          <w:rFonts w:ascii="Arial" w:eastAsia="Humnst777 BT" w:hAnsi="Arial" w:cs="Arial"/>
          <w:b/>
        </w:rPr>
        <w:t>FACULTY APPROVAL</w:t>
      </w:r>
    </w:p>
    <w:p w14:paraId="2D6FA7A6" w14:textId="28DAA7AC" w:rsidR="00772E43" w:rsidRPr="00CB6427" w:rsidRDefault="00772E43" w:rsidP="00CF0114">
      <w:pPr>
        <w:ind w:left="-709"/>
        <w:rPr>
          <w:rFonts w:ascii="Arial" w:eastAsia="Humnst777 BT" w:hAnsi="Arial" w:cs="Arial"/>
        </w:rPr>
      </w:pPr>
      <w:r w:rsidRPr="00CB6427">
        <w:rPr>
          <w:rFonts w:ascii="Arial" w:eastAsia="Humnst777 BT" w:hAnsi="Arial" w:cs="Arial"/>
        </w:rPr>
        <w:t xml:space="preserve">Recommendation for approval from the Faculty </w:t>
      </w:r>
      <w:r w:rsidR="00B72A3B" w:rsidRPr="00CB6427">
        <w:rPr>
          <w:rFonts w:ascii="Arial" w:eastAsia="Humnst777 BT" w:hAnsi="Arial" w:cs="Arial"/>
        </w:rPr>
        <w:t>Portfolio</w:t>
      </w:r>
      <w:r w:rsidRPr="00CB6427">
        <w:rPr>
          <w:rFonts w:ascii="Arial" w:eastAsia="Humnst777 BT" w:hAnsi="Arial" w:cs="Arial"/>
        </w:rPr>
        <w:t xml:space="preserve"> Planning Executive (or alternative Faculty body performing this function) to forward this proposal to the Academic Strategy Committee for institutional approval.</w:t>
      </w:r>
    </w:p>
    <w:tbl>
      <w:tblPr>
        <w:tblW w:w="10491"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1"/>
        <w:gridCol w:w="9640"/>
      </w:tblGrid>
      <w:tr w:rsidR="006B7063" w:rsidRPr="00CB6427" w14:paraId="5299D26F" w14:textId="77777777" w:rsidTr="006B7063">
        <w:tc>
          <w:tcPr>
            <w:tcW w:w="851" w:type="dxa"/>
            <w:shd w:val="clear" w:color="auto" w:fill="DEEAF6"/>
          </w:tcPr>
          <w:p w14:paraId="2F7F59D5" w14:textId="77777777" w:rsidR="006B7063" w:rsidRPr="00CB6427" w:rsidRDefault="006B7063" w:rsidP="008270D8">
            <w:pPr>
              <w:pStyle w:val="ListParagraph"/>
              <w:numPr>
                <w:ilvl w:val="0"/>
                <w:numId w:val="18"/>
              </w:numPr>
              <w:rPr>
                <w:rFonts w:ascii="Arial" w:eastAsia="Humnst777 BT" w:hAnsi="Arial" w:cs="Arial"/>
                <w:b/>
              </w:rPr>
            </w:pPr>
          </w:p>
        </w:tc>
        <w:tc>
          <w:tcPr>
            <w:tcW w:w="9640" w:type="dxa"/>
            <w:shd w:val="clear" w:color="auto" w:fill="DEEAF6"/>
          </w:tcPr>
          <w:p w14:paraId="43A601A4" w14:textId="47CBC0EF" w:rsidR="006B7063" w:rsidRPr="00CB6427" w:rsidRDefault="006B7063" w:rsidP="004112C0">
            <w:pPr>
              <w:rPr>
                <w:rFonts w:ascii="Arial" w:eastAsia="Humnst777 BT" w:hAnsi="Arial" w:cs="Arial"/>
                <w:b/>
              </w:rPr>
            </w:pPr>
            <w:r w:rsidRPr="00CB6427">
              <w:rPr>
                <w:rFonts w:ascii="Arial" w:eastAsia="Humnst777 BT" w:hAnsi="Arial" w:cs="Arial"/>
                <w:b/>
              </w:rPr>
              <w:t xml:space="preserve">Faculty </w:t>
            </w:r>
            <w:r w:rsidR="00B72A3B" w:rsidRPr="00CB6427">
              <w:rPr>
                <w:rFonts w:ascii="Arial" w:eastAsia="Humnst777 BT" w:hAnsi="Arial" w:cs="Arial"/>
                <w:b/>
              </w:rPr>
              <w:t>Portfolio</w:t>
            </w:r>
            <w:r w:rsidRPr="00CB6427">
              <w:rPr>
                <w:rFonts w:ascii="Arial" w:eastAsia="Humnst777 BT" w:hAnsi="Arial" w:cs="Arial"/>
                <w:b/>
              </w:rPr>
              <w:t xml:space="preserve"> Planning Executive (FPPE)</w:t>
            </w:r>
          </w:p>
        </w:tc>
      </w:tr>
    </w:tbl>
    <w:p w14:paraId="722ACEB4" w14:textId="77777777" w:rsidR="00772E43" w:rsidRPr="00CB6427" w:rsidRDefault="00772E43" w:rsidP="00772E43">
      <w:pPr>
        <w:rPr>
          <w:rFonts w:ascii="Arial" w:eastAsia="Humnst777 BT" w:hAnsi="Arial" w:cs="Arial"/>
        </w:rPr>
      </w:pPr>
    </w:p>
    <w:tbl>
      <w:tblPr>
        <w:tblW w:w="10491"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1"/>
        <w:gridCol w:w="2331"/>
        <w:gridCol w:w="2340"/>
        <w:gridCol w:w="3159"/>
      </w:tblGrid>
      <w:tr w:rsidR="006B7063" w:rsidRPr="00CB6427" w14:paraId="406DA19C" w14:textId="77777777" w:rsidTr="006B7063">
        <w:trPr>
          <w:trHeight w:val="480"/>
        </w:trPr>
        <w:tc>
          <w:tcPr>
            <w:tcW w:w="4992" w:type="dxa"/>
            <w:gridSpan w:val="2"/>
            <w:shd w:val="clear" w:color="auto" w:fill="E7E6E6"/>
          </w:tcPr>
          <w:p w14:paraId="6F48BC2F" w14:textId="77777777" w:rsidR="006B7063" w:rsidRPr="00CB6427" w:rsidRDefault="006B7063" w:rsidP="004112C0">
            <w:pPr>
              <w:rPr>
                <w:rFonts w:ascii="Arial" w:eastAsia="Humnst777 BT" w:hAnsi="Arial" w:cs="Arial"/>
              </w:rPr>
            </w:pPr>
            <w:r w:rsidRPr="00CB6427">
              <w:rPr>
                <w:rFonts w:ascii="Arial" w:eastAsia="Humnst777 BT" w:hAnsi="Arial" w:cs="Arial"/>
              </w:rPr>
              <w:t>Date considered by the FPPE:</w:t>
            </w:r>
          </w:p>
        </w:tc>
        <w:tc>
          <w:tcPr>
            <w:tcW w:w="5499" w:type="dxa"/>
            <w:gridSpan w:val="2"/>
            <w:shd w:val="clear" w:color="auto" w:fill="auto"/>
          </w:tcPr>
          <w:p w14:paraId="54684D63" w14:textId="77777777" w:rsidR="006B7063" w:rsidRPr="00CB6427" w:rsidRDefault="006B7063" w:rsidP="004112C0">
            <w:pPr>
              <w:rPr>
                <w:rFonts w:ascii="Arial" w:eastAsia="Humnst777 BT" w:hAnsi="Arial" w:cs="Arial"/>
              </w:rPr>
            </w:pPr>
          </w:p>
        </w:tc>
      </w:tr>
      <w:tr w:rsidR="006B7063" w:rsidRPr="00CB6427" w14:paraId="7517CD83" w14:textId="77777777" w:rsidTr="004112C0">
        <w:tc>
          <w:tcPr>
            <w:tcW w:w="10491" w:type="dxa"/>
            <w:gridSpan w:val="4"/>
            <w:shd w:val="clear" w:color="auto" w:fill="auto"/>
          </w:tcPr>
          <w:p w14:paraId="48DDC4EC" w14:textId="77777777" w:rsidR="006B7063" w:rsidRPr="00CB6427" w:rsidRDefault="006B7063" w:rsidP="004112C0">
            <w:pPr>
              <w:rPr>
                <w:rFonts w:ascii="Arial" w:eastAsia="Humnst777 BT" w:hAnsi="Arial" w:cs="Arial"/>
                <w:i/>
                <w:sz w:val="20"/>
                <w:szCs w:val="20"/>
              </w:rPr>
            </w:pPr>
            <w:r w:rsidRPr="00CB6427">
              <w:rPr>
                <w:rFonts w:ascii="Arial" w:eastAsia="Humnst777 BT" w:hAnsi="Arial" w:cs="Arial"/>
              </w:rPr>
              <w:t>Comments (</w:t>
            </w:r>
            <w:r w:rsidRPr="00CB6427">
              <w:rPr>
                <w:rFonts w:ascii="Arial" w:eastAsia="Humnst777 BT" w:hAnsi="Arial" w:cs="Arial"/>
                <w:i/>
                <w:sz w:val="20"/>
                <w:szCs w:val="20"/>
              </w:rPr>
              <w:t xml:space="preserve">Please provide a brief summary of the discussions held at the committee regarding the proposal and in particular any risks identified and proposed mitigating action):   </w:t>
            </w:r>
          </w:p>
          <w:p w14:paraId="7ED8771C" w14:textId="77777777" w:rsidR="006B7063" w:rsidRPr="00CB6427" w:rsidRDefault="006B7063" w:rsidP="004112C0">
            <w:pPr>
              <w:rPr>
                <w:rFonts w:ascii="Arial" w:eastAsia="Humnst777 BT" w:hAnsi="Arial" w:cs="Arial"/>
              </w:rPr>
            </w:pPr>
          </w:p>
          <w:p w14:paraId="515E6428" w14:textId="77777777" w:rsidR="006B7063" w:rsidRPr="00CB6427" w:rsidRDefault="006B7063" w:rsidP="004112C0">
            <w:pPr>
              <w:rPr>
                <w:rFonts w:ascii="Arial" w:eastAsia="Humnst777 BT" w:hAnsi="Arial" w:cs="Arial"/>
              </w:rPr>
            </w:pPr>
          </w:p>
          <w:p w14:paraId="2D353D75" w14:textId="77777777" w:rsidR="006B7063" w:rsidRPr="00CB6427" w:rsidRDefault="006B7063" w:rsidP="004112C0">
            <w:pPr>
              <w:rPr>
                <w:rFonts w:ascii="Arial" w:eastAsia="Humnst777 BT" w:hAnsi="Arial" w:cs="Arial"/>
              </w:rPr>
            </w:pPr>
          </w:p>
          <w:p w14:paraId="6E836CB2" w14:textId="77777777" w:rsidR="006B7063" w:rsidRPr="00CB6427" w:rsidRDefault="006B7063" w:rsidP="004112C0">
            <w:pPr>
              <w:rPr>
                <w:rFonts w:ascii="Arial" w:eastAsia="Humnst777 BT" w:hAnsi="Arial" w:cs="Arial"/>
              </w:rPr>
            </w:pPr>
          </w:p>
          <w:p w14:paraId="783A7141" w14:textId="77777777" w:rsidR="006B7063" w:rsidRPr="00CB6427" w:rsidRDefault="006B7063" w:rsidP="004112C0">
            <w:pPr>
              <w:rPr>
                <w:rFonts w:ascii="Arial" w:eastAsia="Humnst777 BT" w:hAnsi="Arial" w:cs="Arial"/>
              </w:rPr>
            </w:pPr>
          </w:p>
        </w:tc>
      </w:tr>
      <w:tr w:rsidR="006B7063" w:rsidRPr="00CB6427" w14:paraId="3F17DBFB" w14:textId="77777777" w:rsidTr="004112C0">
        <w:tc>
          <w:tcPr>
            <w:tcW w:w="10491" w:type="dxa"/>
            <w:gridSpan w:val="4"/>
            <w:shd w:val="clear" w:color="auto" w:fill="auto"/>
          </w:tcPr>
          <w:p w14:paraId="2D340105" w14:textId="77777777" w:rsidR="006B7063" w:rsidRPr="00CB6427" w:rsidRDefault="006B7063" w:rsidP="004112C0">
            <w:pPr>
              <w:rPr>
                <w:rFonts w:ascii="Arial" w:eastAsia="Humnst777 BT" w:hAnsi="Arial" w:cs="Arial"/>
              </w:rPr>
            </w:pPr>
            <w:r w:rsidRPr="00CB6427">
              <w:rPr>
                <w:rFonts w:ascii="Arial" w:eastAsia="Humnst777 BT" w:hAnsi="Arial" w:cs="Arial"/>
              </w:rPr>
              <w:t xml:space="preserve">Signature of Chair </w:t>
            </w:r>
            <w:r w:rsidRPr="00CB6427">
              <w:rPr>
                <w:rFonts w:ascii="Arial" w:eastAsia="Humnst777 BT" w:hAnsi="Arial" w:cs="Arial"/>
                <w:i/>
                <w:sz w:val="20"/>
                <w:szCs w:val="20"/>
              </w:rPr>
              <w:t>(signing to confirm that due consideration has been given by the FPPE to the portfolio implications of the proposal with any risks identified outlined above)</w:t>
            </w:r>
            <w:r w:rsidRPr="00CB6427">
              <w:rPr>
                <w:rFonts w:ascii="Arial" w:eastAsia="Humnst777 BT" w:hAnsi="Arial" w:cs="Arial"/>
              </w:rPr>
              <w:t xml:space="preserve"> </w:t>
            </w:r>
          </w:p>
        </w:tc>
      </w:tr>
      <w:tr w:rsidR="006B7063" w:rsidRPr="00CB6427" w14:paraId="463E8861" w14:textId="77777777" w:rsidTr="004112C0">
        <w:tc>
          <w:tcPr>
            <w:tcW w:w="2661" w:type="dxa"/>
            <w:shd w:val="clear" w:color="auto" w:fill="E7E6E6"/>
          </w:tcPr>
          <w:p w14:paraId="115F0ABF" w14:textId="77777777" w:rsidR="006B7063" w:rsidRPr="00CB6427" w:rsidRDefault="006B7063" w:rsidP="004112C0">
            <w:pPr>
              <w:rPr>
                <w:rFonts w:ascii="Arial" w:eastAsia="Humnst777 BT" w:hAnsi="Arial" w:cs="Arial"/>
              </w:rPr>
            </w:pPr>
            <w:r w:rsidRPr="00CB6427">
              <w:rPr>
                <w:rFonts w:ascii="Arial" w:eastAsia="Humnst777 BT" w:hAnsi="Arial" w:cs="Arial"/>
              </w:rPr>
              <w:t>Chair’s signature:</w:t>
            </w:r>
          </w:p>
          <w:p w14:paraId="062BFDB5" w14:textId="77777777" w:rsidR="006B7063" w:rsidRPr="00CB6427" w:rsidRDefault="006B7063" w:rsidP="004112C0">
            <w:pPr>
              <w:rPr>
                <w:rFonts w:ascii="Arial" w:eastAsia="Humnst777 BT" w:hAnsi="Arial" w:cs="Arial"/>
              </w:rPr>
            </w:pPr>
          </w:p>
          <w:p w14:paraId="60B0C4B2" w14:textId="77777777" w:rsidR="006B7063" w:rsidRPr="00CB6427" w:rsidRDefault="006B7063" w:rsidP="004112C0">
            <w:pPr>
              <w:rPr>
                <w:rFonts w:ascii="Arial" w:eastAsia="Humnst777 BT" w:hAnsi="Arial" w:cs="Arial"/>
              </w:rPr>
            </w:pPr>
          </w:p>
        </w:tc>
        <w:tc>
          <w:tcPr>
            <w:tcW w:w="2331" w:type="dxa"/>
            <w:shd w:val="clear" w:color="auto" w:fill="auto"/>
          </w:tcPr>
          <w:p w14:paraId="7876C67D" w14:textId="77777777" w:rsidR="006B7063" w:rsidRPr="00CB6427" w:rsidRDefault="006B7063" w:rsidP="004112C0">
            <w:pPr>
              <w:rPr>
                <w:rFonts w:ascii="Arial" w:eastAsia="Humnst777 BT" w:hAnsi="Arial" w:cs="Arial"/>
              </w:rPr>
            </w:pPr>
          </w:p>
        </w:tc>
        <w:tc>
          <w:tcPr>
            <w:tcW w:w="2340" w:type="dxa"/>
            <w:shd w:val="clear" w:color="auto" w:fill="E7E6E6"/>
          </w:tcPr>
          <w:p w14:paraId="7FA9A3D7" w14:textId="77777777" w:rsidR="006B7063" w:rsidRPr="00CB6427" w:rsidRDefault="006B7063" w:rsidP="004112C0">
            <w:pPr>
              <w:rPr>
                <w:rFonts w:ascii="Arial" w:eastAsia="Humnst777 BT" w:hAnsi="Arial" w:cs="Arial"/>
              </w:rPr>
            </w:pPr>
            <w:r w:rsidRPr="00CB6427">
              <w:rPr>
                <w:rFonts w:ascii="Arial" w:eastAsia="Humnst777 BT" w:hAnsi="Arial" w:cs="Arial"/>
              </w:rPr>
              <w:t>Date:</w:t>
            </w:r>
          </w:p>
        </w:tc>
        <w:tc>
          <w:tcPr>
            <w:tcW w:w="3159" w:type="dxa"/>
            <w:shd w:val="clear" w:color="auto" w:fill="auto"/>
          </w:tcPr>
          <w:p w14:paraId="29FF67D1" w14:textId="77777777" w:rsidR="006B7063" w:rsidRPr="00CB6427" w:rsidRDefault="006B7063" w:rsidP="004112C0">
            <w:pPr>
              <w:rPr>
                <w:rFonts w:ascii="Arial" w:eastAsia="Humnst777 BT" w:hAnsi="Arial" w:cs="Arial"/>
              </w:rPr>
            </w:pPr>
          </w:p>
        </w:tc>
      </w:tr>
    </w:tbl>
    <w:p w14:paraId="6802C7B4" w14:textId="77777777" w:rsidR="006B7063" w:rsidRPr="00CB6427" w:rsidRDefault="006B7063" w:rsidP="00772E43">
      <w:pPr>
        <w:rPr>
          <w:rFonts w:ascii="Arial" w:eastAsia="Humnst777 BT" w:hAnsi="Arial" w:cs="Arial"/>
        </w:rPr>
      </w:pPr>
    </w:p>
    <w:p w14:paraId="19CF24BA" w14:textId="77777777" w:rsidR="00290A77" w:rsidRPr="00CB6427" w:rsidRDefault="00772E43" w:rsidP="00772E43">
      <w:pPr>
        <w:ind w:left="-993"/>
        <w:jc w:val="both"/>
        <w:rPr>
          <w:rFonts w:ascii="Arial" w:eastAsia="Humnst777 BT" w:hAnsi="Arial" w:cs="Arial"/>
        </w:rPr>
      </w:pPr>
      <w:r w:rsidRPr="00CB6427">
        <w:rPr>
          <w:rFonts w:ascii="Arial" w:eastAsia="Humnst777 BT" w:hAnsi="Arial" w:cs="Arial"/>
        </w:rPr>
        <w:t xml:space="preserve">Once approved at Faculty level the form should then be submitted to the Academic Strategy Committee for institutional approval.  </w:t>
      </w:r>
    </w:p>
    <w:p w14:paraId="15B344B9" w14:textId="72D3768C" w:rsidR="00000913" w:rsidRDefault="00772E43" w:rsidP="00A4385F">
      <w:pPr>
        <w:ind w:left="-993"/>
        <w:jc w:val="both"/>
        <w:rPr>
          <w:rFonts w:ascii="Arial" w:eastAsia="Humnst777 BT" w:hAnsi="Arial" w:cs="Arial"/>
        </w:rPr>
      </w:pPr>
      <w:r w:rsidRPr="00CB6427">
        <w:rPr>
          <w:rFonts w:ascii="Arial" w:eastAsia="Humnst777 BT" w:hAnsi="Arial" w:cs="Arial"/>
        </w:rPr>
        <w:t>Suspensions/Withdrawals/Closures involving collaborative partners will be reported to the Collaborative Provision Sub-Committee for information once approved by the Academic Strategy Committee.</w:t>
      </w:r>
    </w:p>
    <w:p w14:paraId="693BBDD5" w14:textId="765428EF" w:rsidR="00772E43" w:rsidRPr="00CB6427" w:rsidRDefault="00772E43" w:rsidP="00A4385F">
      <w:pPr>
        <w:ind w:left="-993"/>
        <w:jc w:val="both"/>
        <w:rPr>
          <w:rFonts w:ascii="Arial" w:eastAsia="Humnst777 BT" w:hAnsi="Arial" w:cs="Arial"/>
        </w:rPr>
      </w:pPr>
      <w:r w:rsidRPr="00CB6427">
        <w:rPr>
          <w:rFonts w:ascii="Arial" w:eastAsia="Humnst777 BT" w:hAnsi="Arial" w:cs="Arial"/>
        </w:rPr>
        <w:t xml:space="preserve">The Secretary to the Academic Strategy Committee will inform the following individuals and departments once the </w:t>
      </w:r>
      <w:r w:rsidR="00EC06E7" w:rsidRPr="00CB6427">
        <w:rPr>
          <w:rFonts w:ascii="Arial" w:eastAsia="Humnst777 BT" w:hAnsi="Arial" w:cs="Arial"/>
        </w:rPr>
        <w:t>course</w:t>
      </w:r>
      <w:r w:rsidRPr="00CB6427">
        <w:rPr>
          <w:rFonts w:ascii="Arial" w:eastAsia="Humnst777 BT" w:hAnsi="Arial" w:cs="Arial"/>
        </w:rPr>
        <w:t xml:space="preserve"> suspension/withdrawal/closure has been approved:</w:t>
      </w:r>
    </w:p>
    <w:p w14:paraId="33EE8A64" w14:textId="363D7C02" w:rsidR="00772E43" w:rsidRPr="00CB6427" w:rsidRDefault="00772E43" w:rsidP="006E405B">
      <w:pPr>
        <w:pStyle w:val="NoSpacing"/>
        <w:ind w:left="-426"/>
        <w:rPr>
          <w:rFonts w:ascii="Arial" w:hAnsi="Arial" w:cs="Arial"/>
        </w:rPr>
      </w:pPr>
      <w:r w:rsidRPr="00CB6427">
        <w:rPr>
          <w:rFonts w:ascii="Arial" w:hAnsi="Arial" w:cs="Arial"/>
        </w:rPr>
        <w:t xml:space="preserve">Director </w:t>
      </w:r>
      <w:r w:rsidR="00DB7943" w:rsidRPr="00CB6427">
        <w:rPr>
          <w:rFonts w:ascii="Arial" w:hAnsi="Arial" w:cs="Arial"/>
        </w:rPr>
        <w:t>of Registry Services</w:t>
      </w:r>
    </w:p>
    <w:p w14:paraId="08996F77" w14:textId="28946ADC" w:rsidR="003E5E33" w:rsidRPr="00CB6427" w:rsidRDefault="00BE5040" w:rsidP="006E405B">
      <w:pPr>
        <w:pStyle w:val="NoSpacing"/>
        <w:ind w:left="-426"/>
        <w:rPr>
          <w:rFonts w:ascii="Arial" w:hAnsi="Arial" w:cs="Arial"/>
        </w:rPr>
      </w:pPr>
      <w:r>
        <w:rPr>
          <w:rFonts w:ascii="Arial" w:hAnsi="Arial" w:cs="Arial"/>
        </w:rPr>
        <w:t>Assistant</w:t>
      </w:r>
      <w:r w:rsidR="003E5E33" w:rsidRPr="00CB6427">
        <w:rPr>
          <w:rFonts w:ascii="Arial" w:hAnsi="Arial" w:cs="Arial"/>
        </w:rPr>
        <w:t xml:space="preserve"> Director of Registry Services</w:t>
      </w:r>
    </w:p>
    <w:p w14:paraId="613FFB63" w14:textId="0381B5C4" w:rsidR="00772E43" w:rsidRDefault="00772E43" w:rsidP="006E405B">
      <w:pPr>
        <w:pStyle w:val="NoSpacing"/>
        <w:ind w:left="-426"/>
        <w:rPr>
          <w:rFonts w:ascii="Arial" w:hAnsi="Arial" w:cs="Arial"/>
        </w:rPr>
      </w:pPr>
      <w:r w:rsidRPr="00CB6427">
        <w:rPr>
          <w:rFonts w:ascii="Arial" w:hAnsi="Arial" w:cs="Arial"/>
        </w:rPr>
        <w:t xml:space="preserve">Director </w:t>
      </w:r>
      <w:r w:rsidR="00855A9B">
        <w:rPr>
          <w:rFonts w:ascii="Arial" w:hAnsi="Arial" w:cs="Arial"/>
        </w:rPr>
        <w:t xml:space="preserve">of </w:t>
      </w:r>
      <w:r w:rsidRPr="00CB6427">
        <w:rPr>
          <w:rFonts w:ascii="Arial" w:hAnsi="Arial" w:cs="Arial"/>
        </w:rPr>
        <w:t>Admissions</w:t>
      </w:r>
    </w:p>
    <w:p w14:paraId="5EEC9CCE" w14:textId="10ED5C44" w:rsidR="00855A9B" w:rsidRPr="00CB6427" w:rsidRDefault="00572DD6" w:rsidP="006E405B">
      <w:pPr>
        <w:pStyle w:val="NoSpacing"/>
        <w:ind w:left="-426"/>
        <w:rPr>
          <w:rFonts w:ascii="Arial" w:hAnsi="Arial" w:cs="Arial"/>
        </w:rPr>
      </w:pPr>
      <w:r>
        <w:rPr>
          <w:rFonts w:ascii="Arial" w:hAnsi="Arial" w:cs="Arial"/>
        </w:rPr>
        <w:t>Head of Admissions Operations</w:t>
      </w:r>
    </w:p>
    <w:p w14:paraId="702EEEEE" w14:textId="3E2C1C8A" w:rsidR="00772E43" w:rsidRDefault="00AD142B" w:rsidP="006E405B">
      <w:pPr>
        <w:pStyle w:val="NoSpacing"/>
        <w:ind w:left="-426"/>
        <w:rPr>
          <w:rFonts w:ascii="Arial" w:hAnsi="Arial" w:cs="Arial"/>
        </w:rPr>
      </w:pPr>
      <w:r>
        <w:rPr>
          <w:rFonts w:ascii="Arial" w:hAnsi="Arial" w:cs="Arial"/>
        </w:rPr>
        <w:lastRenderedPageBreak/>
        <w:t>Head of SITS Record Management</w:t>
      </w:r>
    </w:p>
    <w:p w14:paraId="024B63C0" w14:textId="2CB8C58C" w:rsidR="00772E43" w:rsidRPr="00CB6427" w:rsidRDefault="00772E43" w:rsidP="006E405B">
      <w:pPr>
        <w:pStyle w:val="NoSpacing"/>
        <w:ind w:left="-426"/>
        <w:rPr>
          <w:rFonts w:ascii="Arial" w:hAnsi="Arial" w:cs="Arial"/>
        </w:rPr>
      </w:pPr>
      <w:r w:rsidRPr="00CB6427">
        <w:rPr>
          <w:rFonts w:ascii="Arial" w:hAnsi="Arial" w:cs="Arial"/>
        </w:rPr>
        <w:t>Quality Admi</w:t>
      </w:r>
      <w:r w:rsidR="00D62A53" w:rsidRPr="00CB6427">
        <w:rPr>
          <w:rFonts w:ascii="Arial" w:hAnsi="Arial" w:cs="Arial"/>
        </w:rPr>
        <w:t>nistrator (External Examiners</w:t>
      </w:r>
      <w:r w:rsidR="00572DD6">
        <w:rPr>
          <w:rFonts w:ascii="Arial" w:hAnsi="Arial" w:cs="Arial"/>
        </w:rPr>
        <w:t xml:space="preserve"> via external-examiners@canterbury.ac.uk</w:t>
      </w:r>
      <w:r w:rsidR="00D62A53" w:rsidRPr="00CB6427">
        <w:rPr>
          <w:rFonts w:ascii="Arial" w:hAnsi="Arial" w:cs="Arial"/>
        </w:rPr>
        <w:t>)</w:t>
      </w:r>
    </w:p>
    <w:p w14:paraId="213E65AA" w14:textId="1CA42D0F" w:rsidR="00772E43" w:rsidRPr="00CB6427" w:rsidRDefault="00772E43" w:rsidP="006E405B">
      <w:pPr>
        <w:pStyle w:val="NoSpacing"/>
        <w:ind w:left="-426"/>
        <w:rPr>
          <w:rFonts w:ascii="Arial" w:hAnsi="Arial" w:cs="Arial"/>
        </w:rPr>
      </w:pPr>
      <w:r w:rsidRPr="00CB6427">
        <w:rPr>
          <w:rFonts w:ascii="Arial" w:hAnsi="Arial" w:cs="Arial"/>
        </w:rPr>
        <w:t xml:space="preserve">Director </w:t>
      </w:r>
      <w:r w:rsidR="00D62A53" w:rsidRPr="00CB6427">
        <w:rPr>
          <w:rFonts w:ascii="Arial" w:hAnsi="Arial" w:cs="Arial"/>
        </w:rPr>
        <w:t>of Library and Learning Resource</w:t>
      </w:r>
      <w:r w:rsidR="005A69AB" w:rsidRPr="00CB6427">
        <w:rPr>
          <w:rFonts w:ascii="Arial" w:hAnsi="Arial" w:cs="Arial"/>
        </w:rPr>
        <w:t>s</w:t>
      </w:r>
      <w:r w:rsidRPr="00CB6427">
        <w:rPr>
          <w:rFonts w:ascii="Arial" w:hAnsi="Arial" w:cs="Arial"/>
        </w:rPr>
        <w:t xml:space="preserve"> </w:t>
      </w:r>
    </w:p>
    <w:p w14:paraId="71CEE4FA" w14:textId="43C0FB9F" w:rsidR="00772E43" w:rsidRPr="00CB6427" w:rsidRDefault="00772E43" w:rsidP="006E405B">
      <w:pPr>
        <w:pStyle w:val="NoSpacing"/>
        <w:ind w:left="-426"/>
        <w:rPr>
          <w:rFonts w:ascii="Arial" w:hAnsi="Arial" w:cs="Arial"/>
        </w:rPr>
      </w:pPr>
      <w:r w:rsidRPr="00CB6427">
        <w:rPr>
          <w:rFonts w:ascii="Arial" w:hAnsi="Arial" w:cs="Arial"/>
        </w:rPr>
        <w:t>Rel</w:t>
      </w:r>
      <w:r w:rsidR="00D62A53" w:rsidRPr="00CB6427">
        <w:rPr>
          <w:rFonts w:ascii="Arial" w:hAnsi="Arial" w:cs="Arial"/>
        </w:rPr>
        <w:t xml:space="preserve">evant Faculty </w:t>
      </w:r>
      <w:r w:rsidR="00AB5E60">
        <w:rPr>
          <w:rFonts w:ascii="Arial" w:hAnsi="Arial" w:cs="Arial"/>
        </w:rPr>
        <w:t xml:space="preserve">Learning &amp; Research </w:t>
      </w:r>
      <w:r w:rsidR="00D62A53" w:rsidRPr="00CB6427">
        <w:rPr>
          <w:rFonts w:ascii="Arial" w:hAnsi="Arial" w:cs="Arial"/>
        </w:rPr>
        <w:t>Librarian</w:t>
      </w:r>
      <w:r w:rsidRPr="00CB6427">
        <w:rPr>
          <w:rFonts w:ascii="Arial" w:hAnsi="Arial" w:cs="Arial"/>
        </w:rPr>
        <w:t xml:space="preserve"> </w:t>
      </w:r>
      <w:r w:rsidR="00892CD5">
        <w:rPr>
          <w:rFonts w:ascii="Arial" w:hAnsi="Arial" w:cs="Arial"/>
        </w:rPr>
        <w:t xml:space="preserve">(via </w:t>
      </w:r>
      <w:r w:rsidR="00BD55DB">
        <w:rPr>
          <w:rFonts w:ascii="Arial" w:hAnsi="Arial" w:cs="Arial"/>
        </w:rPr>
        <w:t>learner@canterbury.ac.uk)</w:t>
      </w:r>
    </w:p>
    <w:p w14:paraId="293340D6" w14:textId="77777777" w:rsidR="00772E43" w:rsidRPr="00CB6427" w:rsidRDefault="00772E43" w:rsidP="006E405B">
      <w:pPr>
        <w:pStyle w:val="NoSpacing"/>
        <w:ind w:left="-426"/>
        <w:rPr>
          <w:rFonts w:ascii="Arial" w:hAnsi="Arial" w:cs="Arial"/>
        </w:rPr>
      </w:pPr>
      <w:r w:rsidRPr="00CB6427">
        <w:rPr>
          <w:rFonts w:ascii="Arial" w:hAnsi="Arial" w:cs="Arial"/>
        </w:rPr>
        <w:t xml:space="preserve">Manager of </w:t>
      </w:r>
      <w:r w:rsidR="00D62A53" w:rsidRPr="00CB6427">
        <w:rPr>
          <w:rFonts w:ascii="Arial" w:hAnsi="Arial" w:cs="Arial"/>
        </w:rPr>
        <w:t>i-Zone and Student Information</w:t>
      </w:r>
    </w:p>
    <w:p w14:paraId="0F928154" w14:textId="04905CAE" w:rsidR="00D62A53" w:rsidRPr="00CB6427" w:rsidRDefault="00D62A53" w:rsidP="006E405B">
      <w:pPr>
        <w:pStyle w:val="NoSpacing"/>
        <w:ind w:left="-426"/>
        <w:rPr>
          <w:rFonts w:ascii="Arial" w:hAnsi="Arial" w:cs="Arial"/>
        </w:rPr>
      </w:pPr>
      <w:r w:rsidRPr="00CB6427">
        <w:rPr>
          <w:rFonts w:ascii="Arial" w:hAnsi="Arial" w:cs="Arial"/>
        </w:rPr>
        <w:t xml:space="preserve">Relevant Faculty </w:t>
      </w:r>
      <w:r w:rsidR="005A69AB" w:rsidRPr="00CB6427">
        <w:rPr>
          <w:rFonts w:ascii="Arial" w:hAnsi="Arial" w:cs="Arial"/>
        </w:rPr>
        <w:t>Registrar</w:t>
      </w:r>
    </w:p>
    <w:p w14:paraId="02783109" w14:textId="77777777" w:rsidR="00772E43" w:rsidRPr="00CB6427" w:rsidRDefault="00772E43" w:rsidP="006E405B">
      <w:pPr>
        <w:pStyle w:val="NoSpacing"/>
        <w:ind w:left="-426"/>
        <w:rPr>
          <w:rFonts w:ascii="Arial" w:hAnsi="Arial" w:cs="Arial"/>
        </w:rPr>
      </w:pPr>
      <w:r w:rsidRPr="00CB6427">
        <w:rPr>
          <w:rFonts w:ascii="Arial" w:hAnsi="Arial" w:cs="Arial"/>
        </w:rPr>
        <w:t>Releva</w:t>
      </w:r>
      <w:r w:rsidR="00D62A53" w:rsidRPr="00CB6427">
        <w:rPr>
          <w:rFonts w:ascii="Arial" w:hAnsi="Arial" w:cs="Arial"/>
        </w:rPr>
        <w:t>nt Faculty Director of Quality</w:t>
      </w:r>
    </w:p>
    <w:p w14:paraId="57FDDE9D" w14:textId="77777777" w:rsidR="00772E43" w:rsidRDefault="00772E43" w:rsidP="006E405B">
      <w:pPr>
        <w:pStyle w:val="NoSpacing"/>
        <w:ind w:left="-426"/>
        <w:rPr>
          <w:rFonts w:ascii="Arial" w:hAnsi="Arial" w:cs="Arial"/>
        </w:rPr>
      </w:pPr>
      <w:r w:rsidRPr="00CB6427">
        <w:rPr>
          <w:rFonts w:ascii="Arial" w:hAnsi="Arial" w:cs="Arial"/>
        </w:rPr>
        <w:t xml:space="preserve">Relevant Faculty </w:t>
      </w:r>
      <w:r w:rsidR="00D62A53" w:rsidRPr="00CB6427">
        <w:rPr>
          <w:rFonts w:ascii="Arial" w:hAnsi="Arial" w:cs="Arial"/>
        </w:rPr>
        <w:t>Quality Manager</w:t>
      </w:r>
    </w:p>
    <w:p w14:paraId="24DB7AF9" w14:textId="283285E4" w:rsidR="00810433" w:rsidRPr="00CB6427" w:rsidRDefault="00810433" w:rsidP="006E405B">
      <w:pPr>
        <w:pStyle w:val="NoSpacing"/>
        <w:ind w:left="-426"/>
        <w:rPr>
          <w:rFonts w:ascii="Arial" w:hAnsi="Arial" w:cs="Arial"/>
        </w:rPr>
      </w:pPr>
      <w:r>
        <w:rPr>
          <w:rFonts w:ascii="Arial" w:hAnsi="Arial" w:cs="Arial"/>
        </w:rPr>
        <w:t>Relevant Faculty Quality team</w:t>
      </w:r>
    </w:p>
    <w:p w14:paraId="064880BD" w14:textId="69949A4F" w:rsidR="00D62A53" w:rsidRDefault="002F15CC" w:rsidP="006E405B">
      <w:pPr>
        <w:pStyle w:val="NoSpacing"/>
        <w:ind w:left="-426"/>
        <w:rPr>
          <w:rFonts w:ascii="Arial" w:hAnsi="Arial" w:cs="Arial"/>
        </w:rPr>
      </w:pPr>
      <w:r>
        <w:rPr>
          <w:rFonts w:ascii="Arial" w:hAnsi="Arial" w:cs="Arial"/>
        </w:rPr>
        <w:t xml:space="preserve">Partnerships </w:t>
      </w:r>
      <w:r w:rsidR="00765A7B">
        <w:rPr>
          <w:rFonts w:ascii="Arial" w:hAnsi="Arial" w:cs="Arial"/>
        </w:rPr>
        <w:t xml:space="preserve">Registry </w:t>
      </w:r>
      <w:r>
        <w:rPr>
          <w:rFonts w:ascii="Arial" w:hAnsi="Arial" w:cs="Arial"/>
        </w:rPr>
        <w:t>Managers</w:t>
      </w:r>
      <w:r w:rsidR="007A12F5">
        <w:rPr>
          <w:rFonts w:ascii="Arial" w:hAnsi="Arial" w:cs="Arial"/>
        </w:rPr>
        <w:t xml:space="preserve"> </w:t>
      </w:r>
      <w:r w:rsidR="007A12F5">
        <w:rPr>
          <w:rFonts w:ascii="Arial" w:hAnsi="Arial" w:cs="Arial"/>
        </w:rPr>
        <w:t>(via partnerships.registry@canterbury.ac.uk)</w:t>
      </w:r>
    </w:p>
    <w:p w14:paraId="3BB3515B" w14:textId="4531623C" w:rsidR="00CB6427" w:rsidRPr="00CB6427" w:rsidRDefault="00CB6427" w:rsidP="006E405B">
      <w:pPr>
        <w:pStyle w:val="NoSpacing"/>
        <w:ind w:left="-426"/>
        <w:rPr>
          <w:rFonts w:ascii="Arial" w:hAnsi="Arial" w:cs="Arial"/>
        </w:rPr>
      </w:pPr>
      <w:r>
        <w:rPr>
          <w:rFonts w:ascii="Arial" w:hAnsi="Arial" w:cs="Arial"/>
        </w:rPr>
        <w:t>Head of Compliance and Consumer Protection (via anna.johns@canterbury.ac.uk)</w:t>
      </w:r>
    </w:p>
    <w:p w14:paraId="267F89CF" w14:textId="714F091B" w:rsidR="00772E43" w:rsidRPr="00CB6427" w:rsidRDefault="00772E43" w:rsidP="006E405B">
      <w:pPr>
        <w:pStyle w:val="NoSpacing"/>
        <w:ind w:left="-426"/>
        <w:rPr>
          <w:rFonts w:ascii="Arial" w:hAnsi="Arial" w:cs="Arial"/>
        </w:rPr>
      </w:pPr>
      <w:r w:rsidRPr="00CB6427">
        <w:rPr>
          <w:rFonts w:ascii="Arial" w:hAnsi="Arial" w:cs="Arial"/>
        </w:rPr>
        <w:t xml:space="preserve">Planning Office (via </w:t>
      </w:r>
      <w:hyperlink r:id="rId14" w:history="1">
        <w:r w:rsidR="002E4DA7" w:rsidRPr="00CB6427">
          <w:rPr>
            <w:rStyle w:val="Hyperlink"/>
            <w:rFonts w:ascii="Arial" w:eastAsia="Humnst777 BT" w:hAnsi="Arial" w:cs="Arial"/>
          </w:rPr>
          <w:t>planning@canterbury.ac.uk</w:t>
        </w:r>
      </w:hyperlink>
      <w:r w:rsidRPr="00CB6427">
        <w:rPr>
          <w:rFonts w:ascii="Arial" w:hAnsi="Arial" w:cs="Arial"/>
        </w:rPr>
        <w:t xml:space="preserve">), </w:t>
      </w:r>
    </w:p>
    <w:p w14:paraId="05D6980E" w14:textId="7AB11F7C" w:rsidR="00772E43" w:rsidRPr="00CB6427" w:rsidRDefault="00772E43" w:rsidP="006E405B">
      <w:pPr>
        <w:pStyle w:val="NoSpacing"/>
        <w:ind w:left="-426"/>
        <w:rPr>
          <w:rFonts w:ascii="Arial" w:hAnsi="Arial" w:cs="Arial"/>
        </w:rPr>
      </w:pPr>
      <w:r w:rsidRPr="00CB6427">
        <w:rPr>
          <w:rFonts w:ascii="Arial" w:hAnsi="Arial" w:cs="Arial"/>
        </w:rPr>
        <w:t>International Partnerships and Development (via</w:t>
      </w:r>
      <w:r w:rsidR="00892CD5">
        <w:rPr>
          <w:rFonts w:ascii="Arial" w:hAnsi="Arial" w:cs="Arial"/>
        </w:rPr>
        <w:t xml:space="preserve"> global.partnerships@canterbury.ac.uk</w:t>
      </w:r>
      <w:r w:rsidRPr="00CB6427">
        <w:rPr>
          <w:rFonts w:ascii="Arial" w:hAnsi="Arial" w:cs="Arial"/>
        </w:rPr>
        <w:t xml:space="preserve">), </w:t>
      </w:r>
    </w:p>
    <w:p w14:paraId="2C2FF599" w14:textId="77777777" w:rsidR="00F72B99" w:rsidRPr="00CB6427" w:rsidRDefault="00772E43" w:rsidP="006E405B">
      <w:pPr>
        <w:pStyle w:val="NoSpacing"/>
        <w:ind w:left="-426"/>
        <w:rPr>
          <w:rFonts w:ascii="Arial" w:hAnsi="Arial" w:cs="Arial"/>
        </w:rPr>
      </w:pPr>
      <w:r w:rsidRPr="00CB6427">
        <w:rPr>
          <w:rFonts w:ascii="Arial" w:hAnsi="Arial" w:cs="Arial"/>
        </w:rPr>
        <w:t xml:space="preserve">UK Partnerships </w:t>
      </w:r>
    </w:p>
    <w:p w14:paraId="0BEA8C39" w14:textId="667EDEA3" w:rsidR="00772E43" w:rsidRPr="00CB6427" w:rsidRDefault="00772E43" w:rsidP="006E405B">
      <w:pPr>
        <w:pStyle w:val="NoSpacing"/>
        <w:ind w:left="-426"/>
        <w:rPr>
          <w:rFonts w:ascii="Arial" w:hAnsi="Arial" w:cs="Arial"/>
          <w:b/>
        </w:rPr>
      </w:pPr>
      <w:r w:rsidRPr="00CB6427">
        <w:rPr>
          <w:rFonts w:ascii="Arial" w:hAnsi="Arial" w:cs="Arial"/>
        </w:rPr>
        <w:t xml:space="preserve">IT (via </w:t>
      </w:r>
      <w:hyperlink r:id="rId15" w:history="1">
        <w:r w:rsidRPr="00CB6427">
          <w:rPr>
            <w:rStyle w:val="Hyperlink"/>
            <w:rFonts w:ascii="Arial" w:eastAsia="Humnst777 BT" w:hAnsi="Arial" w:cs="Arial"/>
          </w:rPr>
          <w:t>it-service@canterbury.ac.uk</w:t>
        </w:r>
      </w:hyperlink>
      <w:r w:rsidRPr="00CB6427">
        <w:rPr>
          <w:rFonts w:ascii="Arial" w:hAnsi="Arial" w:cs="Arial"/>
        </w:rPr>
        <w:t xml:space="preserve">) </w:t>
      </w:r>
    </w:p>
    <w:p w14:paraId="40121F5A" w14:textId="77777777" w:rsidR="006E405B" w:rsidRPr="00CB6427" w:rsidRDefault="006E405B" w:rsidP="006E405B">
      <w:pPr>
        <w:pStyle w:val="NoSpacing"/>
        <w:ind w:left="-426"/>
        <w:rPr>
          <w:rFonts w:ascii="Arial" w:hAnsi="Arial" w:cs="Arial"/>
        </w:rPr>
      </w:pPr>
      <w:r w:rsidRPr="00CB6427">
        <w:rPr>
          <w:rFonts w:ascii="Arial" w:hAnsi="Arial" w:cs="Arial"/>
        </w:rPr>
        <w:t xml:space="preserve">Marketing (via </w:t>
      </w:r>
      <w:hyperlink r:id="rId16" w:history="1">
        <w:r w:rsidRPr="00CB6427">
          <w:rPr>
            <w:rStyle w:val="Hyperlink"/>
            <w:rFonts w:ascii="Arial" w:hAnsi="Arial" w:cs="Arial"/>
          </w:rPr>
          <w:t>marcomms@cantebrury.ac.uk</w:t>
        </w:r>
      </w:hyperlink>
      <w:r w:rsidRPr="00CB6427">
        <w:rPr>
          <w:rFonts w:ascii="Arial" w:hAnsi="Arial" w:cs="Arial"/>
        </w:rPr>
        <w:t xml:space="preserve">) </w:t>
      </w:r>
    </w:p>
    <w:p w14:paraId="2E6B593C" w14:textId="639E015A" w:rsidR="006E405B" w:rsidRPr="00CB6427" w:rsidRDefault="00A4385F" w:rsidP="00057656">
      <w:pPr>
        <w:pStyle w:val="NoSpacing"/>
        <w:ind w:left="-426"/>
        <w:rPr>
          <w:rStyle w:val="Hyperlink"/>
          <w:rFonts w:ascii="Arial" w:hAnsi="Arial" w:cs="Arial"/>
        </w:rPr>
      </w:pPr>
      <w:hyperlink r:id="rId17" w:history="1">
        <w:r w:rsidRPr="00C87FD7">
          <w:rPr>
            <w:rStyle w:val="Hyperlink"/>
            <w:rFonts w:ascii="Arial" w:hAnsi="Arial" w:cs="Arial"/>
          </w:rPr>
          <w:t>sits-curriculum@canterbury.ac.uk</w:t>
        </w:r>
      </w:hyperlink>
      <w:r>
        <w:rPr>
          <w:rFonts w:ascii="Arial" w:hAnsi="Arial" w:cs="Arial"/>
        </w:rPr>
        <w:t xml:space="preserve"> </w:t>
      </w:r>
    </w:p>
    <w:p w14:paraId="6C13C0D2" w14:textId="3350316D" w:rsidR="00057656" w:rsidRPr="00CB6427" w:rsidRDefault="00057656" w:rsidP="00057656">
      <w:pPr>
        <w:pStyle w:val="NoSpacing"/>
        <w:ind w:left="-426"/>
        <w:rPr>
          <w:rFonts w:ascii="Arial" w:hAnsi="Arial" w:cs="Arial"/>
        </w:rPr>
      </w:pPr>
      <w:r w:rsidRPr="00CB6427">
        <w:rPr>
          <w:rStyle w:val="Hyperlink"/>
          <w:rFonts w:ascii="Arial" w:hAnsi="Arial" w:cs="Arial"/>
        </w:rPr>
        <w:t>applicantservices@canterbury.ac.uk</w:t>
      </w:r>
    </w:p>
    <w:sectPr w:rsidR="00057656" w:rsidRPr="00CB6427" w:rsidSect="00450DF4">
      <w:footerReference w:type="default" r:id="rId18"/>
      <w:headerReference w:type="first" r:id="rId19"/>
      <w:footerReference w:type="first" r:id="rId20"/>
      <w:pgSz w:w="11906" w:h="16838"/>
      <w:pgMar w:top="568" w:right="849" w:bottom="1440" w:left="1701" w:header="79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293D8" w14:textId="77777777" w:rsidR="00450DF4" w:rsidRDefault="00450DF4" w:rsidP="00772E43">
      <w:pPr>
        <w:spacing w:after="0" w:line="240" w:lineRule="auto"/>
      </w:pPr>
      <w:r>
        <w:separator/>
      </w:r>
    </w:p>
  </w:endnote>
  <w:endnote w:type="continuationSeparator" w:id="0">
    <w:p w14:paraId="5ADDE073" w14:textId="77777777" w:rsidR="00450DF4" w:rsidRDefault="00450DF4" w:rsidP="00772E43">
      <w:pPr>
        <w:spacing w:after="0" w:line="240" w:lineRule="auto"/>
      </w:pPr>
      <w:r>
        <w:continuationSeparator/>
      </w:r>
    </w:p>
  </w:endnote>
  <w:endnote w:type="continuationNotice" w:id="1">
    <w:p w14:paraId="35A1FF18" w14:textId="77777777" w:rsidR="00450DF4" w:rsidRDefault="00450D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nst777 BT">
    <w:altName w:val="Calibri"/>
    <w:panose1 w:val="020B0603030504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A6B6E" w14:textId="20599A3F" w:rsidR="004112C0" w:rsidRPr="0038512E" w:rsidRDefault="004112C0" w:rsidP="00575205">
    <w:pPr>
      <w:pStyle w:val="Footer"/>
      <w:rPr>
        <w:rFonts w:ascii="Humnst777 BT" w:hAnsi="Humnst777 BT"/>
      </w:rPr>
    </w:pPr>
  </w:p>
  <w:p w14:paraId="21582EF5" w14:textId="2FD1230C" w:rsidR="004112C0" w:rsidRPr="00CB6427" w:rsidRDefault="00BD2421" w:rsidP="00575205">
    <w:pPr>
      <w:pStyle w:val="Footer"/>
      <w:ind w:left="-567"/>
      <w:jc w:val="center"/>
      <w:rPr>
        <w:rFonts w:ascii="Arial" w:eastAsia="Humnst777 BT" w:hAnsi="Arial" w:cs="Arial"/>
        <w:sz w:val="20"/>
        <w:szCs w:val="20"/>
      </w:rPr>
    </w:pPr>
    <w:r w:rsidRPr="00CB6427">
      <w:rPr>
        <w:rFonts w:ascii="Arial" w:eastAsia="Humnst777 BT" w:hAnsi="Arial" w:cs="Arial"/>
        <w:sz w:val="20"/>
        <w:szCs w:val="20"/>
        <w:lang w:val="en-GB"/>
      </w:rPr>
      <w:t xml:space="preserve">Course </w:t>
    </w:r>
    <w:r w:rsidR="00575205" w:rsidRPr="00CB6427">
      <w:rPr>
        <w:rFonts w:ascii="Arial" w:eastAsia="Humnst777 BT" w:hAnsi="Arial" w:cs="Arial"/>
        <w:sz w:val="20"/>
        <w:szCs w:val="20"/>
        <w:lang w:val="en-GB"/>
      </w:rPr>
      <w:t>Withdraw/Suspend/Close Form</w:t>
    </w:r>
    <w:r w:rsidR="00575205" w:rsidRPr="00CB6427">
      <w:rPr>
        <w:rFonts w:ascii="Arial" w:eastAsia="Humnst777 BT" w:hAnsi="Arial" w:cs="Arial"/>
        <w:sz w:val="20"/>
        <w:szCs w:val="20"/>
      </w:rPr>
      <w:ptab w:relativeTo="margin" w:alignment="center" w:leader="none"/>
    </w:r>
    <w:r w:rsidR="000F6686" w:rsidRPr="00CB6427">
      <w:rPr>
        <w:rFonts w:ascii="Arial" w:eastAsia="Humnst777 BT" w:hAnsi="Arial" w:cs="Arial"/>
        <w:sz w:val="20"/>
        <w:szCs w:val="20"/>
        <w:lang w:val="en-GB"/>
      </w:rPr>
      <w:t>Feb 202</w:t>
    </w:r>
    <w:r w:rsidR="00CB6427">
      <w:rPr>
        <w:rFonts w:ascii="Arial" w:eastAsia="Humnst777 BT" w:hAnsi="Arial" w:cs="Arial"/>
        <w:sz w:val="20"/>
        <w:szCs w:val="20"/>
        <w:lang w:val="en-GB"/>
      </w:rPr>
      <w:t>4</w:t>
    </w:r>
    <w:r w:rsidR="00575205" w:rsidRPr="00CB6427">
      <w:rPr>
        <w:rFonts w:ascii="Arial" w:eastAsia="Humnst777 BT" w:hAnsi="Arial" w:cs="Arial"/>
        <w:sz w:val="20"/>
        <w:szCs w:val="20"/>
      </w:rPr>
      <w:ptab w:relativeTo="margin" w:alignment="right" w:leader="none"/>
    </w:r>
    <w:r w:rsidR="00575205" w:rsidRPr="00CB6427">
      <w:rPr>
        <w:rFonts w:ascii="Arial" w:eastAsia="Humnst777 BT" w:hAnsi="Arial" w:cs="Arial"/>
        <w:color w:val="7F7F7F" w:themeColor="background1" w:themeShade="7F"/>
        <w:spacing w:val="60"/>
        <w:sz w:val="20"/>
        <w:szCs w:val="20"/>
      </w:rPr>
      <w:t>Page</w:t>
    </w:r>
    <w:r w:rsidR="00575205" w:rsidRPr="00CB6427">
      <w:rPr>
        <w:rFonts w:ascii="Arial" w:eastAsia="Humnst777 BT" w:hAnsi="Arial" w:cs="Arial"/>
        <w:sz w:val="20"/>
        <w:szCs w:val="20"/>
      </w:rPr>
      <w:t xml:space="preserve"> | </w:t>
    </w:r>
    <w:r w:rsidR="00575205" w:rsidRPr="00CB6427">
      <w:rPr>
        <w:rFonts w:ascii="Arial" w:eastAsia="Humnst777 BT" w:hAnsi="Arial" w:cs="Arial"/>
        <w:sz w:val="20"/>
        <w:szCs w:val="20"/>
      </w:rPr>
      <w:fldChar w:fldCharType="begin"/>
    </w:r>
    <w:r w:rsidR="00575205" w:rsidRPr="00CB6427">
      <w:rPr>
        <w:rFonts w:ascii="Arial" w:eastAsia="Humnst777 BT" w:hAnsi="Arial" w:cs="Arial"/>
        <w:sz w:val="20"/>
        <w:szCs w:val="20"/>
      </w:rPr>
      <w:instrText xml:space="preserve"> PAGE   \* MERGEFORMAT </w:instrText>
    </w:r>
    <w:r w:rsidR="00575205" w:rsidRPr="00CB6427">
      <w:rPr>
        <w:rFonts w:ascii="Arial" w:eastAsia="Humnst777 BT" w:hAnsi="Arial" w:cs="Arial"/>
        <w:sz w:val="20"/>
        <w:szCs w:val="20"/>
      </w:rPr>
      <w:fldChar w:fldCharType="separate"/>
    </w:r>
    <w:r w:rsidR="00575205" w:rsidRPr="00CB6427">
      <w:rPr>
        <w:rFonts w:ascii="Arial" w:eastAsia="Humnst777 BT" w:hAnsi="Arial" w:cs="Arial"/>
        <w:sz w:val="20"/>
        <w:szCs w:val="20"/>
      </w:rPr>
      <w:t>1</w:t>
    </w:r>
    <w:r w:rsidR="00575205" w:rsidRPr="00CB6427">
      <w:rPr>
        <w:rFonts w:ascii="Arial" w:eastAsia="Humnst777 BT" w:hAnsi="Arial" w:cs="Arial"/>
        <w:b/>
        <w:bCs/>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4466F" w14:textId="06F20CCA" w:rsidR="004112C0" w:rsidRPr="00575205" w:rsidRDefault="007147ED" w:rsidP="00575205">
    <w:pPr>
      <w:pStyle w:val="Footer"/>
      <w:ind w:left="-567"/>
      <w:jc w:val="center"/>
      <w:rPr>
        <w:rFonts w:ascii="Humnst777 BT" w:eastAsia="Humnst777 BT" w:hAnsi="Humnst777 BT"/>
        <w:sz w:val="20"/>
        <w:szCs w:val="20"/>
      </w:rPr>
    </w:pPr>
    <w:r>
      <w:rPr>
        <w:rFonts w:ascii="Humnst777 BT" w:eastAsia="Humnst777 BT" w:hAnsi="Humnst777 BT"/>
        <w:sz w:val="20"/>
        <w:szCs w:val="20"/>
        <w:lang w:val="en-GB"/>
      </w:rPr>
      <w:t>Course</w:t>
    </w:r>
    <w:r w:rsidR="00575205" w:rsidRPr="00575205">
      <w:rPr>
        <w:rFonts w:ascii="Humnst777 BT" w:eastAsia="Humnst777 BT" w:hAnsi="Humnst777 BT"/>
        <w:sz w:val="20"/>
        <w:szCs w:val="20"/>
        <w:lang w:val="en-GB"/>
      </w:rPr>
      <w:t xml:space="preserve"> Withdraw/Suspend/Close Form</w:t>
    </w:r>
    <w:r w:rsidR="00575205" w:rsidRPr="00575205">
      <w:rPr>
        <w:rFonts w:ascii="Humnst777 BT" w:eastAsia="Humnst777 BT" w:hAnsi="Humnst777 BT"/>
        <w:sz w:val="20"/>
        <w:szCs w:val="20"/>
      </w:rPr>
      <w:ptab w:relativeTo="margin" w:alignment="center" w:leader="none"/>
    </w:r>
    <w:r>
      <w:rPr>
        <w:rFonts w:ascii="Humnst777 BT" w:eastAsia="Humnst777 BT" w:hAnsi="Humnst777 BT"/>
        <w:sz w:val="20"/>
        <w:szCs w:val="20"/>
        <w:lang w:val="en-GB"/>
      </w:rPr>
      <w:t>Sep 202</w:t>
    </w:r>
    <w:r w:rsidR="0039112E">
      <w:rPr>
        <w:rFonts w:ascii="Humnst777 BT" w:eastAsia="Humnst777 BT" w:hAnsi="Humnst777 BT"/>
        <w:sz w:val="20"/>
        <w:szCs w:val="20"/>
        <w:lang w:val="en-GB"/>
      </w:rPr>
      <w:t>2</w:t>
    </w:r>
    <w:r w:rsidR="00575205" w:rsidRPr="00575205">
      <w:rPr>
        <w:rFonts w:ascii="Humnst777 BT" w:eastAsia="Humnst777 BT" w:hAnsi="Humnst777 BT"/>
        <w:sz w:val="20"/>
        <w:szCs w:val="20"/>
      </w:rPr>
      <w:ptab w:relativeTo="margin" w:alignment="right" w:leader="none"/>
    </w:r>
    <w:r w:rsidR="00575205" w:rsidRPr="00575205">
      <w:rPr>
        <w:rFonts w:ascii="Humnst777 BT" w:eastAsia="Humnst777 BT" w:hAnsi="Humnst777 BT"/>
        <w:color w:val="7F7F7F" w:themeColor="background1" w:themeShade="7F"/>
        <w:spacing w:val="60"/>
        <w:sz w:val="20"/>
        <w:szCs w:val="20"/>
      </w:rPr>
      <w:t>Page</w:t>
    </w:r>
    <w:r w:rsidR="00575205" w:rsidRPr="00575205">
      <w:rPr>
        <w:rFonts w:ascii="Humnst777 BT" w:eastAsia="Humnst777 BT" w:hAnsi="Humnst777 BT"/>
        <w:sz w:val="20"/>
        <w:szCs w:val="20"/>
      </w:rPr>
      <w:t xml:space="preserve"> | </w:t>
    </w:r>
    <w:r w:rsidR="00575205" w:rsidRPr="00575205">
      <w:rPr>
        <w:rFonts w:ascii="Humnst777 BT" w:eastAsia="Humnst777 BT" w:hAnsi="Humnst777 BT"/>
        <w:sz w:val="20"/>
        <w:szCs w:val="20"/>
      </w:rPr>
      <w:fldChar w:fldCharType="begin"/>
    </w:r>
    <w:r w:rsidR="00575205" w:rsidRPr="00575205">
      <w:rPr>
        <w:rFonts w:ascii="Humnst777 BT" w:eastAsia="Humnst777 BT" w:hAnsi="Humnst777 BT"/>
        <w:sz w:val="20"/>
        <w:szCs w:val="20"/>
      </w:rPr>
      <w:instrText xml:space="preserve"> PAGE   \* MERGEFORMAT </w:instrText>
    </w:r>
    <w:r w:rsidR="00575205" w:rsidRPr="00575205">
      <w:rPr>
        <w:rFonts w:ascii="Humnst777 BT" w:eastAsia="Humnst777 BT" w:hAnsi="Humnst777 BT"/>
        <w:sz w:val="20"/>
        <w:szCs w:val="20"/>
      </w:rPr>
      <w:fldChar w:fldCharType="separate"/>
    </w:r>
    <w:r w:rsidR="00575205" w:rsidRPr="00575205">
      <w:rPr>
        <w:rFonts w:ascii="Humnst777 BT" w:eastAsia="Humnst777 BT" w:hAnsi="Humnst777 BT"/>
        <w:b/>
        <w:bCs/>
        <w:noProof/>
        <w:sz w:val="20"/>
        <w:szCs w:val="20"/>
      </w:rPr>
      <w:t>1</w:t>
    </w:r>
    <w:r w:rsidR="00575205" w:rsidRPr="00575205">
      <w:rPr>
        <w:rFonts w:ascii="Humnst777 BT" w:eastAsia="Humnst777 BT" w:hAnsi="Humnst777 BT"/>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A7A15" w14:textId="77777777" w:rsidR="00450DF4" w:rsidRDefault="00450DF4" w:rsidP="00772E43">
      <w:pPr>
        <w:spacing w:after="0" w:line="240" w:lineRule="auto"/>
      </w:pPr>
      <w:r>
        <w:separator/>
      </w:r>
    </w:p>
  </w:footnote>
  <w:footnote w:type="continuationSeparator" w:id="0">
    <w:p w14:paraId="0E861593" w14:textId="77777777" w:rsidR="00450DF4" w:rsidRDefault="00450DF4" w:rsidP="00772E43">
      <w:pPr>
        <w:spacing w:after="0" w:line="240" w:lineRule="auto"/>
      </w:pPr>
      <w:r>
        <w:continuationSeparator/>
      </w:r>
    </w:p>
  </w:footnote>
  <w:footnote w:type="continuationNotice" w:id="1">
    <w:p w14:paraId="2D917F86" w14:textId="77777777" w:rsidR="00450DF4" w:rsidRDefault="00450D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0175B" w14:textId="7BE3C6A2" w:rsidR="004112C0" w:rsidRPr="00575205" w:rsidRDefault="00CB6427" w:rsidP="009E452B">
    <w:pPr>
      <w:pStyle w:val="Header"/>
      <w:jc w:val="right"/>
    </w:pPr>
    <w:r>
      <w:rPr>
        <w:noProof/>
      </w:rPr>
      <w:drawing>
        <wp:anchor distT="0" distB="0" distL="114300" distR="114300" simplePos="0" relativeHeight="251658240" behindDoc="1" locked="0" layoutInCell="1" allowOverlap="1" wp14:anchorId="6C482637" wp14:editId="6C83ED64">
          <wp:simplePos x="0" y="0"/>
          <wp:positionH relativeFrom="column">
            <wp:posOffset>-835704</wp:posOffset>
          </wp:positionH>
          <wp:positionV relativeFrom="paragraph">
            <wp:posOffset>-334216</wp:posOffset>
          </wp:positionV>
          <wp:extent cx="2124075" cy="791330"/>
          <wp:effectExtent l="0" t="0" r="0" b="0"/>
          <wp:wrapTight wrapText="bothSides">
            <wp:wrapPolygon edited="0">
              <wp:start x="3100" y="520"/>
              <wp:lineTo x="2131" y="2600"/>
              <wp:lineTo x="387" y="8321"/>
              <wp:lineTo x="387" y="13002"/>
              <wp:lineTo x="969" y="18202"/>
              <wp:lineTo x="3100" y="20803"/>
              <wp:lineTo x="4649" y="20803"/>
              <wp:lineTo x="17241" y="19242"/>
              <wp:lineTo x="17822" y="18202"/>
              <wp:lineTo x="21116" y="11441"/>
              <wp:lineTo x="21309" y="4681"/>
              <wp:lineTo x="16079" y="2080"/>
              <wp:lineTo x="4456" y="520"/>
              <wp:lineTo x="3100" y="520"/>
            </wp:wrapPolygon>
          </wp:wrapTight>
          <wp:docPr id="1256691999"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691999" name="Picture 1" descr="A blu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4075" cy="7913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64C5C"/>
    <w:multiLevelType w:val="hybridMultilevel"/>
    <w:tmpl w:val="59C2E3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2762AC"/>
    <w:multiLevelType w:val="hybridMultilevel"/>
    <w:tmpl w:val="5970B9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A75296"/>
    <w:multiLevelType w:val="hybridMultilevel"/>
    <w:tmpl w:val="F4F4FE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BD42A4"/>
    <w:multiLevelType w:val="hybridMultilevel"/>
    <w:tmpl w:val="591E5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C70E8F"/>
    <w:multiLevelType w:val="hybridMultilevel"/>
    <w:tmpl w:val="83D29184"/>
    <w:lvl w:ilvl="0" w:tplc="08090001">
      <w:start w:val="1"/>
      <w:numFmt w:val="bullet"/>
      <w:lvlText w:val=""/>
      <w:lvlJc w:val="left"/>
      <w:pPr>
        <w:ind w:left="1326" w:hanging="360"/>
      </w:pPr>
      <w:rPr>
        <w:rFonts w:ascii="Symbol" w:hAnsi="Symbol" w:hint="default"/>
      </w:rPr>
    </w:lvl>
    <w:lvl w:ilvl="1" w:tplc="08090003" w:tentative="1">
      <w:start w:val="1"/>
      <w:numFmt w:val="bullet"/>
      <w:lvlText w:val="o"/>
      <w:lvlJc w:val="left"/>
      <w:pPr>
        <w:ind w:left="2046" w:hanging="360"/>
      </w:pPr>
      <w:rPr>
        <w:rFonts w:ascii="Courier New" w:hAnsi="Courier New" w:cs="Courier New" w:hint="default"/>
      </w:rPr>
    </w:lvl>
    <w:lvl w:ilvl="2" w:tplc="08090005" w:tentative="1">
      <w:start w:val="1"/>
      <w:numFmt w:val="bullet"/>
      <w:lvlText w:val=""/>
      <w:lvlJc w:val="left"/>
      <w:pPr>
        <w:ind w:left="2766" w:hanging="360"/>
      </w:pPr>
      <w:rPr>
        <w:rFonts w:ascii="Wingdings" w:hAnsi="Wingdings" w:hint="default"/>
      </w:rPr>
    </w:lvl>
    <w:lvl w:ilvl="3" w:tplc="08090001" w:tentative="1">
      <w:start w:val="1"/>
      <w:numFmt w:val="bullet"/>
      <w:lvlText w:val=""/>
      <w:lvlJc w:val="left"/>
      <w:pPr>
        <w:ind w:left="3486" w:hanging="360"/>
      </w:pPr>
      <w:rPr>
        <w:rFonts w:ascii="Symbol" w:hAnsi="Symbol" w:hint="default"/>
      </w:rPr>
    </w:lvl>
    <w:lvl w:ilvl="4" w:tplc="08090003" w:tentative="1">
      <w:start w:val="1"/>
      <w:numFmt w:val="bullet"/>
      <w:lvlText w:val="o"/>
      <w:lvlJc w:val="left"/>
      <w:pPr>
        <w:ind w:left="4206" w:hanging="360"/>
      </w:pPr>
      <w:rPr>
        <w:rFonts w:ascii="Courier New" w:hAnsi="Courier New" w:cs="Courier New" w:hint="default"/>
      </w:rPr>
    </w:lvl>
    <w:lvl w:ilvl="5" w:tplc="08090005" w:tentative="1">
      <w:start w:val="1"/>
      <w:numFmt w:val="bullet"/>
      <w:lvlText w:val=""/>
      <w:lvlJc w:val="left"/>
      <w:pPr>
        <w:ind w:left="4926" w:hanging="360"/>
      </w:pPr>
      <w:rPr>
        <w:rFonts w:ascii="Wingdings" w:hAnsi="Wingdings" w:hint="default"/>
      </w:rPr>
    </w:lvl>
    <w:lvl w:ilvl="6" w:tplc="08090001" w:tentative="1">
      <w:start w:val="1"/>
      <w:numFmt w:val="bullet"/>
      <w:lvlText w:val=""/>
      <w:lvlJc w:val="left"/>
      <w:pPr>
        <w:ind w:left="5646" w:hanging="360"/>
      </w:pPr>
      <w:rPr>
        <w:rFonts w:ascii="Symbol" w:hAnsi="Symbol" w:hint="default"/>
      </w:rPr>
    </w:lvl>
    <w:lvl w:ilvl="7" w:tplc="08090003" w:tentative="1">
      <w:start w:val="1"/>
      <w:numFmt w:val="bullet"/>
      <w:lvlText w:val="o"/>
      <w:lvlJc w:val="left"/>
      <w:pPr>
        <w:ind w:left="6366" w:hanging="360"/>
      </w:pPr>
      <w:rPr>
        <w:rFonts w:ascii="Courier New" w:hAnsi="Courier New" w:cs="Courier New" w:hint="default"/>
      </w:rPr>
    </w:lvl>
    <w:lvl w:ilvl="8" w:tplc="08090005" w:tentative="1">
      <w:start w:val="1"/>
      <w:numFmt w:val="bullet"/>
      <w:lvlText w:val=""/>
      <w:lvlJc w:val="left"/>
      <w:pPr>
        <w:ind w:left="7086" w:hanging="360"/>
      </w:pPr>
      <w:rPr>
        <w:rFonts w:ascii="Wingdings" w:hAnsi="Wingdings" w:hint="default"/>
      </w:rPr>
    </w:lvl>
  </w:abstractNum>
  <w:abstractNum w:abstractNumId="5" w15:restartNumberingAfterBreak="0">
    <w:nsid w:val="32D71FFC"/>
    <w:multiLevelType w:val="hybridMultilevel"/>
    <w:tmpl w:val="AAFE7DD8"/>
    <w:lvl w:ilvl="0" w:tplc="4E126D8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D6A1A"/>
    <w:multiLevelType w:val="hybridMultilevel"/>
    <w:tmpl w:val="7D687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3F200E"/>
    <w:multiLevelType w:val="hybridMultilevel"/>
    <w:tmpl w:val="D5129F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A34754"/>
    <w:multiLevelType w:val="hybridMultilevel"/>
    <w:tmpl w:val="64D6F264"/>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4D295B3B"/>
    <w:multiLevelType w:val="hybridMultilevel"/>
    <w:tmpl w:val="F850E082"/>
    <w:lvl w:ilvl="0" w:tplc="76E24DBE">
      <w:start w:val="1"/>
      <w:numFmt w:val="decimal"/>
      <w:lvlText w:val="%1."/>
      <w:lvlJc w:val="left"/>
      <w:pPr>
        <w:ind w:left="394" w:hanging="360"/>
      </w:pPr>
      <w:rPr>
        <w:rFonts w:hint="default"/>
      </w:rPr>
    </w:lvl>
    <w:lvl w:ilvl="1" w:tplc="08090019" w:tentative="1">
      <w:start w:val="1"/>
      <w:numFmt w:val="lowerLetter"/>
      <w:lvlText w:val="%2."/>
      <w:lvlJc w:val="left"/>
      <w:pPr>
        <w:ind w:left="1114" w:hanging="360"/>
      </w:pPr>
    </w:lvl>
    <w:lvl w:ilvl="2" w:tplc="0809001B" w:tentative="1">
      <w:start w:val="1"/>
      <w:numFmt w:val="lowerRoman"/>
      <w:lvlText w:val="%3."/>
      <w:lvlJc w:val="right"/>
      <w:pPr>
        <w:ind w:left="1834" w:hanging="180"/>
      </w:pPr>
    </w:lvl>
    <w:lvl w:ilvl="3" w:tplc="0809000F" w:tentative="1">
      <w:start w:val="1"/>
      <w:numFmt w:val="decimal"/>
      <w:lvlText w:val="%4."/>
      <w:lvlJc w:val="left"/>
      <w:pPr>
        <w:ind w:left="2554" w:hanging="360"/>
      </w:pPr>
    </w:lvl>
    <w:lvl w:ilvl="4" w:tplc="08090019" w:tentative="1">
      <w:start w:val="1"/>
      <w:numFmt w:val="lowerLetter"/>
      <w:lvlText w:val="%5."/>
      <w:lvlJc w:val="left"/>
      <w:pPr>
        <w:ind w:left="3274" w:hanging="360"/>
      </w:pPr>
    </w:lvl>
    <w:lvl w:ilvl="5" w:tplc="0809001B" w:tentative="1">
      <w:start w:val="1"/>
      <w:numFmt w:val="lowerRoman"/>
      <w:lvlText w:val="%6."/>
      <w:lvlJc w:val="right"/>
      <w:pPr>
        <w:ind w:left="3994" w:hanging="180"/>
      </w:pPr>
    </w:lvl>
    <w:lvl w:ilvl="6" w:tplc="0809000F" w:tentative="1">
      <w:start w:val="1"/>
      <w:numFmt w:val="decimal"/>
      <w:lvlText w:val="%7."/>
      <w:lvlJc w:val="left"/>
      <w:pPr>
        <w:ind w:left="4714" w:hanging="360"/>
      </w:pPr>
    </w:lvl>
    <w:lvl w:ilvl="7" w:tplc="08090019" w:tentative="1">
      <w:start w:val="1"/>
      <w:numFmt w:val="lowerLetter"/>
      <w:lvlText w:val="%8."/>
      <w:lvlJc w:val="left"/>
      <w:pPr>
        <w:ind w:left="5434" w:hanging="360"/>
      </w:pPr>
    </w:lvl>
    <w:lvl w:ilvl="8" w:tplc="0809001B" w:tentative="1">
      <w:start w:val="1"/>
      <w:numFmt w:val="lowerRoman"/>
      <w:lvlText w:val="%9."/>
      <w:lvlJc w:val="right"/>
      <w:pPr>
        <w:ind w:left="6154" w:hanging="180"/>
      </w:pPr>
    </w:lvl>
  </w:abstractNum>
  <w:abstractNum w:abstractNumId="10" w15:restartNumberingAfterBreak="0">
    <w:nsid w:val="5C5D26F9"/>
    <w:multiLevelType w:val="hybridMultilevel"/>
    <w:tmpl w:val="C28ABEC8"/>
    <w:lvl w:ilvl="0" w:tplc="08090001">
      <w:start w:val="1"/>
      <w:numFmt w:val="bullet"/>
      <w:lvlText w:val=""/>
      <w:lvlJc w:val="left"/>
      <w:pPr>
        <w:ind w:left="-273" w:hanging="360"/>
      </w:pPr>
      <w:rPr>
        <w:rFonts w:ascii="Symbol" w:hAnsi="Symbol" w:hint="default"/>
      </w:rPr>
    </w:lvl>
    <w:lvl w:ilvl="1" w:tplc="08090003" w:tentative="1">
      <w:start w:val="1"/>
      <w:numFmt w:val="bullet"/>
      <w:lvlText w:val="o"/>
      <w:lvlJc w:val="left"/>
      <w:pPr>
        <w:ind w:left="447" w:hanging="360"/>
      </w:pPr>
      <w:rPr>
        <w:rFonts w:ascii="Courier New" w:hAnsi="Courier New" w:cs="Courier New" w:hint="default"/>
      </w:rPr>
    </w:lvl>
    <w:lvl w:ilvl="2" w:tplc="08090005" w:tentative="1">
      <w:start w:val="1"/>
      <w:numFmt w:val="bullet"/>
      <w:lvlText w:val=""/>
      <w:lvlJc w:val="left"/>
      <w:pPr>
        <w:ind w:left="1167" w:hanging="360"/>
      </w:pPr>
      <w:rPr>
        <w:rFonts w:ascii="Wingdings" w:hAnsi="Wingdings" w:hint="default"/>
      </w:rPr>
    </w:lvl>
    <w:lvl w:ilvl="3" w:tplc="08090001" w:tentative="1">
      <w:start w:val="1"/>
      <w:numFmt w:val="bullet"/>
      <w:lvlText w:val=""/>
      <w:lvlJc w:val="left"/>
      <w:pPr>
        <w:ind w:left="1887" w:hanging="360"/>
      </w:pPr>
      <w:rPr>
        <w:rFonts w:ascii="Symbol" w:hAnsi="Symbol" w:hint="default"/>
      </w:rPr>
    </w:lvl>
    <w:lvl w:ilvl="4" w:tplc="08090003" w:tentative="1">
      <w:start w:val="1"/>
      <w:numFmt w:val="bullet"/>
      <w:lvlText w:val="o"/>
      <w:lvlJc w:val="left"/>
      <w:pPr>
        <w:ind w:left="2607" w:hanging="360"/>
      </w:pPr>
      <w:rPr>
        <w:rFonts w:ascii="Courier New" w:hAnsi="Courier New" w:cs="Courier New" w:hint="default"/>
      </w:rPr>
    </w:lvl>
    <w:lvl w:ilvl="5" w:tplc="08090005" w:tentative="1">
      <w:start w:val="1"/>
      <w:numFmt w:val="bullet"/>
      <w:lvlText w:val=""/>
      <w:lvlJc w:val="left"/>
      <w:pPr>
        <w:ind w:left="3327" w:hanging="360"/>
      </w:pPr>
      <w:rPr>
        <w:rFonts w:ascii="Wingdings" w:hAnsi="Wingdings" w:hint="default"/>
      </w:rPr>
    </w:lvl>
    <w:lvl w:ilvl="6" w:tplc="08090001" w:tentative="1">
      <w:start w:val="1"/>
      <w:numFmt w:val="bullet"/>
      <w:lvlText w:val=""/>
      <w:lvlJc w:val="left"/>
      <w:pPr>
        <w:ind w:left="4047" w:hanging="360"/>
      </w:pPr>
      <w:rPr>
        <w:rFonts w:ascii="Symbol" w:hAnsi="Symbol" w:hint="default"/>
      </w:rPr>
    </w:lvl>
    <w:lvl w:ilvl="7" w:tplc="08090003" w:tentative="1">
      <w:start w:val="1"/>
      <w:numFmt w:val="bullet"/>
      <w:lvlText w:val="o"/>
      <w:lvlJc w:val="left"/>
      <w:pPr>
        <w:ind w:left="4767" w:hanging="360"/>
      </w:pPr>
      <w:rPr>
        <w:rFonts w:ascii="Courier New" w:hAnsi="Courier New" w:cs="Courier New" w:hint="default"/>
      </w:rPr>
    </w:lvl>
    <w:lvl w:ilvl="8" w:tplc="08090005" w:tentative="1">
      <w:start w:val="1"/>
      <w:numFmt w:val="bullet"/>
      <w:lvlText w:val=""/>
      <w:lvlJc w:val="left"/>
      <w:pPr>
        <w:ind w:left="5487" w:hanging="360"/>
      </w:pPr>
      <w:rPr>
        <w:rFonts w:ascii="Wingdings" w:hAnsi="Wingdings" w:hint="default"/>
      </w:rPr>
    </w:lvl>
  </w:abstractNum>
  <w:abstractNum w:abstractNumId="11" w15:restartNumberingAfterBreak="0">
    <w:nsid w:val="5CAB6714"/>
    <w:multiLevelType w:val="multilevel"/>
    <w:tmpl w:val="14EC1B4C"/>
    <w:lvl w:ilvl="0">
      <w:start w:val="1"/>
      <w:numFmt w:val="decimal"/>
      <w:lvlText w:val="%1."/>
      <w:lvlJc w:val="left"/>
      <w:pPr>
        <w:ind w:left="720" w:hanging="360"/>
      </w:pPr>
      <w:rPr>
        <w:b/>
        <w:bCs/>
      </w:rPr>
    </w:lvl>
    <w:lvl w:ilvl="1">
      <w:start w:val="2"/>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66866C89"/>
    <w:multiLevelType w:val="hybridMultilevel"/>
    <w:tmpl w:val="DBF86E32"/>
    <w:lvl w:ilvl="0" w:tplc="FFFFFFFF">
      <w:start w:val="1"/>
      <w:numFmt w:val="decimal"/>
      <w:lvlText w:val="%1)"/>
      <w:lvlJc w:val="left"/>
      <w:pPr>
        <w:ind w:left="-66" w:hanging="360"/>
      </w:pPr>
      <w:rPr>
        <w:rFonts w:hint="default"/>
        <w:b/>
      </w:rPr>
    </w:lvl>
    <w:lvl w:ilvl="1" w:tplc="FFFFFFFF">
      <w:start w:val="1"/>
      <w:numFmt w:val="lowerLetter"/>
      <w:lvlText w:val="%2."/>
      <w:lvlJc w:val="left"/>
      <w:pPr>
        <w:ind w:left="654" w:hanging="360"/>
      </w:pPr>
    </w:lvl>
    <w:lvl w:ilvl="2" w:tplc="FFFFFFFF">
      <w:start w:val="1"/>
      <w:numFmt w:val="lowerRoman"/>
      <w:lvlText w:val="%3."/>
      <w:lvlJc w:val="right"/>
      <w:pPr>
        <w:ind w:left="1374" w:hanging="180"/>
      </w:pPr>
    </w:lvl>
    <w:lvl w:ilvl="3" w:tplc="FFFFFFFF">
      <w:start w:val="1"/>
      <w:numFmt w:val="decimal"/>
      <w:lvlText w:val="%4."/>
      <w:lvlJc w:val="left"/>
      <w:pPr>
        <w:ind w:left="2094" w:hanging="360"/>
      </w:pPr>
    </w:lvl>
    <w:lvl w:ilvl="4" w:tplc="FFFFFFFF">
      <w:start w:val="1"/>
      <w:numFmt w:val="lowerLetter"/>
      <w:lvlText w:val="%5."/>
      <w:lvlJc w:val="left"/>
      <w:pPr>
        <w:ind w:left="2814" w:hanging="360"/>
      </w:pPr>
    </w:lvl>
    <w:lvl w:ilvl="5" w:tplc="FFFFFFFF">
      <w:start w:val="1"/>
      <w:numFmt w:val="lowerRoman"/>
      <w:lvlText w:val="%6."/>
      <w:lvlJc w:val="right"/>
      <w:pPr>
        <w:ind w:left="3534" w:hanging="180"/>
      </w:pPr>
    </w:lvl>
    <w:lvl w:ilvl="6" w:tplc="FFFFFFFF">
      <w:start w:val="1"/>
      <w:numFmt w:val="decimal"/>
      <w:lvlText w:val="%7."/>
      <w:lvlJc w:val="left"/>
      <w:pPr>
        <w:ind w:left="4254" w:hanging="360"/>
      </w:pPr>
    </w:lvl>
    <w:lvl w:ilvl="7" w:tplc="FFFFFFFF">
      <w:start w:val="1"/>
      <w:numFmt w:val="lowerLetter"/>
      <w:lvlText w:val="%8."/>
      <w:lvlJc w:val="left"/>
      <w:pPr>
        <w:ind w:left="4974" w:hanging="360"/>
      </w:pPr>
    </w:lvl>
    <w:lvl w:ilvl="8" w:tplc="FFFFFFFF">
      <w:start w:val="1"/>
      <w:numFmt w:val="lowerRoman"/>
      <w:lvlText w:val="%9."/>
      <w:lvlJc w:val="right"/>
      <w:pPr>
        <w:ind w:left="5694" w:hanging="180"/>
      </w:pPr>
    </w:lvl>
  </w:abstractNum>
  <w:abstractNum w:abstractNumId="13" w15:restartNumberingAfterBreak="0">
    <w:nsid w:val="66866C8A"/>
    <w:multiLevelType w:val="hybridMultilevel"/>
    <w:tmpl w:val="99799375"/>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66866C8B"/>
    <w:multiLevelType w:val="hybridMultilevel"/>
    <w:tmpl w:val="99799374"/>
    <w:lvl w:ilvl="0" w:tplc="FFFFFFFF">
      <w:start w:val="1"/>
      <w:numFmt w:val="upp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5" w15:restartNumberingAfterBreak="0">
    <w:nsid w:val="66866C8C"/>
    <w:multiLevelType w:val="hybridMultilevel"/>
    <w:tmpl w:val="99799373"/>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66866C8D"/>
    <w:multiLevelType w:val="hybridMultilevel"/>
    <w:tmpl w:val="99799372"/>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66866C8E"/>
    <w:multiLevelType w:val="hybridMultilevel"/>
    <w:tmpl w:val="99799371"/>
    <w:lvl w:ilvl="0" w:tplc="FFFFFFFF">
      <w:start w:val="3"/>
      <w:numFmt w:val="bullet"/>
      <w:lvlText w:val="-"/>
      <w:lvlJc w:val="left"/>
      <w:pPr>
        <w:ind w:left="1080" w:hanging="360"/>
      </w:pPr>
      <w:rPr>
        <w:rFonts w:ascii="Humnst777 BT" w:eastAsia="Humnst777 BT" w:hAnsi="Humnst777 BT" w:cs="Arial" w:hint="default"/>
      </w:rPr>
    </w:lvl>
    <w:lvl w:ilvl="1" w:tplc="FFFFFFFF">
      <w:start w:val="1"/>
      <w:numFmt w:val="bullet"/>
      <w:lvlText w:val="o"/>
      <w:lvlJc w:val="left"/>
      <w:pPr>
        <w:ind w:left="1800" w:hanging="360"/>
      </w:pPr>
      <w:rPr>
        <w:rFonts w:ascii="Courier New" w:eastAsia="Courier New" w:hAnsi="Courier New" w:cs="Courier New" w:hint="default"/>
      </w:rPr>
    </w:lvl>
    <w:lvl w:ilvl="2" w:tplc="FFFFFFFF">
      <w:start w:val="1"/>
      <w:numFmt w:val="bullet"/>
      <w:lvlText w:val=""/>
      <w:lvlJc w:val="left"/>
      <w:pPr>
        <w:ind w:left="2520" w:hanging="360"/>
      </w:pPr>
      <w:rPr>
        <w:rFonts w:ascii="Wingdings" w:eastAsia="Wingdings" w:hAnsi="Wingdings" w:hint="default"/>
      </w:rPr>
    </w:lvl>
    <w:lvl w:ilvl="3" w:tplc="FFFFFFFF">
      <w:start w:val="1"/>
      <w:numFmt w:val="bullet"/>
      <w:lvlText w:val=""/>
      <w:lvlJc w:val="left"/>
      <w:pPr>
        <w:ind w:left="3240" w:hanging="360"/>
      </w:pPr>
      <w:rPr>
        <w:rFonts w:ascii="Symbol" w:eastAsia="Symbol" w:hAnsi="Symbol" w:hint="default"/>
      </w:rPr>
    </w:lvl>
    <w:lvl w:ilvl="4" w:tplc="FFFFFFFF">
      <w:start w:val="1"/>
      <w:numFmt w:val="bullet"/>
      <w:lvlText w:val="o"/>
      <w:lvlJc w:val="left"/>
      <w:pPr>
        <w:ind w:left="3960" w:hanging="360"/>
      </w:pPr>
      <w:rPr>
        <w:rFonts w:ascii="Courier New" w:eastAsia="Courier New" w:hAnsi="Courier New" w:cs="Courier New" w:hint="default"/>
      </w:rPr>
    </w:lvl>
    <w:lvl w:ilvl="5" w:tplc="FFFFFFFF">
      <w:start w:val="1"/>
      <w:numFmt w:val="bullet"/>
      <w:lvlText w:val=""/>
      <w:lvlJc w:val="left"/>
      <w:pPr>
        <w:ind w:left="4680" w:hanging="360"/>
      </w:pPr>
      <w:rPr>
        <w:rFonts w:ascii="Wingdings" w:eastAsia="Wingdings" w:hAnsi="Wingdings" w:hint="default"/>
      </w:rPr>
    </w:lvl>
    <w:lvl w:ilvl="6" w:tplc="FFFFFFFF">
      <w:start w:val="1"/>
      <w:numFmt w:val="bullet"/>
      <w:lvlText w:val=""/>
      <w:lvlJc w:val="left"/>
      <w:pPr>
        <w:ind w:left="5400" w:hanging="360"/>
      </w:pPr>
      <w:rPr>
        <w:rFonts w:ascii="Symbol" w:eastAsia="Symbol" w:hAnsi="Symbol" w:hint="default"/>
      </w:rPr>
    </w:lvl>
    <w:lvl w:ilvl="7" w:tplc="FFFFFFFF">
      <w:start w:val="1"/>
      <w:numFmt w:val="bullet"/>
      <w:lvlText w:val="o"/>
      <w:lvlJc w:val="left"/>
      <w:pPr>
        <w:ind w:left="6120" w:hanging="360"/>
      </w:pPr>
      <w:rPr>
        <w:rFonts w:ascii="Courier New" w:eastAsia="Courier New" w:hAnsi="Courier New" w:cs="Courier New" w:hint="default"/>
      </w:rPr>
    </w:lvl>
    <w:lvl w:ilvl="8" w:tplc="FFFFFFFF">
      <w:start w:val="1"/>
      <w:numFmt w:val="bullet"/>
      <w:lvlText w:val=""/>
      <w:lvlJc w:val="left"/>
      <w:pPr>
        <w:ind w:left="6840" w:hanging="360"/>
      </w:pPr>
      <w:rPr>
        <w:rFonts w:ascii="Wingdings" w:eastAsia="Wingdings" w:hAnsi="Wingdings" w:hint="default"/>
      </w:rPr>
    </w:lvl>
  </w:abstractNum>
  <w:abstractNum w:abstractNumId="18" w15:restartNumberingAfterBreak="0">
    <w:nsid w:val="66866C8F"/>
    <w:multiLevelType w:val="hybridMultilevel"/>
    <w:tmpl w:val="99799370"/>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66866C90"/>
    <w:multiLevelType w:val="hybridMultilevel"/>
    <w:tmpl w:val="9979936F"/>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66866C91"/>
    <w:multiLevelType w:val="hybridMultilevel"/>
    <w:tmpl w:val="9979936E"/>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66866C92"/>
    <w:multiLevelType w:val="hybridMultilevel"/>
    <w:tmpl w:val="9979936D"/>
    <w:lvl w:ilvl="0" w:tplc="FFFFFFFF">
      <w:start w:val="1"/>
      <w:numFmt w:val="upperLetter"/>
      <w:lvlText w:val="%1)"/>
      <w:lvlJc w:val="left"/>
      <w:pPr>
        <w:ind w:left="720" w:hanging="360"/>
      </w:pPr>
      <w:rPr>
        <w:rFonts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241110395">
    <w:abstractNumId w:val="12"/>
  </w:num>
  <w:num w:numId="2" w16cid:durableId="1398940724">
    <w:abstractNumId w:val="13"/>
  </w:num>
  <w:num w:numId="3" w16cid:durableId="99689640">
    <w:abstractNumId w:val="14"/>
  </w:num>
  <w:num w:numId="4" w16cid:durableId="1925138882">
    <w:abstractNumId w:val="15"/>
  </w:num>
  <w:num w:numId="5" w16cid:durableId="1494950809">
    <w:abstractNumId w:val="16"/>
  </w:num>
  <w:num w:numId="6" w16cid:durableId="1870416285">
    <w:abstractNumId w:val="17"/>
  </w:num>
  <w:num w:numId="7" w16cid:durableId="1239629326">
    <w:abstractNumId w:val="18"/>
  </w:num>
  <w:num w:numId="8" w16cid:durableId="1749034175">
    <w:abstractNumId w:val="19"/>
  </w:num>
  <w:num w:numId="9" w16cid:durableId="1044256159">
    <w:abstractNumId w:val="20"/>
  </w:num>
  <w:num w:numId="10" w16cid:durableId="1634674870">
    <w:abstractNumId w:val="21"/>
  </w:num>
  <w:num w:numId="11" w16cid:durableId="197553890">
    <w:abstractNumId w:val="8"/>
  </w:num>
  <w:num w:numId="12" w16cid:durableId="48966040">
    <w:abstractNumId w:val="2"/>
  </w:num>
  <w:num w:numId="13" w16cid:durableId="871263695">
    <w:abstractNumId w:val="1"/>
  </w:num>
  <w:num w:numId="14" w16cid:durableId="1430615667">
    <w:abstractNumId w:val="6"/>
  </w:num>
  <w:num w:numId="15" w16cid:durableId="1969778819">
    <w:abstractNumId w:val="0"/>
  </w:num>
  <w:num w:numId="16" w16cid:durableId="2046979344">
    <w:abstractNumId w:val="11"/>
  </w:num>
  <w:num w:numId="17" w16cid:durableId="2007784726">
    <w:abstractNumId w:val="4"/>
  </w:num>
  <w:num w:numId="18" w16cid:durableId="833912714">
    <w:abstractNumId w:val="3"/>
  </w:num>
  <w:num w:numId="19" w16cid:durableId="1364096163">
    <w:abstractNumId w:val="9"/>
  </w:num>
  <w:num w:numId="20" w16cid:durableId="277563529">
    <w:abstractNumId w:val="7"/>
  </w:num>
  <w:num w:numId="21" w16cid:durableId="1302807359">
    <w:abstractNumId w:val="10"/>
  </w:num>
  <w:num w:numId="22" w16cid:durableId="20429712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zUxtTQxMDExMrZU0lEKTi0uzszPAykwrAUA9PRgjywAAAA="/>
  </w:docVars>
  <w:rsids>
    <w:rsidRoot w:val="00772E43"/>
    <w:rsid w:val="00000913"/>
    <w:rsid w:val="00005242"/>
    <w:rsid w:val="00021CFA"/>
    <w:rsid w:val="00027178"/>
    <w:rsid w:val="00041292"/>
    <w:rsid w:val="00053B65"/>
    <w:rsid w:val="00057656"/>
    <w:rsid w:val="000752F2"/>
    <w:rsid w:val="000903F0"/>
    <w:rsid w:val="000941CE"/>
    <w:rsid w:val="000C03F5"/>
    <w:rsid w:val="000C69EF"/>
    <w:rsid w:val="000F1BB8"/>
    <w:rsid w:val="000F6686"/>
    <w:rsid w:val="001052D8"/>
    <w:rsid w:val="00124181"/>
    <w:rsid w:val="00124757"/>
    <w:rsid w:val="00132424"/>
    <w:rsid w:val="00142EA5"/>
    <w:rsid w:val="001553E6"/>
    <w:rsid w:val="0017464D"/>
    <w:rsid w:val="001A4C3E"/>
    <w:rsid w:val="002077DF"/>
    <w:rsid w:val="00207E63"/>
    <w:rsid w:val="00211D92"/>
    <w:rsid w:val="00224D1A"/>
    <w:rsid w:val="00225405"/>
    <w:rsid w:val="00257F7F"/>
    <w:rsid w:val="002625B9"/>
    <w:rsid w:val="0028154C"/>
    <w:rsid w:val="00290A77"/>
    <w:rsid w:val="002C582E"/>
    <w:rsid w:val="002E4DA7"/>
    <w:rsid w:val="002F15CC"/>
    <w:rsid w:val="002F1BE5"/>
    <w:rsid w:val="00303750"/>
    <w:rsid w:val="003107C1"/>
    <w:rsid w:val="00317F85"/>
    <w:rsid w:val="0032595A"/>
    <w:rsid w:val="00330797"/>
    <w:rsid w:val="00334FC8"/>
    <w:rsid w:val="00341648"/>
    <w:rsid w:val="003437E1"/>
    <w:rsid w:val="00371ECE"/>
    <w:rsid w:val="0038641F"/>
    <w:rsid w:val="0039112E"/>
    <w:rsid w:val="00391E63"/>
    <w:rsid w:val="003922DE"/>
    <w:rsid w:val="003A3B7C"/>
    <w:rsid w:val="003A4B4C"/>
    <w:rsid w:val="003B6F92"/>
    <w:rsid w:val="003C2C5D"/>
    <w:rsid w:val="003C3D22"/>
    <w:rsid w:val="003C5EF9"/>
    <w:rsid w:val="003E2913"/>
    <w:rsid w:val="003E5E33"/>
    <w:rsid w:val="003E7AB6"/>
    <w:rsid w:val="003F764B"/>
    <w:rsid w:val="00404CE6"/>
    <w:rsid w:val="004105E8"/>
    <w:rsid w:val="004112C0"/>
    <w:rsid w:val="00421A6F"/>
    <w:rsid w:val="00425663"/>
    <w:rsid w:val="00425A68"/>
    <w:rsid w:val="004466B4"/>
    <w:rsid w:val="00450DF4"/>
    <w:rsid w:val="00450E2D"/>
    <w:rsid w:val="00483324"/>
    <w:rsid w:val="00485527"/>
    <w:rsid w:val="004A1B5F"/>
    <w:rsid w:val="004A3BCC"/>
    <w:rsid w:val="004B0CE0"/>
    <w:rsid w:val="004B43CF"/>
    <w:rsid w:val="004C37DE"/>
    <w:rsid w:val="004E18C9"/>
    <w:rsid w:val="004E74B0"/>
    <w:rsid w:val="004F42F2"/>
    <w:rsid w:val="004F4670"/>
    <w:rsid w:val="00503995"/>
    <w:rsid w:val="005108CD"/>
    <w:rsid w:val="00517158"/>
    <w:rsid w:val="00524152"/>
    <w:rsid w:val="0053172F"/>
    <w:rsid w:val="00541B55"/>
    <w:rsid w:val="005470B3"/>
    <w:rsid w:val="0055030A"/>
    <w:rsid w:val="00553240"/>
    <w:rsid w:val="00562E1F"/>
    <w:rsid w:val="00566906"/>
    <w:rsid w:val="00572DD6"/>
    <w:rsid w:val="00575205"/>
    <w:rsid w:val="00580F36"/>
    <w:rsid w:val="00583BEA"/>
    <w:rsid w:val="005A69AB"/>
    <w:rsid w:val="00601B8B"/>
    <w:rsid w:val="00611D8D"/>
    <w:rsid w:val="00615897"/>
    <w:rsid w:val="00630A02"/>
    <w:rsid w:val="00653E0C"/>
    <w:rsid w:val="0065580E"/>
    <w:rsid w:val="00667A7A"/>
    <w:rsid w:val="00676CF6"/>
    <w:rsid w:val="00684908"/>
    <w:rsid w:val="006A7D22"/>
    <w:rsid w:val="006B5B7C"/>
    <w:rsid w:val="006B7063"/>
    <w:rsid w:val="006C1EBE"/>
    <w:rsid w:val="006C25B4"/>
    <w:rsid w:val="006C5948"/>
    <w:rsid w:val="006C6B87"/>
    <w:rsid w:val="006E19F1"/>
    <w:rsid w:val="006E405B"/>
    <w:rsid w:val="006F1ECD"/>
    <w:rsid w:val="007147ED"/>
    <w:rsid w:val="0072120B"/>
    <w:rsid w:val="00725141"/>
    <w:rsid w:val="00732D8A"/>
    <w:rsid w:val="00732F5A"/>
    <w:rsid w:val="00765A7B"/>
    <w:rsid w:val="00772E43"/>
    <w:rsid w:val="00791410"/>
    <w:rsid w:val="00796C0A"/>
    <w:rsid w:val="007A12F5"/>
    <w:rsid w:val="007A7B79"/>
    <w:rsid w:val="007B461C"/>
    <w:rsid w:val="007C43BA"/>
    <w:rsid w:val="007D0E8E"/>
    <w:rsid w:val="007D3FCF"/>
    <w:rsid w:val="007D6CEB"/>
    <w:rsid w:val="007E1B27"/>
    <w:rsid w:val="007F316C"/>
    <w:rsid w:val="00810433"/>
    <w:rsid w:val="00814B68"/>
    <w:rsid w:val="00816B93"/>
    <w:rsid w:val="0081772A"/>
    <w:rsid w:val="008270D8"/>
    <w:rsid w:val="00834470"/>
    <w:rsid w:val="00840CB0"/>
    <w:rsid w:val="0084692F"/>
    <w:rsid w:val="00855A9B"/>
    <w:rsid w:val="008808B3"/>
    <w:rsid w:val="00880B23"/>
    <w:rsid w:val="00882968"/>
    <w:rsid w:val="00892CD5"/>
    <w:rsid w:val="00893DB6"/>
    <w:rsid w:val="008A01DE"/>
    <w:rsid w:val="008A5D1B"/>
    <w:rsid w:val="008D3261"/>
    <w:rsid w:val="008D755E"/>
    <w:rsid w:val="008E7738"/>
    <w:rsid w:val="0090000B"/>
    <w:rsid w:val="009028B2"/>
    <w:rsid w:val="00927585"/>
    <w:rsid w:val="0093683C"/>
    <w:rsid w:val="00962388"/>
    <w:rsid w:val="0096732E"/>
    <w:rsid w:val="00982398"/>
    <w:rsid w:val="009839C2"/>
    <w:rsid w:val="00992CCC"/>
    <w:rsid w:val="00994075"/>
    <w:rsid w:val="0099481A"/>
    <w:rsid w:val="009A1939"/>
    <w:rsid w:val="009A44D7"/>
    <w:rsid w:val="009B786E"/>
    <w:rsid w:val="009B7FDD"/>
    <w:rsid w:val="009C04C5"/>
    <w:rsid w:val="009C790F"/>
    <w:rsid w:val="009C7916"/>
    <w:rsid w:val="009E452B"/>
    <w:rsid w:val="009F0307"/>
    <w:rsid w:val="009F2AA0"/>
    <w:rsid w:val="009F4A15"/>
    <w:rsid w:val="009F70B9"/>
    <w:rsid w:val="00A00704"/>
    <w:rsid w:val="00A056EA"/>
    <w:rsid w:val="00A07600"/>
    <w:rsid w:val="00A14D0F"/>
    <w:rsid w:val="00A25AC1"/>
    <w:rsid w:val="00A335A1"/>
    <w:rsid w:val="00A35A60"/>
    <w:rsid w:val="00A4385F"/>
    <w:rsid w:val="00A5109B"/>
    <w:rsid w:val="00A635DF"/>
    <w:rsid w:val="00A85230"/>
    <w:rsid w:val="00AB5E60"/>
    <w:rsid w:val="00AC29D3"/>
    <w:rsid w:val="00AD142B"/>
    <w:rsid w:val="00AE5D09"/>
    <w:rsid w:val="00AF0BF0"/>
    <w:rsid w:val="00AF58F7"/>
    <w:rsid w:val="00B0207D"/>
    <w:rsid w:val="00B05C40"/>
    <w:rsid w:val="00B062A7"/>
    <w:rsid w:val="00B21577"/>
    <w:rsid w:val="00B234C5"/>
    <w:rsid w:val="00B24FE0"/>
    <w:rsid w:val="00B56936"/>
    <w:rsid w:val="00B60FC2"/>
    <w:rsid w:val="00B72A3B"/>
    <w:rsid w:val="00BB315A"/>
    <w:rsid w:val="00BC42A7"/>
    <w:rsid w:val="00BD232D"/>
    <w:rsid w:val="00BD2421"/>
    <w:rsid w:val="00BD44E0"/>
    <w:rsid w:val="00BD55DB"/>
    <w:rsid w:val="00BE5040"/>
    <w:rsid w:val="00BF22BA"/>
    <w:rsid w:val="00C2564A"/>
    <w:rsid w:val="00C300DC"/>
    <w:rsid w:val="00C3013E"/>
    <w:rsid w:val="00C47186"/>
    <w:rsid w:val="00CA28EF"/>
    <w:rsid w:val="00CA50DD"/>
    <w:rsid w:val="00CB6427"/>
    <w:rsid w:val="00CF0114"/>
    <w:rsid w:val="00CF2B70"/>
    <w:rsid w:val="00CF3D9F"/>
    <w:rsid w:val="00D271DA"/>
    <w:rsid w:val="00D4500C"/>
    <w:rsid w:val="00D47A23"/>
    <w:rsid w:val="00D62A53"/>
    <w:rsid w:val="00D866B9"/>
    <w:rsid w:val="00DA5516"/>
    <w:rsid w:val="00DB3F6A"/>
    <w:rsid w:val="00DB7943"/>
    <w:rsid w:val="00DC5F77"/>
    <w:rsid w:val="00DD27A6"/>
    <w:rsid w:val="00DD67F4"/>
    <w:rsid w:val="00DE2791"/>
    <w:rsid w:val="00E01D9D"/>
    <w:rsid w:val="00E14998"/>
    <w:rsid w:val="00E275BF"/>
    <w:rsid w:val="00E61EF1"/>
    <w:rsid w:val="00E629EB"/>
    <w:rsid w:val="00E64EF5"/>
    <w:rsid w:val="00E83678"/>
    <w:rsid w:val="00E8772A"/>
    <w:rsid w:val="00E959D2"/>
    <w:rsid w:val="00EC06E7"/>
    <w:rsid w:val="00EC479D"/>
    <w:rsid w:val="00EC5045"/>
    <w:rsid w:val="00EE286D"/>
    <w:rsid w:val="00EE3293"/>
    <w:rsid w:val="00EE6FDA"/>
    <w:rsid w:val="00EF0FCD"/>
    <w:rsid w:val="00EF4D69"/>
    <w:rsid w:val="00EF4E87"/>
    <w:rsid w:val="00F15EA3"/>
    <w:rsid w:val="00F1649D"/>
    <w:rsid w:val="00F2103C"/>
    <w:rsid w:val="00F306E8"/>
    <w:rsid w:val="00F37686"/>
    <w:rsid w:val="00F50277"/>
    <w:rsid w:val="00F72B99"/>
    <w:rsid w:val="00F90E47"/>
    <w:rsid w:val="00FA6043"/>
    <w:rsid w:val="00FB1028"/>
    <w:rsid w:val="00FB10F3"/>
    <w:rsid w:val="00FC284A"/>
    <w:rsid w:val="00FD398B"/>
    <w:rsid w:val="00FE2068"/>
    <w:rsid w:val="0E629F73"/>
    <w:rsid w:val="3484BE79"/>
    <w:rsid w:val="487E7E72"/>
    <w:rsid w:val="6B9B779B"/>
    <w:rsid w:val="73B6C1C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99BDC"/>
  <w15:chartTrackingRefBased/>
  <w15:docId w15:val="{0350B563-8D06-4B15-849C-F6B2E0B00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E43"/>
    <w:pPr>
      <w:tabs>
        <w:tab w:val="center" w:pos="4513"/>
        <w:tab w:val="right" w:pos="9026"/>
      </w:tabs>
      <w:spacing w:after="0" w:line="240" w:lineRule="auto"/>
    </w:pPr>
    <w:rPr>
      <w:rFonts w:ascii="Times New Roman" w:eastAsia="Times New Roman" w:hAnsi="Times New Roman" w:cs="Times New Roman"/>
      <w:sz w:val="24"/>
      <w:szCs w:val="24"/>
      <w:lang w:val="x-none"/>
    </w:rPr>
  </w:style>
  <w:style w:type="character" w:customStyle="1" w:styleId="HeaderChar">
    <w:name w:val="Header Char"/>
    <w:basedOn w:val="DefaultParagraphFont"/>
    <w:link w:val="Header"/>
    <w:uiPriority w:val="99"/>
    <w:rsid w:val="00772E43"/>
    <w:rPr>
      <w:rFonts w:ascii="Times New Roman" w:eastAsia="Times New Roman" w:hAnsi="Times New Roman" w:cs="Times New Roman"/>
      <w:sz w:val="24"/>
      <w:szCs w:val="24"/>
      <w:lang w:val="x-none"/>
    </w:rPr>
  </w:style>
  <w:style w:type="paragraph" w:styleId="Footer">
    <w:name w:val="footer"/>
    <w:basedOn w:val="Normal"/>
    <w:link w:val="FooterChar"/>
    <w:uiPriority w:val="99"/>
    <w:unhideWhenUsed/>
    <w:rsid w:val="00772E43"/>
    <w:pPr>
      <w:tabs>
        <w:tab w:val="center" w:pos="4513"/>
        <w:tab w:val="right" w:pos="9026"/>
      </w:tabs>
      <w:spacing w:after="0" w:line="240" w:lineRule="auto"/>
    </w:pPr>
    <w:rPr>
      <w:rFonts w:ascii="Times New Roman" w:eastAsia="Times New Roman" w:hAnsi="Times New Roman" w:cs="Times New Roman"/>
      <w:sz w:val="24"/>
      <w:szCs w:val="24"/>
      <w:lang w:val="x-none"/>
    </w:rPr>
  </w:style>
  <w:style w:type="character" w:customStyle="1" w:styleId="FooterChar">
    <w:name w:val="Footer Char"/>
    <w:basedOn w:val="DefaultParagraphFont"/>
    <w:link w:val="Footer"/>
    <w:uiPriority w:val="99"/>
    <w:rsid w:val="00772E43"/>
    <w:rPr>
      <w:rFonts w:ascii="Times New Roman" w:eastAsia="Times New Roman" w:hAnsi="Times New Roman" w:cs="Times New Roman"/>
      <w:sz w:val="24"/>
      <w:szCs w:val="24"/>
      <w:lang w:val="x-none"/>
    </w:rPr>
  </w:style>
  <w:style w:type="character" w:styleId="Hyperlink">
    <w:name w:val="Hyperlink"/>
    <w:uiPriority w:val="99"/>
    <w:unhideWhenUsed/>
    <w:rsid w:val="00772E43"/>
    <w:rPr>
      <w:color w:val="0563C1"/>
      <w:u w:val="single"/>
    </w:rPr>
  </w:style>
  <w:style w:type="paragraph" w:styleId="ListParagraph">
    <w:name w:val="List Paragraph"/>
    <w:basedOn w:val="Normal"/>
    <w:uiPriority w:val="34"/>
    <w:qFormat/>
    <w:rsid w:val="00772E43"/>
    <w:pPr>
      <w:ind w:left="720"/>
      <w:contextualSpacing/>
    </w:pPr>
  </w:style>
  <w:style w:type="paragraph" w:styleId="NoSpacing">
    <w:name w:val="No Spacing"/>
    <w:uiPriority w:val="1"/>
    <w:qFormat/>
    <w:rsid w:val="006E405B"/>
    <w:pPr>
      <w:spacing w:after="0" w:line="240" w:lineRule="auto"/>
    </w:pPr>
  </w:style>
  <w:style w:type="character" w:styleId="CommentReference">
    <w:name w:val="annotation reference"/>
    <w:basedOn w:val="DefaultParagraphFont"/>
    <w:uiPriority w:val="99"/>
    <w:semiHidden/>
    <w:unhideWhenUsed/>
    <w:rsid w:val="006B7063"/>
    <w:rPr>
      <w:sz w:val="16"/>
      <w:szCs w:val="16"/>
    </w:rPr>
  </w:style>
  <w:style w:type="paragraph" w:styleId="CommentText">
    <w:name w:val="annotation text"/>
    <w:basedOn w:val="Normal"/>
    <w:link w:val="CommentTextChar"/>
    <w:uiPriority w:val="99"/>
    <w:unhideWhenUsed/>
    <w:rsid w:val="006B7063"/>
    <w:pPr>
      <w:spacing w:line="240" w:lineRule="auto"/>
    </w:pPr>
    <w:rPr>
      <w:sz w:val="20"/>
      <w:szCs w:val="20"/>
    </w:rPr>
  </w:style>
  <w:style w:type="character" w:customStyle="1" w:styleId="CommentTextChar">
    <w:name w:val="Comment Text Char"/>
    <w:basedOn w:val="DefaultParagraphFont"/>
    <w:link w:val="CommentText"/>
    <w:uiPriority w:val="99"/>
    <w:rsid w:val="006B7063"/>
    <w:rPr>
      <w:sz w:val="20"/>
      <w:szCs w:val="20"/>
    </w:rPr>
  </w:style>
  <w:style w:type="paragraph" w:styleId="CommentSubject">
    <w:name w:val="annotation subject"/>
    <w:basedOn w:val="CommentText"/>
    <w:next w:val="CommentText"/>
    <w:link w:val="CommentSubjectChar"/>
    <w:uiPriority w:val="99"/>
    <w:semiHidden/>
    <w:unhideWhenUsed/>
    <w:rsid w:val="006B7063"/>
    <w:rPr>
      <w:b/>
      <w:bCs/>
    </w:rPr>
  </w:style>
  <w:style w:type="character" w:customStyle="1" w:styleId="CommentSubjectChar">
    <w:name w:val="Comment Subject Char"/>
    <w:basedOn w:val="CommentTextChar"/>
    <w:link w:val="CommentSubject"/>
    <w:uiPriority w:val="99"/>
    <w:semiHidden/>
    <w:rsid w:val="006B7063"/>
    <w:rPr>
      <w:b/>
      <w:bCs/>
      <w:sz w:val="20"/>
      <w:szCs w:val="20"/>
    </w:rPr>
  </w:style>
  <w:style w:type="paragraph" w:styleId="BalloonText">
    <w:name w:val="Balloon Text"/>
    <w:basedOn w:val="Normal"/>
    <w:link w:val="BalloonTextChar"/>
    <w:uiPriority w:val="99"/>
    <w:semiHidden/>
    <w:unhideWhenUsed/>
    <w:rsid w:val="006B7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063"/>
    <w:rPr>
      <w:rFonts w:ascii="Segoe UI" w:hAnsi="Segoe UI" w:cs="Segoe UI"/>
      <w:sz w:val="18"/>
      <w:szCs w:val="18"/>
    </w:rPr>
  </w:style>
  <w:style w:type="character" w:styleId="UnresolvedMention">
    <w:name w:val="Unresolved Mention"/>
    <w:basedOn w:val="DefaultParagraphFont"/>
    <w:uiPriority w:val="99"/>
    <w:semiHidden/>
    <w:unhideWhenUsed/>
    <w:rsid w:val="0055030A"/>
    <w:rPr>
      <w:color w:val="605E5C"/>
      <w:shd w:val="clear" w:color="auto" w:fill="E1DFDD"/>
    </w:rPr>
  </w:style>
  <w:style w:type="paragraph" w:styleId="Title">
    <w:name w:val="Title"/>
    <w:basedOn w:val="Normal"/>
    <w:next w:val="Normal"/>
    <w:link w:val="TitleChar"/>
    <w:uiPriority w:val="10"/>
    <w:qFormat/>
    <w:rsid w:val="005752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5205"/>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B23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7F7F"/>
    <w:rPr>
      <w:color w:val="808080"/>
    </w:rPr>
  </w:style>
  <w:style w:type="paragraph" w:styleId="Revision">
    <w:name w:val="Revision"/>
    <w:hidden/>
    <w:uiPriority w:val="99"/>
    <w:semiHidden/>
    <w:rsid w:val="00CB64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lobal.partnerships@canterbury.ac.u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 TargetMode="External"/><Relationship Id="rId17" Type="http://schemas.openxmlformats.org/officeDocument/2006/relationships/hyperlink" Target="mailto:sits-curriculum@canterbury.ac.uk" TargetMode="External"/><Relationship Id="rId2" Type="http://schemas.openxmlformats.org/officeDocument/2006/relationships/customXml" Target="../customXml/item2.xml"/><Relationship Id="rId16" Type="http://schemas.openxmlformats.org/officeDocument/2006/relationships/hyperlink" Target="mailto:marcomms@cantebrury.ac.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kpau@cantebury.ac.uk" TargetMode="External"/><Relationship Id="rId5" Type="http://schemas.openxmlformats.org/officeDocument/2006/relationships/numbering" Target="numbering.xml"/><Relationship Id="rId15" Type="http://schemas.openxmlformats.org/officeDocument/2006/relationships/hyperlink" Target="mailto:it-service@canterbury.ac.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lanning@canterbury.ac.uk"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BB309E26214F60BCFD763A2CFB805A"/>
        <w:category>
          <w:name w:val="General"/>
          <w:gallery w:val="placeholder"/>
        </w:category>
        <w:types>
          <w:type w:val="bbPlcHdr"/>
        </w:types>
        <w:behaviors>
          <w:behavior w:val="content"/>
        </w:behaviors>
        <w:guid w:val="{CF4F73E2-381C-41FF-AE09-BDC43B04AE3D}"/>
      </w:docPartPr>
      <w:docPartBody>
        <w:p w:rsidR="00C560FA" w:rsidRDefault="0017464D" w:rsidP="0017464D">
          <w:pPr>
            <w:pStyle w:val="27BB309E26214F60BCFD763A2CFB805A2"/>
          </w:pPr>
          <w:r w:rsidRPr="003323DA">
            <w:rPr>
              <w:rStyle w:val="PlaceholderText"/>
            </w:rPr>
            <w:t>Click or tap to enter a date.</w:t>
          </w:r>
        </w:p>
      </w:docPartBody>
    </w:docPart>
    <w:docPart>
      <w:docPartPr>
        <w:name w:val="88B08E861FCD40729C23C417F58FC4B5"/>
        <w:category>
          <w:name w:val="General"/>
          <w:gallery w:val="placeholder"/>
        </w:category>
        <w:types>
          <w:type w:val="bbPlcHdr"/>
        </w:types>
        <w:behaviors>
          <w:behavior w:val="content"/>
        </w:behaviors>
        <w:guid w:val="{3AAE98C3-8BEE-4624-BFC1-ABD5EB875FFC}"/>
      </w:docPartPr>
      <w:docPartBody>
        <w:p w:rsidR="00C560FA" w:rsidRDefault="0017464D" w:rsidP="0017464D">
          <w:pPr>
            <w:pStyle w:val="88B08E861FCD40729C23C417F58FC4B52"/>
          </w:pPr>
          <w:r w:rsidRPr="003323DA">
            <w:rPr>
              <w:rStyle w:val="PlaceholderText"/>
            </w:rPr>
            <w:t>Click or tap to enter a date.</w:t>
          </w:r>
        </w:p>
      </w:docPartBody>
    </w:docPart>
    <w:docPart>
      <w:docPartPr>
        <w:name w:val="DC41AC09812549AE99AA061B5534C871"/>
        <w:category>
          <w:name w:val="General"/>
          <w:gallery w:val="placeholder"/>
        </w:category>
        <w:types>
          <w:type w:val="bbPlcHdr"/>
        </w:types>
        <w:behaviors>
          <w:behavior w:val="content"/>
        </w:behaviors>
        <w:guid w:val="{25A9723D-6B19-4181-BFEC-B8A432A59AA6}"/>
      </w:docPartPr>
      <w:docPartBody>
        <w:p w:rsidR="00C560FA" w:rsidRDefault="0017464D" w:rsidP="0017464D">
          <w:pPr>
            <w:pStyle w:val="DC41AC09812549AE99AA061B5534C8712"/>
          </w:pPr>
          <w:r w:rsidRPr="003323DA">
            <w:rPr>
              <w:rStyle w:val="PlaceholderText"/>
            </w:rPr>
            <w:t>Choose an item.</w:t>
          </w:r>
        </w:p>
      </w:docPartBody>
    </w:docPart>
    <w:docPart>
      <w:docPartPr>
        <w:name w:val="4CA46797C3CA4770859A442DBE87F5A0"/>
        <w:category>
          <w:name w:val="General"/>
          <w:gallery w:val="placeholder"/>
        </w:category>
        <w:types>
          <w:type w:val="bbPlcHdr"/>
        </w:types>
        <w:behaviors>
          <w:behavior w:val="content"/>
        </w:behaviors>
        <w:guid w:val="{4F5A2BB8-BCB5-47AC-BA51-0B17A4484DD8}"/>
      </w:docPartPr>
      <w:docPartBody>
        <w:p w:rsidR="00C560FA" w:rsidRDefault="0017464D" w:rsidP="0017464D">
          <w:pPr>
            <w:pStyle w:val="4CA46797C3CA4770859A442DBE87F5A02"/>
          </w:pPr>
          <w:r w:rsidRPr="003323DA">
            <w:rPr>
              <w:rStyle w:val="PlaceholderText"/>
            </w:rPr>
            <w:t>Choose an item.</w:t>
          </w:r>
        </w:p>
      </w:docPartBody>
    </w:docPart>
    <w:docPart>
      <w:docPartPr>
        <w:name w:val="C8FE95E61A324689B6746A01E5A5EAD9"/>
        <w:category>
          <w:name w:val="General"/>
          <w:gallery w:val="placeholder"/>
        </w:category>
        <w:types>
          <w:type w:val="bbPlcHdr"/>
        </w:types>
        <w:behaviors>
          <w:behavior w:val="content"/>
        </w:behaviors>
        <w:guid w:val="{A152AED1-D03C-4003-B2D7-5BD571464FA1}"/>
      </w:docPartPr>
      <w:docPartBody>
        <w:p w:rsidR="00C560FA" w:rsidRDefault="0017464D" w:rsidP="0017464D">
          <w:pPr>
            <w:pStyle w:val="C8FE95E61A324689B6746A01E5A5EAD91"/>
          </w:pPr>
          <w:r w:rsidRPr="003323DA">
            <w:rPr>
              <w:rStyle w:val="PlaceholderText"/>
            </w:rPr>
            <w:t>Choose an item.</w:t>
          </w:r>
        </w:p>
      </w:docPartBody>
    </w:docPart>
    <w:docPart>
      <w:docPartPr>
        <w:name w:val="D3828AE9BBED4FDA8B44C5A9CB8DA6F6"/>
        <w:category>
          <w:name w:val="General"/>
          <w:gallery w:val="placeholder"/>
        </w:category>
        <w:types>
          <w:type w:val="bbPlcHdr"/>
        </w:types>
        <w:behaviors>
          <w:behavior w:val="content"/>
        </w:behaviors>
        <w:guid w:val="{41D7D17E-56EE-48D0-8967-412D36FC528C}"/>
      </w:docPartPr>
      <w:docPartBody>
        <w:p w:rsidR="00744043" w:rsidRDefault="00DA5516" w:rsidP="00DA5516">
          <w:pPr>
            <w:pStyle w:val="D3828AE9BBED4FDA8B44C5A9CB8DA6F6"/>
          </w:pPr>
          <w:r w:rsidRPr="003323D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nst777 BT">
    <w:altName w:val="Calibri"/>
    <w:panose1 w:val="020B0603030504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464D"/>
    <w:rsid w:val="0017464D"/>
    <w:rsid w:val="00176EE8"/>
    <w:rsid w:val="00281B75"/>
    <w:rsid w:val="00520AFD"/>
    <w:rsid w:val="00744043"/>
    <w:rsid w:val="0098604F"/>
    <w:rsid w:val="00BB5388"/>
    <w:rsid w:val="00BE3E8E"/>
    <w:rsid w:val="00C560FA"/>
    <w:rsid w:val="00D33408"/>
    <w:rsid w:val="00DA55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516"/>
    <w:rPr>
      <w:color w:val="808080"/>
    </w:rPr>
  </w:style>
  <w:style w:type="paragraph" w:customStyle="1" w:styleId="C8FE95E61A324689B6746A01E5A5EAD91">
    <w:name w:val="C8FE95E61A324689B6746A01E5A5EAD91"/>
    <w:rsid w:val="0017464D"/>
    <w:rPr>
      <w:rFonts w:eastAsiaTheme="minorHAnsi"/>
      <w:lang w:eastAsia="en-US"/>
    </w:rPr>
  </w:style>
  <w:style w:type="paragraph" w:customStyle="1" w:styleId="27BB309E26214F60BCFD763A2CFB805A2">
    <w:name w:val="27BB309E26214F60BCFD763A2CFB805A2"/>
    <w:rsid w:val="0017464D"/>
    <w:rPr>
      <w:rFonts w:eastAsiaTheme="minorHAnsi"/>
      <w:lang w:eastAsia="en-US"/>
    </w:rPr>
  </w:style>
  <w:style w:type="paragraph" w:customStyle="1" w:styleId="88B08E861FCD40729C23C417F58FC4B52">
    <w:name w:val="88B08E861FCD40729C23C417F58FC4B52"/>
    <w:rsid w:val="0017464D"/>
    <w:rPr>
      <w:rFonts w:eastAsiaTheme="minorHAnsi"/>
      <w:lang w:eastAsia="en-US"/>
    </w:rPr>
  </w:style>
  <w:style w:type="paragraph" w:customStyle="1" w:styleId="DC41AC09812549AE99AA061B5534C8712">
    <w:name w:val="DC41AC09812549AE99AA061B5534C8712"/>
    <w:rsid w:val="0017464D"/>
    <w:rPr>
      <w:rFonts w:eastAsiaTheme="minorHAnsi"/>
      <w:lang w:eastAsia="en-US"/>
    </w:rPr>
  </w:style>
  <w:style w:type="paragraph" w:customStyle="1" w:styleId="4CA46797C3CA4770859A442DBE87F5A02">
    <w:name w:val="4CA46797C3CA4770859A442DBE87F5A02"/>
    <w:rsid w:val="0017464D"/>
    <w:rPr>
      <w:rFonts w:eastAsiaTheme="minorHAnsi"/>
      <w:lang w:eastAsia="en-US"/>
    </w:rPr>
  </w:style>
  <w:style w:type="paragraph" w:customStyle="1" w:styleId="D3828AE9BBED4FDA8B44C5A9CB8DA6F6">
    <w:name w:val="D3828AE9BBED4FDA8B44C5A9CB8DA6F6"/>
    <w:rsid w:val="00DA5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66C322D073A34D88D966F10C288497" ma:contentTypeVersion="14" ma:contentTypeDescription="Create a new document." ma:contentTypeScope="" ma:versionID="558b1828e3efef4ec55da4408ce9b1e4">
  <xsd:schema xmlns:xsd="http://www.w3.org/2001/XMLSchema" xmlns:xs="http://www.w3.org/2001/XMLSchema" xmlns:p="http://schemas.microsoft.com/office/2006/metadata/properties" xmlns:ns2="4c2f5174-f193-4965-80e7-a5cdab1e81f3" xmlns:ns3="5467b84a-2483-4bf5-9f52-9d5ccc31364e" targetNamespace="http://schemas.microsoft.com/office/2006/metadata/properties" ma:root="true" ma:fieldsID="efaf4f429d31d5bdd76890483f3f0eff" ns2:_="" ns3:_="">
    <xsd:import namespace="4c2f5174-f193-4965-80e7-a5cdab1e81f3"/>
    <xsd:import namespace="5467b84a-2483-4bf5-9f52-9d5ccc313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2f5174-f193-4965-80e7-a5cdab1e8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77d9163-87e0-4835-b57b-d419b43c90a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67b84a-2483-4bf5-9f52-9d5ccc313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a2e6ef17-da11-4ea8-98e5-c2d5fca7f4af}" ma:internalName="TaxCatchAll" ma:showField="CatchAllData" ma:web="5467b84a-2483-4bf5-9f52-9d5ccc3136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2f5174-f193-4965-80e7-a5cdab1e81f3">
      <Terms xmlns="http://schemas.microsoft.com/office/infopath/2007/PartnerControls"/>
    </lcf76f155ced4ddcb4097134ff3c332f>
    <TaxCatchAll xmlns="5467b84a-2483-4bf5-9f52-9d5ccc31364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5F704-F812-4D81-A44D-BD791039E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2f5174-f193-4965-80e7-a5cdab1e81f3"/>
    <ds:schemaRef ds:uri="5467b84a-2483-4bf5-9f52-9d5ccc313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CC1D03-B2FA-4DD1-94DA-F9DB3E3DD968}">
  <ds:schemaRefs>
    <ds:schemaRef ds:uri="http://schemas.microsoft.com/office/2006/metadata/properties"/>
    <ds:schemaRef ds:uri="http://schemas.microsoft.com/office/infopath/2007/PartnerControls"/>
    <ds:schemaRef ds:uri="4c2f5174-f193-4965-80e7-a5cdab1e81f3"/>
    <ds:schemaRef ds:uri="5467b84a-2483-4bf5-9f52-9d5ccc31364e"/>
  </ds:schemaRefs>
</ds:datastoreItem>
</file>

<file path=customXml/itemProps3.xml><?xml version="1.0" encoding="utf-8"?>
<ds:datastoreItem xmlns:ds="http://schemas.openxmlformats.org/officeDocument/2006/customXml" ds:itemID="{A4793AFA-75F9-4D1D-B2A3-1A2C3D0A34C0}">
  <ds:schemaRefs>
    <ds:schemaRef ds:uri="http://schemas.microsoft.com/sharepoint/v3/contenttype/forms"/>
  </ds:schemaRefs>
</ds:datastoreItem>
</file>

<file path=customXml/itemProps4.xml><?xml version="1.0" encoding="utf-8"?>
<ds:datastoreItem xmlns:ds="http://schemas.openxmlformats.org/officeDocument/2006/customXml" ds:itemID="{EA83A72C-3F75-4AFB-92C3-C71408BA1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1704</Words>
  <Characters>9716</Characters>
  <Application>Microsoft Office Word</Application>
  <DocSecurity>0</DocSecurity>
  <Lines>80</Lines>
  <Paragraphs>22</Paragraphs>
  <ScaleCrop>false</ScaleCrop>
  <Company>Canterbury Christ Church University</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laire (claire.anderson@canterbury.ac.uk)</dc:creator>
  <cp:keywords/>
  <dc:description/>
  <cp:lastModifiedBy>Suzanne Collins</cp:lastModifiedBy>
  <cp:revision>29</cp:revision>
  <dcterms:created xsi:type="dcterms:W3CDTF">2023-02-01T17:28:00Z</dcterms:created>
  <dcterms:modified xsi:type="dcterms:W3CDTF">2024-02-1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6C322D073A34D88D966F10C288497</vt:lpwstr>
  </property>
  <property fmtid="{D5CDD505-2E9C-101B-9397-08002B2CF9AE}" pid="3" name="MediaServiceImageTags">
    <vt:lpwstr/>
  </property>
</Properties>
</file>